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FFB314" w14:textId="77777777" w:rsidR="004415E1" w:rsidRPr="004415E1" w:rsidRDefault="004415E1" w:rsidP="001851B0">
      <w:pPr>
        <w:pStyle w:val="Title"/>
        <w:ind w:left="0"/>
      </w:pPr>
    </w:p>
    <w:p w14:paraId="403A3687" w14:textId="19BF4ACE" w:rsidR="001444C5" w:rsidRPr="00C35B34" w:rsidRDefault="005E3F7D" w:rsidP="00C35B34">
      <w:pPr>
        <w:pStyle w:val="Title"/>
        <w:rPr>
          <w:b/>
          <w:bCs w:val="0"/>
          <w:sz w:val="48"/>
          <w:szCs w:val="56"/>
          <w:lang w:val="en-US" w:bidi="ar-SA"/>
        </w:rPr>
      </w:pPr>
      <w:r w:rsidRPr="00C35B34">
        <w:rPr>
          <w:b/>
          <w:bCs w:val="0"/>
          <w:sz w:val="48"/>
          <w:szCs w:val="56"/>
          <w:lang w:val="en-US" w:bidi="ar-SA"/>
        </w:rPr>
        <w:t xml:space="preserve">Education </w:t>
      </w:r>
      <w:r w:rsidR="00DF5205" w:rsidRPr="00C35B34">
        <w:rPr>
          <w:b/>
          <w:bCs w:val="0"/>
          <w:sz w:val="48"/>
          <w:szCs w:val="56"/>
          <w:lang w:val="en-US" w:bidi="ar-SA"/>
        </w:rPr>
        <w:t>Placement Concerns Procedure</w:t>
      </w:r>
      <w:r w:rsidR="00D40CA9" w:rsidRPr="00C35B34">
        <w:rPr>
          <w:b/>
          <w:bCs w:val="0"/>
          <w:sz w:val="48"/>
          <w:szCs w:val="56"/>
          <w:lang w:val="en-US" w:bidi="ar-SA"/>
        </w:rPr>
        <w:t>s</w:t>
      </w:r>
    </w:p>
    <w:p w14:paraId="3CB8416F" w14:textId="3912F837" w:rsidR="00DF5205" w:rsidRDefault="00DF5205" w:rsidP="001851B0">
      <w:pPr>
        <w:pStyle w:val="Subhead"/>
        <w:ind w:left="-284"/>
      </w:pPr>
      <w:r w:rsidRPr="00081552">
        <w:t>Level 2</w:t>
      </w:r>
      <w:r w:rsidR="00BA4BA6">
        <w:t xml:space="preserve"> or 3</w:t>
      </w:r>
      <w:r w:rsidR="00081552" w:rsidRPr="001851B0">
        <w:t xml:space="preserve"> - </w:t>
      </w:r>
      <w:r w:rsidRPr="00081552">
        <w:t>Targeted Support Plan (TSP)</w:t>
      </w:r>
    </w:p>
    <w:tbl>
      <w:tblPr>
        <w:tblStyle w:val="TableGrid"/>
        <w:tblW w:w="10598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7796"/>
      </w:tblGrid>
      <w:tr w:rsidR="00BE61D6" w:rsidRPr="003F6CDF" w14:paraId="06BAA749" w14:textId="77777777" w:rsidTr="000002B9">
        <w:trPr>
          <w:trHeight w:val="567"/>
          <w:jc w:val="center"/>
        </w:trPr>
        <w:tc>
          <w:tcPr>
            <w:tcW w:w="1059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68A7C197" w14:textId="6DD54CBE" w:rsidR="00BE61D6" w:rsidRPr="003F6CDF" w:rsidRDefault="00BE61D6" w:rsidP="00A43224">
            <w:pPr>
              <w:spacing w:before="120" w:after="120"/>
              <w:textAlignment w:val="baseline"/>
              <w:rPr>
                <w:rStyle w:val="Style10"/>
                <w:rFonts w:ascii="Calibri Light" w:hAnsi="Calibri Light" w:cs="Calibri Light"/>
                <w:b/>
                <w:color w:val="auto"/>
                <w:sz w:val="24"/>
                <w:szCs w:val="26"/>
              </w:rPr>
            </w:pPr>
            <w:r w:rsidRPr="003F6CDF">
              <w:rPr>
                <w:rFonts w:ascii="Calibri Light" w:hAnsi="Calibri Light" w:cs="Calibri Light"/>
                <w:b/>
                <w:bCs/>
                <w:sz w:val="24"/>
                <w:szCs w:val="26"/>
              </w:rPr>
              <w:t>Pre-service Teachers</w:t>
            </w:r>
            <w:r w:rsidRPr="003F6CDF">
              <w:rPr>
                <w:rFonts w:ascii="Calibri Light" w:hAnsi="Calibri Light" w:cs="Calibri Light"/>
                <w:b/>
                <w:bCs/>
                <w:color w:val="auto"/>
                <w:sz w:val="24"/>
                <w:szCs w:val="26"/>
              </w:rPr>
              <w:t xml:space="preserve"> Details</w:t>
            </w:r>
          </w:p>
        </w:tc>
      </w:tr>
      <w:tr w:rsidR="00BE61D6" w:rsidRPr="00846B5C" w14:paraId="4C0C6C40" w14:textId="77777777" w:rsidTr="000002B9">
        <w:trPr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41B03E70" w14:textId="77777777" w:rsidR="00BE61D6" w:rsidRPr="00051494" w:rsidRDefault="00BE61D6" w:rsidP="00A43224">
            <w:pPr>
              <w:pStyle w:val="TABLEBOLD"/>
              <w:spacing w:after="120"/>
              <w:ind w:left="0" w:right="-7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Nam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21581AE4" w14:textId="77777777" w:rsidR="00BE61D6" w:rsidRPr="00CE30D0" w:rsidRDefault="00CE30D0" w:rsidP="00A43224">
            <w:pPr>
              <w:spacing w:before="120" w:after="120"/>
              <w:textAlignment w:val="baseline"/>
              <w:rPr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980646232"/>
                <w:placeholder>
                  <w:docPart w:val="79379AB7DD4D4AD382EAC2495A97B62C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EC1F03" w:rsidRPr="00CE30D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E61D6" w:rsidRPr="00846B5C" w14:paraId="17A298C2" w14:textId="77777777" w:rsidTr="000002B9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13A1C1C6" w14:textId="77777777" w:rsidR="00BE61D6" w:rsidRPr="00051494" w:rsidRDefault="00BE61D6" w:rsidP="00A43224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tudent ID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3F937955" w14:textId="77777777" w:rsidR="00BE61D6" w:rsidRPr="00CE30D0" w:rsidRDefault="00CE30D0" w:rsidP="00A43224">
            <w:pPr>
              <w:spacing w:before="120" w:after="120"/>
              <w:textAlignment w:val="baseline"/>
              <w:rPr>
                <w:rStyle w:val="Style10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947382124"/>
                <w:placeholder>
                  <w:docPart w:val="3CE52DA540DA4616B37098FEF109394F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887159" w:rsidRPr="00CE30D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1B731A" w:rsidRPr="00846B5C" w14:paraId="7D0B1C41" w14:textId="77777777" w:rsidTr="000002B9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38C0F9C2" w14:textId="2106CFF5" w:rsidR="001B731A" w:rsidRPr="00051494" w:rsidRDefault="001B731A" w:rsidP="00A43224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nit Code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5E3A48E3" w14:textId="7750A84A" w:rsidR="001B731A" w:rsidRPr="00CE30D0" w:rsidRDefault="00CE30D0" w:rsidP="00A43224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518980656"/>
                <w:placeholder>
                  <w:docPart w:val="657661D058824512B6487D6FD1CB7273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1B731A" w:rsidRPr="00CE30D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E61D6" w:rsidRPr="00846B5C" w14:paraId="50083979" w14:textId="77777777" w:rsidTr="000002B9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53CB0D03" w14:textId="77777777" w:rsidR="00BE61D6" w:rsidRPr="00051494" w:rsidRDefault="00BE61D6" w:rsidP="00A43224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Semester/Year enrolled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2FBF1152" w14:textId="77777777" w:rsidR="00BE61D6" w:rsidRPr="00CE30D0" w:rsidRDefault="00CE30D0" w:rsidP="00A43224">
            <w:pPr>
              <w:spacing w:before="120" w:after="120"/>
              <w:textAlignment w:val="baseline"/>
              <w:rPr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678392074"/>
                <w:placeholder>
                  <w:docPart w:val="7C6821D3631A4F5BB5F64644D65A9D2E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E61D6" w:rsidRPr="00CE30D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E61D6" w:rsidRPr="00846B5C" w14:paraId="6AEAC816" w14:textId="77777777" w:rsidTr="000002B9">
        <w:trPr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6691CA1F" w14:textId="77777777" w:rsidR="00BE61D6" w:rsidRPr="00051494" w:rsidRDefault="00BE61D6" w:rsidP="00A43224">
            <w:pPr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  <w:t>Placement Start Dat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0203E813" w14:textId="77777777" w:rsidR="00BE61D6" w:rsidRPr="00CE30D0" w:rsidRDefault="00CE30D0" w:rsidP="00A43224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54756913"/>
                <w:placeholder>
                  <w:docPart w:val="839A2CA74B484886AA230E6B429D40D6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BE61D6" w:rsidRPr="00CE30D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BE61D6" w:rsidRPr="00846B5C" w14:paraId="61342068" w14:textId="77777777" w:rsidTr="000002B9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4C0AF41F" w14:textId="77777777" w:rsidR="00BE61D6" w:rsidRPr="00051494" w:rsidRDefault="00BE61D6" w:rsidP="00A43224">
            <w:pPr>
              <w:spacing w:before="120" w:after="120"/>
              <w:textAlignment w:val="baseline"/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eastAsiaTheme="minorHAnsi" w:hAnsi="Calibri Light" w:cs="Calibri Light"/>
                <w:b/>
                <w:color w:val="auto"/>
                <w:sz w:val="20"/>
                <w:szCs w:val="20"/>
              </w:rPr>
              <w:t>Placement End Date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5B442B0B" w14:textId="77777777" w:rsidR="00BE61D6" w:rsidRPr="00CE30D0" w:rsidRDefault="00CE30D0" w:rsidP="00A43224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323437584"/>
                <w:placeholder>
                  <w:docPart w:val="40E395887A4D4FD280F60587D060063C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BE61D6" w:rsidRPr="00CE30D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BE61D6" w:rsidRPr="00846B5C" w14:paraId="2BED9A0A" w14:textId="77777777" w:rsidTr="000002B9">
        <w:trPr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27CC26B3" w14:textId="77777777" w:rsidR="00BE61D6" w:rsidRPr="00051494" w:rsidRDefault="00BE61D6" w:rsidP="00A43224">
            <w:pPr>
              <w:pStyle w:val="TABLEBOLD"/>
              <w:spacing w:after="120"/>
              <w:ind w:left="0"/>
              <w:rPr>
                <w:rFonts w:ascii="Calibri Light" w:hAnsi="Calibri Light" w:cs="Calibri Light"/>
                <w:bCs/>
              </w:rPr>
            </w:pPr>
            <w:r w:rsidRPr="00051494">
              <w:rPr>
                <w:rFonts w:ascii="Calibri Light" w:hAnsi="Calibri Light" w:cs="Calibri Light"/>
                <w:bCs/>
              </w:rPr>
              <w:t>Days Completed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5DF5709A" w14:textId="77777777" w:rsidR="00BE61D6" w:rsidRPr="00CE30D0" w:rsidRDefault="00CE30D0" w:rsidP="00A43224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060820819"/>
                <w:placeholder>
                  <w:docPart w:val="FB5B1294481344DF8FBFD9F9266F0787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E61D6" w:rsidRPr="00CE30D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E61D6" w:rsidRPr="00846B5C" w14:paraId="28D9AE64" w14:textId="77777777" w:rsidTr="000002B9">
        <w:trPr>
          <w:trHeight w:val="567"/>
          <w:jc w:val="center"/>
        </w:trPr>
        <w:tc>
          <w:tcPr>
            <w:tcW w:w="2802" w:type="dxa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553B4028" w14:textId="77777777" w:rsidR="00BE61D6" w:rsidRPr="00051494" w:rsidRDefault="00BE61D6" w:rsidP="00A43224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 xml:space="preserve">Date of </w:t>
            </w:r>
            <w:r>
              <w:rPr>
                <w:rFonts w:ascii="Calibri Light" w:hAnsi="Calibri Light" w:cs="Calibri Light"/>
              </w:rPr>
              <w:t>Initiation</w:t>
            </w:r>
          </w:p>
        </w:tc>
        <w:tc>
          <w:tcPr>
            <w:tcW w:w="7796" w:type="dxa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5D192628" w14:textId="77777777" w:rsidR="00BE61D6" w:rsidRPr="00CE30D0" w:rsidRDefault="00CE30D0" w:rsidP="00A43224">
            <w:pPr>
              <w:spacing w:before="120" w:after="120"/>
              <w:textAlignment w:val="baseline"/>
              <w:rPr>
                <w:rStyle w:val="PlaceholderText"/>
                <w:rFonts w:cs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670364561"/>
                <w:placeholder>
                  <w:docPart w:val="80CD105616A943B3A276D2271CB43EF2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BE61D6" w:rsidRPr="00CE30D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BE61D6" w:rsidRPr="003F6CDF" w14:paraId="2BDB92C4" w14:textId="77777777" w:rsidTr="000002B9">
        <w:trPr>
          <w:trHeight w:val="567"/>
          <w:jc w:val="center"/>
        </w:trPr>
        <w:tc>
          <w:tcPr>
            <w:tcW w:w="1059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4203EE59" w14:textId="77777777" w:rsidR="00BE61D6" w:rsidRPr="003F6CDF" w:rsidRDefault="00BE61D6" w:rsidP="00A43224">
            <w:pPr>
              <w:spacing w:before="120" w:after="120"/>
              <w:textAlignment w:val="baseline"/>
              <w:rPr>
                <w:rStyle w:val="PlaceholderText"/>
                <w:b/>
                <w:bCs/>
                <w:color w:val="auto"/>
                <w:sz w:val="24"/>
              </w:rPr>
            </w:pPr>
            <w:r w:rsidRPr="003F6CDF">
              <w:rPr>
                <w:rStyle w:val="PlaceholderText"/>
                <w:b/>
                <w:bCs/>
                <w:color w:val="auto"/>
                <w:sz w:val="24"/>
              </w:rPr>
              <w:t>Education Setting Details</w:t>
            </w:r>
          </w:p>
        </w:tc>
      </w:tr>
      <w:tr w:rsidR="00BE61D6" w:rsidRPr="00051494" w14:paraId="7B58B5F1" w14:textId="77777777" w:rsidTr="000002B9">
        <w:trPr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219A3927" w14:textId="77777777" w:rsidR="00BE61D6" w:rsidRPr="00051494" w:rsidRDefault="00BE61D6" w:rsidP="00A43224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Setting Nam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348F5FBD" w14:textId="77777777" w:rsidR="00BE61D6" w:rsidRPr="00CE30D0" w:rsidRDefault="00CE30D0" w:rsidP="00A43224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11956096"/>
                <w:placeholder>
                  <w:docPart w:val="F179ACFA726E4EFE8F642E8F0344129E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E61D6" w:rsidRPr="00CE30D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E61D6" w14:paraId="4A279A8A" w14:textId="77777777" w:rsidTr="000002B9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1548C80E" w14:textId="77777777" w:rsidR="00BE61D6" w:rsidRPr="00051494" w:rsidRDefault="00BE61D6" w:rsidP="00A43224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Location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242F6AF9" w14:textId="77777777" w:rsidR="00BE61D6" w:rsidRPr="00CE30D0" w:rsidRDefault="00CE30D0" w:rsidP="00A43224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07292943"/>
                <w:placeholder>
                  <w:docPart w:val="6E240ED3EF354E7F84FE7F4A833E475E"/>
                </w:placeholder>
                <w:showingPlcHdr/>
                <w:dropDownList>
                  <w:listItem w:value="Choose an item."/>
                  <w:listItem w:displayText="NT" w:value="NT"/>
                  <w:listItem w:displayText="SA" w:value="SA"/>
                  <w:listItem w:displayText="WA" w:value="WA"/>
                  <w:listItem w:displayText="ACT" w:value="ACT"/>
                  <w:listItem w:displayText="Tas" w:value="Tas"/>
                  <w:listItem w:displayText="Qld" w:value="Qld"/>
                  <w:listItem w:displayText="NSW" w:value="NSW"/>
                  <w:listItem w:displayText="Vic" w:value="Vic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E61D6" w:rsidRPr="00CE30D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BE61D6" w:rsidRPr="00CD6317" w14:paraId="4C8CB907" w14:textId="77777777" w:rsidTr="000002B9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6C606FEE" w14:textId="77777777" w:rsidR="00BE61D6" w:rsidRPr="00051494" w:rsidRDefault="00BE61D6" w:rsidP="00A43224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 w:rsidRPr="00051494">
              <w:rPr>
                <w:rFonts w:ascii="Calibri Light" w:hAnsi="Calibri Light" w:cs="Calibri Light"/>
              </w:rPr>
              <w:t>Setting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4AB2E875" w14:textId="77777777" w:rsidR="00BE61D6" w:rsidRPr="00CE30D0" w:rsidRDefault="00CE30D0" w:rsidP="00A43224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61909885"/>
                <w:placeholder>
                  <w:docPart w:val="1D7767BB838246638CD61E93E267B64F"/>
                </w:placeholder>
                <w:showingPlcHdr/>
                <w:dropDownList>
                  <w:listItem w:value="Choose an item."/>
                  <w:listItem w:displayText="Early Childhood" w:value="Early Childhood"/>
                  <w:listItem w:displayText="Primary" w:value="Primary"/>
                  <w:listItem w:displayText="Secondary" w:value="Secondary"/>
                  <w:listItem w:displayText="Combined" w:value="Combined"/>
                  <w:listItem w:displayText="Special School" w:value="Special School"/>
                  <w:listItem w:displayText="Distance Education" w:value="Distance Education"/>
                </w:dropDownList>
              </w:sdtPr>
              <w:sdtEndPr>
                <w:rPr>
                  <w:rStyle w:val="DefaultParagraphFon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E61D6" w:rsidRPr="00CE30D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BE61D6" w14:paraId="46F6B710" w14:textId="77777777" w:rsidTr="000002B9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4DA32A4B" w14:textId="77777777" w:rsidR="00BE61D6" w:rsidRPr="00051494" w:rsidRDefault="00BE61D6" w:rsidP="00A43224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Class/Year Level/Ages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079A568B" w14:textId="77777777" w:rsidR="00BE61D6" w:rsidRPr="00CE30D0" w:rsidRDefault="00CE30D0" w:rsidP="00A43224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218477518"/>
                <w:placeholder>
                  <w:docPart w:val="C17AD4839B8047A19CB6C99256544229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E61D6" w:rsidRPr="00CE30D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E61D6" w14:paraId="4B92491D" w14:textId="77777777" w:rsidTr="000002B9">
        <w:trPr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01D9ACDE" w14:textId="77777777" w:rsidR="00BE61D6" w:rsidRPr="00051494" w:rsidRDefault="00BE61D6" w:rsidP="00A43224">
            <w:pPr>
              <w:spacing w:before="120" w:after="12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Curriculum</w:t>
            </w:r>
            <w:r w:rsidRPr="004416F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 xml:space="preserve"> Area/s</w:t>
            </w:r>
            <w:r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 xml:space="preserve"> (secondary)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16C98223" w14:textId="77777777" w:rsidR="00BE61D6" w:rsidRPr="00CE30D0" w:rsidRDefault="00CE30D0" w:rsidP="00A43224">
            <w:pPr>
              <w:spacing w:before="120" w:after="120"/>
              <w:textAlignment w:val="baseline"/>
              <w:rPr>
                <w:rStyle w:val="ReportEntries"/>
                <w:rFonts w:asciiTheme="majorHAnsi" w:hAnsiTheme="majorHAnsi" w:cstheme="majorHAnsi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627538371"/>
                <w:placeholder>
                  <w:docPart w:val="770424440F864B9CA304DB140BD5DF8A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E61D6" w:rsidRPr="00CE30D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E61D6" w:rsidRPr="00051494" w14:paraId="72734B41" w14:textId="77777777" w:rsidTr="000002B9">
        <w:trPr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460BCA8E" w14:textId="77777777" w:rsidR="00BE61D6" w:rsidRPr="00051494" w:rsidRDefault="00BE61D6" w:rsidP="00A43224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>Name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4D668E70" w14:textId="77777777" w:rsidR="00BE61D6" w:rsidRPr="00CE30D0" w:rsidRDefault="00CE30D0" w:rsidP="00A43224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772168908"/>
                <w:placeholder>
                  <w:docPart w:val="F9FDFD4E85704AD5A3D2BF841F0CD172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E61D6" w:rsidRPr="00CE30D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E61D6" w14:paraId="3A6220EE" w14:textId="77777777" w:rsidTr="000002B9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4C1B0462" w14:textId="77777777" w:rsidR="00BE61D6" w:rsidRPr="00051494" w:rsidRDefault="00BE61D6" w:rsidP="00A43224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Phone 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43840289" w14:textId="77777777" w:rsidR="00BE61D6" w:rsidRPr="00CE30D0" w:rsidRDefault="00CE30D0" w:rsidP="00A43224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386374684"/>
                <w:placeholder>
                  <w:docPart w:val="DC165CCB95A74D67BBA240170C0EAA2A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E61D6" w:rsidRPr="00CE30D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E61D6" w:rsidRPr="00051494" w14:paraId="1B67E40C" w14:textId="77777777" w:rsidTr="000002B9">
        <w:trPr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61961829" w14:textId="77777777" w:rsidR="00BE61D6" w:rsidRPr="00051494" w:rsidRDefault="00BE61D6" w:rsidP="00A43224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Mentor Email 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5629C498" w14:textId="77777777" w:rsidR="00BE61D6" w:rsidRPr="00CE30D0" w:rsidRDefault="00CE30D0" w:rsidP="00A43224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65800462"/>
                <w:placeholder>
                  <w:docPart w:val="896EC149C49D4A14B5ECC44E7AB545A9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E61D6" w:rsidRPr="00CE30D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E61D6" w14:paraId="60A3C585" w14:textId="77777777" w:rsidTr="000002B9">
        <w:trPr>
          <w:trHeight w:val="567"/>
          <w:jc w:val="center"/>
        </w:trPr>
        <w:tc>
          <w:tcPr>
            <w:tcW w:w="2802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7BA45841" w14:textId="77777777" w:rsidR="00BE61D6" w:rsidRPr="00051494" w:rsidRDefault="00BE61D6" w:rsidP="00A43224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Name</w:t>
            </w:r>
          </w:p>
        </w:tc>
        <w:tc>
          <w:tcPr>
            <w:tcW w:w="7796" w:type="dxa"/>
            <w:tcBorders>
              <w:top w:val="single" w:sz="4" w:space="0" w:color="BFBFBF" w:themeColor="background1" w:themeShade="BF"/>
              <w:bottom w:val="nil"/>
            </w:tcBorders>
            <w:vAlign w:val="center"/>
          </w:tcPr>
          <w:p w14:paraId="6ADAA2C8" w14:textId="77777777" w:rsidR="00BE61D6" w:rsidRPr="00CE30D0" w:rsidRDefault="00CE30D0" w:rsidP="00A43224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78956986"/>
                <w:placeholder>
                  <w:docPart w:val="DF48894DF0BF4AD5B6E395B29137E47D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E61D6" w:rsidRPr="00CE30D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E61D6" w:rsidRPr="00051494" w14:paraId="74A6DFB1" w14:textId="77777777" w:rsidTr="000002B9">
        <w:trPr>
          <w:trHeight w:val="567"/>
          <w:jc w:val="center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05DD6AB1" w14:textId="77777777" w:rsidR="00BE61D6" w:rsidRPr="00051494" w:rsidRDefault="00BE61D6" w:rsidP="00A43224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Phone </w:t>
            </w:r>
          </w:p>
        </w:tc>
        <w:tc>
          <w:tcPr>
            <w:tcW w:w="7796" w:type="dxa"/>
            <w:tcBorders>
              <w:top w:val="nil"/>
              <w:bottom w:val="nil"/>
            </w:tcBorders>
            <w:vAlign w:val="center"/>
          </w:tcPr>
          <w:p w14:paraId="1A52C6F2" w14:textId="77777777" w:rsidR="00BE61D6" w:rsidRPr="00CE30D0" w:rsidRDefault="00CE30D0" w:rsidP="00A43224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232826756"/>
                <w:placeholder>
                  <w:docPart w:val="DC434666FCDA4FFA8FF6D12A3068BB1F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E61D6" w:rsidRPr="00CE30D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BE61D6" w14:paraId="476FC6E2" w14:textId="77777777" w:rsidTr="000002B9">
        <w:trPr>
          <w:trHeight w:val="567"/>
          <w:jc w:val="center"/>
        </w:trPr>
        <w:tc>
          <w:tcPr>
            <w:tcW w:w="280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40E088D4" w14:textId="77777777" w:rsidR="00BE61D6" w:rsidRPr="00051494" w:rsidRDefault="00BE61D6" w:rsidP="00A43224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>Coordinator</w:t>
            </w:r>
            <w:r>
              <w:rPr>
                <w:rFonts w:ascii="Calibri Light" w:hAnsi="Calibri Light" w:cs="Calibri Light"/>
                <w:b/>
                <w:sz w:val="20"/>
                <w:szCs w:val="20"/>
              </w:rPr>
              <w:t xml:space="preserve"> </w:t>
            </w:r>
            <w:r w:rsidRPr="00051494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Email </w:t>
            </w:r>
          </w:p>
        </w:tc>
        <w:tc>
          <w:tcPr>
            <w:tcW w:w="779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00EE0CDA" w14:textId="77777777" w:rsidR="00BE61D6" w:rsidRPr="00CE30D0" w:rsidRDefault="00CE30D0" w:rsidP="00A43224">
            <w:pPr>
              <w:spacing w:before="120" w:after="120"/>
              <w:textAlignment w:val="baseline"/>
              <w:rPr>
                <w:rStyle w:val="Style10"/>
                <w:rFonts w:cstheme="majorHAnsi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543295808"/>
                <w:placeholder>
                  <w:docPart w:val="67C178BB75604270AAE10039EE34124C"/>
                </w:placeholder>
                <w:showingPlcHdr/>
              </w:sdtPr>
              <w:sdtEndPr>
                <w:rPr>
                  <w:rStyle w:val="PlaceholderText"/>
                  <w:color w:val="808080" w:themeColor="background1" w:themeShade="80"/>
                  <w:sz w:val="22"/>
                  <w:szCs w:val="20"/>
                </w:rPr>
              </w:sdtEndPr>
              <w:sdtContent>
                <w:r w:rsidR="00BE61D6" w:rsidRPr="00CE30D0">
                  <w:rPr>
                    <w:rStyle w:val="PlaceholderText"/>
                    <w:rFonts w:cstheme="majorHAnsi"/>
                    <w:color w:val="404040" w:themeColor="text1" w:themeTint="BF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</w:tbl>
    <w:p w14:paraId="60672481" w14:textId="77777777" w:rsidR="000002B9" w:rsidRDefault="000002B9">
      <w:r>
        <w:br w:type="page"/>
      </w:r>
    </w:p>
    <w:tbl>
      <w:tblPr>
        <w:tblStyle w:val="TableGrid"/>
        <w:tblW w:w="10632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2693"/>
        <w:gridCol w:w="1985"/>
        <w:gridCol w:w="70"/>
        <w:gridCol w:w="1347"/>
        <w:gridCol w:w="1134"/>
        <w:gridCol w:w="2694"/>
      </w:tblGrid>
      <w:tr w:rsidR="00FA7BFE" w:rsidRPr="003F6CDF" w14:paraId="5F67F02F" w14:textId="77777777" w:rsidTr="00955EF3">
        <w:trPr>
          <w:trHeight w:val="567"/>
          <w:jc w:val="center"/>
        </w:trPr>
        <w:tc>
          <w:tcPr>
            <w:tcW w:w="10632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38884911" w14:textId="6C77F694" w:rsidR="00FA7BFE" w:rsidRPr="000002B9" w:rsidRDefault="000002B9" w:rsidP="00CF5439">
            <w:pPr>
              <w:spacing w:before="120" w:after="120"/>
              <w:textAlignment w:val="baseline"/>
            </w:pPr>
            <w:r>
              <w:lastRenderedPageBreak/>
              <w:br w:type="page"/>
            </w:r>
            <w:r w:rsidR="00145E89">
              <w:br w:type="page"/>
            </w:r>
            <w:r w:rsidR="000E7860">
              <w:rPr>
                <w:rFonts w:ascii="Calibri Light" w:hAnsi="Calibri Light" w:cs="Calibri Light"/>
                <w:b/>
                <w:bCs/>
                <w:sz w:val="24"/>
              </w:rPr>
              <w:t xml:space="preserve">Initiating </w:t>
            </w:r>
            <w:r w:rsidR="00337BFC">
              <w:rPr>
                <w:rFonts w:ascii="Calibri Light" w:hAnsi="Calibri Light" w:cs="Calibri Light"/>
                <w:b/>
                <w:bCs/>
                <w:sz w:val="24"/>
              </w:rPr>
              <w:t>the</w:t>
            </w:r>
            <w:r w:rsidR="00DF5205" w:rsidRPr="00DF5205">
              <w:rPr>
                <w:rFonts w:ascii="Calibri Light" w:hAnsi="Calibri Light" w:cs="Calibri Light"/>
                <w:b/>
                <w:bCs/>
                <w:sz w:val="24"/>
              </w:rPr>
              <w:t xml:space="preserve"> Targeted Support</w:t>
            </w:r>
            <w:r w:rsidR="000E7860">
              <w:rPr>
                <w:rFonts w:ascii="Calibri Light" w:hAnsi="Calibri Light" w:cs="Calibri Light"/>
                <w:b/>
                <w:bCs/>
                <w:sz w:val="24"/>
              </w:rPr>
              <w:t xml:space="preserve"> Plan</w:t>
            </w:r>
          </w:p>
        </w:tc>
      </w:tr>
      <w:tr w:rsidR="00DF5205" w:rsidRPr="00EF01FF" w14:paraId="47CAA273" w14:textId="77777777" w:rsidTr="00955EF3">
        <w:trPr>
          <w:trHeight w:val="3097"/>
          <w:jc w:val="center"/>
        </w:trPr>
        <w:tc>
          <w:tcPr>
            <w:tcW w:w="10632" w:type="dxa"/>
            <w:gridSpan w:val="7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F9E2B8" w14:textId="46C29F8B" w:rsidR="00016E41" w:rsidRDefault="00016E41" w:rsidP="00016E41">
            <w:pPr>
              <w:spacing w:after="160"/>
            </w:pPr>
            <w:r w:rsidRPr="00B91D7D">
              <w:t>A Targeted Support Plan must be initiated when a Pre-</w:t>
            </w:r>
            <w:r w:rsidR="00CF2DC7">
              <w:t>s</w:t>
            </w:r>
            <w:r w:rsidRPr="00B91D7D">
              <w:t xml:space="preserve">ervice Teacher is at risk of not meeting the required Australian Professional Standards for Teachers (APSTs). </w:t>
            </w:r>
          </w:p>
          <w:p w14:paraId="387B6C63" w14:textId="34BA06D7" w:rsidR="00016E41" w:rsidRPr="00B91D7D" w:rsidRDefault="00016E41" w:rsidP="00016E41">
            <w:pPr>
              <w:spacing w:after="160"/>
            </w:pPr>
            <w:r w:rsidRPr="00B91D7D">
              <w:rPr>
                <w:szCs w:val="22"/>
              </w:rPr>
              <w:t xml:space="preserve">If a </w:t>
            </w:r>
            <w:r w:rsidR="00850E17">
              <w:rPr>
                <w:szCs w:val="22"/>
              </w:rPr>
              <w:t>m</w:t>
            </w:r>
            <w:r w:rsidRPr="00B91D7D">
              <w:rPr>
                <w:szCs w:val="22"/>
              </w:rPr>
              <w:t xml:space="preserve">entor </w:t>
            </w:r>
            <w:r w:rsidR="00850E17">
              <w:rPr>
                <w:szCs w:val="22"/>
              </w:rPr>
              <w:t>t</w:t>
            </w:r>
            <w:r w:rsidRPr="00B91D7D">
              <w:rPr>
                <w:szCs w:val="22"/>
              </w:rPr>
              <w:t>eacher identifies that a PST may not meet the requirements of the placement, they must:</w:t>
            </w:r>
          </w:p>
          <w:p w14:paraId="6748267D" w14:textId="77777777" w:rsidR="00016E41" w:rsidRDefault="00016E41" w:rsidP="00016E41">
            <w:pPr>
              <w:pStyle w:val="ListParagraph"/>
              <w:numPr>
                <w:ilvl w:val="0"/>
                <w:numId w:val="24"/>
              </w:numPr>
              <w:spacing w:after="160"/>
            </w:pPr>
            <w:r w:rsidRPr="005B0EBD">
              <w:t xml:space="preserve">Immediately contact the allocated Professional Experience Supervisor </w:t>
            </w:r>
          </w:p>
          <w:p w14:paraId="5CE49B4E" w14:textId="77777777" w:rsidR="009215B3" w:rsidRDefault="00016E41" w:rsidP="00016E41">
            <w:pPr>
              <w:pStyle w:val="ListParagraph"/>
              <w:numPr>
                <w:ilvl w:val="0"/>
                <w:numId w:val="24"/>
              </w:numPr>
              <w:spacing w:after="160"/>
            </w:pPr>
            <w:r w:rsidRPr="00B91D7D">
              <w:t>Complete th</w:t>
            </w:r>
            <w:r w:rsidR="00305FD0">
              <w:t>is</w:t>
            </w:r>
            <w:r w:rsidRPr="00B91D7D">
              <w:t xml:space="preserve"> Targeted Support Plan</w:t>
            </w:r>
            <w:r w:rsidR="00305FD0">
              <w:t xml:space="preserve"> </w:t>
            </w:r>
            <w:r w:rsidRPr="00B91D7D">
              <w:t>with assistance from the Professional Experience Supervisor.</w:t>
            </w:r>
          </w:p>
          <w:p w14:paraId="1E010943" w14:textId="69CE11AE" w:rsidR="007C0893" w:rsidRDefault="0098696A" w:rsidP="0098696A">
            <w:pPr>
              <w:spacing w:after="160"/>
            </w:pPr>
            <w:r w:rsidRPr="00B91D7D">
              <w:t xml:space="preserve">A successful outcome can often be achieved through careful planning, coaching conversations, and collaborative support involving the </w:t>
            </w:r>
            <w:r w:rsidR="00850E17">
              <w:t>m</w:t>
            </w:r>
            <w:r w:rsidRPr="00B91D7D">
              <w:t xml:space="preserve">entor, PST, Professional Experience Supervisor, and </w:t>
            </w:r>
            <w:r w:rsidR="00850E17">
              <w:t xml:space="preserve">Placement </w:t>
            </w:r>
            <w:r w:rsidRPr="00B91D7D">
              <w:t>Unit Coordinator.</w:t>
            </w:r>
            <w:r>
              <w:t xml:space="preserve"> </w:t>
            </w:r>
          </w:p>
          <w:p w14:paraId="71ADDBA7" w14:textId="1AA101B4" w:rsidR="00CC759E" w:rsidRDefault="001545D9" w:rsidP="0098696A">
            <w:pPr>
              <w:spacing w:after="160"/>
            </w:pPr>
            <w:r>
              <w:t xml:space="preserve">It is important that all stakeholders </w:t>
            </w:r>
            <w:r w:rsidR="007C0893">
              <w:t>familiari</w:t>
            </w:r>
            <w:r w:rsidR="60394A9E">
              <w:t>s</w:t>
            </w:r>
            <w:r w:rsidR="007C0893">
              <w:t xml:space="preserve">e themselves with the Education Placement Concerns Procedures available on the </w:t>
            </w:r>
            <w:hyperlink r:id="rId11">
              <w:r w:rsidR="007C0893" w:rsidRPr="0A3C5ADA">
                <w:rPr>
                  <w:rStyle w:val="Hyperlink"/>
                  <w:sz w:val="22"/>
                  <w:szCs w:val="22"/>
                </w:rPr>
                <w:t>Inschool Website</w:t>
              </w:r>
            </w:hyperlink>
            <w:r w:rsidR="007C0893">
              <w:t>.</w:t>
            </w:r>
          </w:p>
          <w:p w14:paraId="64EF7128" w14:textId="77777777" w:rsidR="00BC33AD" w:rsidRDefault="00BC33AD" w:rsidP="0098696A">
            <w:pPr>
              <w:spacing w:after="160"/>
            </w:pPr>
          </w:p>
          <w:p w14:paraId="74DFC662" w14:textId="238C7BBA" w:rsidR="00CC759E" w:rsidRPr="00016E41" w:rsidRDefault="00CC759E" w:rsidP="0098696A">
            <w:pPr>
              <w:spacing w:after="160"/>
            </w:pPr>
          </w:p>
        </w:tc>
      </w:tr>
      <w:tr w:rsidR="00DF5205" w:rsidRPr="00EF01FF" w14:paraId="2D164E6B" w14:textId="77777777" w:rsidTr="00955EF3">
        <w:tblPrEx>
          <w:jc w:val="left"/>
        </w:tblPrEx>
        <w:trPr>
          <w:trHeight w:val="567"/>
        </w:trPr>
        <w:tc>
          <w:tcPr>
            <w:tcW w:w="10632" w:type="dxa"/>
            <w:gridSpan w:val="7"/>
            <w:shd w:val="clear" w:color="auto" w:fill="D9EBF7" w:themeFill="accent4" w:themeFillTint="66"/>
            <w:vAlign w:val="center"/>
          </w:tcPr>
          <w:p w14:paraId="7DDD47BE" w14:textId="3029586D" w:rsidR="00DF5205" w:rsidRPr="00DF5205" w:rsidRDefault="00187505" w:rsidP="00DF5205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sz w:val="24"/>
              </w:rPr>
            </w:pPr>
            <w:r>
              <w:rPr>
                <w:rFonts w:ascii="Calibri Light" w:hAnsi="Calibri Light" w:cs="Calibri Light"/>
                <w:b/>
                <w:bCs/>
                <w:sz w:val="24"/>
              </w:rPr>
              <w:t xml:space="preserve">Documentation and </w:t>
            </w:r>
            <w:r w:rsidR="00DF5205" w:rsidRPr="00DF5205">
              <w:rPr>
                <w:rFonts w:ascii="Calibri Light" w:hAnsi="Calibri Light" w:cs="Calibri Light"/>
                <w:b/>
                <w:bCs/>
                <w:sz w:val="24"/>
              </w:rPr>
              <w:t>Process</w:t>
            </w:r>
          </w:p>
        </w:tc>
      </w:tr>
      <w:tr w:rsidR="00DF5205" w:rsidRPr="00EF01FF" w14:paraId="2C6F455E" w14:textId="77777777" w:rsidTr="00955EF3">
        <w:tblPrEx>
          <w:jc w:val="left"/>
        </w:tblPrEx>
        <w:trPr>
          <w:trHeight w:val="567"/>
        </w:trPr>
        <w:tc>
          <w:tcPr>
            <w:tcW w:w="10632" w:type="dxa"/>
            <w:gridSpan w:val="7"/>
            <w:vAlign w:val="center"/>
          </w:tcPr>
          <w:p w14:paraId="3907C72E" w14:textId="273C31EE" w:rsidR="005F233D" w:rsidRDefault="005F233D" w:rsidP="005F233D">
            <w:pPr>
              <w:spacing w:after="160"/>
            </w:pPr>
            <w:r w:rsidRPr="00B91D7D">
              <w:t xml:space="preserve">The plan supports and guides evidence collection over a </w:t>
            </w:r>
            <w:r w:rsidR="46850C24">
              <w:t>five</w:t>
            </w:r>
            <w:r w:rsidRPr="00B91D7D">
              <w:t xml:space="preserve">-day period using the </w:t>
            </w:r>
            <w:r w:rsidRPr="00A75260">
              <w:rPr>
                <w:i/>
                <w:iCs/>
              </w:rPr>
              <w:t>Daily Progress Report</w:t>
            </w:r>
            <w:r w:rsidRPr="00B91D7D">
              <w:t>.</w:t>
            </w:r>
          </w:p>
          <w:p w14:paraId="7A70FB63" w14:textId="77777777" w:rsidR="005F233D" w:rsidRDefault="005F233D" w:rsidP="005F233D">
            <w:pPr>
              <w:spacing w:after="160"/>
              <w:rPr>
                <w:rFonts w:cstheme="majorBidi"/>
                <w:szCs w:val="22"/>
              </w:rPr>
            </w:pPr>
            <w:r w:rsidRPr="74B84AD6">
              <w:rPr>
                <w:rFonts w:cstheme="majorBidi"/>
                <w:szCs w:val="22"/>
              </w:rPr>
              <w:t xml:space="preserve">The plan </w:t>
            </w:r>
            <w:r>
              <w:rPr>
                <w:rFonts w:cstheme="majorBidi"/>
                <w:szCs w:val="22"/>
              </w:rPr>
              <w:t>establishes</w:t>
            </w:r>
            <w:r w:rsidRPr="74B84AD6">
              <w:rPr>
                <w:rFonts w:cstheme="majorBidi"/>
                <w:szCs w:val="22"/>
              </w:rPr>
              <w:t>:</w:t>
            </w:r>
          </w:p>
          <w:p w14:paraId="5B68F056" w14:textId="77777777" w:rsidR="005F233D" w:rsidRPr="00B91D7D" w:rsidRDefault="005F233D" w:rsidP="005F233D">
            <w:pPr>
              <w:pStyle w:val="ListParagraph"/>
              <w:numPr>
                <w:ilvl w:val="0"/>
                <w:numId w:val="25"/>
              </w:numPr>
              <w:spacing w:after="160"/>
              <w:rPr>
                <w:rFonts w:cstheme="majorBidi"/>
                <w:szCs w:val="22"/>
              </w:rPr>
            </w:pPr>
            <w:r w:rsidRPr="00B91D7D">
              <w:rPr>
                <w:rFonts w:cstheme="majorHAnsi"/>
                <w:szCs w:val="22"/>
              </w:rPr>
              <w:t>Key areas of concern presented as developmental goals.</w:t>
            </w:r>
          </w:p>
          <w:p w14:paraId="63D8F852" w14:textId="77777777" w:rsidR="005F233D" w:rsidRPr="00B91D7D" w:rsidRDefault="005F233D" w:rsidP="005F233D">
            <w:pPr>
              <w:pStyle w:val="ListParagraph"/>
              <w:numPr>
                <w:ilvl w:val="0"/>
                <w:numId w:val="25"/>
              </w:numPr>
              <w:spacing w:after="160"/>
              <w:rPr>
                <w:rFonts w:cstheme="majorBidi"/>
                <w:szCs w:val="22"/>
              </w:rPr>
            </w:pPr>
            <w:r w:rsidRPr="00B91D7D">
              <w:rPr>
                <w:rFonts w:cstheme="majorHAnsi"/>
                <w:szCs w:val="22"/>
              </w:rPr>
              <w:t>The relevant Australian Professional Standards for Teachers (APSTs).</w:t>
            </w:r>
          </w:p>
          <w:p w14:paraId="58F6F621" w14:textId="77777777" w:rsidR="00BC33AD" w:rsidRPr="00BC33AD" w:rsidRDefault="003C3843" w:rsidP="00BC33AD">
            <w:pPr>
              <w:pStyle w:val="ListParagraph"/>
              <w:numPr>
                <w:ilvl w:val="0"/>
                <w:numId w:val="25"/>
              </w:numPr>
              <w:spacing w:after="160"/>
              <w:rPr>
                <w:rFonts w:cstheme="majorBidi"/>
                <w:szCs w:val="22"/>
              </w:rPr>
            </w:pPr>
            <w:r>
              <w:rPr>
                <w:rFonts w:cstheme="majorHAnsi"/>
                <w:szCs w:val="22"/>
              </w:rPr>
              <w:t>S</w:t>
            </w:r>
            <w:r w:rsidR="005F233D" w:rsidRPr="00B91D7D">
              <w:rPr>
                <w:rFonts w:cstheme="majorHAnsi"/>
                <w:szCs w:val="22"/>
              </w:rPr>
              <w:t xml:space="preserve">trategies and responsibilities to support the PST in meeting these goals. </w:t>
            </w:r>
          </w:p>
          <w:p w14:paraId="0EE33B41" w14:textId="77777777" w:rsidR="00CC759E" w:rsidRDefault="00CC759E" w:rsidP="00CC759E">
            <w:pPr>
              <w:spacing w:after="160"/>
              <w:rPr>
                <w:rFonts w:cstheme="majorBidi"/>
                <w:szCs w:val="22"/>
              </w:rPr>
            </w:pPr>
          </w:p>
          <w:p w14:paraId="48FCFC7E" w14:textId="1578194D" w:rsidR="00CC759E" w:rsidRPr="00CC759E" w:rsidRDefault="00CC759E" w:rsidP="00CC759E">
            <w:pPr>
              <w:spacing w:after="160"/>
              <w:rPr>
                <w:rFonts w:cstheme="majorBidi"/>
                <w:szCs w:val="22"/>
              </w:rPr>
            </w:pPr>
          </w:p>
        </w:tc>
      </w:tr>
      <w:tr w:rsidR="00DF5205" w:rsidRPr="00EF01FF" w14:paraId="1D3CE374" w14:textId="77777777" w:rsidTr="00955EF3">
        <w:tblPrEx>
          <w:jc w:val="left"/>
        </w:tblPrEx>
        <w:trPr>
          <w:trHeight w:val="567"/>
        </w:trPr>
        <w:tc>
          <w:tcPr>
            <w:tcW w:w="10632" w:type="dxa"/>
            <w:gridSpan w:val="7"/>
            <w:tcBorders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694528D8" w14:textId="17D8BB0A" w:rsidR="00DF5205" w:rsidRPr="005F233D" w:rsidRDefault="005F233D" w:rsidP="00337BFC">
            <w:pPr>
              <w:spacing w:before="120" w:after="120"/>
              <w:textAlignment w:val="baseline"/>
              <w:rPr>
                <w:b/>
                <w:bCs/>
              </w:rPr>
            </w:pPr>
            <w:r w:rsidRPr="00337BFC">
              <w:rPr>
                <w:rFonts w:ascii="Calibri Light" w:hAnsi="Calibri Light" w:cs="Calibri Light"/>
                <w:b/>
                <w:bCs/>
                <w:sz w:val="24"/>
              </w:rPr>
              <w:t>Monitoring Progress</w:t>
            </w:r>
          </w:p>
        </w:tc>
      </w:tr>
      <w:tr w:rsidR="00D25BDB" w:rsidRPr="00EF01FF" w14:paraId="1C0E8FD8" w14:textId="77777777" w:rsidTr="00955EF3">
        <w:tblPrEx>
          <w:jc w:val="left"/>
        </w:tblPrEx>
        <w:trPr>
          <w:trHeight w:val="630"/>
        </w:trPr>
        <w:tc>
          <w:tcPr>
            <w:tcW w:w="10632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F4D550E" w14:textId="62CF36D7" w:rsidR="00974B65" w:rsidRDefault="00974B65" w:rsidP="00974B65">
            <w:pPr>
              <w:spacing w:after="160"/>
            </w:pPr>
            <w:r w:rsidRPr="00B91D7D">
              <w:t xml:space="preserve">The </w:t>
            </w:r>
            <w:r w:rsidR="00AC1E67">
              <w:t>m</w:t>
            </w:r>
            <w:r w:rsidRPr="00B91D7D">
              <w:t xml:space="preserve">entor and PST will review progress towards the developmental goals at the end of each </w:t>
            </w:r>
            <w:r>
              <w:t xml:space="preserve">of the </w:t>
            </w:r>
            <w:r w:rsidR="608E710B">
              <w:t>five</w:t>
            </w:r>
            <w:r>
              <w:t xml:space="preserve"> </w:t>
            </w:r>
            <w:r w:rsidRPr="00B91D7D">
              <w:t>day</w:t>
            </w:r>
            <w:r>
              <w:t>s</w:t>
            </w:r>
            <w:r w:rsidRPr="00B91D7D">
              <w:t xml:space="preserve">. </w:t>
            </w:r>
          </w:p>
          <w:p w14:paraId="24C4AB9E" w14:textId="77777777" w:rsidR="00974B65" w:rsidRDefault="00974B65" w:rsidP="00974B65">
            <w:pPr>
              <w:spacing w:after="160"/>
            </w:pPr>
            <w:r w:rsidRPr="00B91D7D">
              <w:t xml:space="preserve">These discussions are guided by the </w:t>
            </w:r>
            <w:r w:rsidRPr="00A75260">
              <w:rPr>
                <w:i/>
                <w:iCs/>
              </w:rPr>
              <w:t>Daily Progress Report</w:t>
            </w:r>
            <w:r w:rsidRPr="00B91D7D">
              <w:t>, which includes:</w:t>
            </w:r>
          </w:p>
          <w:p w14:paraId="27F88259" w14:textId="1919C5FA" w:rsidR="00974B65" w:rsidRPr="00D16A85" w:rsidRDefault="00974B65" w:rsidP="00974B65">
            <w:pPr>
              <w:pStyle w:val="ListParagraph"/>
              <w:numPr>
                <w:ilvl w:val="0"/>
                <w:numId w:val="27"/>
              </w:numPr>
              <w:spacing w:after="160"/>
            </w:pPr>
            <w:r>
              <w:t>Written and verbal feedback addressing the evidence of progress against the goals</w:t>
            </w:r>
            <w:r w:rsidR="007F6D87">
              <w:t>.</w:t>
            </w:r>
          </w:p>
          <w:p w14:paraId="03AD61C8" w14:textId="77777777" w:rsidR="00974B65" w:rsidRPr="00024590" w:rsidRDefault="00974B65" w:rsidP="00974B65">
            <w:pPr>
              <w:pStyle w:val="ListParagraph"/>
              <w:numPr>
                <w:ilvl w:val="0"/>
                <w:numId w:val="27"/>
              </w:numPr>
              <w:spacing w:after="160"/>
            </w:pPr>
            <w:r w:rsidRPr="00A75260">
              <w:rPr>
                <w:lang w:val="en-AU"/>
              </w:rPr>
              <w:t>A</w:t>
            </w:r>
            <w:r>
              <w:rPr>
                <w:lang w:val="en-AU"/>
              </w:rPr>
              <w:t>n assessment</w:t>
            </w:r>
            <w:r w:rsidRPr="00A75260">
              <w:rPr>
                <w:lang w:val="en-AU"/>
              </w:rPr>
              <w:t xml:space="preserve"> rating recorded against evidence of the PST’s practice.</w:t>
            </w:r>
          </w:p>
          <w:p w14:paraId="2D8CFA24" w14:textId="15227C65" w:rsidR="00974B65" w:rsidRPr="00753DBA" w:rsidRDefault="00974B65" w:rsidP="00974B65">
            <w:pPr>
              <w:pStyle w:val="ListParagraph"/>
              <w:numPr>
                <w:ilvl w:val="0"/>
                <w:numId w:val="27"/>
              </w:numPr>
              <w:spacing w:after="160"/>
            </w:pPr>
            <w:r w:rsidRPr="00024590">
              <w:rPr>
                <w:lang w:val="en-AU"/>
              </w:rPr>
              <w:t xml:space="preserve">Signatures from both the PST and the </w:t>
            </w:r>
            <w:r w:rsidR="007C6502">
              <w:rPr>
                <w:lang w:val="en-AU"/>
              </w:rPr>
              <w:t>m</w:t>
            </w:r>
            <w:r w:rsidRPr="00024590">
              <w:rPr>
                <w:lang w:val="en-AU"/>
              </w:rPr>
              <w:t xml:space="preserve">entor on the </w:t>
            </w:r>
            <w:r w:rsidRPr="00024590">
              <w:rPr>
                <w:i/>
                <w:iCs/>
                <w:lang w:val="en-AU"/>
              </w:rPr>
              <w:t>Evidence of Progress</w:t>
            </w:r>
            <w:r w:rsidRPr="00024590">
              <w:rPr>
                <w:lang w:val="en-AU"/>
              </w:rPr>
              <w:t xml:space="preserve"> section each day.</w:t>
            </w:r>
          </w:p>
          <w:p w14:paraId="4DE86910" w14:textId="77777777" w:rsidR="00022CCB" w:rsidRDefault="00ED5DDD" w:rsidP="00974B65">
            <w:pPr>
              <w:spacing w:after="160"/>
              <w:ind w:left="421"/>
            </w:pPr>
            <w:r w:rsidRPr="00A75260">
              <w:t>N.B.</w:t>
            </w:r>
            <w:r>
              <w:t xml:space="preserve"> The </w:t>
            </w:r>
            <w:r w:rsidRPr="00753DBA">
              <w:rPr>
                <w:i/>
                <w:iCs/>
              </w:rPr>
              <w:t>Daily Progress Report</w:t>
            </w:r>
            <w:r>
              <w:t xml:space="preserve"> </w:t>
            </w:r>
            <w:r w:rsidRPr="00753DBA">
              <w:rPr>
                <w:b/>
                <w:bCs/>
                <w:i/>
                <w:iCs/>
              </w:rPr>
              <w:t>does not</w:t>
            </w:r>
            <w:r>
              <w:t xml:space="preserve"> need to be uploaded to Learnline or emailed each day. The entire plan will be collated upon completing the five days, and a recommendation will be sent to the Unit Coordinator and Associate Dean – WIL in the Targeted Support Plan review phase.</w:t>
            </w:r>
          </w:p>
          <w:p w14:paraId="34AA2510" w14:textId="77777777" w:rsidR="00CC759E" w:rsidRDefault="00CC759E" w:rsidP="00CC759E">
            <w:pPr>
              <w:spacing w:after="160"/>
            </w:pPr>
          </w:p>
          <w:p w14:paraId="6C6FE76F" w14:textId="4962CEC8" w:rsidR="00CC759E" w:rsidRPr="00974B65" w:rsidRDefault="00CC759E" w:rsidP="00CC759E">
            <w:pPr>
              <w:spacing w:after="160"/>
            </w:pPr>
          </w:p>
        </w:tc>
      </w:tr>
      <w:tr w:rsidR="000002B9" w:rsidRPr="00EF01FF" w14:paraId="106F8605" w14:textId="77777777" w:rsidTr="00955EF3">
        <w:tblPrEx>
          <w:jc w:val="left"/>
        </w:tblPrEx>
        <w:trPr>
          <w:trHeight w:val="630"/>
        </w:trPr>
        <w:tc>
          <w:tcPr>
            <w:tcW w:w="10632" w:type="dxa"/>
            <w:gridSpan w:val="7"/>
            <w:tcBorders>
              <w:top w:val="single" w:sz="4" w:space="0" w:color="BFBFBF" w:themeColor="background1" w:themeShade="BF"/>
              <w:bottom w:val="nil"/>
            </w:tcBorders>
          </w:tcPr>
          <w:p w14:paraId="269EFF81" w14:textId="77777777" w:rsidR="000002B9" w:rsidRDefault="000002B9" w:rsidP="00974B65">
            <w:pPr>
              <w:spacing w:after="160"/>
            </w:pPr>
          </w:p>
          <w:p w14:paraId="30E88D88" w14:textId="77777777" w:rsidR="000002B9" w:rsidRDefault="000002B9" w:rsidP="00974B65">
            <w:pPr>
              <w:spacing w:after="160"/>
            </w:pPr>
          </w:p>
          <w:p w14:paraId="100902A7" w14:textId="77777777" w:rsidR="000002B9" w:rsidRDefault="000002B9" w:rsidP="00974B65">
            <w:pPr>
              <w:spacing w:after="160"/>
            </w:pPr>
          </w:p>
          <w:p w14:paraId="4CB603B3" w14:textId="77777777" w:rsidR="000002B9" w:rsidRDefault="000002B9" w:rsidP="00974B65">
            <w:pPr>
              <w:spacing w:after="160"/>
            </w:pPr>
          </w:p>
          <w:p w14:paraId="760A9E80" w14:textId="77777777" w:rsidR="000002B9" w:rsidRPr="00B91D7D" w:rsidRDefault="000002B9" w:rsidP="00974B65">
            <w:pPr>
              <w:spacing w:after="160"/>
            </w:pPr>
          </w:p>
        </w:tc>
      </w:tr>
      <w:tr w:rsidR="00337BFC" w:rsidRPr="00EF01FF" w14:paraId="0497FDDD" w14:textId="77777777" w:rsidTr="00955EF3">
        <w:tblPrEx>
          <w:jc w:val="left"/>
        </w:tblPrEx>
        <w:trPr>
          <w:trHeight w:val="567"/>
        </w:trPr>
        <w:tc>
          <w:tcPr>
            <w:tcW w:w="10632" w:type="dxa"/>
            <w:gridSpan w:val="7"/>
            <w:tcBorders>
              <w:top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6BA06D8F" w14:textId="7E694BA4" w:rsidR="00337BFC" w:rsidRPr="00B91D7D" w:rsidRDefault="00BC33AD" w:rsidP="00337BFC">
            <w:pPr>
              <w:spacing w:before="120" w:after="120"/>
              <w:textAlignment w:val="baseline"/>
            </w:pPr>
            <w:r>
              <w:lastRenderedPageBreak/>
              <w:br w:type="page"/>
            </w:r>
            <w:r w:rsidR="00337BFC">
              <w:rPr>
                <w:rFonts w:ascii="Calibri Light" w:hAnsi="Calibri Light" w:cs="Calibri Light"/>
                <w:b/>
                <w:bCs/>
                <w:sz w:val="24"/>
              </w:rPr>
              <w:t>Reviewing the</w:t>
            </w:r>
            <w:r w:rsidR="00337BFC" w:rsidRPr="00DF5205">
              <w:rPr>
                <w:rFonts w:ascii="Calibri Light" w:hAnsi="Calibri Light" w:cs="Calibri Light"/>
                <w:b/>
                <w:bCs/>
                <w:sz w:val="24"/>
              </w:rPr>
              <w:t xml:space="preserve"> Targeted Support</w:t>
            </w:r>
          </w:p>
        </w:tc>
      </w:tr>
      <w:tr w:rsidR="00337BFC" w:rsidRPr="00EF01FF" w14:paraId="2938AE94" w14:textId="77777777" w:rsidTr="00955EF3">
        <w:tblPrEx>
          <w:jc w:val="left"/>
        </w:tblPrEx>
        <w:trPr>
          <w:trHeight w:val="630"/>
        </w:trPr>
        <w:tc>
          <w:tcPr>
            <w:tcW w:w="10632" w:type="dxa"/>
            <w:gridSpan w:val="7"/>
            <w:tcBorders>
              <w:top w:val="single" w:sz="4" w:space="0" w:color="BFBFBF" w:themeColor="background1" w:themeShade="BF"/>
            </w:tcBorders>
          </w:tcPr>
          <w:p w14:paraId="4CD6E4E7" w14:textId="117B829B" w:rsidR="007C7625" w:rsidRPr="00BB7D11" w:rsidRDefault="007C7625" w:rsidP="007C7625">
            <w:pPr>
              <w:spacing w:after="160"/>
              <w:rPr>
                <w:bCs/>
              </w:rPr>
            </w:pPr>
            <w:r w:rsidRPr="00F3706C">
              <w:rPr>
                <w:bCs/>
              </w:rPr>
              <w:t xml:space="preserve">The review determines whether a </w:t>
            </w:r>
            <w:r w:rsidR="00B95480">
              <w:rPr>
                <w:bCs/>
              </w:rPr>
              <w:t>p</w:t>
            </w:r>
            <w:r w:rsidRPr="00F3706C">
              <w:rPr>
                <w:bCs/>
              </w:rPr>
              <w:t>re-</w:t>
            </w:r>
            <w:r w:rsidR="00B95480">
              <w:rPr>
                <w:bCs/>
              </w:rPr>
              <w:t>s</w:t>
            </w:r>
            <w:r w:rsidRPr="00F3706C">
              <w:rPr>
                <w:bCs/>
              </w:rPr>
              <w:t xml:space="preserve">ervice </w:t>
            </w:r>
            <w:r w:rsidR="00B95480">
              <w:rPr>
                <w:bCs/>
              </w:rPr>
              <w:t>t</w:t>
            </w:r>
            <w:r w:rsidRPr="00F3706C">
              <w:rPr>
                <w:bCs/>
              </w:rPr>
              <w:t>eacher has made sufficient progress, requires additional support, or must cease their placement.</w:t>
            </w:r>
            <w:r>
              <w:rPr>
                <w:bCs/>
              </w:rPr>
              <w:t xml:space="preserve"> The </w:t>
            </w:r>
            <w:r w:rsidR="00B95480">
              <w:rPr>
                <w:bCs/>
              </w:rPr>
              <w:t>m</w:t>
            </w:r>
            <w:r>
              <w:rPr>
                <w:bCs/>
              </w:rPr>
              <w:t xml:space="preserve">entor and </w:t>
            </w:r>
            <w:r w:rsidR="00B95480">
              <w:rPr>
                <w:bCs/>
              </w:rPr>
              <w:t>s</w:t>
            </w:r>
            <w:r>
              <w:rPr>
                <w:bCs/>
              </w:rPr>
              <w:t xml:space="preserve">ite </w:t>
            </w:r>
            <w:r w:rsidR="00B95480">
              <w:rPr>
                <w:bCs/>
              </w:rPr>
              <w:t>c</w:t>
            </w:r>
            <w:r>
              <w:rPr>
                <w:bCs/>
              </w:rPr>
              <w:t xml:space="preserve">oordinator provides a recommendation to the Associate Dean – WIL and Unit Coordinator, which </w:t>
            </w:r>
            <w:r w:rsidRPr="00910783">
              <w:rPr>
                <w:bCs/>
              </w:rPr>
              <w:t>can result in one of the following outcomes:</w:t>
            </w:r>
          </w:p>
          <w:p w14:paraId="4FB9F4A5" w14:textId="77777777" w:rsidR="00A122BD" w:rsidRPr="00910783" w:rsidRDefault="00A122BD" w:rsidP="00A122BD">
            <w:pPr>
              <w:pStyle w:val="ListParagraph"/>
              <w:numPr>
                <w:ilvl w:val="0"/>
                <w:numId w:val="28"/>
              </w:numPr>
              <w:spacing w:after="160"/>
              <w:rPr>
                <w:b/>
                <w:bCs/>
              </w:rPr>
            </w:pPr>
            <w:r w:rsidRPr="00910783">
              <w:rPr>
                <w:b/>
                <w:bCs/>
              </w:rPr>
              <w:t>Sufficient Improvement</w:t>
            </w:r>
          </w:p>
          <w:p w14:paraId="2BEB2AE5" w14:textId="77777777" w:rsidR="00A122BD" w:rsidRDefault="00A122BD" w:rsidP="00A122BD">
            <w:pPr>
              <w:pStyle w:val="ListParagraph"/>
              <w:spacing w:after="160"/>
              <w:ind w:left="781"/>
            </w:pPr>
            <w:r>
              <w:t xml:space="preserve">The PST </w:t>
            </w:r>
            <w:r w:rsidRPr="00910783">
              <w:t>has made sufficient progress and is on track to meet the placement requirements. The concerns are resolved.</w:t>
            </w:r>
          </w:p>
          <w:p w14:paraId="77D95B92" w14:textId="77777777" w:rsidR="00A122BD" w:rsidRDefault="00A122BD" w:rsidP="00A122BD">
            <w:pPr>
              <w:pStyle w:val="ListParagraph"/>
              <w:spacing w:after="160"/>
              <w:ind w:left="781"/>
            </w:pPr>
          </w:p>
          <w:p w14:paraId="689ADBB5" w14:textId="77777777" w:rsidR="00A122BD" w:rsidRPr="00910783" w:rsidRDefault="00A122BD" w:rsidP="00A122BD">
            <w:pPr>
              <w:pStyle w:val="ListParagraph"/>
              <w:numPr>
                <w:ilvl w:val="0"/>
                <w:numId w:val="28"/>
              </w:numPr>
              <w:spacing w:after="160"/>
              <w:rPr>
                <w:b/>
                <w:bCs/>
              </w:rPr>
            </w:pPr>
            <w:r w:rsidRPr="00910783">
              <w:rPr>
                <w:b/>
                <w:bCs/>
              </w:rPr>
              <w:t>Partial Improvement:</w:t>
            </w:r>
          </w:p>
          <w:p w14:paraId="17EBAFB5" w14:textId="2FFFF4E8" w:rsidR="00A122BD" w:rsidRDefault="00A122BD" w:rsidP="00A122BD">
            <w:pPr>
              <w:pStyle w:val="ListParagraph"/>
              <w:spacing w:after="160"/>
              <w:ind w:left="781"/>
              <w:rPr>
                <w:lang w:val="en-AU"/>
              </w:rPr>
            </w:pPr>
            <w:r w:rsidRPr="00910783">
              <w:rPr>
                <w:lang w:val="en-AU"/>
              </w:rPr>
              <w:t xml:space="preserve">The PST has made some progress but has not yet met all developmental goals, or new concerns have emerged. A second and final </w:t>
            </w:r>
            <w:r w:rsidR="3275B2FE" w:rsidRPr="0A3C5ADA">
              <w:rPr>
                <w:lang w:val="en-AU"/>
              </w:rPr>
              <w:t>five</w:t>
            </w:r>
            <w:r w:rsidRPr="00910783">
              <w:rPr>
                <w:lang w:val="en-AU"/>
              </w:rPr>
              <w:t>-day support period may be recommended to the Unit Coordinator and Associate Dean – WIL.</w:t>
            </w:r>
          </w:p>
          <w:p w14:paraId="47C07D62" w14:textId="77777777" w:rsidR="00A122BD" w:rsidRDefault="00A122BD" w:rsidP="00A122BD">
            <w:pPr>
              <w:pStyle w:val="ListParagraph"/>
              <w:numPr>
                <w:ilvl w:val="0"/>
                <w:numId w:val="29"/>
              </w:numPr>
              <w:spacing w:after="160"/>
              <w:rPr>
                <w:lang w:val="en-AU"/>
              </w:rPr>
            </w:pPr>
            <w:r w:rsidRPr="00910783">
              <w:rPr>
                <w:lang w:val="en-AU"/>
              </w:rPr>
              <w:t xml:space="preserve">The Professional Experience Supervisor will facilitate a Targeted Support Plan </w:t>
            </w:r>
            <w:r w:rsidRPr="00910783">
              <w:rPr>
                <w:i/>
                <w:iCs/>
                <w:lang w:val="en-AU"/>
              </w:rPr>
              <w:t>Extension</w:t>
            </w:r>
            <w:r w:rsidRPr="00910783">
              <w:rPr>
                <w:lang w:val="en-AU"/>
              </w:rPr>
              <w:t>.</w:t>
            </w:r>
          </w:p>
          <w:p w14:paraId="3E96EF25" w14:textId="77777777" w:rsidR="00A122BD" w:rsidRDefault="00A122BD" w:rsidP="00A122BD">
            <w:pPr>
              <w:pStyle w:val="ListParagraph"/>
              <w:numPr>
                <w:ilvl w:val="0"/>
                <w:numId w:val="29"/>
              </w:numPr>
              <w:spacing w:after="160"/>
              <w:rPr>
                <w:lang w:val="en-AU"/>
              </w:rPr>
            </w:pPr>
            <w:r w:rsidRPr="00910783">
              <w:rPr>
                <w:lang w:val="en-AU"/>
              </w:rPr>
              <w:t xml:space="preserve">If the PST does not demonstrate sufficient improvement after two support periods (10 days total), they will be deemed unsuccessful in the placement, and the Professional Experience Supervisor will </w:t>
            </w:r>
            <w:r>
              <w:rPr>
                <w:lang w:val="en-AU"/>
              </w:rPr>
              <w:t>facilitate</w:t>
            </w:r>
            <w:r w:rsidRPr="00910783">
              <w:rPr>
                <w:lang w:val="en-AU"/>
              </w:rPr>
              <w:t xml:space="preserve"> the </w:t>
            </w:r>
            <w:r w:rsidRPr="00910783">
              <w:rPr>
                <w:i/>
                <w:iCs/>
                <w:lang w:val="en-AU"/>
              </w:rPr>
              <w:t>Cessation</w:t>
            </w:r>
            <w:r w:rsidRPr="00910783">
              <w:rPr>
                <w:lang w:val="en-AU"/>
              </w:rPr>
              <w:t xml:space="preserve"> process.</w:t>
            </w:r>
          </w:p>
          <w:p w14:paraId="3F61306A" w14:textId="77777777" w:rsidR="00A122BD" w:rsidRPr="00910783" w:rsidRDefault="00A122BD" w:rsidP="00A122BD">
            <w:pPr>
              <w:pStyle w:val="ListParagraph"/>
              <w:spacing w:after="160"/>
              <w:ind w:left="1501"/>
              <w:rPr>
                <w:lang w:val="en-AU"/>
              </w:rPr>
            </w:pPr>
          </w:p>
          <w:p w14:paraId="0E8B2169" w14:textId="77777777" w:rsidR="00A122BD" w:rsidRPr="00910783" w:rsidRDefault="00A122BD" w:rsidP="00A122BD">
            <w:pPr>
              <w:pStyle w:val="ListParagraph"/>
              <w:numPr>
                <w:ilvl w:val="0"/>
                <w:numId w:val="28"/>
              </w:numPr>
              <w:spacing w:after="160"/>
              <w:rPr>
                <w:b/>
                <w:bCs/>
              </w:rPr>
            </w:pPr>
            <w:r w:rsidRPr="00910783">
              <w:rPr>
                <w:b/>
                <w:bCs/>
              </w:rPr>
              <w:t>Insufficient Improvement:</w:t>
            </w:r>
          </w:p>
          <w:p w14:paraId="3C2100CC" w14:textId="77777777" w:rsidR="00BF7A1E" w:rsidRDefault="00A122BD" w:rsidP="00347AFF">
            <w:pPr>
              <w:pStyle w:val="ListParagraph"/>
              <w:spacing w:after="160"/>
              <w:ind w:left="781"/>
            </w:pPr>
            <w:r w:rsidRPr="00910783">
              <w:t xml:space="preserve">The PST has not made adequate progress, and it is </w:t>
            </w:r>
            <w:proofErr w:type="gramStart"/>
            <w:r w:rsidRPr="00910783">
              <w:t>determined</w:t>
            </w:r>
            <w:proofErr w:type="gramEnd"/>
            <w:r w:rsidRPr="00910783">
              <w:t xml:space="preserve"> that an additional 5 days would not enable them to meet the required standards. In this case, the placement will be deemed unsuccessful, and the Professional Experience Supervisor will facilitate the </w:t>
            </w:r>
            <w:r>
              <w:rPr>
                <w:i/>
                <w:iCs/>
              </w:rPr>
              <w:t>C</w:t>
            </w:r>
            <w:r w:rsidRPr="00910783">
              <w:rPr>
                <w:i/>
                <w:iCs/>
              </w:rPr>
              <w:t>essation</w:t>
            </w:r>
            <w:r w:rsidRPr="00910783">
              <w:t xml:space="preserve"> process.</w:t>
            </w:r>
          </w:p>
          <w:p w14:paraId="70304131" w14:textId="77777777" w:rsidR="00CC759E" w:rsidRDefault="00CC759E" w:rsidP="00CC759E">
            <w:pPr>
              <w:spacing w:after="160"/>
            </w:pPr>
          </w:p>
          <w:p w14:paraId="5FD92A4D" w14:textId="1576B3A1" w:rsidR="00CC759E" w:rsidRPr="00B91D7D" w:rsidRDefault="00CC759E" w:rsidP="00CC759E">
            <w:pPr>
              <w:spacing w:after="160"/>
            </w:pPr>
          </w:p>
        </w:tc>
      </w:tr>
      <w:tr w:rsidR="00347AFF" w:rsidRPr="00EF01FF" w14:paraId="3223A389" w14:textId="77777777" w:rsidTr="00955EF3">
        <w:tblPrEx>
          <w:jc w:val="left"/>
        </w:tblPrEx>
        <w:trPr>
          <w:trHeight w:val="567"/>
        </w:trPr>
        <w:tc>
          <w:tcPr>
            <w:tcW w:w="10632" w:type="dxa"/>
            <w:gridSpan w:val="7"/>
            <w:tcBorders>
              <w:top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0854A3FC" w14:textId="48F0191F" w:rsidR="00347AFF" w:rsidRPr="00B633BB" w:rsidRDefault="00B633BB" w:rsidP="00B633BB">
            <w:pPr>
              <w:spacing w:before="120" w:after="120"/>
              <w:textAlignment w:val="baseline"/>
            </w:pPr>
            <w:r>
              <w:rPr>
                <w:rFonts w:ascii="Calibri Light" w:hAnsi="Calibri Light" w:cs="Calibri Light"/>
                <w:b/>
                <w:bCs/>
                <w:sz w:val="24"/>
              </w:rPr>
              <w:t>S</w:t>
            </w:r>
            <w:r w:rsidRPr="00B633BB">
              <w:rPr>
                <w:rFonts w:ascii="Calibri Light" w:hAnsi="Calibri Light" w:cs="Calibri Light"/>
                <w:b/>
                <w:bCs/>
                <w:sz w:val="24"/>
              </w:rPr>
              <w:t xml:space="preserve">ubmission </w:t>
            </w:r>
            <w:r>
              <w:rPr>
                <w:rFonts w:ascii="Calibri Light" w:hAnsi="Calibri Light" w:cs="Calibri Light"/>
                <w:b/>
                <w:bCs/>
                <w:sz w:val="24"/>
              </w:rPr>
              <w:t>C</w:t>
            </w:r>
            <w:r w:rsidRPr="00B633BB">
              <w:rPr>
                <w:rFonts w:ascii="Calibri Light" w:hAnsi="Calibri Light" w:cs="Calibri Light"/>
                <w:b/>
                <w:bCs/>
                <w:sz w:val="24"/>
              </w:rPr>
              <w:t>heckpoints</w:t>
            </w:r>
            <w:r>
              <w:t xml:space="preserve"> </w:t>
            </w:r>
          </w:p>
        </w:tc>
      </w:tr>
      <w:tr w:rsidR="00347AFF" w:rsidRPr="00EF01FF" w14:paraId="2C2E092F" w14:textId="77777777" w:rsidTr="00955EF3">
        <w:tblPrEx>
          <w:jc w:val="left"/>
        </w:tblPrEx>
        <w:trPr>
          <w:trHeight w:val="70"/>
        </w:trPr>
        <w:tc>
          <w:tcPr>
            <w:tcW w:w="10632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160BA0" w14:textId="41028361" w:rsidR="00E34D4F" w:rsidRDefault="00063353" w:rsidP="00575887">
            <w:pPr>
              <w:spacing w:after="160"/>
            </w:pPr>
            <w:r>
              <w:t>T</w:t>
            </w:r>
            <w:r w:rsidR="00C2612B">
              <w:t xml:space="preserve">he </w:t>
            </w:r>
            <w:r w:rsidR="001026CA">
              <w:t>p</w:t>
            </w:r>
            <w:r w:rsidR="00B633BB">
              <w:t>re</w:t>
            </w:r>
            <w:r w:rsidR="266594FD">
              <w:t>-</w:t>
            </w:r>
            <w:r w:rsidR="001026CA">
              <w:t>s</w:t>
            </w:r>
            <w:r w:rsidR="00B633BB">
              <w:t xml:space="preserve">ervice </w:t>
            </w:r>
            <w:r w:rsidR="001026CA">
              <w:t>t</w:t>
            </w:r>
            <w:r w:rsidR="00B633BB">
              <w:t>eacher is respo</w:t>
            </w:r>
            <w:r w:rsidR="00895B8A">
              <w:t xml:space="preserve">nsible for submitting the </w:t>
            </w:r>
            <w:r w:rsidR="00C2612B">
              <w:t xml:space="preserve">Target Support Plan </w:t>
            </w:r>
            <w:r w:rsidR="00895B8A">
              <w:t xml:space="preserve">on </w:t>
            </w:r>
            <w:r w:rsidR="16F9986A">
              <w:t>two</w:t>
            </w:r>
            <w:r w:rsidR="00895B8A">
              <w:t xml:space="preserve"> occasions</w:t>
            </w:r>
            <w:r w:rsidR="00844D08">
              <w:t>.</w:t>
            </w:r>
            <w:r w:rsidR="00A00D6D">
              <w:t xml:space="preserve"> </w:t>
            </w:r>
          </w:p>
          <w:p w14:paraId="4369BC21" w14:textId="65FDDB2A" w:rsidR="00575887" w:rsidRDefault="001038A9" w:rsidP="00E34D4F">
            <w:pPr>
              <w:pStyle w:val="ListParagraph"/>
              <w:numPr>
                <w:ilvl w:val="0"/>
                <w:numId w:val="31"/>
              </w:numPr>
              <w:spacing w:after="160"/>
            </w:pPr>
            <w:r>
              <w:t>Before</w:t>
            </w:r>
            <w:r w:rsidR="00A00D6D">
              <w:t xml:space="preserve"> the </w:t>
            </w:r>
            <w:r w:rsidR="00E34D4F">
              <w:t xml:space="preserve">Target Support Plan </w:t>
            </w:r>
            <w:r w:rsidR="00A00D6D">
              <w:t xml:space="preserve">is </w:t>
            </w:r>
            <w:r w:rsidR="00E34D4F">
              <w:t>i</w:t>
            </w:r>
            <w:r w:rsidR="00A00D6D">
              <w:t>nitiated</w:t>
            </w:r>
            <w:r w:rsidR="00063353">
              <w:t xml:space="preserve">. Once </w:t>
            </w:r>
            <w:r w:rsidR="00E34D4F">
              <w:t xml:space="preserve">developmental goals, strategies and responsibilities </w:t>
            </w:r>
            <w:r w:rsidR="00F3514E">
              <w:t>have been documented</w:t>
            </w:r>
            <w:r>
              <w:t>, agreed upon, and signed</w:t>
            </w:r>
            <w:r w:rsidR="00F3514E">
              <w:t>.</w:t>
            </w:r>
          </w:p>
          <w:p w14:paraId="6137041D" w14:textId="3286A11D" w:rsidR="00F63D6F" w:rsidRDefault="00F63D6F" w:rsidP="00F63D6F">
            <w:pPr>
              <w:pStyle w:val="ListParagraph"/>
              <w:numPr>
                <w:ilvl w:val="0"/>
                <w:numId w:val="31"/>
              </w:numPr>
              <w:spacing w:after="160"/>
            </w:pPr>
            <w:r>
              <w:t xml:space="preserve">After </w:t>
            </w:r>
            <w:r w:rsidR="2C5EABFC">
              <w:t>five</w:t>
            </w:r>
            <w:r w:rsidR="001038A9">
              <w:t xml:space="preserve"> days of </w:t>
            </w:r>
            <w:r>
              <w:t>Target Support</w:t>
            </w:r>
            <w:r w:rsidR="001038A9">
              <w:t xml:space="preserve">. Once </w:t>
            </w:r>
            <w:r>
              <w:t>reviewed</w:t>
            </w:r>
            <w:r w:rsidR="001038A9">
              <w:t>,</w:t>
            </w:r>
            <w:r>
              <w:t xml:space="preserve"> </w:t>
            </w:r>
            <w:r w:rsidR="00797153">
              <w:t xml:space="preserve">and </w:t>
            </w:r>
            <w:r>
              <w:t xml:space="preserve">a recommendation has been </w:t>
            </w:r>
            <w:r w:rsidR="00F3514E">
              <w:t>made</w:t>
            </w:r>
            <w:r w:rsidR="001038A9">
              <w:t xml:space="preserve"> and signed.</w:t>
            </w:r>
          </w:p>
          <w:p w14:paraId="7C43FE12" w14:textId="5CF5EC5E" w:rsidR="00581B9C" w:rsidRDefault="00581B9C" w:rsidP="00581B9C">
            <w:pPr>
              <w:spacing w:after="160"/>
              <w:ind w:left="421"/>
            </w:pPr>
            <w:r w:rsidRPr="00A75260">
              <w:t>N.B.</w:t>
            </w:r>
            <w:r>
              <w:t xml:space="preserve"> The </w:t>
            </w:r>
            <w:r w:rsidRPr="00753DBA">
              <w:rPr>
                <w:i/>
                <w:iCs/>
              </w:rPr>
              <w:t>Daily Progress Report</w:t>
            </w:r>
            <w:r>
              <w:t xml:space="preserve"> </w:t>
            </w:r>
            <w:r w:rsidRPr="00753DBA">
              <w:rPr>
                <w:b/>
                <w:bCs/>
                <w:i/>
                <w:iCs/>
              </w:rPr>
              <w:t>does not</w:t>
            </w:r>
            <w:r>
              <w:t xml:space="preserve"> need to be uploaded to Learnline or emailed each day. The entire plan will be </w:t>
            </w:r>
            <w:proofErr w:type="gramStart"/>
            <w:r>
              <w:t>collated</w:t>
            </w:r>
            <w:proofErr w:type="gramEnd"/>
            <w:r>
              <w:t xml:space="preserve"> on the completion of the </w:t>
            </w:r>
            <w:r w:rsidR="61C25D52">
              <w:t>five</w:t>
            </w:r>
            <w:r>
              <w:t xml:space="preserve"> days.</w:t>
            </w:r>
          </w:p>
          <w:p w14:paraId="0514624B" w14:textId="58A734AE" w:rsidR="00575887" w:rsidRDefault="00575887" w:rsidP="00575887">
            <w:pPr>
              <w:spacing w:after="160"/>
            </w:pPr>
            <w:r>
              <w:t xml:space="preserve">By signing the Targeted Support Plan, the </w:t>
            </w:r>
            <w:r w:rsidR="001026CA">
              <w:t>p</w:t>
            </w:r>
            <w:r>
              <w:t>re-</w:t>
            </w:r>
            <w:r w:rsidR="001026CA">
              <w:t>s</w:t>
            </w:r>
            <w:r>
              <w:t xml:space="preserve">ervice </w:t>
            </w:r>
            <w:r w:rsidR="001026CA">
              <w:t>t</w:t>
            </w:r>
            <w:r>
              <w:t>eacher agrees to:</w:t>
            </w:r>
          </w:p>
          <w:p w14:paraId="7A0B8433" w14:textId="7B7D22C4" w:rsidR="00575887" w:rsidRPr="00A75260" w:rsidRDefault="00575887" w:rsidP="00575887">
            <w:pPr>
              <w:pStyle w:val="ListParagraph"/>
              <w:numPr>
                <w:ilvl w:val="0"/>
                <w:numId w:val="26"/>
              </w:numPr>
              <w:spacing w:after="160"/>
            </w:pPr>
            <w:r w:rsidRPr="00024590">
              <w:rPr>
                <w:rFonts w:cstheme="majorHAnsi"/>
                <w:szCs w:val="22"/>
              </w:rPr>
              <w:t xml:space="preserve">Upload the signed </w:t>
            </w:r>
            <w:r>
              <w:rPr>
                <w:rFonts w:cstheme="majorHAnsi"/>
                <w:szCs w:val="22"/>
              </w:rPr>
              <w:t>Targeted Support Plan</w:t>
            </w:r>
            <w:r w:rsidRPr="00024590">
              <w:rPr>
                <w:rFonts w:cstheme="majorHAnsi"/>
                <w:szCs w:val="22"/>
              </w:rPr>
              <w:t xml:space="preserve"> to Learnline.</w:t>
            </w:r>
          </w:p>
          <w:p w14:paraId="192BC41C" w14:textId="64E9286A" w:rsidR="0065614C" w:rsidRPr="0065614C" w:rsidRDefault="00575887" w:rsidP="0065614C">
            <w:pPr>
              <w:pStyle w:val="ListParagraph"/>
              <w:numPr>
                <w:ilvl w:val="0"/>
                <w:numId w:val="26"/>
              </w:numPr>
              <w:spacing w:after="160"/>
              <w:rPr>
                <w:b/>
                <w:bCs/>
              </w:rPr>
            </w:pPr>
            <w:r w:rsidRPr="00A75260">
              <w:rPr>
                <w:rFonts w:cstheme="majorHAnsi"/>
                <w:szCs w:val="22"/>
              </w:rPr>
              <w:t xml:space="preserve">Email the </w:t>
            </w:r>
            <w:r>
              <w:rPr>
                <w:rFonts w:cstheme="majorHAnsi"/>
                <w:szCs w:val="22"/>
              </w:rPr>
              <w:t>Target Support Plan</w:t>
            </w:r>
            <w:r w:rsidRPr="00A75260">
              <w:rPr>
                <w:rFonts w:cstheme="majorHAnsi"/>
                <w:szCs w:val="22"/>
              </w:rPr>
              <w:t xml:space="preserve"> to the</w:t>
            </w:r>
            <w:r w:rsidR="00B7087B">
              <w:rPr>
                <w:rFonts w:cstheme="majorHAnsi"/>
                <w:szCs w:val="22"/>
              </w:rPr>
              <w:t xml:space="preserve"> Associate Dean – WIL,</w:t>
            </w:r>
            <w:r w:rsidRPr="00A75260">
              <w:rPr>
                <w:rFonts w:cstheme="majorHAnsi"/>
                <w:szCs w:val="22"/>
              </w:rPr>
              <w:t xml:space="preserve"> Placement Unit Coordinator, their mentor(s), </w:t>
            </w:r>
            <w:hyperlink r:id="rId12" w:history="1">
              <w:r w:rsidRPr="00A75260">
                <w:rPr>
                  <w:rStyle w:val="Hyperlink"/>
                  <w:rFonts w:cstheme="majorHAnsi"/>
                  <w:sz w:val="22"/>
                  <w:szCs w:val="22"/>
                </w:rPr>
                <w:t>inschool@cdu.edu.au</w:t>
              </w:r>
            </w:hyperlink>
            <w:r w:rsidRPr="00A75260">
              <w:rPr>
                <w:rFonts w:cstheme="majorHAnsi"/>
                <w:szCs w:val="22"/>
              </w:rPr>
              <w:t>,  and the Professional Experience Supervisor for validation</w:t>
            </w:r>
            <w:r>
              <w:rPr>
                <w:rFonts w:cstheme="majorHAnsi"/>
                <w:szCs w:val="22"/>
              </w:rPr>
              <w:t xml:space="preserve"> </w:t>
            </w:r>
          </w:p>
          <w:p w14:paraId="7FFE4CB8" w14:textId="77777777" w:rsidR="00BE20FF" w:rsidRDefault="00575887" w:rsidP="0065614C">
            <w:pPr>
              <w:spacing w:after="160"/>
              <w:ind w:left="421"/>
            </w:pPr>
            <w:r w:rsidRPr="00A75260">
              <w:t>N.B.</w:t>
            </w:r>
            <w:r>
              <w:t xml:space="preserve"> Ensure the Target Support Plan is uploaded to Learnline before sending the email.</w:t>
            </w:r>
          </w:p>
          <w:p w14:paraId="4EA85F8F" w14:textId="77777777" w:rsidR="00CC759E" w:rsidRDefault="00CC759E" w:rsidP="00CC759E">
            <w:pPr>
              <w:spacing w:after="160"/>
              <w:rPr>
                <w:b/>
                <w:bCs/>
              </w:rPr>
            </w:pPr>
          </w:p>
          <w:p w14:paraId="0BCF564A" w14:textId="243B7CB4" w:rsidR="00CC759E" w:rsidRPr="0065614C" w:rsidRDefault="00CC759E" w:rsidP="00CC759E">
            <w:pPr>
              <w:spacing w:after="160"/>
              <w:rPr>
                <w:b/>
                <w:bCs/>
              </w:rPr>
            </w:pPr>
          </w:p>
        </w:tc>
      </w:tr>
      <w:tr w:rsidR="000002B9" w:rsidRPr="003F6CDF" w14:paraId="3AF18DDF" w14:textId="77777777" w:rsidTr="00955EF3">
        <w:trPr>
          <w:trHeight w:val="567"/>
          <w:jc w:val="center"/>
        </w:trPr>
        <w:tc>
          <w:tcPr>
            <w:tcW w:w="10632" w:type="dxa"/>
            <w:gridSpan w:val="7"/>
            <w:tcBorders>
              <w:top w:val="single" w:sz="4" w:space="0" w:color="BFBFBF" w:themeColor="background1" w:themeShade="BF"/>
              <w:bottom w:val="nil"/>
            </w:tcBorders>
            <w:shd w:val="clear" w:color="auto" w:fill="FFFFFF" w:themeFill="background1"/>
            <w:vAlign w:val="center"/>
          </w:tcPr>
          <w:p w14:paraId="36EBF852" w14:textId="77777777" w:rsidR="000002B9" w:rsidRDefault="000002B9" w:rsidP="00347AFF">
            <w:pPr>
              <w:spacing w:before="120" w:after="120"/>
              <w:textAlignment w:val="baseline"/>
            </w:pPr>
          </w:p>
          <w:p w14:paraId="0A7A90D0" w14:textId="77777777" w:rsidR="000002B9" w:rsidRDefault="000002B9" w:rsidP="00347AFF">
            <w:pPr>
              <w:spacing w:before="120" w:after="120"/>
              <w:textAlignment w:val="baseline"/>
            </w:pPr>
          </w:p>
          <w:p w14:paraId="238F4536" w14:textId="77777777" w:rsidR="000002B9" w:rsidRDefault="000002B9" w:rsidP="00347AFF">
            <w:pPr>
              <w:spacing w:before="120" w:after="120"/>
              <w:textAlignment w:val="baseline"/>
            </w:pPr>
          </w:p>
          <w:p w14:paraId="6FBCD984" w14:textId="77777777" w:rsidR="000002B9" w:rsidRDefault="000002B9" w:rsidP="00347AFF">
            <w:pPr>
              <w:spacing w:before="120" w:after="120"/>
              <w:textAlignment w:val="baseline"/>
            </w:pPr>
          </w:p>
        </w:tc>
      </w:tr>
      <w:tr w:rsidR="00347AFF" w:rsidRPr="003F6CDF" w14:paraId="6E0A7B97" w14:textId="77777777" w:rsidTr="00955EF3">
        <w:trPr>
          <w:trHeight w:val="567"/>
          <w:jc w:val="center"/>
        </w:trPr>
        <w:tc>
          <w:tcPr>
            <w:tcW w:w="10632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073A98F4" w14:textId="0475D673" w:rsidR="00347AFF" w:rsidRPr="000002B9" w:rsidRDefault="00BC33AD" w:rsidP="00347AFF">
            <w:pPr>
              <w:spacing w:before="120" w:after="120"/>
              <w:textAlignment w:val="baseline"/>
            </w:pPr>
            <w:r>
              <w:lastRenderedPageBreak/>
              <w:br w:type="page"/>
            </w:r>
            <w:r w:rsidR="00347AFF">
              <w:rPr>
                <w:rFonts w:ascii="Calibri Light" w:hAnsi="Calibri Light" w:cs="Calibri Light"/>
                <w:b/>
                <w:bCs/>
                <w:sz w:val="24"/>
              </w:rPr>
              <w:t>The Target Support Plan</w:t>
            </w:r>
          </w:p>
        </w:tc>
      </w:tr>
      <w:tr w:rsidR="00347AFF" w:rsidRPr="00051494" w14:paraId="66009720" w14:textId="77777777" w:rsidTr="00955EF3">
        <w:trPr>
          <w:trHeight w:val="567"/>
          <w:jc w:val="center"/>
        </w:trPr>
        <w:tc>
          <w:tcPr>
            <w:tcW w:w="7938" w:type="dxa"/>
            <w:gridSpan w:val="6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7539A19D" w14:textId="0516D400" w:rsidR="00347AFF" w:rsidRPr="007D6B70" w:rsidRDefault="00347AFF" w:rsidP="00347AFF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7D6B70">
              <w:rPr>
                <w:rFonts w:ascii="Calibri Light" w:hAnsi="Calibri Light" w:cs="Calibri Light"/>
                <w:b/>
                <w:color w:val="FFFFFF" w:themeColor="background1"/>
                <w:szCs w:val="22"/>
              </w:rPr>
              <w:t>Developmental Goals</w:t>
            </w:r>
          </w:p>
        </w:tc>
        <w:tc>
          <w:tcPr>
            <w:tcW w:w="269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6CBE9254" w14:textId="0012A5AC" w:rsidR="00347AFF" w:rsidRPr="007D6B70" w:rsidRDefault="00347AFF" w:rsidP="00347AFF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7D6B70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APST Reference</w:t>
            </w:r>
          </w:p>
        </w:tc>
      </w:tr>
      <w:tr w:rsidR="00347AFF" w:rsidRPr="00CE30D0" w14:paraId="731B60A2" w14:textId="77777777" w:rsidTr="00955EF3">
        <w:trPr>
          <w:trHeight w:val="794"/>
          <w:jc w:val="center"/>
        </w:trPr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23343D7A" w14:textId="5A3EAC09" w:rsidR="00347AFF" w:rsidRPr="00051494" w:rsidRDefault="00347AFF" w:rsidP="00347AFF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</w:t>
            </w:r>
          </w:p>
        </w:tc>
        <w:tc>
          <w:tcPr>
            <w:tcW w:w="7229" w:type="dxa"/>
            <w:gridSpan w:val="5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26274145" w14:textId="39D7F9D0" w:rsidR="00347AFF" w:rsidRPr="00CE30D0" w:rsidRDefault="00CE30D0" w:rsidP="00347AFF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-1615970359"/>
                <w:placeholder>
                  <w:docPart w:val="4216CD664AF9427293D3AD49801A4E19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id w:val="497391988"/>
                    <w:placeholder>
                      <w:docPart w:val="093DFE6C73834325B3F9EB3C2D141354"/>
                    </w:placeholder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sdt>
                      <w:sdtPr>
                        <w:rPr>
                          <w:rStyle w:val="ReportEntries"/>
                          <w:rFonts w:asciiTheme="majorHAnsi" w:hAnsiTheme="majorHAnsi" w:cstheme="majorHAnsi"/>
                        </w:rPr>
                        <w:alias w:val="Box expands as text is entered"/>
                        <w:tag w:val="Box expands as text is entered"/>
                        <w:id w:val="-1420938214"/>
                        <w:placeholder>
                          <w:docPart w:val="3810500840BE4E21999E58BB6C05539D"/>
                        </w:placeholder>
                        <w:showingPlcHdr/>
                      </w:sdtPr>
                      <w:sdtEndPr>
                        <w:rPr>
                          <w:rStyle w:val="PlaceholderText"/>
                          <w:color w:val="808080" w:themeColor="background1" w:themeShade="80"/>
                          <w:sz w:val="22"/>
                          <w:szCs w:val="20"/>
                        </w:rPr>
                      </w:sdtEndPr>
                      <w:sdtContent>
                        <w:r w:rsidR="009F3219" w:rsidRPr="00CE30D0">
                          <w:rPr>
                            <w:rStyle w:val="PlaceholderText"/>
                            <w:rFonts w:cstheme="majorHAnsi"/>
                            <w:color w:val="404040" w:themeColor="text1" w:themeTint="BF"/>
                            <w:sz w:val="20"/>
                            <w:szCs w:val="20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269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51743B7F" w14:textId="4D1D93AC" w:rsidR="00347AFF" w:rsidRPr="00CE30D0" w:rsidRDefault="00CE30D0" w:rsidP="00347AFF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-493958268"/>
                <w:placeholder>
                  <w:docPart w:val="20E86A7DFF314F1499611BFC30362ECA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id w:val="-219976154"/>
                    <w:placeholder>
                      <w:docPart w:val="91EAF55379E4442581E4C6B5575B84A3"/>
                    </w:placeholder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sdt>
                      <w:sdtPr>
                        <w:rPr>
                          <w:rStyle w:val="ReportEntries"/>
                          <w:rFonts w:asciiTheme="majorHAnsi" w:hAnsiTheme="majorHAnsi" w:cstheme="majorHAnsi"/>
                        </w:rPr>
                        <w:id w:val="-1267616155"/>
                        <w:placeholder>
                          <w:docPart w:val="982E4AABC1604FE6B10C31DF05F2F1E4"/>
                        </w:placeholder>
                        <w:showingPlcHdr/>
                      </w:sdtPr>
                      <w:sdtEndPr>
                        <w:rPr>
                          <w:rStyle w:val="PlaceholderText"/>
                          <w:color w:val="808080" w:themeColor="background1" w:themeShade="80"/>
                          <w:sz w:val="22"/>
                          <w:szCs w:val="20"/>
                        </w:rPr>
                      </w:sdtEndPr>
                      <w:sdtContent>
                        <w:r w:rsidR="0005662A" w:rsidRPr="00CE30D0">
                          <w:rPr>
                            <w:rStyle w:val="PlaceholderText"/>
                            <w:rFonts w:cstheme="majorHAnsi"/>
                            <w:color w:val="404040" w:themeColor="text1" w:themeTint="BF"/>
                            <w:sz w:val="20"/>
                            <w:szCs w:val="20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347AFF" w:rsidRPr="00CE30D0" w14:paraId="0E18DDFE" w14:textId="77777777" w:rsidTr="00955EF3">
        <w:trPr>
          <w:trHeight w:val="794"/>
          <w:jc w:val="center"/>
        </w:trPr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7C571D76" w14:textId="7EC3196D" w:rsidR="00347AFF" w:rsidRPr="00051494" w:rsidRDefault="00347AFF" w:rsidP="00347AFF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</w:t>
            </w:r>
          </w:p>
        </w:tc>
        <w:tc>
          <w:tcPr>
            <w:tcW w:w="7229" w:type="dxa"/>
            <w:gridSpan w:val="5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35122663" w14:textId="3BC6DC20" w:rsidR="00347AFF" w:rsidRPr="00CE30D0" w:rsidRDefault="00CE30D0" w:rsidP="00347AFF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-298995187"/>
                <w:placeholder>
                  <w:docPart w:val="DEBFF0A717EE47E7873E43198DBFFEB4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id w:val="1499231506"/>
                    <w:placeholder>
                      <w:docPart w:val="DA053D7380F0407BBA89FA6F8FEB3EEA"/>
                    </w:placeholder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sdt>
                      <w:sdtPr>
                        <w:rPr>
                          <w:rStyle w:val="ReportEntries"/>
                          <w:rFonts w:asciiTheme="majorHAnsi" w:hAnsiTheme="majorHAnsi" w:cstheme="majorHAnsi"/>
                        </w:rPr>
                        <w:alias w:val="Box expands as text is entered"/>
                        <w:tag w:val="Box expands as text is entered"/>
                        <w:id w:val="-82615171"/>
                        <w:placeholder>
                          <w:docPart w:val="782549AF46F743C480492C7C49DE979A"/>
                        </w:placeholder>
                        <w:showingPlcHdr/>
                      </w:sdtPr>
                      <w:sdtEndPr>
                        <w:rPr>
                          <w:rStyle w:val="PlaceholderText"/>
                          <w:color w:val="808080" w:themeColor="background1" w:themeShade="80"/>
                          <w:sz w:val="22"/>
                          <w:szCs w:val="20"/>
                        </w:rPr>
                      </w:sdtEndPr>
                      <w:sdtContent>
                        <w:r w:rsidR="009F3219" w:rsidRPr="00CE30D0">
                          <w:rPr>
                            <w:rStyle w:val="PlaceholderText"/>
                            <w:rFonts w:cstheme="majorHAnsi"/>
                            <w:color w:val="404040" w:themeColor="text1" w:themeTint="BF"/>
                            <w:sz w:val="20"/>
                            <w:szCs w:val="20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269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7B0F1EAD" w14:textId="0CDD7BCD" w:rsidR="00347AFF" w:rsidRPr="00CE30D0" w:rsidRDefault="00CE30D0" w:rsidP="00347AFF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-1030942408"/>
                <w:placeholder>
                  <w:docPart w:val="FA8CC810941E4D8F965F6C856A4222C7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id w:val="-1766070071"/>
                    <w:placeholder>
                      <w:docPart w:val="D3A72E2387C8468ABF4C97B016850518"/>
                    </w:placeholder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sdt>
                      <w:sdtPr>
                        <w:rPr>
                          <w:rStyle w:val="ReportEntries"/>
                          <w:rFonts w:asciiTheme="majorHAnsi" w:hAnsiTheme="majorHAnsi" w:cstheme="majorHAnsi"/>
                        </w:rPr>
                        <w:id w:val="-231166627"/>
                        <w:placeholder>
                          <w:docPart w:val="44432B9BECDF4ADBBB6BDFE7C968E46C"/>
                        </w:placeholder>
                        <w:showingPlcHdr/>
                      </w:sdtPr>
                      <w:sdtEndPr>
                        <w:rPr>
                          <w:rStyle w:val="PlaceholderText"/>
                          <w:color w:val="808080" w:themeColor="background1" w:themeShade="80"/>
                          <w:sz w:val="22"/>
                          <w:szCs w:val="20"/>
                        </w:rPr>
                      </w:sdtEndPr>
                      <w:sdtContent>
                        <w:r w:rsidR="0005662A" w:rsidRPr="00CE30D0">
                          <w:rPr>
                            <w:rStyle w:val="PlaceholderText"/>
                            <w:rFonts w:cstheme="majorHAnsi"/>
                            <w:color w:val="404040" w:themeColor="text1" w:themeTint="BF"/>
                            <w:sz w:val="20"/>
                            <w:szCs w:val="20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347AFF" w:rsidRPr="00CE30D0" w14:paraId="361DE3C0" w14:textId="77777777" w:rsidTr="00955EF3">
        <w:trPr>
          <w:trHeight w:val="794"/>
          <w:jc w:val="center"/>
        </w:trPr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6B091896" w14:textId="2DA84CF6" w:rsidR="00347AFF" w:rsidRPr="00051494" w:rsidRDefault="00347AFF" w:rsidP="00347AFF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3</w:t>
            </w:r>
          </w:p>
        </w:tc>
        <w:tc>
          <w:tcPr>
            <w:tcW w:w="7229" w:type="dxa"/>
            <w:gridSpan w:val="5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57011EFD" w14:textId="5700849B" w:rsidR="00347AFF" w:rsidRPr="00CE30D0" w:rsidRDefault="00CE30D0" w:rsidP="00347AFF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84741587"/>
                <w:placeholder>
                  <w:docPart w:val="BAD8FB544BCF4F5594112BC5FC30FC95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id w:val="1297413769"/>
                    <w:placeholder>
                      <w:docPart w:val="F15ACECA34E54ED9A4DC28A245204F5F"/>
                    </w:placeholder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sdt>
                      <w:sdtPr>
                        <w:rPr>
                          <w:rStyle w:val="ReportEntries"/>
                          <w:rFonts w:asciiTheme="majorHAnsi" w:hAnsiTheme="majorHAnsi" w:cstheme="majorHAnsi"/>
                        </w:rPr>
                        <w:alias w:val="Box expands as text is entered"/>
                        <w:tag w:val="Box expands as text is entered"/>
                        <w:id w:val="797189923"/>
                        <w:placeholder>
                          <w:docPart w:val="4BE595BDB31948EB924650DD84801488"/>
                        </w:placeholder>
                        <w:showingPlcHdr/>
                      </w:sdtPr>
                      <w:sdtEndPr>
                        <w:rPr>
                          <w:rStyle w:val="PlaceholderText"/>
                          <w:color w:val="808080" w:themeColor="background1" w:themeShade="80"/>
                          <w:sz w:val="22"/>
                          <w:szCs w:val="20"/>
                        </w:rPr>
                      </w:sdtEndPr>
                      <w:sdtContent>
                        <w:r w:rsidR="009F3219" w:rsidRPr="00CE30D0">
                          <w:rPr>
                            <w:rStyle w:val="PlaceholderText"/>
                            <w:rFonts w:cstheme="majorHAnsi"/>
                            <w:color w:val="404040" w:themeColor="text1" w:themeTint="BF"/>
                            <w:sz w:val="20"/>
                            <w:szCs w:val="20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269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0AA9FB64" w14:textId="0D3F500D" w:rsidR="00347AFF" w:rsidRPr="00CE30D0" w:rsidRDefault="00CE30D0" w:rsidP="00347AFF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702054873"/>
                <w:placeholder>
                  <w:docPart w:val="3C52C68408444961A5D788ABBBD2799A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id w:val="1724255561"/>
                    <w:placeholder>
                      <w:docPart w:val="508E735F8E9244528B1BD0B6D5B67414"/>
                    </w:placeholder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sdt>
                      <w:sdtPr>
                        <w:rPr>
                          <w:rStyle w:val="ReportEntries"/>
                          <w:rFonts w:asciiTheme="majorHAnsi" w:hAnsiTheme="majorHAnsi" w:cstheme="majorHAnsi"/>
                        </w:rPr>
                        <w:id w:val="-502669083"/>
                        <w:placeholder>
                          <w:docPart w:val="0B0D070F06834F88AB92DD218BDA1C23"/>
                        </w:placeholder>
                        <w:showingPlcHdr/>
                      </w:sdtPr>
                      <w:sdtEndPr>
                        <w:rPr>
                          <w:rStyle w:val="PlaceholderText"/>
                          <w:color w:val="808080" w:themeColor="background1" w:themeShade="80"/>
                          <w:sz w:val="22"/>
                          <w:szCs w:val="20"/>
                        </w:rPr>
                      </w:sdtEndPr>
                      <w:sdtContent>
                        <w:r w:rsidR="0005662A" w:rsidRPr="00CE30D0">
                          <w:rPr>
                            <w:rStyle w:val="PlaceholderText"/>
                            <w:rFonts w:cstheme="majorHAnsi"/>
                            <w:color w:val="404040" w:themeColor="text1" w:themeTint="BF"/>
                            <w:sz w:val="20"/>
                            <w:szCs w:val="20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347AFF" w:rsidRPr="00CE30D0" w14:paraId="4F03C18A" w14:textId="77777777" w:rsidTr="00955EF3">
        <w:trPr>
          <w:trHeight w:val="794"/>
          <w:jc w:val="center"/>
        </w:trPr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33B70DF9" w14:textId="2754EF0B" w:rsidR="00347AFF" w:rsidRPr="00051494" w:rsidRDefault="00347AFF" w:rsidP="00347AFF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4</w:t>
            </w:r>
          </w:p>
        </w:tc>
        <w:tc>
          <w:tcPr>
            <w:tcW w:w="7229" w:type="dxa"/>
            <w:gridSpan w:val="5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109FDF67" w14:textId="3270214F" w:rsidR="00347AFF" w:rsidRPr="00CE30D0" w:rsidRDefault="00CE30D0" w:rsidP="00347AFF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-1526088155"/>
                <w:placeholder>
                  <w:docPart w:val="08D722E7391F44B5B4022A9087FCB892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id w:val="-536428794"/>
                    <w:placeholder>
                      <w:docPart w:val="7C54C81DA0AB46A2B64FFDB8583BF2D4"/>
                    </w:placeholder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sdt>
                      <w:sdtPr>
                        <w:rPr>
                          <w:rStyle w:val="ReportEntries"/>
                          <w:rFonts w:asciiTheme="majorHAnsi" w:hAnsiTheme="majorHAnsi" w:cstheme="majorHAnsi"/>
                        </w:rPr>
                        <w:alias w:val="Box expands as text is entered"/>
                        <w:tag w:val="Box expands as text is entered"/>
                        <w:id w:val="1738511835"/>
                        <w:placeholder>
                          <w:docPart w:val="9AB4AF7784D145108293A40A714AC5F1"/>
                        </w:placeholder>
                        <w:showingPlcHdr/>
                      </w:sdtPr>
                      <w:sdtEndPr>
                        <w:rPr>
                          <w:rStyle w:val="PlaceholderText"/>
                          <w:color w:val="808080" w:themeColor="background1" w:themeShade="80"/>
                          <w:sz w:val="22"/>
                          <w:szCs w:val="20"/>
                        </w:rPr>
                      </w:sdtEndPr>
                      <w:sdtContent>
                        <w:r w:rsidR="009F3219" w:rsidRPr="00CE30D0">
                          <w:rPr>
                            <w:rStyle w:val="PlaceholderText"/>
                            <w:rFonts w:cstheme="majorHAnsi"/>
                            <w:color w:val="404040" w:themeColor="text1" w:themeTint="BF"/>
                            <w:sz w:val="20"/>
                            <w:szCs w:val="20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269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19939D3C" w14:textId="7D520658" w:rsidR="00347AFF" w:rsidRPr="00CE30D0" w:rsidRDefault="00CE30D0" w:rsidP="00347AFF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-653061825"/>
                <w:placeholder>
                  <w:docPart w:val="9F5FBA93B03E40BF8D76A6879AC5CC13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id w:val="1164978790"/>
                    <w:placeholder>
                      <w:docPart w:val="85DE5067041F4E33A3D103C3B71F4098"/>
                    </w:placeholder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sdt>
                      <w:sdtPr>
                        <w:rPr>
                          <w:rStyle w:val="ReportEntries"/>
                          <w:rFonts w:asciiTheme="majorHAnsi" w:hAnsiTheme="majorHAnsi" w:cstheme="majorHAnsi"/>
                        </w:rPr>
                        <w:id w:val="858091226"/>
                        <w:placeholder>
                          <w:docPart w:val="9E060355D0BF49328CCB99E5C0FCD94B"/>
                        </w:placeholder>
                        <w:showingPlcHdr/>
                      </w:sdtPr>
                      <w:sdtEndPr>
                        <w:rPr>
                          <w:rStyle w:val="PlaceholderText"/>
                          <w:color w:val="808080" w:themeColor="background1" w:themeShade="80"/>
                          <w:sz w:val="22"/>
                          <w:szCs w:val="20"/>
                        </w:rPr>
                      </w:sdtEndPr>
                      <w:sdtContent>
                        <w:r w:rsidR="0005662A" w:rsidRPr="00CE30D0">
                          <w:rPr>
                            <w:rStyle w:val="PlaceholderText"/>
                            <w:rFonts w:cstheme="majorHAnsi"/>
                            <w:color w:val="404040" w:themeColor="text1" w:themeTint="BF"/>
                            <w:sz w:val="20"/>
                            <w:szCs w:val="20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347AFF" w:rsidRPr="00A06B04" w14:paraId="49ECB9B6" w14:textId="77777777" w:rsidTr="00955EF3">
        <w:trPr>
          <w:trHeight w:val="567"/>
          <w:jc w:val="center"/>
        </w:trPr>
        <w:tc>
          <w:tcPr>
            <w:tcW w:w="10632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37621C84" w14:textId="6F000FF3" w:rsidR="00347AFF" w:rsidRDefault="00347AFF" w:rsidP="00347AFF">
            <w:pPr>
              <w:spacing w:before="120" w:after="120"/>
              <w:textAlignment w:val="baseline"/>
              <w:rPr>
                <w:rStyle w:val="Style10"/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bCs/>
                <w:sz w:val="24"/>
              </w:rPr>
              <w:t>Strategies and Responsibilities</w:t>
            </w:r>
          </w:p>
        </w:tc>
      </w:tr>
      <w:tr w:rsidR="00347AFF" w:rsidRPr="00081552" w14:paraId="5A1362BC" w14:textId="77777777" w:rsidTr="00955EF3">
        <w:trPr>
          <w:trHeight w:val="567"/>
          <w:jc w:val="center"/>
        </w:trPr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6B89F5E9" w14:textId="0064009E" w:rsidR="00347AFF" w:rsidRPr="007D6B70" w:rsidRDefault="00347AFF" w:rsidP="00347AFF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7D6B70">
              <w:rPr>
                <w:rFonts w:ascii="Calibri Light" w:hAnsi="Calibri Light" w:cs="Calibri Light"/>
                <w:b/>
                <w:color w:val="FFFFFF" w:themeColor="background1"/>
                <w:szCs w:val="22"/>
              </w:rPr>
              <w:t>Goals</w:t>
            </w:r>
          </w:p>
        </w:tc>
        <w:tc>
          <w:tcPr>
            <w:tcW w:w="467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662E558C" w14:textId="352B6978" w:rsidR="00347AFF" w:rsidRPr="007D6B70" w:rsidRDefault="00347AFF" w:rsidP="00347AFF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7D6B70">
              <w:rPr>
                <w:rFonts w:ascii="Calibri Light" w:hAnsi="Calibri Light" w:cs="Calibri Light"/>
                <w:b/>
                <w:color w:val="FFFFFF" w:themeColor="background1"/>
                <w:szCs w:val="22"/>
              </w:rPr>
              <w:t>Developmental Strategies</w:t>
            </w:r>
          </w:p>
        </w:tc>
        <w:tc>
          <w:tcPr>
            <w:tcW w:w="5245" w:type="dxa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1A94D09A" w14:textId="3986F291" w:rsidR="00347AFF" w:rsidRPr="007D6B70" w:rsidRDefault="00347AFF" w:rsidP="00347AFF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7D6B70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Responsibilities- Who will do what?</w:t>
            </w:r>
          </w:p>
        </w:tc>
      </w:tr>
      <w:tr w:rsidR="00347AFF" w:rsidRPr="00051494" w14:paraId="1EAA2A97" w14:textId="77777777" w:rsidTr="00955EF3">
        <w:trPr>
          <w:trHeight w:val="794"/>
          <w:jc w:val="center"/>
        </w:trPr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34BFA861" w14:textId="77777777" w:rsidR="00347AFF" w:rsidRPr="00051494" w:rsidRDefault="00347AFF" w:rsidP="00347AFF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</w:t>
            </w:r>
          </w:p>
        </w:tc>
        <w:tc>
          <w:tcPr>
            <w:tcW w:w="4748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37AB6229" w14:textId="6D4DBC4E" w:rsidR="00347AFF" w:rsidRPr="00CE30D0" w:rsidRDefault="00CE30D0" w:rsidP="00347AFF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-1635242863"/>
                <w:placeholder>
                  <w:docPart w:val="1B98589CD9964680982576081B965A1B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id w:val="1575539125"/>
                    <w:placeholder>
                      <w:docPart w:val="DEFF1A25C1CF47AFBDDA41CE5E51F1C3"/>
                    </w:placeholder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sdt>
                      <w:sdtPr>
                        <w:rPr>
                          <w:rStyle w:val="ReportEntries"/>
                          <w:rFonts w:asciiTheme="majorHAnsi" w:hAnsiTheme="majorHAnsi" w:cstheme="majorHAnsi"/>
                        </w:rPr>
                        <w:alias w:val="Box expands as text is entered"/>
                        <w:tag w:val="Box expands as text is entered"/>
                        <w:id w:val="-790280864"/>
                        <w:placeholder>
                          <w:docPart w:val="0A5D279F3B7D464893467AA7B39B937A"/>
                        </w:placeholder>
                        <w:showingPlcHdr/>
                      </w:sdtPr>
                      <w:sdtEndPr>
                        <w:rPr>
                          <w:rStyle w:val="PlaceholderText"/>
                          <w:color w:val="808080" w:themeColor="background1" w:themeShade="80"/>
                          <w:sz w:val="22"/>
                          <w:szCs w:val="20"/>
                        </w:rPr>
                      </w:sdtEndPr>
                      <w:sdtContent>
                        <w:r w:rsidR="009F3219" w:rsidRPr="00CE30D0">
                          <w:rPr>
                            <w:rStyle w:val="PlaceholderText"/>
                            <w:rFonts w:cstheme="majorHAnsi"/>
                            <w:color w:val="404040" w:themeColor="text1" w:themeTint="BF"/>
                            <w:sz w:val="20"/>
                            <w:szCs w:val="20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5175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44E19F54" w14:textId="69174B78" w:rsidR="00347AFF" w:rsidRPr="00CE30D0" w:rsidRDefault="00CE30D0" w:rsidP="00347AFF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365261407"/>
                <w:placeholder>
                  <w:docPart w:val="9E732B39B73B4FD6ABB896417EF02202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id w:val="-1765220190"/>
                    <w:placeholder>
                      <w:docPart w:val="88A404667FAC4F9E9CF74A2607FAA96E"/>
                    </w:placeholder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sdt>
                      <w:sdtPr>
                        <w:rPr>
                          <w:rStyle w:val="ReportEntries"/>
                          <w:rFonts w:asciiTheme="majorHAnsi" w:hAnsiTheme="majorHAnsi" w:cstheme="majorHAnsi"/>
                        </w:rPr>
                        <w:alias w:val="Box expands as text is entered"/>
                        <w:tag w:val="Box expands as text is entered"/>
                        <w:id w:val="-1254052150"/>
                        <w:placeholder>
                          <w:docPart w:val="FC83A95CEBB44CDC8C567E576CA3FA89"/>
                        </w:placeholder>
                        <w:showingPlcHdr/>
                      </w:sdtPr>
                      <w:sdtEndPr>
                        <w:rPr>
                          <w:rStyle w:val="PlaceholderText"/>
                          <w:color w:val="808080" w:themeColor="background1" w:themeShade="80"/>
                          <w:sz w:val="22"/>
                          <w:szCs w:val="20"/>
                        </w:rPr>
                      </w:sdtEndPr>
                      <w:sdtContent>
                        <w:r w:rsidR="009F3219" w:rsidRPr="00CE30D0">
                          <w:rPr>
                            <w:rStyle w:val="PlaceholderText"/>
                            <w:rFonts w:cstheme="majorHAnsi"/>
                            <w:color w:val="404040" w:themeColor="text1" w:themeTint="BF"/>
                            <w:sz w:val="20"/>
                            <w:szCs w:val="20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347AFF" w:rsidRPr="00051494" w14:paraId="3D4F7648" w14:textId="77777777" w:rsidTr="00955EF3">
        <w:trPr>
          <w:trHeight w:val="794"/>
          <w:jc w:val="center"/>
        </w:trPr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0130AADE" w14:textId="77777777" w:rsidR="00347AFF" w:rsidRPr="00051494" w:rsidRDefault="00347AFF" w:rsidP="00347AFF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</w:t>
            </w:r>
          </w:p>
        </w:tc>
        <w:tc>
          <w:tcPr>
            <w:tcW w:w="4748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4317A91E" w14:textId="4EACA46D" w:rsidR="00347AFF" w:rsidRPr="00CE30D0" w:rsidRDefault="00CE30D0" w:rsidP="00347AFF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149257434"/>
                <w:placeholder>
                  <w:docPart w:val="7E5A7D115CD74CEF8ED82421A5CB3804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id w:val="-76055674"/>
                    <w:placeholder>
                      <w:docPart w:val="B6BC4116F74341E4829FC7B89050AD94"/>
                    </w:placeholder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sdt>
                      <w:sdtPr>
                        <w:rPr>
                          <w:rStyle w:val="ReportEntries"/>
                          <w:rFonts w:asciiTheme="majorHAnsi" w:hAnsiTheme="majorHAnsi" w:cstheme="majorHAnsi"/>
                        </w:rPr>
                        <w:alias w:val="Box expands as text is entered"/>
                        <w:tag w:val="Box expands as text is entered"/>
                        <w:id w:val="-212430375"/>
                        <w:placeholder>
                          <w:docPart w:val="C1B4DA74ECD94415A5FFDFD1B2720728"/>
                        </w:placeholder>
                        <w:showingPlcHdr/>
                      </w:sdtPr>
                      <w:sdtEndPr>
                        <w:rPr>
                          <w:rStyle w:val="PlaceholderText"/>
                          <w:color w:val="808080" w:themeColor="background1" w:themeShade="80"/>
                          <w:sz w:val="22"/>
                          <w:szCs w:val="20"/>
                        </w:rPr>
                      </w:sdtEndPr>
                      <w:sdtContent>
                        <w:r w:rsidR="009F3219" w:rsidRPr="00CE30D0">
                          <w:rPr>
                            <w:rStyle w:val="PlaceholderText"/>
                            <w:rFonts w:cstheme="majorHAnsi"/>
                            <w:color w:val="404040" w:themeColor="text1" w:themeTint="BF"/>
                            <w:sz w:val="20"/>
                            <w:szCs w:val="20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5175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7DBFACA7" w14:textId="4B9BA4FB" w:rsidR="00347AFF" w:rsidRPr="00CE30D0" w:rsidRDefault="00CE30D0" w:rsidP="00347AFF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157817772"/>
                <w:placeholder>
                  <w:docPart w:val="F4A56F5FDC014438AAD8D7CD4E9D33B7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id w:val="765965560"/>
                    <w:placeholder>
                      <w:docPart w:val="A3810AD082544C7B9B0BD19C8968D747"/>
                    </w:placeholder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sdt>
                      <w:sdtPr>
                        <w:rPr>
                          <w:rStyle w:val="ReportEntries"/>
                          <w:rFonts w:asciiTheme="majorHAnsi" w:hAnsiTheme="majorHAnsi" w:cstheme="majorHAnsi"/>
                        </w:rPr>
                        <w:alias w:val="Box expands as text is entered"/>
                        <w:tag w:val="Box expands as text is entered"/>
                        <w:id w:val="690034171"/>
                        <w:placeholder>
                          <w:docPart w:val="C190F9CF3D6C4BB6BCA673E17D5835A8"/>
                        </w:placeholder>
                        <w:showingPlcHdr/>
                      </w:sdtPr>
                      <w:sdtEndPr>
                        <w:rPr>
                          <w:rStyle w:val="PlaceholderText"/>
                          <w:color w:val="808080" w:themeColor="background1" w:themeShade="80"/>
                          <w:sz w:val="22"/>
                          <w:szCs w:val="20"/>
                        </w:rPr>
                      </w:sdtEndPr>
                      <w:sdtContent>
                        <w:r w:rsidR="009F3219" w:rsidRPr="00CE30D0">
                          <w:rPr>
                            <w:rStyle w:val="PlaceholderText"/>
                            <w:rFonts w:cstheme="majorHAnsi"/>
                            <w:color w:val="404040" w:themeColor="text1" w:themeTint="BF"/>
                            <w:sz w:val="20"/>
                            <w:szCs w:val="20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347AFF" w:rsidRPr="00A06B04" w14:paraId="0904D9F9" w14:textId="77777777" w:rsidTr="00955EF3">
        <w:trPr>
          <w:trHeight w:val="794"/>
          <w:jc w:val="center"/>
        </w:trPr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2C798C7D" w14:textId="77777777" w:rsidR="00347AFF" w:rsidRPr="00051494" w:rsidRDefault="00347AFF" w:rsidP="00347AFF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3</w:t>
            </w:r>
          </w:p>
        </w:tc>
        <w:tc>
          <w:tcPr>
            <w:tcW w:w="4748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4E0F5334" w14:textId="1B6A689C" w:rsidR="00347AFF" w:rsidRPr="00CE30D0" w:rsidRDefault="00CE30D0" w:rsidP="00347AFF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-249975821"/>
                <w:placeholder>
                  <w:docPart w:val="E695B628C05B48A68C664C9215B395A2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id w:val="2107924393"/>
                    <w:placeholder>
                      <w:docPart w:val="0C9638A567414D9BBC6AF0F2330D20A0"/>
                    </w:placeholder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sdt>
                      <w:sdtPr>
                        <w:rPr>
                          <w:rStyle w:val="ReportEntries"/>
                          <w:rFonts w:asciiTheme="majorHAnsi" w:hAnsiTheme="majorHAnsi" w:cstheme="majorHAnsi"/>
                        </w:rPr>
                        <w:alias w:val="Box expands as text is entered"/>
                        <w:tag w:val="Box expands as text is entered"/>
                        <w:id w:val="163830176"/>
                        <w:placeholder>
                          <w:docPart w:val="E592B3F5FBA94961A46D18E56794B952"/>
                        </w:placeholder>
                        <w:showingPlcHdr/>
                      </w:sdtPr>
                      <w:sdtEndPr>
                        <w:rPr>
                          <w:rStyle w:val="PlaceholderText"/>
                          <w:color w:val="808080" w:themeColor="background1" w:themeShade="80"/>
                          <w:sz w:val="22"/>
                          <w:szCs w:val="20"/>
                        </w:rPr>
                      </w:sdtEndPr>
                      <w:sdtContent>
                        <w:r w:rsidR="009F3219" w:rsidRPr="00CE30D0">
                          <w:rPr>
                            <w:rStyle w:val="PlaceholderText"/>
                            <w:rFonts w:cstheme="majorHAnsi"/>
                            <w:color w:val="404040" w:themeColor="text1" w:themeTint="BF"/>
                            <w:sz w:val="20"/>
                            <w:szCs w:val="20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5175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3CF7C9C8" w14:textId="0D7399B5" w:rsidR="00347AFF" w:rsidRPr="00CE30D0" w:rsidRDefault="00CE30D0" w:rsidP="00347AFF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-45766153"/>
                <w:placeholder>
                  <w:docPart w:val="DD19D688A08B4CC48F36A9C4A4A04E39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id w:val="1869867446"/>
                    <w:placeholder>
                      <w:docPart w:val="B9356FB446E04D13BC4BBC6AD7E32861"/>
                    </w:placeholder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sdt>
                      <w:sdtPr>
                        <w:rPr>
                          <w:rStyle w:val="ReportEntries"/>
                          <w:rFonts w:asciiTheme="majorHAnsi" w:hAnsiTheme="majorHAnsi" w:cstheme="majorHAnsi"/>
                        </w:rPr>
                        <w:alias w:val="Box expands as text is entered"/>
                        <w:tag w:val="Box expands as text is entered"/>
                        <w:id w:val="-356892315"/>
                        <w:placeholder>
                          <w:docPart w:val="E3AEB09404A042AA9B015F6676133BBD"/>
                        </w:placeholder>
                        <w:showingPlcHdr/>
                      </w:sdtPr>
                      <w:sdtEndPr>
                        <w:rPr>
                          <w:rStyle w:val="PlaceholderText"/>
                          <w:color w:val="808080" w:themeColor="background1" w:themeShade="80"/>
                          <w:sz w:val="22"/>
                          <w:szCs w:val="20"/>
                        </w:rPr>
                      </w:sdtEndPr>
                      <w:sdtContent>
                        <w:r w:rsidR="009F3219" w:rsidRPr="00CE30D0">
                          <w:rPr>
                            <w:rStyle w:val="PlaceholderText"/>
                            <w:rFonts w:cstheme="majorHAnsi"/>
                            <w:color w:val="404040" w:themeColor="text1" w:themeTint="BF"/>
                            <w:sz w:val="20"/>
                            <w:szCs w:val="20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347AFF" w:rsidRPr="00A06B04" w14:paraId="621819A2" w14:textId="77777777" w:rsidTr="00955EF3">
        <w:trPr>
          <w:trHeight w:val="794"/>
          <w:jc w:val="center"/>
        </w:trPr>
        <w:tc>
          <w:tcPr>
            <w:tcW w:w="7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1A2AD08B" w14:textId="77777777" w:rsidR="00347AFF" w:rsidRPr="00051494" w:rsidRDefault="00347AFF" w:rsidP="00347AFF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4</w:t>
            </w:r>
          </w:p>
        </w:tc>
        <w:tc>
          <w:tcPr>
            <w:tcW w:w="4748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778F28FA" w14:textId="3B24C5F3" w:rsidR="00347AFF" w:rsidRPr="00CE30D0" w:rsidRDefault="00CE30D0" w:rsidP="00347AFF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-841613138"/>
                <w:placeholder>
                  <w:docPart w:val="85FF5DDB39FD4353B14A156E724E25F0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id w:val="-1201942192"/>
                    <w:placeholder>
                      <w:docPart w:val="DF5350B18FC44B24969354F9BF450261"/>
                    </w:placeholder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sdt>
                      <w:sdtPr>
                        <w:rPr>
                          <w:rStyle w:val="ReportEntries"/>
                          <w:rFonts w:asciiTheme="majorHAnsi" w:hAnsiTheme="majorHAnsi" w:cstheme="majorHAnsi"/>
                        </w:rPr>
                        <w:alias w:val="Box expands as text is entered"/>
                        <w:tag w:val="Box expands as text is entered"/>
                        <w:id w:val="-299535480"/>
                        <w:placeholder>
                          <w:docPart w:val="B174CBDAE88744568770665CD84D0937"/>
                        </w:placeholder>
                        <w:showingPlcHdr/>
                      </w:sdtPr>
                      <w:sdtEndPr>
                        <w:rPr>
                          <w:rStyle w:val="PlaceholderText"/>
                          <w:color w:val="808080" w:themeColor="background1" w:themeShade="80"/>
                          <w:sz w:val="22"/>
                          <w:szCs w:val="20"/>
                        </w:rPr>
                      </w:sdtEndPr>
                      <w:sdtContent>
                        <w:r w:rsidR="009F3219" w:rsidRPr="00CE30D0">
                          <w:rPr>
                            <w:rStyle w:val="PlaceholderText"/>
                            <w:rFonts w:cstheme="majorHAnsi"/>
                            <w:color w:val="404040" w:themeColor="text1" w:themeTint="BF"/>
                            <w:sz w:val="20"/>
                            <w:szCs w:val="20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5175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4A23FFC6" w14:textId="2CDD60A0" w:rsidR="00347AFF" w:rsidRPr="00CE30D0" w:rsidRDefault="00CE30D0" w:rsidP="00347AFF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1520894256"/>
                <w:placeholder>
                  <w:docPart w:val="E1AA335599A9441FAC961BBF07C844F7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id w:val="-1468815269"/>
                    <w:placeholder>
                      <w:docPart w:val="2E2F21FBA81D44A6BEFA700E957BD5E3"/>
                    </w:placeholder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sdt>
                      <w:sdtPr>
                        <w:rPr>
                          <w:rStyle w:val="ReportEntries"/>
                          <w:rFonts w:asciiTheme="majorHAnsi" w:hAnsiTheme="majorHAnsi" w:cstheme="majorHAnsi"/>
                        </w:rPr>
                        <w:alias w:val="Box expands as text is entered"/>
                        <w:tag w:val="Box expands as text is entered"/>
                        <w:id w:val="-604270634"/>
                        <w:placeholder>
                          <w:docPart w:val="24FF0A2FE63E44F1ACB1C7DD443B9516"/>
                        </w:placeholder>
                        <w:showingPlcHdr/>
                      </w:sdtPr>
                      <w:sdtEndPr>
                        <w:rPr>
                          <w:rStyle w:val="PlaceholderText"/>
                          <w:color w:val="808080" w:themeColor="background1" w:themeShade="80"/>
                          <w:sz w:val="22"/>
                          <w:szCs w:val="20"/>
                        </w:rPr>
                      </w:sdtEndPr>
                      <w:sdtContent>
                        <w:r w:rsidR="009F3219" w:rsidRPr="00CE30D0">
                          <w:rPr>
                            <w:rStyle w:val="PlaceholderText"/>
                            <w:rFonts w:cstheme="majorHAnsi"/>
                            <w:color w:val="404040" w:themeColor="text1" w:themeTint="BF"/>
                            <w:sz w:val="20"/>
                            <w:szCs w:val="20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347AFF" w:rsidRPr="00051494" w14:paraId="412F9B3B" w14:textId="77777777" w:rsidTr="00D61C79">
        <w:trPr>
          <w:trHeight w:val="567"/>
          <w:jc w:val="center"/>
        </w:trPr>
        <w:tc>
          <w:tcPr>
            <w:tcW w:w="10632" w:type="dxa"/>
            <w:gridSpan w:val="7"/>
            <w:tcBorders>
              <w:top w:val="nil"/>
            </w:tcBorders>
            <w:shd w:val="clear" w:color="auto" w:fill="002060"/>
            <w:vAlign w:val="center"/>
          </w:tcPr>
          <w:p w14:paraId="5E24B48E" w14:textId="49C8D113" w:rsidR="00347AFF" w:rsidRPr="00051494" w:rsidRDefault="00347AFF" w:rsidP="00D61C79">
            <w:pPr>
              <w:spacing w:before="120" w:after="12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r w:rsidRPr="00C35416">
              <w:rPr>
                <w:rFonts w:ascii="Calibri Light" w:hAnsi="Calibri Light" w:cs="Calibri Light"/>
                <w:b/>
                <w:color w:val="auto"/>
                <w:szCs w:val="22"/>
              </w:rPr>
              <w:t>Signature Confirmation</w:t>
            </w:r>
          </w:p>
        </w:tc>
      </w:tr>
      <w:tr w:rsidR="00347AFF" w:rsidRPr="00051494" w14:paraId="5B5452F8" w14:textId="77777777" w:rsidTr="00955EF3">
        <w:trPr>
          <w:trHeight w:val="499"/>
          <w:jc w:val="center"/>
        </w:trPr>
        <w:tc>
          <w:tcPr>
            <w:tcW w:w="3402" w:type="dxa"/>
            <w:gridSpan w:val="2"/>
            <w:tcBorders>
              <w:bottom w:val="single" w:sz="4" w:space="0" w:color="FFFFFF" w:themeColor="background1"/>
            </w:tcBorders>
            <w:vAlign w:val="center"/>
          </w:tcPr>
          <w:p w14:paraId="5A62F2A2" w14:textId="77777777" w:rsidR="00347AFF" w:rsidRPr="00051494" w:rsidRDefault="00347AFF" w:rsidP="00347AFF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Mentor Teacher/s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-476759553"/>
              <w:showingPlcHdr/>
              <w:picture/>
            </w:sdtPr>
            <w:sdtEndPr/>
            <w:sdtContent>
              <w:p w14:paraId="210326A4" w14:textId="77777777" w:rsidR="00347AFF" w:rsidRPr="00051494" w:rsidRDefault="00347AFF" w:rsidP="00347AFF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67DDA854" wp14:editId="6F95B973">
                      <wp:extent cx="1684020" cy="571500"/>
                      <wp:effectExtent l="0" t="0" r="0" b="0"/>
                      <wp:docPr id="1024775049" name="Picture 1024775049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24775049" name="Picture 1024775049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84020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3402" w:type="dxa"/>
            <w:gridSpan w:val="3"/>
            <w:tcBorders>
              <w:bottom w:val="single" w:sz="4" w:space="0" w:color="FFFFFF" w:themeColor="background1"/>
            </w:tcBorders>
            <w:vAlign w:val="center"/>
          </w:tcPr>
          <w:p w14:paraId="10EE29BD" w14:textId="77777777" w:rsidR="00347AFF" w:rsidRPr="00051494" w:rsidRDefault="00347AFF" w:rsidP="00347AFF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Pre-service Teacher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1062762563"/>
              <w:showingPlcHdr/>
              <w:picture/>
            </w:sdtPr>
            <w:sdtEndPr/>
            <w:sdtContent>
              <w:p w14:paraId="1BC3E811" w14:textId="77777777" w:rsidR="00347AFF" w:rsidRPr="00051494" w:rsidRDefault="00347AFF" w:rsidP="00347AFF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47F15FBA" wp14:editId="5DF86A9C">
                      <wp:extent cx="1684020" cy="571500"/>
                      <wp:effectExtent l="0" t="0" r="0" b="0"/>
                      <wp:docPr id="2022808494" name="Picture 2022808494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22808494" name="Picture 2022808494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84020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3828" w:type="dxa"/>
            <w:gridSpan w:val="2"/>
            <w:tcBorders>
              <w:bottom w:val="single" w:sz="4" w:space="0" w:color="FFFFFF" w:themeColor="background1"/>
            </w:tcBorders>
            <w:vAlign w:val="center"/>
          </w:tcPr>
          <w:p w14:paraId="45AA94B0" w14:textId="219CD001" w:rsidR="00347AFF" w:rsidRPr="00051494" w:rsidRDefault="00347AFF" w:rsidP="00347AFF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Site Coordinator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162605097"/>
              <w:showingPlcHdr/>
              <w:picture/>
            </w:sdtPr>
            <w:sdtEndPr/>
            <w:sdtContent>
              <w:p w14:paraId="3C170CD6" w14:textId="77777777" w:rsidR="00347AFF" w:rsidRPr="00051494" w:rsidRDefault="00347AFF" w:rsidP="00347AFF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12BFB3F1" wp14:editId="1E1ECA00">
                      <wp:extent cx="1684020" cy="571500"/>
                      <wp:effectExtent l="0" t="0" r="0" b="0"/>
                      <wp:docPr id="120868997" name="Picture 120868997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0868997" name="Picture 120868997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84020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514816" w:rsidRPr="00CE30D0" w14:paraId="744CACBE" w14:textId="77777777" w:rsidTr="00955EF3">
        <w:trPr>
          <w:trHeight w:val="499"/>
          <w:jc w:val="center"/>
        </w:trPr>
        <w:tc>
          <w:tcPr>
            <w:tcW w:w="3402" w:type="dxa"/>
            <w:gridSpan w:val="2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6A33E292" w14:textId="4A624FB4" w:rsidR="00514816" w:rsidRPr="00CE30D0" w:rsidRDefault="00CE30D0" w:rsidP="00514816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761953348"/>
                <w:placeholder>
                  <w:docPart w:val="55D2515029EF464C8773248A6311D436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514816" w:rsidRPr="00CE30D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  <w:tc>
          <w:tcPr>
            <w:tcW w:w="3402" w:type="dxa"/>
            <w:gridSpan w:val="3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6387E270" w14:textId="389935DD" w:rsidR="00514816" w:rsidRPr="00CE30D0" w:rsidRDefault="00CE30D0" w:rsidP="00514816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953630251"/>
                <w:placeholder>
                  <w:docPart w:val="3A4F41AC9C314D85B70AD6087A83F839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514816" w:rsidRPr="00CE30D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  <w:tc>
          <w:tcPr>
            <w:tcW w:w="3828" w:type="dxa"/>
            <w:gridSpan w:val="2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6F06D600" w14:textId="3BF6E64F" w:rsidR="00514816" w:rsidRPr="00CE30D0" w:rsidRDefault="00CE30D0" w:rsidP="00514816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950273161"/>
                <w:placeholder>
                  <w:docPart w:val="1D77D5F4158F45B48BBDE9C85C275451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514816" w:rsidRPr="00CE30D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514816" w:rsidRPr="00051494" w14:paraId="0ED3A13F" w14:textId="77777777" w:rsidTr="00955EF3">
        <w:trPr>
          <w:trHeight w:val="499"/>
          <w:jc w:val="center"/>
        </w:trPr>
        <w:tc>
          <w:tcPr>
            <w:tcW w:w="10632" w:type="dxa"/>
            <w:gridSpan w:val="7"/>
          </w:tcPr>
          <w:p w14:paraId="4CFFDD25" w14:textId="17769C8B" w:rsidR="00514816" w:rsidRPr="00051494" w:rsidRDefault="00514816" w:rsidP="00514816">
            <w:pPr>
              <w:spacing w:before="120" w:after="120"/>
              <w:rPr>
                <w:rFonts w:ascii="Calibri Light" w:hAnsi="Calibri Light" w:cs="Calibri Light"/>
                <w:b/>
                <w:color w:val="auto"/>
                <w:sz w:val="17"/>
                <w:szCs w:val="17"/>
              </w:rPr>
            </w:pPr>
            <w:r w:rsidRPr="00A25D71">
              <w:rPr>
                <w:rFonts w:ascii="Calibri Light" w:hAnsi="Calibri Light" w:cs="Calibri Light"/>
                <w:sz w:val="20"/>
                <w:szCs w:val="20"/>
              </w:rPr>
              <w:t>By signing this report, the Pre-</w:t>
            </w:r>
            <w:r>
              <w:rPr>
                <w:rFonts w:ascii="Calibri Light" w:hAnsi="Calibri Light" w:cs="Calibri Light"/>
                <w:sz w:val="20"/>
                <w:szCs w:val="20"/>
              </w:rPr>
              <w:t>s</w:t>
            </w:r>
            <w:r w:rsidRPr="0A3C5ADA">
              <w:rPr>
                <w:rFonts w:ascii="Calibri Light" w:hAnsi="Calibri Light" w:cs="Calibri Light"/>
                <w:sz w:val="20"/>
                <w:szCs w:val="20"/>
              </w:rPr>
              <w:t>ervice Teacher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agrees to upload the report to Learnline and email </w:t>
            </w:r>
            <w:r>
              <w:rPr>
                <w:rFonts w:ascii="Calibri Light" w:hAnsi="Calibri Light" w:cs="Calibri Light"/>
                <w:sz w:val="20"/>
                <w:szCs w:val="20"/>
              </w:rPr>
              <w:t>it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to the</w:t>
            </w:r>
            <w:r>
              <w:rPr>
                <w:rFonts w:ascii="Calibri Light" w:hAnsi="Calibri Light" w:cs="Calibri Light"/>
                <w:sz w:val="20"/>
                <w:szCs w:val="20"/>
              </w:rPr>
              <w:t xml:space="preserve"> Associate Dean – WIL,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Placement Unit Coordinator, mentor/s, </w:t>
            </w:r>
            <w:hyperlink r:id="rId14">
              <w:r w:rsidRPr="0A3C5ADA">
                <w:rPr>
                  <w:rStyle w:val="Hyperlink"/>
                  <w:rFonts w:ascii="Calibri Light" w:hAnsi="Calibri Light" w:cs="Calibri Light"/>
                </w:rPr>
                <w:t>Inschool@cdu.edu.au</w:t>
              </w:r>
            </w:hyperlink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and the Professional Experience Supervisor for validation. Ensure the report is uploaded before emailing.</w:t>
            </w:r>
          </w:p>
        </w:tc>
      </w:tr>
    </w:tbl>
    <w:p w14:paraId="3A291811" w14:textId="77777777" w:rsidR="00955EF3" w:rsidRDefault="00955EF3">
      <w:r>
        <w:br w:type="page"/>
      </w:r>
    </w:p>
    <w:tbl>
      <w:tblPr>
        <w:tblStyle w:val="TableGrid"/>
        <w:tblW w:w="10632" w:type="dxa"/>
        <w:jc w:val="center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"/>
        <w:gridCol w:w="533"/>
        <w:gridCol w:w="142"/>
        <w:gridCol w:w="2835"/>
        <w:gridCol w:w="1789"/>
        <w:gridCol w:w="1755"/>
        <w:gridCol w:w="567"/>
        <w:gridCol w:w="2977"/>
      </w:tblGrid>
      <w:tr w:rsidR="00D000B6" w14:paraId="53DD1C0C" w14:textId="77777777" w:rsidTr="00D61C79">
        <w:trPr>
          <w:trHeight w:val="567"/>
          <w:jc w:val="center"/>
        </w:trPr>
        <w:tc>
          <w:tcPr>
            <w:tcW w:w="10632" w:type="dxa"/>
            <w:gridSpan w:val="8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5DBDC28A" w14:textId="524B9F3F" w:rsidR="00D000B6" w:rsidRDefault="00C35416">
            <w:pPr>
              <w:spacing w:before="120" w:after="120"/>
              <w:textAlignment w:val="baseline"/>
              <w:rPr>
                <w:rStyle w:val="Style10"/>
                <w:rFonts w:ascii="Calibri Light" w:hAnsi="Calibri Light" w:cs="Calibri Light"/>
                <w:sz w:val="20"/>
                <w:szCs w:val="20"/>
              </w:rPr>
            </w:pPr>
            <w:r>
              <w:lastRenderedPageBreak/>
              <w:br w:type="page"/>
            </w:r>
            <w:r w:rsidR="00445115">
              <w:rPr>
                <w:rFonts w:ascii="Calibri Light" w:hAnsi="Calibri Light" w:cs="Calibri Light"/>
                <w:b/>
                <w:bCs/>
                <w:sz w:val="24"/>
              </w:rPr>
              <w:t xml:space="preserve">Daily Progress Report - </w:t>
            </w:r>
            <w:r w:rsidR="00D000B6">
              <w:rPr>
                <w:rFonts w:ascii="Calibri Light" w:hAnsi="Calibri Light" w:cs="Calibri Light"/>
                <w:b/>
                <w:bCs/>
                <w:sz w:val="24"/>
              </w:rPr>
              <w:t>Day 1</w:t>
            </w:r>
          </w:p>
        </w:tc>
      </w:tr>
      <w:tr w:rsidR="00D000B6" w:rsidRPr="00081552" w14:paraId="19D2DE65" w14:textId="77777777" w:rsidTr="00D61C79">
        <w:trPr>
          <w:trHeight w:val="567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6489D21F" w14:textId="77777777" w:rsidR="00D000B6" w:rsidRPr="0033772E" w:rsidRDefault="00D000B6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33772E">
              <w:rPr>
                <w:rFonts w:ascii="Calibri Light" w:hAnsi="Calibri Light" w:cs="Calibri Light"/>
                <w:b/>
                <w:color w:val="FFFFFF" w:themeColor="background1"/>
                <w:szCs w:val="22"/>
              </w:rPr>
              <w:t>Goal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164EE055" w14:textId="35B1E8DE" w:rsidR="00D000B6" w:rsidRPr="0033772E" w:rsidRDefault="00D000B6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33772E">
              <w:rPr>
                <w:rFonts w:ascii="Calibri Light" w:hAnsi="Calibri Light" w:cs="Calibri Light"/>
                <w:b/>
                <w:color w:val="FFFFFF" w:themeColor="background1"/>
                <w:szCs w:val="22"/>
              </w:rPr>
              <w:t>Evidence of progress</w:t>
            </w:r>
          </w:p>
        </w:tc>
        <w:tc>
          <w:tcPr>
            <w:tcW w:w="297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6B00D406" w14:textId="6345C939" w:rsidR="00D000B6" w:rsidRPr="0033772E" w:rsidRDefault="00D000B6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33772E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Assessment Rating</w:t>
            </w:r>
          </w:p>
        </w:tc>
      </w:tr>
      <w:tr w:rsidR="00D000B6" w:rsidRPr="00051494" w14:paraId="1DD8CBDF" w14:textId="77777777" w:rsidTr="00955EF3">
        <w:trPr>
          <w:trHeight w:val="2381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49AA980A" w14:textId="77777777" w:rsidR="00D000B6" w:rsidRPr="00051494" w:rsidRDefault="00D000B6" w:rsidP="00085A98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bookmarkStart w:id="0" w:name="_Hlk177557712"/>
            <w:r>
              <w:rPr>
                <w:rFonts w:ascii="Calibri Light" w:hAnsi="Calibri Light" w:cs="Calibri Light"/>
              </w:rPr>
              <w:t>1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30979F2F" w14:textId="138C1C93" w:rsidR="00D000B6" w:rsidRPr="00CE30D0" w:rsidRDefault="00CE30D0" w:rsidP="00085A98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-1304928450"/>
                <w:placeholder>
                  <w:docPart w:val="6BC03A13722D4203A0E69B10A2B323CA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795108469"/>
                    <w:placeholder>
                      <w:docPart w:val="D79681AA42A84566B572B7390CEC74EC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7C1C79" w:rsidRPr="00CE30D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28929010" w14:textId="29C3F1B6" w:rsidR="00D000B6" w:rsidRPr="00E1578F" w:rsidRDefault="00CE30D0" w:rsidP="00D57119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473029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00B6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000B6" w:rsidRPr="00D000B6">
              <w:rPr>
                <w:rFonts w:cstheme="majorHAnsi"/>
                <w:sz w:val="20"/>
                <w:szCs w:val="20"/>
              </w:rPr>
              <w:t>PS</w:t>
            </w:r>
            <w:r w:rsidR="00E1578F">
              <w:rPr>
                <w:rFonts w:cstheme="majorHAnsi"/>
                <w:sz w:val="20"/>
                <w:szCs w:val="20"/>
              </w:rPr>
              <w:t>T has made</w:t>
            </w:r>
            <w:r w:rsidR="00D000B6">
              <w:rPr>
                <w:rFonts w:cstheme="majorHAnsi"/>
                <w:sz w:val="20"/>
                <w:szCs w:val="20"/>
              </w:rPr>
              <w:t xml:space="preserve"> </w:t>
            </w:r>
            <w:r w:rsidR="00D000B6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D000B6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2EBB15E4" w14:textId="77777777" w:rsidR="00D000B6" w:rsidRDefault="00D000B6" w:rsidP="00D57119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6D82E689" w14:textId="30E0B3C7" w:rsidR="00D000B6" w:rsidRDefault="00CE30D0" w:rsidP="00D57119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609121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00B6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000B6" w:rsidRPr="00D000B6">
              <w:rPr>
                <w:rFonts w:cstheme="majorHAnsi"/>
                <w:sz w:val="20"/>
                <w:szCs w:val="20"/>
              </w:rPr>
              <w:t xml:space="preserve">PST </w:t>
            </w:r>
            <w:r w:rsidR="00E1578F">
              <w:rPr>
                <w:rFonts w:cstheme="majorHAnsi"/>
                <w:sz w:val="20"/>
                <w:szCs w:val="20"/>
              </w:rPr>
              <w:t xml:space="preserve">made </w:t>
            </w:r>
            <w:r w:rsidR="00E1578F">
              <w:rPr>
                <w:rFonts w:cstheme="majorHAnsi"/>
                <w:b/>
                <w:bCs/>
                <w:sz w:val="20"/>
                <w:szCs w:val="20"/>
              </w:rPr>
              <w:t xml:space="preserve">partial </w:t>
            </w:r>
            <w:r w:rsidR="00E1578F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35D5B61C" w14:textId="77777777" w:rsidR="00E1578F" w:rsidRDefault="00E1578F" w:rsidP="00D57119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7ED33AE1" w14:textId="17096869" w:rsidR="00E1578F" w:rsidRPr="00E1578F" w:rsidRDefault="00CE30D0" w:rsidP="00E1578F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1549447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578F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E1578F" w:rsidRPr="00D000B6">
              <w:rPr>
                <w:rFonts w:cstheme="majorHAnsi"/>
                <w:sz w:val="20"/>
                <w:szCs w:val="20"/>
              </w:rPr>
              <w:t>PS</w:t>
            </w:r>
            <w:r w:rsidR="00E1578F">
              <w:rPr>
                <w:rFonts w:cstheme="majorHAnsi"/>
                <w:sz w:val="20"/>
                <w:szCs w:val="20"/>
              </w:rPr>
              <w:t xml:space="preserve">T has made </w:t>
            </w:r>
            <w:r w:rsidR="00E1578F">
              <w:rPr>
                <w:rFonts w:cstheme="majorHAnsi"/>
                <w:b/>
                <w:bCs/>
                <w:sz w:val="20"/>
                <w:szCs w:val="20"/>
              </w:rPr>
              <w:t>in</w:t>
            </w:r>
            <w:r w:rsidR="00E1578F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E1578F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43C2A8F6" w14:textId="4A548C2E" w:rsidR="00E1578F" w:rsidRPr="00D000B6" w:rsidRDefault="00E1578F" w:rsidP="00D57119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</w:tc>
      </w:tr>
      <w:bookmarkEnd w:id="0"/>
      <w:tr w:rsidR="00D000B6" w:rsidRPr="00051494" w14:paraId="0C84E955" w14:textId="77777777" w:rsidTr="00955EF3">
        <w:trPr>
          <w:trHeight w:val="2381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2111F012" w14:textId="77777777" w:rsidR="00D000B6" w:rsidRPr="00051494" w:rsidRDefault="00D000B6" w:rsidP="00085A98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4833B602" w14:textId="2426A16E" w:rsidR="00D000B6" w:rsidRPr="00CE30D0" w:rsidRDefault="00CE30D0" w:rsidP="00085A98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-2064785287"/>
                <w:placeholder>
                  <w:docPart w:val="181144690FB648C7B3663DE715FF3066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1907032438"/>
                    <w:placeholder>
                      <w:docPart w:val="550E77337951465E88C4EFB51E4DE778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7C1C79" w:rsidRPr="00CE30D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3F218F5C" w14:textId="77777777" w:rsidR="000D526A" w:rsidRPr="00E1578F" w:rsidRDefault="00CE30D0" w:rsidP="000D526A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743459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526A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0D526A" w:rsidRPr="00D000B6">
              <w:rPr>
                <w:rFonts w:cstheme="majorHAnsi"/>
                <w:sz w:val="20"/>
                <w:szCs w:val="20"/>
              </w:rPr>
              <w:t>PS</w:t>
            </w:r>
            <w:r w:rsidR="000D526A">
              <w:rPr>
                <w:rFonts w:cstheme="majorHAnsi"/>
                <w:sz w:val="20"/>
                <w:szCs w:val="20"/>
              </w:rPr>
              <w:t xml:space="preserve">T has made </w:t>
            </w:r>
            <w:r w:rsidR="000D526A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0D526A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05857F69" w14:textId="77777777" w:rsidR="000D526A" w:rsidRDefault="000D526A" w:rsidP="000D526A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6D75A174" w14:textId="77777777" w:rsidR="000D526A" w:rsidRDefault="00CE30D0" w:rsidP="000D526A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820124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526A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0D526A" w:rsidRPr="00D000B6">
              <w:rPr>
                <w:rFonts w:cstheme="majorHAnsi"/>
                <w:sz w:val="20"/>
                <w:szCs w:val="20"/>
              </w:rPr>
              <w:t xml:space="preserve">PST </w:t>
            </w:r>
            <w:r w:rsidR="000D526A">
              <w:rPr>
                <w:rFonts w:cstheme="majorHAnsi"/>
                <w:sz w:val="20"/>
                <w:szCs w:val="20"/>
              </w:rPr>
              <w:t xml:space="preserve">made </w:t>
            </w:r>
            <w:r w:rsidR="000D526A">
              <w:rPr>
                <w:rFonts w:cstheme="majorHAnsi"/>
                <w:b/>
                <w:bCs/>
                <w:sz w:val="20"/>
                <w:szCs w:val="20"/>
              </w:rPr>
              <w:t xml:space="preserve">partial </w:t>
            </w:r>
            <w:r w:rsidR="000D526A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54BFD5D3" w14:textId="77777777" w:rsidR="000D526A" w:rsidRDefault="000D526A" w:rsidP="000D526A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02DA51E8" w14:textId="48D3A4F8" w:rsidR="00D000B6" w:rsidRPr="000D526A" w:rsidRDefault="00CE30D0" w:rsidP="000D526A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174962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526A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0D526A" w:rsidRPr="00D000B6">
              <w:rPr>
                <w:rFonts w:cstheme="majorHAnsi"/>
                <w:sz w:val="20"/>
                <w:szCs w:val="20"/>
              </w:rPr>
              <w:t>PS</w:t>
            </w:r>
            <w:r w:rsidR="000D526A">
              <w:rPr>
                <w:rFonts w:cstheme="majorHAnsi"/>
                <w:sz w:val="20"/>
                <w:szCs w:val="20"/>
              </w:rPr>
              <w:t xml:space="preserve">T has made </w:t>
            </w:r>
            <w:r w:rsidR="000D526A">
              <w:rPr>
                <w:rFonts w:cstheme="majorHAnsi"/>
                <w:b/>
                <w:bCs/>
                <w:sz w:val="20"/>
                <w:szCs w:val="20"/>
              </w:rPr>
              <w:t>in</w:t>
            </w:r>
            <w:r w:rsidR="000D526A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0D526A" w:rsidRPr="000D526A">
              <w:rPr>
                <w:rFonts w:cstheme="majorHAnsi"/>
                <w:sz w:val="20"/>
                <w:szCs w:val="20"/>
              </w:rPr>
              <w:t>improvement</w:t>
            </w:r>
          </w:p>
        </w:tc>
      </w:tr>
      <w:tr w:rsidR="00445115" w:rsidRPr="00A06B04" w14:paraId="3F178BD6" w14:textId="77777777" w:rsidTr="00955EF3">
        <w:trPr>
          <w:trHeight w:val="2381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61F81043" w14:textId="77777777" w:rsidR="00445115" w:rsidRPr="00051494" w:rsidRDefault="00445115" w:rsidP="00085A98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3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0494B586" w14:textId="01513A93" w:rsidR="00445115" w:rsidRPr="00CE30D0" w:rsidRDefault="00CE30D0" w:rsidP="00085A98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-339700497"/>
                <w:placeholder>
                  <w:docPart w:val="A6695D44A0554970B4FC2A816368D165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-1203552994"/>
                    <w:placeholder>
                      <w:docPart w:val="2C71AC40836C4CBEB00E797001A7CC1D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7C1C79" w:rsidRPr="00CE30D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0E4685FA" w14:textId="77777777" w:rsidR="000D526A" w:rsidRPr="00E1578F" w:rsidRDefault="00CE30D0" w:rsidP="000D526A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916829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526A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0D526A" w:rsidRPr="00D000B6">
              <w:rPr>
                <w:rFonts w:cstheme="majorHAnsi"/>
                <w:sz w:val="20"/>
                <w:szCs w:val="20"/>
              </w:rPr>
              <w:t>PS</w:t>
            </w:r>
            <w:r w:rsidR="000D526A">
              <w:rPr>
                <w:rFonts w:cstheme="majorHAnsi"/>
                <w:sz w:val="20"/>
                <w:szCs w:val="20"/>
              </w:rPr>
              <w:t xml:space="preserve">T has made </w:t>
            </w:r>
            <w:r w:rsidR="000D526A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0D526A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428E7B72" w14:textId="77777777" w:rsidR="000D526A" w:rsidRDefault="000D526A" w:rsidP="000D526A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6F22A405" w14:textId="77777777" w:rsidR="000D526A" w:rsidRDefault="00CE30D0" w:rsidP="000D526A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535654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526A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0D526A" w:rsidRPr="00D000B6">
              <w:rPr>
                <w:rFonts w:cstheme="majorHAnsi"/>
                <w:sz w:val="20"/>
                <w:szCs w:val="20"/>
              </w:rPr>
              <w:t xml:space="preserve">PST </w:t>
            </w:r>
            <w:r w:rsidR="000D526A">
              <w:rPr>
                <w:rFonts w:cstheme="majorHAnsi"/>
                <w:sz w:val="20"/>
                <w:szCs w:val="20"/>
              </w:rPr>
              <w:t xml:space="preserve">made </w:t>
            </w:r>
            <w:r w:rsidR="000D526A">
              <w:rPr>
                <w:rFonts w:cstheme="majorHAnsi"/>
                <w:b/>
                <w:bCs/>
                <w:sz w:val="20"/>
                <w:szCs w:val="20"/>
              </w:rPr>
              <w:t xml:space="preserve">partial </w:t>
            </w:r>
            <w:r w:rsidR="000D526A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1EFB4B54" w14:textId="77777777" w:rsidR="000D526A" w:rsidRDefault="000D526A" w:rsidP="000D526A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58047C0B" w14:textId="65737204" w:rsidR="00445115" w:rsidRPr="000D526A" w:rsidRDefault="00CE30D0" w:rsidP="000D526A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1351878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526A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0D526A" w:rsidRPr="00D000B6">
              <w:rPr>
                <w:rFonts w:cstheme="majorHAnsi"/>
                <w:sz w:val="20"/>
                <w:szCs w:val="20"/>
              </w:rPr>
              <w:t>PS</w:t>
            </w:r>
            <w:r w:rsidR="000D526A">
              <w:rPr>
                <w:rFonts w:cstheme="majorHAnsi"/>
                <w:sz w:val="20"/>
                <w:szCs w:val="20"/>
              </w:rPr>
              <w:t xml:space="preserve">T has made </w:t>
            </w:r>
            <w:r w:rsidR="000D526A">
              <w:rPr>
                <w:rFonts w:cstheme="majorHAnsi"/>
                <w:b/>
                <w:bCs/>
                <w:sz w:val="20"/>
                <w:szCs w:val="20"/>
              </w:rPr>
              <w:t>in</w:t>
            </w:r>
            <w:r w:rsidR="000D526A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0D526A" w:rsidRPr="000D526A">
              <w:rPr>
                <w:rFonts w:cstheme="majorHAnsi"/>
                <w:sz w:val="20"/>
                <w:szCs w:val="20"/>
              </w:rPr>
              <w:t>improvement</w:t>
            </w:r>
          </w:p>
        </w:tc>
      </w:tr>
      <w:tr w:rsidR="00445115" w:rsidRPr="00A06B04" w14:paraId="11909269" w14:textId="77777777" w:rsidTr="00955EF3">
        <w:trPr>
          <w:trHeight w:val="2381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055C626B" w14:textId="77777777" w:rsidR="00445115" w:rsidRPr="00051494" w:rsidRDefault="00445115" w:rsidP="00085A98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4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443855E6" w14:textId="4BCCAF2E" w:rsidR="00445115" w:rsidRPr="00CE30D0" w:rsidRDefault="00CE30D0" w:rsidP="00085A98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1909573408"/>
                <w:placeholder>
                  <w:docPart w:val="4957B26EFA1F48E0A0694BF381FCC9FD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2083942704"/>
                    <w:placeholder>
                      <w:docPart w:val="4CBB68E24D514FC0B97DA8AFC84912EC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7C1C79" w:rsidRPr="00CE30D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35EB6BFD" w14:textId="77777777" w:rsidR="000D526A" w:rsidRPr="00E1578F" w:rsidRDefault="00CE30D0" w:rsidP="000D526A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117348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526A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0D526A" w:rsidRPr="00D000B6">
              <w:rPr>
                <w:rFonts w:cstheme="majorHAnsi"/>
                <w:sz w:val="20"/>
                <w:szCs w:val="20"/>
              </w:rPr>
              <w:t>PS</w:t>
            </w:r>
            <w:r w:rsidR="000D526A">
              <w:rPr>
                <w:rFonts w:cstheme="majorHAnsi"/>
                <w:sz w:val="20"/>
                <w:szCs w:val="20"/>
              </w:rPr>
              <w:t xml:space="preserve">T has made </w:t>
            </w:r>
            <w:r w:rsidR="000D526A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0D526A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239AA7B2" w14:textId="77777777" w:rsidR="000D526A" w:rsidRDefault="000D526A" w:rsidP="000D526A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7F2028E2" w14:textId="77777777" w:rsidR="000D526A" w:rsidRDefault="00CE30D0" w:rsidP="000D526A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134400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7159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0D526A" w:rsidRPr="00D000B6">
              <w:rPr>
                <w:rFonts w:cstheme="majorHAnsi"/>
                <w:sz w:val="20"/>
                <w:szCs w:val="20"/>
              </w:rPr>
              <w:t xml:space="preserve">PST </w:t>
            </w:r>
            <w:r w:rsidR="000D526A">
              <w:rPr>
                <w:rFonts w:cstheme="majorHAnsi"/>
                <w:sz w:val="20"/>
                <w:szCs w:val="20"/>
              </w:rPr>
              <w:t xml:space="preserve">made </w:t>
            </w:r>
            <w:r w:rsidR="000D526A">
              <w:rPr>
                <w:rFonts w:cstheme="majorHAnsi"/>
                <w:b/>
                <w:bCs/>
                <w:sz w:val="20"/>
                <w:szCs w:val="20"/>
              </w:rPr>
              <w:t xml:space="preserve">partial </w:t>
            </w:r>
            <w:r w:rsidR="000D526A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0FCD6269" w14:textId="77777777" w:rsidR="000D526A" w:rsidRDefault="000D526A" w:rsidP="000D526A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404426C8" w14:textId="7B5B4310" w:rsidR="00445115" w:rsidRPr="000D526A" w:rsidRDefault="00CE30D0" w:rsidP="000D526A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100531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526A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0D526A" w:rsidRPr="00D000B6">
              <w:rPr>
                <w:rFonts w:cstheme="majorHAnsi"/>
                <w:sz w:val="20"/>
                <w:szCs w:val="20"/>
              </w:rPr>
              <w:t>PS</w:t>
            </w:r>
            <w:r w:rsidR="000D526A">
              <w:rPr>
                <w:rFonts w:cstheme="majorHAnsi"/>
                <w:sz w:val="20"/>
                <w:szCs w:val="20"/>
              </w:rPr>
              <w:t xml:space="preserve">T has made </w:t>
            </w:r>
            <w:r w:rsidR="000D526A">
              <w:rPr>
                <w:rFonts w:cstheme="majorHAnsi"/>
                <w:b/>
                <w:bCs/>
                <w:sz w:val="20"/>
                <w:szCs w:val="20"/>
              </w:rPr>
              <w:t>in</w:t>
            </w:r>
            <w:r w:rsidR="000D526A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0D526A" w:rsidRPr="000D526A">
              <w:rPr>
                <w:rFonts w:cstheme="majorHAnsi"/>
                <w:sz w:val="20"/>
                <w:szCs w:val="20"/>
              </w:rPr>
              <w:t>improvement</w:t>
            </w:r>
          </w:p>
        </w:tc>
      </w:tr>
      <w:tr w:rsidR="00445115" w:rsidRPr="00051494" w14:paraId="4F53AAF4" w14:textId="77777777" w:rsidTr="00D61C79">
        <w:trPr>
          <w:gridBefore w:val="1"/>
          <w:wBefore w:w="34" w:type="dxa"/>
          <w:trHeight w:val="567"/>
          <w:jc w:val="center"/>
        </w:trPr>
        <w:tc>
          <w:tcPr>
            <w:tcW w:w="10598" w:type="dxa"/>
            <w:gridSpan w:val="7"/>
            <w:tcBorders>
              <w:top w:val="nil"/>
            </w:tcBorders>
            <w:shd w:val="clear" w:color="auto" w:fill="002060"/>
            <w:vAlign w:val="center"/>
          </w:tcPr>
          <w:p w14:paraId="791254FF" w14:textId="38D0EB18" w:rsidR="00445115" w:rsidRPr="00051494" w:rsidRDefault="00445115" w:rsidP="00D61C79">
            <w:pPr>
              <w:spacing w:before="120" w:after="12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r w:rsidRPr="0033772E">
              <w:rPr>
                <w:rFonts w:ascii="Calibri Light" w:hAnsi="Calibri Light" w:cs="Calibri Light"/>
                <w:b/>
                <w:color w:val="auto"/>
                <w:szCs w:val="22"/>
              </w:rPr>
              <w:t xml:space="preserve">Signature Confirmation </w:t>
            </w:r>
          </w:p>
        </w:tc>
      </w:tr>
      <w:tr w:rsidR="00445115" w:rsidRPr="00051494" w14:paraId="5F1066A6" w14:textId="77777777" w:rsidTr="009D092E">
        <w:trPr>
          <w:gridBefore w:val="1"/>
          <w:wBefore w:w="34" w:type="dxa"/>
          <w:trHeight w:val="499"/>
          <w:jc w:val="center"/>
        </w:trPr>
        <w:tc>
          <w:tcPr>
            <w:tcW w:w="5299" w:type="dxa"/>
            <w:gridSpan w:val="4"/>
            <w:tcBorders>
              <w:bottom w:val="single" w:sz="4" w:space="0" w:color="FFFFFF" w:themeColor="background1"/>
            </w:tcBorders>
            <w:vAlign w:val="center"/>
          </w:tcPr>
          <w:p w14:paraId="57D23745" w14:textId="77777777" w:rsidR="00445115" w:rsidRPr="00051494" w:rsidRDefault="00445115" w:rsidP="00445115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Mentor Teacher/s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477419807"/>
              <w:showingPlcHdr/>
              <w:picture/>
            </w:sdtPr>
            <w:sdtEndPr/>
            <w:sdtContent>
              <w:p w14:paraId="369F29BC" w14:textId="77777777" w:rsidR="00445115" w:rsidRPr="00051494" w:rsidRDefault="00445115" w:rsidP="00445115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133ECD2B" wp14:editId="0F8F397B">
                      <wp:extent cx="2700000" cy="594000"/>
                      <wp:effectExtent l="0" t="0" r="5715" b="0"/>
                      <wp:docPr id="1722357636" name="Picture 1722357636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24775049" name="Picture 1024775049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700000" cy="594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5299" w:type="dxa"/>
            <w:gridSpan w:val="3"/>
            <w:tcBorders>
              <w:bottom w:val="single" w:sz="4" w:space="0" w:color="FFFFFF" w:themeColor="background1"/>
            </w:tcBorders>
            <w:vAlign w:val="center"/>
          </w:tcPr>
          <w:p w14:paraId="130706F7" w14:textId="32247E9D" w:rsidR="00445115" w:rsidRPr="00051494" w:rsidRDefault="00445115" w:rsidP="00445115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Pre-</w:t>
            </w:r>
            <w:r w:rsidR="001026CA">
              <w:rPr>
                <w:rFonts w:ascii="Calibri Light" w:hAnsi="Calibri Light" w:cs="Calibri Light"/>
                <w:b/>
                <w:bCs/>
                <w:color w:val="auto"/>
                <w:sz w:val="20"/>
                <w:szCs w:val="20"/>
              </w:rPr>
              <w:t>s</w:t>
            </w:r>
            <w:r w:rsidR="02963B16" w:rsidRPr="0A3C5ADA">
              <w:rPr>
                <w:rFonts w:ascii="Calibri Light" w:hAnsi="Calibri Light" w:cs="Calibri Light"/>
                <w:b/>
                <w:bCs/>
                <w:color w:val="auto"/>
                <w:sz w:val="20"/>
                <w:szCs w:val="20"/>
              </w:rPr>
              <w:t>ervice</w:t>
            </w: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 xml:space="preserve"> Teacher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-166244584"/>
              <w:showingPlcHdr/>
              <w:picture/>
            </w:sdtPr>
            <w:sdtEndPr/>
            <w:sdtContent>
              <w:p w14:paraId="33B91967" w14:textId="0FA2ED87" w:rsidR="00445115" w:rsidRPr="00051494" w:rsidRDefault="00445115" w:rsidP="00445115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34EBB99A" wp14:editId="63ED74F1">
                      <wp:extent cx="2700000" cy="572400"/>
                      <wp:effectExtent l="0" t="0" r="5715" b="0"/>
                      <wp:docPr id="767518926" name="Picture 767518926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22808494" name="Picture 2022808494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700000" cy="57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970580" w:rsidRPr="00051494" w14:paraId="75FA561A" w14:textId="77777777" w:rsidTr="009D092E">
        <w:trPr>
          <w:gridBefore w:val="1"/>
          <w:wBefore w:w="34" w:type="dxa"/>
          <w:trHeight w:val="499"/>
          <w:jc w:val="center"/>
        </w:trPr>
        <w:tc>
          <w:tcPr>
            <w:tcW w:w="5299" w:type="dxa"/>
            <w:gridSpan w:val="4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5022E9E2" w14:textId="20C5E21C" w:rsidR="00970580" w:rsidRPr="00CE30D0" w:rsidRDefault="00CE30D0" w:rsidP="00970580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65390027"/>
                <w:placeholder>
                  <w:docPart w:val="4AB955997C4B4D2D867BFA5661952BDA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970580" w:rsidRPr="00CE30D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  <w:tc>
          <w:tcPr>
            <w:tcW w:w="5299" w:type="dxa"/>
            <w:gridSpan w:val="3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66737271" w14:textId="0F8D1E12" w:rsidR="00970580" w:rsidRPr="00CE30D0" w:rsidRDefault="00CE30D0" w:rsidP="00970580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559636304"/>
                <w:placeholder>
                  <w:docPart w:val="19377851C1A341858091A6785D706E5A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970580" w:rsidRPr="00CE30D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970580" w:rsidRPr="00051494" w14:paraId="6725B876" w14:textId="77777777" w:rsidTr="00955EF3">
        <w:trPr>
          <w:gridBefore w:val="1"/>
          <w:wBefore w:w="34" w:type="dxa"/>
          <w:trHeight w:val="499"/>
          <w:jc w:val="center"/>
        </w:trPr>
        <w:tc>
          <w:tcPr>
            <w:tcW w:w="10598" w:type="dxa"/>
            <w:gridSpan w:val="7"/>
            <w:tcBorders>
              <w:bottom w:val="single" w:sz="4" w:space="0" w:color="BFBFBF" w:themeColor="background1" w:themeShade="BF"/>
            </w:tcBorders>
            <w:vAlign w:val="center"/>
          </w:tcPr>
          <w:p w14:paraId="37CA4E2C" w14:textId="3D0E4368" w:rsidR="00970580" w:rsidRPr="00051494" w:rsidRDefault="00970580" w:rsidP="00970580">
            <w:pPr>
              <w:spacing w:before="120" w:after="120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00356">
              <w:rPr>
                <w:rFonts w:ascii="Calibri Light" w:hAnsi="Calibri Light" w:cs="Calibri Light"/>
                <w:sz w:val="20"/>
                <w:szCs w:val="20"/>
              </w:rPr>
              <w:t xml:space="preserve">The Daily Progress Report </w:t>
            </w:r>
            <w:r w:rsidRPr="007705B6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does not</w:t>
            </w:r>
            <w:r w:rsidRPr="00000356">
              <w:rPr>
                <w:rFonts w:ascii="Calibri Light" w:hAnsi="Calibri Light" w:cs="Calibri Light"/>
                <w:sz w:val="20"/>
                <w:szCs w:val="20"/>
              </w:rPr>
              <w:t xml:space="preserve"> need to be uploaded to Learnline or emailed each day. The entire plan will be collated on the completion of the </w:t>
            </w:r>
            <w:r w:rsidRPr="0A3C5ADA">
              <w:rPr>
                <w:rFonts w:ascii="Calibri Light" w:hAnsi="Calibri Light" w:cs="Calibri Light"/>
                <w:sz w:val="20"/>
                <w:szCs w:val="20"/>
              </w:rPr>
              <w:t>five</w:t>
            </w:r>
            <w:r w:rsidRPr="00000356">
              <w:rPr>
                <w:rFonts w:ascii="Calibri Light" w:hAnsi="Calibri Light" w:cs="Calibri Light"/>
                <w:sz w:val="20"/>
                <w:szCs w:val="20"/>
              </w:rPr>
              <w:t xml:space="preserve"> days, and a recommendation will be sent to the Unit Coordinator and Associate Dean – WIL in the Targeted Support Plan Review phase.</w:t>
            </w:r>
          </w:p>
        </w:tc>
      </w:tr>
      <w:tr w:rsidR="00970580" w14:paraId="0CA9A13D" w14:textId="77777777" w:rsidTr="00D61C79">
        <w:trPr>
          <w:trHeight w:val="567"/>
          <w:jc w:val="center"/>
        </w:trPr>
        <w:tc>
          <w:tcPr>
            <w:tcW w:w="10632" w:type="dxa"/>
            <w:gridSpan w:val="8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172F4CFF" w14:textId="0C4AB3BD" w:rsidR="00970580" w:rsidRDefault="00970580" w:rsidP="00970580">
            <w:pPr>
              <w:spacing w:before="120" w:after="120"/>
              <w:textAlignment w:val="baseline"/>
              <w:rPr>
                <w:rStyle w:val="Style10"/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bCs/>
                <w:sz w:val="24"/>
              </w:rPr>
              <w:lastRenderedPageBreak/>
              <w:t>Daily Progress Report - Day 2</w:t>
            </w:r>
          </w:p>
        </w:tc>
      </w:tr>
      <w:tr w:rsidR="00970580" w:rsidRPr="00081552" w14:paraId="1541031A" w14:textId="77777777" w:rsidTr="00D61C79">
        <w:trPr>
          <w:trHeight w:val="567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629B6964" w14:textId="77777777" w:rsidR="00970580" w:rsidRPr="0033772E" w:rsidRDefault="00970580" w:rsidP="00970580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33772E">
              <w:rPr>
                <w:rFonts w:ascii="Calibri Light" w:hAnsi="Calibri Light" w:cs="Calibri Light"/>
                <w:b/>
                <w:color w:val="FFFFFF" w:themeColor="background1"/>
                <w:szCs w:val="22"/>
              </w:rPr>
              <w:t>Goal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7F26FF0F" w14:textId="77777777" w:rsidR="00970580" w:rsidRPr="0033772E" w:rsidRDefault="00970580" w:rsidP="00970580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33772E">
              <w:rPr>
                <w:rFonts w:ascii="Calibri Light" w:hAnsi="Calibri Light" w:cs="Calibri Light"/>
                <w:b/>
                <w:color w:val="FFFFFF" w:themeColor="background1"/>
                <w:szCs w:val="22"/>
              </w:rPr>
              <w:t>Evidence of progress</w:t>
            </w:r>
          </w:p>
        </w:tc>
        <w:tc>
          <w:tcPr>
            <w:tcW w:w="297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1613EB92" w14:textId="77777777" w:rsidR="00970580" w:rsidRPr="0033772E" w:rsidRDefault="00970580" w:rsidP="00970580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33772E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Assessment Rating</w:t>
            </w:r>
          </w:p>
        </w:tc>
      </w:tr>
      <w:tr w:rsidR="00970580" w:rsidRPr="00051494" w14:paraId="3CC28077" w14:textId="77777777" w:rsidTr="00955EF3">
        <w:trPr>
          <w:trHeight w:val="2381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7A20C5B9" w14:textId="77777777" w:rsidR="00970580" w:rsidRPr="00051494" w:rsidRDefault="00970580" w:rsidP="00970580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564E3CC5" w14:textId="311EF04F" w:rsidR="00970580" w:rsidRPr="00CE30D0" w:rsidRDefault="00CE30D0" w:rsidP="00970580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-2128459206"/>
                <w:placeholder>
                  <w:docPart w:val="8C74FAD7A1614BEF88F7D3067A338CBA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1079020305"/>
                    <w:placeholder>
                      <w:docPart w:val="A7C59260CC7446689B243A3462335946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970580" w:rsidRPr="00CE30D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3C17D66F" w14:textId="77777777" w:rsidR="00970580" w:rsidRPr="00E1578F" w:rsidRDefault="00CE30D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402648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>PS</w:t>
            </w:r>
            <w:r w:rsidR="00970580">
              <w:rPr>
                <w:rFonts w:cstheme="majorHAnsi"/>
                <w:sz w:val="20"/>
                <w:szCs w:val="20"/>
              </w:rPr>
              <w:t xml:space="preserve">T has made </w:t>
            </w:r>
            <w:r w:rsidR="00970580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798A39B6" w14:textId="77777777" w:rsidR="00970580" w:rsidRDefault="0097058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46D4EFB5" w14:textId="77777777" w:rsidR="00970580" w:rsidRDefault="00CE30D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1092928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 xml:space="preserve">PST </w:t>
            </w:r>
            <w:r w:rsidR="00970580">
              <w:rPr>
                <w:rFonts w:cstheme="majorHAnsi"/>
                <w:sz w:val="20"/>
                <w:szCs w:val="20"/>
              </w:rPr>
              <w:t xml:space="preserve">made </w:t>
            </w:r>
            <w:r w:rsidR="00970580">
              <w:rPr>
                <w:rFonts w:cstheme="majorHAnsi"/>
                <w:b/>
                <w:bCs/>
                <w:sz w:val="20"/>
                <w:szCs w:val="20"/>
              </w:rPr>
              <w:t xml:space="preserve">partial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71FCBE81" w14:textId="77777777" w:rsidR="00970580" w:rsidRDefault="0097058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06671CA4" w14:textId="08254D35" w:rsidR="00970580" w:rsidRPr="00D000B6" w:rsidRDefault="00CE30D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1646859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>PS</w:t>
            </w:r>
            <w:r w:rsidR="00970580">
              <w:rPr>
                <w:rFonts w:cstheme="majorHAnsi"/>
                <w:sz w:val="20"/>
                <w:szCs w:val="20"/>
              </w:rPr>
              <w:t xml:space="preserve">T has made </w:t>
            </w:r>
            <w:r w:rsidR="00970580">
              <w:rPr>
                <w:rFonts w:cstheme="majorHAnsi"/>
                <w:b/>
                <w:bCs/>
                <w:sz w:val="20"/>
                <w:szCs w:val="20"/>
              </w:rPr>
              <w:t>in</w:t>
            </w:r>
            <w:r w:rsidR="00970580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</w:tc>
      </w:tr>
      <w:tr w:rsidR="00970580" w:rsidRPr="00051494" w14:paraId="16140043" w14:textId="77777777" w:rsidTr="00955EF3">
        <w:trPr>
          <w:trHeight w:val="2381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0CC73A9D" w14:textId="77777777" w:rsidR="00970580" w:rsidRPr="00051494" w:rsidRDefault="00970580" w:rsidP="00970580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5220434B" w14:textId="1B7D55FA" w:rsidR="00970580" w:rsidRPr="00CE30D0" w:rsidRDefault="00CE30D0" w:rsidP="00970580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-104111454"/>
                <w:placeholder>
                  <w:docPart w:val="D9DE07B748ED439E80CBFC70564BC3DE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1104690183"/>
                    <w:placeholder>
                      <w:docPart w:val="9C93D3B6CD634BB3B6509DD6BFB2CD5D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970580" w:rsidRPr="00CE30D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73B24ED5" w14:textId="77777777" w:rsidR="00970580" w:rsidRPr="00E1578F" w:rsidRDefault="00CE30D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1741550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>PS</w:t>
            </w:r>
            <w:r w:rsidR="00970580">
              <w:rPr>
                <w:rFonts w:cstheme="majorHAnsi"/>
                <w:sz w:val="20"/>
                <w:szCs w:val="20"/>
              </w:rPr>
              <w:t xml:space="preserve">T has made </w:t>
            </w:r>
            <w:r w:rsidR="00970580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1A874016" w14:textId="77777777" w:rsidR="00970580" w:rsidRDefault="0097058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51B24576" w14:textId="77777777" w:rsidR="00970580" w:rsidRDefault="00CE30D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1970652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 xml:space="preserve">PST </w:t>
            </w:r>
            <w:r w:rsidR="00970580">
              <w:rPr>
                <w:rFonts w:cstheme="majorHAnsi"/>
                <w:sz w:val="20"/>
                <w:szCs w:val="20"/>
              </w:rPr>
              <w:t xml:space="preserve">made </w:t>
            </w:r>
            <w:r w:rsidR="00970580">
              <w:rPr>
                <w:rFonts w:cstheme="majorHAnsi"/>
                <w:b/>
                <w:bCs/>
                <w:sz w:val="20"/>
                <w:szCs w:val="20"/>
              </w:rPr>
              <w:t xml:space="preserve">partial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3F1FA5EB" w14:textId="77777777" w:rsidR="00970580" w:rsidRDefault="0097058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4AE38938" w14:textId="3C2D1159" w:rsidR="00970580" w:rsidRPr="00051494" w:rsidRDefault="00CE30D0" w:rsidP="00970580">
            <w:pPr>
              <w:pStyle w:val="ListParagraph"/>
              <w:tabs>
                <w:tab w:val="center" w:pos="1236"/>
              </w:tabs>
              <w:ind w:left="40"/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1405759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>PS</w:t>
            </w:r>
            <w:r w:rsidR="00970580">
              <w:rPr>
                <w:rFonts w:cstheme="majorHAnsi"/>
                <w:sz w:val="20"/>
                <w:szCs w:val="20"/>
              </w:rPr>
              <w:t xml:space="preserve">T has made </w:t>
            </w:r>
            <w:r w:rsidR="00970580">
              <w:rPr>
                <w:rFonts w:cstheme="majorHAnsi"/>
                <w:b/>
                <w:bCs/>
                <w:sz w:val="20"/>
                <w:szCs w:val="20"/>
              </w:rPr>
              <w:t>in</w:t>
            </w:r>
            <w:r w:rsidR="00970580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</w:tc>
      </w:tr>
      <w:tr w:rsidR="00970580" w:rsidRPr="00A06B04" w14:paraId="5FE5ABB3" w14:textId="77777777" w:rsidTr="00955EF3">
        <w:trPr>
          <w:trHeight w:val="2381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185AD8CB" w14:textId="77777777" w:rsidR="00970580" w:rsidRPr="00051494" w:rsidRDefault="00970580" w:rsidP="00970580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3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703B9E0A" w14:textId="70887038" w:rsidR="00970580" w:rsidRPr="00CE30D0" w:rsidRDefault="00CE30D0" w:rsidP="00970580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280463732"/>
                <w:placeholder>
                  <w:docPart w:val="D59D012D266E454E858EEAD6BF88DD33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1539239204"/>
                    <w:placeholder>
                      <w:docPart w:val="571AC467D1B14EC7A16E70573BEA13C0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970580" w:rsidRPr="00CE30D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036281E9" w14:textId="77777777" w:rsidR="00970580" w:rsidRPr="00E1578F" w:rsidRDefault="00CE30D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723365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>PS</w:t>
            </w:r>
            <w:r w:rsidR="00970580">
              <w:rPr>
                <w:rFonts w:cstheme="majorHAnsi"/>
                <w:sz w:val="20"/>
                <w:szCs w:val="20"/>
              </w:rPr>
              <w:t xml:space="preserve">T has made </w:t>
            </w:r>
            <w:r w:rsidR="00970580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751E7712" w14:textId="77777777" w:rsidR="00970580" w:rsidRDefault="0097058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2CCAECEB" w14:textId="77777777" w:rsidR="00970580" w:rsidRDefault="00CE30D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1868983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 xml:space="preserve">PST </w:t>
            </w:r>
            <w:r w:rsidR="00970580">
              <w:rPr>
                <w:rFonts w:cstheme="majorHAnsi"/>
                <w:sz w:val="20"/>
                <w:szCs w:val="20"/>
              </w:rPr>
              <w:t xml:space="preserve">made </w:t>
            </w:r>
            <w:r w:rsidR="00970580">
              <w:rPr>
                <w:rFonts w:cstheme="majorHAnsi"/>
                <w:b/>
                <w:bCs/>
                <w:sz w:val="20"/>
                <w:szCs w:val="20"/>
              </w:rPr>
              <w:t xml:space="preserve">partial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7FEFC51D" w14:textId="77777777" w:rsidR="00970580" w:rsidRDefault="0097058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119A1A0A" w14:textId="2C69F042" w:rsidR="00970580" w:rsidRPr="00A06B04" w:rsidRDefault="00CE30D0" w:rsidP="00970580">
            <w:pPr>
              <w:spacing w:before="120" w:after="120"/>
              <w:ind w:left="4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1076176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>PS</w:t>
            </w:r>
            <w:r w:rsidR="00970580">
              <w:rPr>
                <w:rFonts w:cstheme="majorHAnsi"/>
                <w:sz w:val="20"/>
                <w:szCs w:val="20"/>
              </w:rPr>
              <w:t xml:space="preserve">T has made </w:t>
            </w:r>
            <w:r w:rsidR="00970580">
              <w:rPr>
                <w:rFonts w:cstheme="majorHAnsi"/>
                <w:b/>
                <w:bCs/>
                <w:sz w:val="20"/>
                <w:szCs w:val="20"/>
              </w:rPr>
              <w:t>in</w:t>
            </w:r>
            <w:r w:rsidR="00970580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</w:tc>
      </w:tr>
      <w:tr w:rsidR="00970580" w:rsidRPr="00A06B04" w14:paraId="0614F593" w14:textId="77777777" w:rsidTr="00955EF3">
        <w:trPr>
          <w:trHeight w:val="2381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08F8E977" w14:textId="77777777" w:rsidR="00970580" w:rsidRPr="00051494" w:rsidRDefault="00970580" w:rsidP="00970580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4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5021423C" w14:textId="60A97351" w:rsidR="00970580" w:rsidRPr="00CE30D0" w:rsidRDefault="00CE30D0" w:rsidP="00970580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-502287002"/>
                <w:placeholder>
                  <w:docPart w:val="53878983175145DBB6F5EAA1FF4C01A0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-794755557"/>
                    <w:placeholder>
                      <w:docPart w:val="5D73E7E3048B491491A2FA397EC2EB37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970580" w:rsidRPr="00CE30D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31B1969C" w14:textId="77777777" w:rsidR="00970580" w:rsidRPr="00E1578F" w:rsidRDefault="00CE30D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368996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>PS</w:t>
            </w:r>
            <w:r w:rsidR="00970580">
              <w:rPr>
                <w:rFonts w:cstheme="majorHAnsi"/>
                <w:sz w:val="20"/>
                <w:szCs w:val="20"/>
              </w:rPr>
              <w:t xml:space="preserve">T has made </w:t>
            </w:r>
            <w:r w:rsidR="00970580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04EB9D9E" w14:textId="77777777" w:rsidR="00970580" w:rsidRDefault="0097058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5E0A59B0" w14:textId="77777777" w:rsidR="00970580" w:rsidRDefault="00CE30D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1342396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 xml:space="preserve">PST </w:t>
            </w:r>
            <w:r w:rsidR="00970580">
              <w:rPr>
                <w:rFonts w:cstheme="majorHAnsi"/>
                <w:sz w:val="20"/>
                <w:szCs w:val="20"/>
              </w:rPr>
              <w:t xml:space="preserve">made </w:t>
            </w:r>
            <w:r w:rsidR="00970580">
              <w:rPr>
                <w:rFonts w:cstheme="majorHAnsi"/>
                <w:b/>
                <w:bCs/>
                <w:sz w:val="20"/>
                <w:szCs w:val="20"/>
              </w:rPr>
              <w:t xml:space="preserve">partial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4E1FA3FB" w14:textId="77777777" w:rsidR="00970580" w:rsidRDefault="0097058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02655FB3" w14:textId="2EE2B55E" w:rsidR="00970580" w:rsidRPr="00A06B04" w:rsidRDefault="00CE30D0" w:rsidP="00970580">
            <w:pPr>
              <w:spacing w:before="120" w:after="120"/>
              <w:ind w:left="4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999577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>PS</w:t>
            </w:r>
            <w:r w:rsidR="00970580">
              <w:rPr>
                <w:rFonts w:cstheme="majorHAnsi"/>
                <w:sz w:val="20"/>
                <w:szCs w:val="20"/>
              </w:rPr>
              <w:t xml:space="preserve">T has made </w:t>
            </w:r>
            <w:r w:rsidR="00970580">
              <w:rPr>
                <w:rFonts w:cstheme="majorHAnsi"/>
                <w:b/>
                <w:bCs/>
                <w:sz w:val="20"/>
                <w:szCs w:val="20"/>
              </w:rPr>
              <w:t>in</w:t>
            </w:r>
            <w:r w:rsidR="00970580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</w:tc>
      </w:tr>
      <w:tr w:rsidR="00970580" w:rsidRPr="00051494" w14:paraId="2B72503D" w14:textId="77777777" w:rsidTr="00D61C79">
        <w:trPr>
          <w:gridBefore w:val="1"/>
          <w:wBefore w:w="34" w:type="dxa"/>
          <w:trHeight w:val="567"/>
          <w:jc w:val="center"/>
        </w:trPr>
        <w:tc>
          <w:tcPr>
            <w:tcW w:w="10598" w:type="dxa"/>
            <w:gridSpan w:val="7"/>
            <w:tcBorders>
              <w:top w:val="nil"/>
            </w:tcBorders>
            <w:shd w:val="clear" w:color="auto" w:fill="002060"/>
            <w:vAlign w:val="center"/>
          </w:tcPr>
          <w:p w14:paraId="6D1DCDF0" w14:textId="48C6A381" w:rsidR="00970580" w:rsidRPr="00051494" w:rsidRDefault="00970580" w:rsidP="00D61C79">
            <w:pPr>
              <w:spacing w:before="120" w:after="12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r w:rsidRPr="0033772E">
              <w:rPr>
                <w:rFonts w:ascii="Calibri Light" w:hAnsi="Calibri Light" w:cs="Calibri Light"/>
                <w:b/>
                <w:color w:val="auto"/>
                <w:szCs w:val="22"/>
              </w:rPr>
              <w:t>Signature Confirmation</w:t>
            </w:r>
          </w:p>
        </w:tc>
      </w:tr>
      <w:tr w:rsidR="00970580" w:rsidRPr="00051494" w14:paraId="5729E854" w14:textId="77777777" w:rsidTr="009D092E">
        <w:trPr>
          <w:gridBefore w:val="1"/>
          <w:wBefore w:w="34" w:type="dxa"/>
          <w:trHeight w:val="499"/>
          <w:jc w:val="center"/>
        </w:trPr>
        <w:tc>
          <w:tcPr>
            <w:tcW w:w="5299" w:type="dxa"/>
            <w:gridSpan w:val="4"/>
            <w:tcBorders>
              <w:bottom w:val="single" w:sz="4" w:space="0" w:color="FFFFFF" w:themeColor="background1"/>
            </w:tcBorders>
            <w:vAlign w:val="center"/>
          </w:tcPr>
          <w:p w14:paraId="5B7CF99E" w14:textId="77777777" w:rsidR="00970580" w:rsidRPr="00051494" w:rsidRDefault="00970580" w:rsidP="00970580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Mentor Teacher/s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-402449391"/>
              <w:showingPlcHdr/>
              <w:picture/>
            </w:sdtPr>
            <w:sdtEndPr/>
            <w:sdtContent>
              <w:p w14:paraId="64810AD9" w14:textId="77777777" w:rsidR="00970580" w:rsidRPr="00051494" w:rsidRDefault="00970580" w:rsidP="00970580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7DC2D473" wp14:editId="365D3C3C">
                      <wp:extent cx="2700000" cy="594000"/>
                      <wp:effectExtent l="0" t="0" r="5715" b="0"/>
                      <wp:docPr id="681550351" name="Picture 681550351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24775049" name="Picture 1024775049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700000" cy="594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5299" w:type="dxa"/>
            <w:gridSpan w:val="3"/>
            <w:tcBorders>
              <w:bottom w:val="single" w:sz="4" w:space="0" w:color="FFFFFF" w:themeColor="background1"/>
            </w:tcBorders>
            <w:vAlign w:val="center"/>
          </w:tcPr>
          <w:p w14:paraId="458A089D" w14:textId="1A9C805B" w:rsidR="00970580" w:rsidRPr="00051494" w:rsidRDefault="00970580" w:rsidP="00970580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Pre-</w:t>
            </w:r>
            <w:r>
              <w:rPr>
                <w:rFonts w:ascii="Calibri Light" w:hAnsi="Calibri Light" w:cs="Calibri Light"/>
                <w:b/>
                <w:bCs/>
                <w:color w:val="auto"/>
                <w:sz w:val="20"/>
                <w:szCs w:val="20"/>
              </w:rPr>
              <w:t>s</w:t>
            </w:r>
            <w:r w:rsidRPr="0A3C5ADA">
              <w:rPr>
                <w:rFonts w:ascii="Calibri Light" w:hAnsi="Calibri Light" w:cs="Calibri Light"/>
                <w:b/>
                <w:bCs/>
                <w:color w:val="auto"/>
                <w:sz w:val="20"/>
                <w:szCs w:val="20"/>
              </w:rPr>
              <w:t>ervice</w:t>
            </w: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 xml:space="preserve"> Teacher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359393103"/>
              <w:showingPlcHdr/>
              <w:picture/>
            </w:sdtPr>
            <w:sdtEndPr/>
            <w:sdtContent>
              <w:p w14:paraId="5B794A72" w14:textId="77777777" w:rsidR="00970580" w:rsidRPr="00051494" w:rsidRDefault="00970580" w:rsidP="00970580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31DC9866" wp14:editId="76CF4948">
                      <wp:extent cx="2700000" cy="572400"/>
                      <wp:effectExtent l="0" t="0" r="5715" b="0"/>
                      <wp:docPr id="2130148854" name="Picture 2130148854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22808494" name="Picture 2022808494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700000" cy="57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970580" w:rsidRPr="00051494" w14:paraId="4E3D7937" w14:textId="77777777" w:rsidTr="009D092E">
        <w:trPr>
          <w:gridBefore w:val="1"/>
          <w:wBefore w:w="34" w:type="dxa"/>
          <w:trHeight w:val="499"/>
          <w:jc w:val="center"/>
        </w:trPr>
        <w:tc>
          <w:tcPr>
            <w:tcW w:w="5299" w:type="dxa"/>
            <w:gridSpan w:val="4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6DA1D60A" w14:textId="6BE5A29F" w:rsidR="00970580" w:rsidRPr="00CE30D0" w:rsidRDefault="00CE30D0" w:rsidP="00970580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271938230"/>
                <w:placeholder>
                  <w:docPart w:val="AE7B43547E884D53A17161F0607AF7BC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970580" w:rsidRPr="00CE30D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  <w:tc>
          <w:tcPr>
            <w:tcW w:w="5299" w:type="dxa"/>
            <w:gridSpan w:val="3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749D366A" w14:textId="5A2579D8" w:rsidR="00970580" w:rsidRPr="00CE30D0" w:rsidRDefault="00CE30D0" w:rsidP="00970580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1439568922"/>
                <w:placeholder>
                  <w:docPart w:val="75B40C585D0F4AA6BDF371CA1F734A2A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970580" w:rsidRPr="00CE30D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970580" w:rsidRPr="00051494" w14:paraId="7F3D9E31" w14:textId="77777777" w:rsidTr="00955EF3">
        <w:trPr>
          <w:gridBefore w:val="1"/>
          <w:wBefore w:w="34" w:type="dxa"/>
          <w:trHeight w:val="499"/>
          <w:jc w:val="center"/>
        </w:trPr>
        <w:tc>
          <w:tcPr>
            <w:tcW w:w="10598" w:type="dxa"/>
            <w:gridSpan w:val="7"/>
            <w:tcBorders>
              <w:bottom w:val="single" w:sz="4" w:space="0" w:color="BFBFBF" w:themeColor="background1" w:themeShade="BF"/>
            </w:tcBorders>
            <w:vAlign w:val="center"/>
          </w:tcPr>
          <w:p w14:paraId="445EADC8" w14:textId="42F7E5F6" w:rsidR="00970580" w:rsidRPr="00051494" w:rsidRDefault="00970580" w:rsidP="00970580">
            <w:pPr>
              <w:spacing w:before="120" w:after="120"/>
              <w:rPr>
                <w:rFonts w:ascii="Calibri Light" w:hAnsi="Calibri Light" w:cs="Calibri Light"/>
                <w:sz w:val="20"/>
                <w:szCs w:val="20"/>
              </w:rPr>
            </w:pPr>
            <w:r w:rsidRPr="00000356">
              <w:rPr>
                <w:rFonts w:ascii="Calibri Light" w:hAnsi="Calibri Light" w:cs="Calibri Light"/>
                <w:sz w:val="20"/>
                <w:szCs w:val="20"/>
              </w:rPr>
              <w:t xml:space="preserve">The Daily Progress Report </w:t>
            </w:r>
            <w:r w:rsidRPr="007705B6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does not</w:t>
            </w:r>
            <w:r w:rsidRPr="00000356">
              <w:rPr>
                <w:rFonts w:ascii="Calibri Light" w:hAnsi="Calibri Light" w:cs="Calibri Light"/>
                <w:sz w:val="20"/>
                <w:szCs w:val="20"/>
              </w:rPr>
              <w:t xml:space="preserve"> need to be uploaded to Learnline or emailed each day. The entire plan will be collated on the completion of the </w:t>
            </w:r>
            <w:r w:rsidRPr="0A3C5ADA">
              <w:rPr>
                <w:rFonts w:ascii="Calibri Light" w:hAnsi="Calibri Light" w:cs="Calibri Light"/>
                <w:sz w:val="20"/>
                <w:szCs w:val="20"/>
              </w:rPr>
              <w:t>five</w:t>
            </w:r>
            <w:r w:rsidRPr="00000356">
              <w:rPr>
                <w:rFonts w:ascii="Calibri Light" w:hAnsi="Calibri Light" w:cs="Calibri Light"/>
                <w:sz w:val="20"/>
                <w:szCs w:val="20"/>
              </w:rPr>
              <w:t xml:space="preserve"> days, and a recommendation will be sent to the Unit Coordinator and Associate Dean – WIL in the Targeted Support Plan Review phase.</w:t>
            </w:r>
          </w:p>
        </w:tc>
      </w:tr>
      <w:tr w:rsidR="00970580" w14:paraId="742114C8" w14:textId="77777777" w:rsidTr="00D61C79">
        <w:trPr>
          <w:trHeight w:val="567"/>
          <w:jc w:val="center"/>
        </w:trPr>
        <w:tc>
          <w:tcPr>
            <w:tcW w:w="10632" w:type="dxa"/>
            <w:gridSpan w:val="8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05FA732C" w14:textId="6836DFD7" w:rsidR="00970580" w:rsidRDefault="00970580" w:rsidP="00970580">
            <w:pPr>
              <w:spacing w:before="120" w:after="120"/>
              <w:textAlignment w:val="baseline"/>
              <w:rPr>
                <w:rStyle w:val="Style10"/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bCs/>
                <w:sz w:val="24"/>
              </w:rPr>
              <w:lastRenderedPageBreak/>
              <w:t>Daily Progress Report - Day 3</w:t>
            </w:r>
          </w:p>
        </w:tc>
      </w:tr>
      <w:tr w:rsidR="00970580" w:rsidRPr="00081552" w14:paraId="1342595E" w14:textId="77777777" w:rsidTr="00D61C79">
        <w:trPr>
          <w:trHeight w:val="567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34272688" w14:textId="77777777" w:rsidR="00970580" w:rsidRPr="00D72FA3" w:rsidRDefault="00970580" w:rsidP="00970580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D72FA3">
              <w:rPr>
                <w:rFonts w:ascii="Calibri Light" w:hAnsi="Calibri Light" w:cs="Calibri Light"/>
                <w:b/>
                <w:color w:val="FFFFFF" w:themeColor="background1"/>
                <w:szCs w:val="22"/>
              </w:rPr>
              <w:t>Goal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5CFDFC35" w14:textId="77777777" w:rsidR="00970580" w:rsidRPr="00D72FA3" w:rsidRDefault="00970580" w:rsidP="00970580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D72FA3">
              <w:rPr>
                <w:rFonts w:ascii="Calibri Light" w:hAnsi="Calibri Light" w:cs="Calibri Light"/>
                <w:b/>
                <w:color w:val="FFFFFF" w:themeColor="background1"/>
                <w:szCs w:val="22"/>
              </w:rPr>
              <w:t>Evidence of progress</w:t>
            </w:r>
          </w:p>
        </w:tc>
        <w:tc>
          <w:tcPr>
            <w:tcW w:w="297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16C15E10" w14:textId="77777777" w:rsidR="00970580" w:rsidRPr="00D72FA3" w:rsidRDefault="00970580" w:rsidP="00970580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D72FA3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Assessment Rating</w:t>
            </w:r>
          </w:p>
        </w:tc>
      </w:tr>
      <w:tr w:rsidR="00970580" w:rsidRPr="00051494" w14:paraId="7BF14651" w14:textId="77777777" w:rsidTr="00955EF3">
        <w:trPr>
          <w:trHeight w:val="2381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736B1E8C" w14:textId="77777777" w:rsidR="00970580" w:rsidRPr="00051494" w:rsidRDefault="00970580" w:rsidP="00970580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6F7FD1EC" w14:textId="095F52C0" w:rsidR="00970580" w:rsidRPr="00CE30D0" w:rsidRDefault="00CE30D0" w:rsidP="00970580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-776488326"/>
                <w:placeholder>
                  <w:docPart w:val="72535AD28DAD42AA9B5C2D98CF4483AB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1820768569"/>
                    <w:placeholder>
                      <w:docPart w:val="76E32CC75309456592C5C0484A7C22F0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D72FA3" w:rsidRPr="00CE30D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0F1698FA" w14:textId="77777777" w:rsidR="00970580" w:rsidRPr="00E1578F" w:rsidRDefault="00CE30D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2027206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>PS</w:t>
            </w:r>
            <w:r w:rsidR="00970580">
              <w:rPr>
                <w:rFonts w:cstheme="majorHAnsi"/>
                <w:sz w:val="20"/>
                <w:szCs w:val="20"/>
              </w:rPr>
              <w:t xml:space="preserve">T has made </w:t>
            </w:r>
            <w:r w:rsidR="00970580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70F76A29" w14:textId="77777777" w:rsidR="00970580" w:rsidRDefault="0097058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5EB0A1B3" w14:textId="77777777" w:rsidR="00970580" w:rsidRDefault="00CE30D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1982493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 xml:space="preserve">PST </w:t>
            </w:r>
            <w:r w:rsidR="00970580">
              <w:rPr>
                <w:rFonts w:cstheme="majorHAnsi"/>
                <w:sz w:val="20"/>
                <w:szCs w:val="20"/>
              </w:rPr>
              <w:t xml:space="preserve">made </w:t>
            </w:r>
            <w:r w:rsidR="00970580">
              <w:rPr>
                <w:rFonts w:cstheme="majorHAnsi"/>
                <w:b/>
                <w:bCs/>
                <w:sz w:val="20"/>
                <w:szCs w:val="20"/>
              </w:rPr>
              <w:t xml:space="preserve">partial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39384524" w14:textId="77777777" w:rsidR="00970580" w:rsidRDefault="0097058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7FC321B6" w14:textId="3EC14C3F" w:rsidR="00970580" w:rsidRPr="00D000B6" w:rsidRDefault="00CE30D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1006059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>PS</w:t>
            </w:r>
            <w:r w:rsidR="00970580">
              <w:rPr>
                <w:rFonts w:cstheme="majorHAnsi"/>
                <w:sz w:val="20"/>
                <w:szCs w:val="20"/>
              </w:rPr>
              <w:t xml:space="preserve">T has made </w:t>
            </w:r>
            <w:r w:rsidR="00970580">
              <w:rPr>
                <w:rFonts w:cstheme="majorHAnsi"/>
                <w:b/>
                <w:bCs/>
                <w:sz w:val="20"/>
                <w:szCs w:val="20"/>
              </w:rPr>
              <w:t>in</w:t>
            </w:r>
            <w:r w:rsidR="00970580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</w:tc>
      </w:tr>
      <w:tr w:rsidR="00970580" w:rsidRPr="00051494" w14:paraId="367CA548" w14:textId="77777777" w:rsidTr="00955EF3">
        <w:trPr>
          <w:trHeight w:val="2381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7223844A" w14:textId="77777777" w:rsidR="00970580" w:rsidRPr="00051494" w:rsidRDefault="00970580" w:rsidP="00970580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5796F641" w14:textId="54533D76" w:rsidR="00970580" w:rsidRPr="00CE30D0" w:rsidRDefault="00CE30D0" w:rsidP="00970580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1416210661"/>
                <w:placeholder>
                  <w:docPart w:val="5629AB9286204B37B45413C70C892CFB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-1573646859"/>
                    <w:placeholder>
                      <w:docPart w:val="BB96E0BD641A43B3A0F4244E8F40574C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D72FA3" w:rsidRPr="00CE30D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697C53A1" w14:textId="77777777" w:rsidR="00970580" w:rsidRPr="00E1578F" w:rsidRDefault="00CE30D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202295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>PS</w:t>
            </w:r>
            <w:r w:rsidR="00970580">
              <w:rPr>
                <w:rFonts w:cstheme="majorHAnsi"/>
                <w:sz w:val="20"/>
                <w:szCs w:val="20"/>
              </w:rPr>
              <w:t xml:space="preserve">T has made </w:t>
            </w:r>
            <w:r w:rsidR="00970580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61A129A5" w14:textId="77777777" w:rsidR="00970580" w:rsidRDefault="0097058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7EC776D4" w14:textId="77777777" w:rsidR="00970580" w:rsidRDefault="00CE30D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925921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 xml:space="preserve">PST </w:t>
            </w:r>
            <w:r w:rsidR="00970580">
              <w:rPr>
                <w:rFonts w:cstheme="majorHAnsi"/>
                <w:sz w:val="20"/>
                <w:szCs w:val="20"/>
              </w:rPr>
              <w:t xml:space="preserve">made </w:t>
            </w:r>
            <w:r w:rsidR="00970580">
              <w:rPr>
                <w:rFonts w:cstheme="majorHAnsi"/>
                <w:b/>
                <w:bCs/>
                <w:sz w:val="20"/>
                <w:szCs w:val="20"/>
              </w:rPr>
              <w:t xml:space="preserve">partial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4526A5B1" w14:textId="77777777" w:rsidR="00970580" w:rsidRDefault="0097058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1152F48E" w14:textId="76AF48BF" w:rsidR="00970580" w:rsidRPr="00051494" w:rsidRDefault="00CE30D0" w:rsidP="00970580">
            <w:pPr>
              <w:pStyle w:val="ListParagraph"/>
              <w:tabs>
                <w:tab w:val="center" w:pos="1236"/>
              </w:tabs>
              <w:ind w:left="40"/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119741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>PS</w:t>
            </w:r>
            <w:r w:rsidR="00970580">
              <w:rPr>
                <w:rFonts w:cstheme="majorHAnsi"/>
                <w:sz w:val="20"/>
                <w:szCs w:val="20"/>
              </w:rPr>
              <w:t xml:space="preserve">T has made </w:t>
            </w:r>
            <w:r w:rsidR="00970580">
              <w:rPr>
                <w:rFonts w:cstheme="majorHAnsi"/>
                <w:b/>
                <w:bCs/>
                <w:sz w:val="20"/>
                <w:szCs w:val="20"/>
              </w:rPr>
              <w:t>in</w:t>
            </w:r>
            <w:r w:rsidR="00970580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</w:tc>
      </w:tr>
      <w:tr w:rsidR="00970580" w:rsidRPr="00A06B04" w14:paraId="0A45DDA2" w14:textId="77777777" w:rsidTr="00955EF3">
        <w:trPr>
          <w:trHeight w:val="2381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66DD8FC0" w14:textId="77777777" w:rsidR="00970580" w:rsidRPr="00051494" w:rsidRDefault="00970580" w:rsidP="00970580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3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5CE0955C" w14:textId="2DD18296" w:rsidR="00970580" w:rsidRPr="00CE30D0" w:rsidRDefault="00CE30D0" w:rsidP="00970580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1647401022"/>
                <w:placeholder>
                  <w:docPart w:val="EABE17997F2E47FE8B94C6B9276733B6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-303692536"/>
                    <w:placeholder>
                      <w:docPart w:val="FBC8EE4CAEBF4E628D471F1E9C38E7D2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D72FA3" w:rsidRPr="00CE30D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624CFB24" w14:textId="77777777" w:rsidR="00970580" w:rsidRPr="00E1578F" w:rsidRDefault="00CE30D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983272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>PS</w:t>
            </w:r>
            <w:r w:rsidR="00970580">
              <w:rPr>
                <w:rFonts w:cstheme="majorHAnsi"/>
                <w:sz w:val="20"/>
                <w:szCs w:val="20"/>
              </w:rPr>
              <w:t xml:space="preserve">T has made </w:t>
            </w:r>
            <w:r w:rsidR="00970580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3E4B8213" w14:textId="77777777" w:rsidR="00970580" w:rsidRDefault="0097058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71C9DF40" w14:textId="77777777" w:rsidR="00970580" w:rsidRDefault="00CE30D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702932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 xml:space="preserve">PST </w:t>
            </w:r>
            <w:r w:rsidR="00970580">
              <w:rPr>
                <w:rFonts w:cstheme="majorHAnsi"/>
                <w:sz w:val="20"/>
                <w:szCs w:val="20"/>
              </w:rPr>
              <w:t xml:space="preserve">made </w:t>
            </w:r>
            <w:r w:rsidR="00970580">
              <w:rPr>
                <w:rFonts w:cstheme="majorHAnsi"/>
                <w:b/>
                <w:bCs/>
                <w:sz w:val="20"/>
                <w:szCs w:val="20"/>
              </w:rPr>
              <w:t xml:space="preserve">partial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68869DF9" w14:textId="77777777" w:rsidR="00970580" w:rsidRDefault="0097058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7992A80C" w14:textId="0F673FE3" w:rsidR="00970580" w:rsidRPr="00A06B04" w:rsidRDefault="00CE30D0" w:rsidP="00970580">
            <w:pPr>
              <w:spacing w:before="120" w:after="120"/>
              <w:ind w:left="27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1128699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>PS</w:t>
            </w:r>
            <w:r w:rsidR="00970580">
              <w:rPr>
                <w:rFonts w:cstheme="majorHAnsi"/>
                <w:sz w:val="20"/>
                <w:szCs w:val="20"/>
              </w:rPr>
              <w:t xml:space="preserve">T has made </w:t>
            </w:r>
            <w:r w:rsidR="00970580">
              <w:rPr>
                <w:rFonts w:cstheme="majorHAnsi"/>
                <w:b/>
                <w:bCs/>
                <w:sz w:val="20"/>
                <w:szCs w:val="20"/>
              </w:rPr>
              <w:t>in</w:t>
            </w:r>
            <w:r w:rsidR="00970580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</w:tc>
      </w:tr>
      <w:tr w:rsidR="00970580" w:rsidRPr="00A06B04" w14:paraId="333F06E4" w14:textId="77777777" w:rsidTr="00955EF3">
        <w:trPr>
          <w:trHeight w:val="2381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35543A56" w14:textId="77777777" w:rsidR="00970580" w:rsidRPr="00051494" w:rsidRDefault="00970580" w:rsidP="00970580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4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7B4ECEB4" w14:textId="1C2E40EA" w:rsidR="00970580" w:rsidRPr="00CE30D0" w:rsidRDefault="00CE30D0" w:rsidP="00970580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-1488782335"/>
                <w:placeholder>
                  <w:docPart w:val="F0D883CFA6A94778B3B6DBE6BDD2794D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-14770552"/>
                    <w:placeholder>
                      <w:docPart w:val="A2B02B61260C461DB7725D21C7463D7F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D72FA3" w:rsidRPr="00CE30D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1A4D43E0" w14:textId="77777777" w:rsidR="00970580" w:rsidRPr="00E1578F" w:rsidRDefault="00CE30D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89986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>PS</w:t>
            </w:r>
            <w:r w:rsidR="00970580">
              <w:rPr>
                <w:rFonts w:cstheme="majorHAnsi"/>
                <w:sz w:val="20"/>
                <w:szCs w:val="20"/>
              </w:rPr>
              <w:t xml:space="preserve">T has made </w:t>
            </w:r>
            <w:r w:rsidR="00970580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2131BAE0" w14:textId="77777777" w:rsidR="00970580" w:rsidRDefault="0097058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0BDAD654" w14:textId="77777777" w:rsidR="00970580" w:rsidRDefault="00CE30D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1866020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 xml:space="preserve">PST </w:t>
            </w:r>
            <w:r w:rsidR="00970580">
              <w:rPr>
                <w:rFonts w:cstheme="majorHAnsi"/>
                <w:sz w:val="20"/>
                <w:szCs w:val="20"/>
              </w:rPr>
              <w:t xml:space="preserve">made </w:t>
            </w:r>
            <w:r w:rsidR="00970580">
              <w:rPr>
                <w:rFonts w:cstheme="majorHAnsi"/>
                <w:b/>
                <w:bCs/>
                <w:sz w:val="20"/>
                <w:szCs w:val="20"/>
              </w:rPr>
              <w:t xml:space="preserve">partial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655D1BC5" w14:textId="77777777" w:rsidR="00970580" w:rsidRDefault="00970580" w:rsidP="00970580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6A53FDDD" w14:textId="3FFF4ACE" w:rsidR="00970580" w:rsidRPr="00A06B04" w:rsidRDefault="00CE30D0" w:rsidP="00970580">
            <w:pPr>
              <w:spacing w:before="120" w:after="120"/>
              <w:ind w:left="27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1406732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58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70580" w:rsidRPr="00D000B6">
              <w:rPr>
                <w:rFonts w:cstheme="majorHAnsi"/>
                <w:sz w:val="20"/>
                <w:szCs w:val="20"/>
              </w:rPr>
              <w:t>PS</w:t>
            </w:r>
            <w:r w:rsidR="00970580">
              <w:rPr>
                <w:rFonts w:cstheme="majorHAnsi"/>
                <w:sz w:val="20"/>
                <w:szCs w:val="20"/>
              </w:rPr>
              <w:t xml:space="preserve">T has made </w:t>
            </w:r>
            <w:r w:rsidR="00970580">
              <w:rPr>
                <w:rFonts w:cstheme="majorHAnsi"/>
                <w:b/>
                <w:bCs/>
                <w:sz w:val="20"/>
                <w:szCs w:val="20"/>
              </w:rPr>
              <w:t>in</w:t>
            </w:r>
            <w:r w:rsidR="00970580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970580" w:rsidRPr="000D526A">
              <w:rPr>
                <w:rFonts w:cstheme="majorHAnsi"/>
                <w:sz w:val="20"/>
                <w:szCs w:val="20"/>
              </w:rPr>
              <w:t>improvement</w:t>
            </w:r>
          </w:p>
        </w:tc>
      </w:tr>
      <w:tr w:rsidR="00970580" w:rsidRPr="00051494" w14:paraId="2FE867E5" w14:textId="77777777" w:rsidTr="00D61C79">
        <w:trPr>
          <w:gridBefore w:val="1"/>
          <w:wBefore w:w="34" w:type="dxa"/>
          <w:trHeight w:val="567"/>
          <w:jc w:val="center"/>
        </w:trPr>
        <w:tc>
          <w:tcPr>
            <w:tcW w:w="10598" w:type="dxa"/>
            <w:gridSpan w:val="7"/>
            <w:tcBorders>
              <w:top w:val="nil"/>
            </w:tcBorders>
            <w:shd w:val="clear" w:color="auto" w:fill="002060"/>
            <w:vAlign w:val="center"/>
          </w:tcPr>
          <w:p w14:paraId="13F8191F" w14:textId="038B492A" w:rsidR="00970580" w:rsidRPr="00051494" w:rsidRDefault="00970580" w:rsidP="00D61C79">
            <w:pPr>
              <w:spacing w:before="120" w:after="12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r w:rsidRPr="00D72FA3">
              <w:rPr>
                <w:rFonts w:ascii="Calibri Light" w:hAnsi="Calibri Light" w:cs="Calibri Light"/>
                <w:b/>
                <w:color w:val="auto"/>
                <w:szCs w:val="22"/>
              </w:rPr>
              <w:t>Signature Confirmation</w:t>
            </w:r>
          </w:p>
        </w:tc>
      </w:tr>
      <w:tr w:rsidR="00970580" w:rsidRPr="00051494" w14:paraId="6FE01298" w14:textId="77777777" w:rsidTr="009D092E">
        <w:trPr>
          <w:gridBefore w:val="1"/>
          <w:wBefore w:w="34" w:type="dxa"/>
          <w:trHeight w:val="499"/>
          <w:jc w:val="center"/>
        </w:trPr>
        <w:tc>
          <w:tcPr>
            <w:tcW w:w="5299" w:type="dxa"/>
            <w:gridSpan w:val="4"/>
            <w:tcBorders>
              <w:bottom w:val="single" w:sz="4" w:space="0" w:color="FFFFFF" w:themeColor="background1"/>
            </w:tcBorders>
            <w:vAlign w:val="center"/>
          </w:tcPr>
          <w:p w14:paraId="01E6876C" w14:textId="77777777" w:rsidR="00970580" w:rsidRPr="00051494" w:rsidRDefault="00970580" w:rsidP="00970580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Mentor Teacher/s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-1829899425"/>
              <w:showingPlcHdr/>
              <w:picture/>
            </w:sdtPr>
            <w:sdtEndPr/>
            <w:sdtContent>
              <w:p w14:paraId="03E5FBCD" w14:textId="77777777" w:rsidR="00970580" w:rsidRPr="00051494" w:rsidRDefault="00970580" w:rsidP="00970580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02364ED7" wp14:editId="787B427A">
                      <wp:extent cx="2700000" cy="594000"/>
                      <wp:effectExtent l="0" t="0" r="5715" b="0"/>
                      <wp:docPr id="961862887" name="Picture 961862887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24775049" name="Picture 1024775049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700000" cy="594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5299" w:type="dxa"/>
            <w:gridSpan w:val="3"/>
            <w:tcBorders>
              <w:bottom w:val="single" w:sz="4" w:space="0" w:color="FFFFFF" w:themeColor="background1"/>
            </w:tcBorders>
            <w:vAlign w:val="center"/>
          </w:tcPr>
          <w:p w14:paraId="28F9987B" w14:textId="4D7DA46E" w:rsidR="00970580" w:rsidRPr="00051494" w:rsidRDefault="00970580" w:rsidP="00970580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Pre-</w:t>
            </w:r>
            <w:r>
              <w:rPr>
                <w:rFonts w:ascii="Calibri Light" w:hAnsi="Calibri Light" w:cs="Calibri Light"/>
                <w:b/>
                <w:bCs/>
                <w:color w:val="auto"/>
                <w:sz w:val="20"/>
                <w:szCs w:val="20"/>
              </w:rPr>
              <w:t>s</w:t>
            </w:r>
            <w:r w:rsidRPr="0A3C5ADA">
              <w:rPr>
                <w:rFonts w:ascii="Calibri Light" w:hAnsi="Calibri Light" w:cs="Calibri Light"/>
                <w:b/>
                <w:bCs/>
                <w:color w:val="auto"/>
                <w:sz w:val="20"/>
                <w:szCs w:val="20"/>
              </w:rPr>
              <w:t>ervice</w:t>
            </w: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 xml:space="preserve"> Teacher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-268543735"/>
              <w:showingPlcHdr/>
              <w:picture/>
            </w:sdtPr>
            <w:sdtEndPr/>
            <w:sdtContent>
              <w:p w14:paraId="0A5B6937" w14:textId="77777777" w:rsidR="00970580" w:rsidRPr="00051494" w:rsidRDefault="00970580" w:rsidP="00970580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2BB24141" wp14:editId="707E19A0">
                      <wp:extent cx="2700000" cy="572400"/>
                      <wp:effectExtent l="0" t="0" r="5715" b="0"/>
                      <wp:docPr id="923173637" name="Picture 923173637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22808494" name="Picture 2022808494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700000" cy="57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D72FA3" w:rsidRPr="00051494" w14:paraId="534D9ED9" w14:textId="77777777" w:rsidTr="009D092E">
        <w:trPr>
          <w:gridBefore w:val="1"/>
          <w:wBefore w:w="34" w:type="dxa"/>
          <w:trHeight w:val="499"/>
          <w:jc w:val="center"/>
        </w:trPr>
        <w:tc>
          <w:tcPr>
            <w:tcW w:w="5299" w:type="dxa"/>
            <w:gridSpan w:val="4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48B0D8FE" w14:textId="0A4BD1D0" w:rsidR="00D72FA3" w:rsidRPr="00CE30D0" w:rsidRDefault="00CE30D0" w:rsidP="00D72FA3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350922790"/>
                <w:placeholder>
                  <w:docPart w:val="E09DC30B3CE94598B73778279EC980F0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D72FA3" w:rsidRPr="00CE30D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  <w:tc>
          <w:tcPr>
            <w:tcW w:w="5299" w:type="dxa"/>
            <w:gridSpan w:val="3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438152AD" w14:textId="6D693B4C" w:rsidR="00D72FA3" w:rsidRPr="00CE30D0" w:rsidRDefault="00CE30D0" w:rsidP="00D72FA3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451911405"/>
                <w:placeholder>
                  <w:docPart w:val="57FBF4A8597B466F95C32F5C228109E3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D72FA3" w:rsidRPr="00CE30D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D72FA3" w:rsidRPr="00051494" w14:paraId="7A6DFD7C" w14:textId="77777777" w:rsidTr="00955EF3">
        <w:trPr>
          <w:gridBefore w:val="1"/>
          <w:wBefore w:w="34" w:type="dxa"/>
          <w:trHeight w:val="499"/>
          <w:jc w:val="center"/>
        </w:trPr>
        <w:tc>
          <w:tcPr>
            <w:tcW w:w="10598" w:type="dxa"/>
            <w:gridSpan w:val="7"/>
            <w:tcBorders>
              <w:bottom w:val="single" w:sz="4" w:space="0" w:color="BFBFBF" w:themeColor="background1" w:themeShade="BF"/>
            </w:tcBorders>
            <w:vAlign w:val="center"/>
          </w:tcPr>
          <w:p w14:paraId="3F3F4CB1" w14:textId="5D43FC44" w:rsidR="00D72FA3" w:rsidRPr="00051494" w:rsidRDefault="00D72FA3" w:rsidP="00D72FA3">
            <w:pPr>
              <w:spacing w:before="120" w:after="120"/>
              <w:rPr>
                <w:rFonts w:ascii="Calibri Light" w:hAnsi="Calibri Light" w:cs="Calibri Light"/>
                <w:sz w:val="20"/>
                <w:szCs w:val="20"/>
              </w:rPr>
            </w:pPr>
            <w:r w:rsidRPr="00000356">
              <w:rPr>
                <w:rFonts w:ascii="Calibri Light" w:hAnsi="Calibri Light" w:cs="Calibri Light"/>
                <w:sz w:val="20"/>
                <w:szCs w:val="20"/>
              </w:rPr>
              <w:t xml:space="preserve">The Daily Progress Report </w:t>
            </w:r>
            <w:r w:rsidRPr="007705B6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does not</w:t>
            </w:r>
            <w:r w:rsidRPr="00000356">
              <w:rPr>
                <w:rFonts w:ascii="Calibri Light" w:hAnsi="Calibri Light" w:cs="Calibri Light"/>
                <w:sz w:val="20"/>
                <w:szCs w:val="20"/>
              </w:rPr>
              <w:t xml:space="preserve"> need to be uploaded to Learnline or emailed each day. The entire plan will be collated on the completion of the </w:t>
            </w:r>
            <w:r w:rsidRPr="0A3C5ADA">
              <w:rPr>
                <w:rFonts w:ascii="Calibri Light" w:hAnsi="Calibri Light" w:cs="Calibri Light"/>
                <w:sz w:val="20"/>
                <w:szCs w:val="20"/>
              </w:rPr>
              <w:t>five</w:t>
            </w:r>
            <w:r w:rsidRPr="00000356">
              <w:rPr>
                <w:rFonts w:ascii="Calibri Light" w:hAnsi="Calibri Light" w:cs="Calibri Light"/>
                <w:sz w:val="20"/>
                <w:szCs w:val="20"/>
              </w:rPr>
              <w:t xml:space="preserve"> days, and a recommendation will be sent to the Unit Coordinator and Associate Dean – WIL in the Targeted Support Plan Review phase.</w:t>
            </w:r>
          </w:p>
        </w:tc>
      </w:tr>
      <w:tr w:rsidR="00D72FA3" w14:paraId="386884E9" w14:textId="77777777" w:rsidTr="00D61C79">
        <w:trPr>
          <w:trHeight w:val="567"/>
          <w:jc w:val="center"/>
        </w:trPr>
        <w:tc>
          <w:tcPr>
            <w:tcW w:w="10632" w:type="dxa"/>
            <w:gridSpan w:val="8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7911BC0F" w14:textId="376F3D2D" w:rsidR="00D72FA3" w:rsidRDefault="00D72FA3" w:rsidP="00D72FA3">
            <w:pPr>
              <w:spacing w:before="120" w:after="120"/>
              <w:textAlignment w:val="baseline"/>
              <w:rPr>
                <w:rStyle w:val="Style10"/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bCs/>
                <w:sz w:val="24"/>
              </w:rPr>
              <w:lastRenderedPageBreak/>
              <w:t>Daily Progress Report - Day 4</w:t>
            </w:r>
          </w:p>
        </w:tc>
      </w:tr>
      <w:tr w:rsidR="00D72FA3" w:rsidRPr="00081552" w14:paraId="5CFF1C1B" w14:textId="77777777" w:rsidTr="00D61C79">
        <w:trPr>
          <w:trHeight w:val="567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1CBFA30E" w14:textId="77777777" w:rsidR="00D72FA3" w:rsidRPr="00C35416" w:rsidRDefault="00D72FA3" w:rsidP="00D72FA3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C35416">
              <w:rPr>
                <w:rFonts w:ascii="Calibri Light" w:hAnsi="Calibri Light" w:cs="Calibri Light"/>
                <w:b/>
                <w:color w:val="FFFFFF" w:themeColor="background1"/>
                <w:szCs w:val="22"/>
              </w:rPr>
              <w:t>Goal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7EDF23B4" w14:textId="77777777" w:rsidR="00D72FA3" w:rsidRPr="00C35416" w:rsidRDefault="00D72FA3" w:rsidP="00D72FA3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C35416">
              <w:rPr>
                <w:rFonts w:ascii="Calibri Light" w:hAnsi="Calibri Light" w:cs="Calibri Light"/>
                <w:b/>
                <w:color w:val="FFFFFF" w:themeColor="background1"/>
                <w:szCs w:val="22"/>
              </w:rPr>
              <w:t>Evidence of progress</w:t>
            </w:r>
          </w:p>
        </w:tc>
        <w:tc>
          <w:tcPr>
            <w:tcW w:w="297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5169A581" w14:textId="77777777" w:rsidR="00D72FA3" w:rsidRPr="00C35416" w:rsidRDefault="00D72FA3" w:rsidP="00D72FA3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C35416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Assessment Rating</w:t>
            </w:r>
          </w:p>
        </w:tc>
      </w:tr>
      <w:tr w:rsidR="00D72FA3" w:rsidRPr="00051494" w14:paraId="5F223947" w14:textId="77777777" w:rsidTr="00955EF3">
        <w:trPr>
          <w:trHeight w:val="2381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41E61445" w14:textId="77777777" w:rsidR="00D72FA3" w:rsidRPr="00051494" w:rsidRDefault="00D72FA3" w:rsidP="00D72FA3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32A47A74" w14:textId="05ABAED6" w:rsidR="00D72FA3" w:rsidRPr="00CE30D0" w:rsidRDefault="00CE30D0" w:rsidP="00D72FA3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208306661"/>
                <w:placeholder>
                  <w:docPart w:val="D494A213020B4C2EAF33DEBE0149C144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-2012057640"/>
                    <w:placeholder>
                      <w:docPart w:val="3C9A4FD1E8964EDEA5B45072EE65DD19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D72FA3" w:rsidRPr="00CE30D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4C103041" w14:textId="77777777" w:rsidR="00D72FA3" w:rsidRPr="00E1578F" w:rsidRDefault="00CE30D0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35237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>PS</w:t>
            </w:r>
            <w:r w:rsidR="00D72FA3">
              <w:rPr>
                <w:rFonts w:cstheme="majorHAnsi"/>
                <w:sz w:val="20"/>
                <w:szCs w:val="20"/>
              </w:rPr>
              <w:t xml:space="preserve">T has made </w:t>
            </w:r>
            <w:r w:rsidR="00D72FA3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24181BE9" w14:textId="77777777" w:rsidR="00D72FA3" w:rsidRDefault="00D72FA3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4BF37B82" w14:textId="77777777" w:rsidR="00D72FA3" w:rsidRDefault="00CE30D0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1137386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 xml:space="preserve">PST </w:t>
            </w:r>
            <w:r w:rsidR="00D72FA3">
              <w:rPr>
                <w:rFonts w:cstheme="majorHAnsi"/>
                <w:sz w:val="20"/>
                <w:szCs w:val="20"/>
              </w:rPr>
              <w:t xml:space="preserve">made </w:t>
            </w:r>
            <w:r w:rsidR="00D72FA3">
              <w:rPr>
                <w:rFonts w:cstheme="majorHAnsi"/>
                <w:b/>
                <w:bCs/>
                <w:sz w:val="20"/>
                <w:szCs w:val="20"/>
              </w:rPr>
              <w:t xml:space="preserve">partial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56D5F71A" w14:textId="77777777" w:rsidR="00D72FA3" w:rsidRDefault="00D72FA3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7DFFF335" w14:textId="69758838" w:rsidR="00D72FA3" w:rsidRPr="00D000B6" w:rsidRDefault="00CE30D0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1144006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>PS</w:t>
            </w:r>
            <w:r w:rsidR="00D72FA3">
              <w:rPr>
                <w:rFonts w:cstheme="majorHAnsi"/>
                <w:sz w:val="20"/>
                <w:szCs w:val="20"/>
              </w:rPr>
              <w:t xml:space="preserve">T has made </w:t>
            </w:r>
            <w:r w:rsidR="00D72FA3">
              <w:rPr>
                <w:rFonts w:cstheme="majorHAnsi"/>
                <w:b/>
                <w:bCs/>
                <w:sz w:val="20"/>
                <w:szCs w:val="20"/>
              </w:rPr>
              <w:t>in</w:t>
            </w:r>
            <w:r w:rsidR="00D72FA3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</w:tc>
      </w:tr>
      <w:tr w:rsidR="00D72FA3" w:rsidRPr="00051494" w14:paraId="1DCCACF2" w14:textId="77777777" w:rsidTr="00955EF3">
        <w:trPr>
          <w:trHeight w:val="2381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3EFC50E7" w14:textId="77777777" w:rsidR="00D72FA3" w:rsidRPr="00051494" w:rsidRDefault="00D72FA3" w:rsidP="00D72FA3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70B88E46" w14:textId="55E5E021" w:rsidR="00D72FA3" w:rsidRPr="00CE30D0" w:rsidRDefault="00CE30D0" w:rsidP="00D72FA3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1497306142"/>
                <w:placeholder>
                  <w:docPart w:val="9D2B857E16164C29AED0C40B7FD40920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1621107654"/>
                    <w:placeholder>
                      <w:docPart w:val="17142AC5A92E450081EE26E3FB9E068C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D72FA3" w:rsidRPr="00CE30D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667DB71A" w14:textId="77777777" w:rsidR="00D72FA3" w:rsidRPr="00E1578F" w:rsidRDefault="00CE30D0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424624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>PS</w:t>
            </w:r>
            <w:r w:rsidR="00D72FA3">
              <w:rPr>
                <w:rFonts w:cstheme="majorHAnsi"/>
                <w:sz w:val="20"/>
                <w:szCs w:val="20"/>
              </w:rPr>
              <w:t xml:space="preserve">T has made </w:t>
            </w:r>
            <w:r w:rsidR="00D72FA3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7FE64B24" w14:textId="77777777" w:rsidR="00D72FA3" w:rsidRDefault="00D72FA3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40DD9718" w14:textId="77777777" w:rsidR="00D72FA3" w:rsidRDefault="00CE30D0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604805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 xml:space="preserve">PST </w:t>
            </w:r>
            <w:r w:rsidR="00D72FA3">
              <w:rPr>
                <w:rFonts w:cstheme="majorHAnsi"/>
                <w:sz w:val="20"/>
                <w:szCs w:val="20"/>
              </w:rPr>
              <w:t xml:space="preserve">made </w:t>
            </w:r>
            <w:r w:rsidR="00D72FA3">
              <w:rPr>
                <w:rFonts w:cstheme="majorHAnsi"/>
                <w:b/>
                <w:bCs/>
                <w:sz w:val="20"/>
                <w:szCs w:val="20"/>
              </w:rPr>
              <w:t xml:space="preserve">partial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0FFA46AB" w14:textId="77777777" w:rsidR="00D72FA3" w:rsidRDefault="00D72FA3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4FAF93FA" w14:textId="0F75C486" w:rsidR="00D72FA3" w:rsidRPr="00051494" w:rsidRDefault="00CE30D0" w:rsidP="00D72FA3">
            <w:pPr>
              <w:pStyle w:val="ListParagraph"/>
              <w:tabs>
                <w:tab w:val="center" w:pos="1236"/>
              </w:tabs>
              <w:ind w:left="40"/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854038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>PS</w:t>
            </w:r>
            <w:r w:rsidR="00D72FA3">
              <w:rPr>
                <w:rFonts w:cstheme="majorHAnsi"/>
                <w:sz w:val="20"/>
                <w:szCs w:val="20"/>
              </w:rPr>
              <w:t xml:space="preserve">T has made </w:t>
            </w:r>
            <w:r w:rsidR="00D72FA3">
              <w:rPr>
                <w:rFonts w:cstheme="majorHAnsi"/>
                <w:b/>
                <w:bCs/>
                <w:sz w:val="20"/>
                <w:szCs w:val="20"/>
              </w:rPr>
              <w:t>in</w:t>
            </w:r>
            <w:r w:rsidR="00D72FA3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</w:tc>
      </w:tr>
      <w:tr w:rsidR="00D72FA3" w:rsidRPr="00A06B04" w14:paraId="403FF1AA" w14:textId="77777777" w:rsidTr="00955EF3">
        <w:trPr>
          <w:trHeight w:val="2381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5013928F" w14:textId="77777777" w:rsidR="00D72FA3" w:rsidRPr="00051494" w:rsidRDefault="00D72FA3" w:rsidP="00D72FA3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3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19EA5F34" w14:textId="58176749" w:rsidR="00D72FA3" w:rsidRPr="00CE30D0" w:rsidRDefault="00CE30D0" w:rsidP="00D72FA3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268815826"/>
                <w:placeholder>
                  <w:docPart w:val="A1DAB23D718C4A4AA538134EEDC75E57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-1318182807"/>
                    <w:placeholder>
                      <w:docPart w:val="F53C3E5A331F4C5EAE88C18124A8CE23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D72FA3" w:rsidRPr="00CE30D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30E5DA21" w14:textId="77777777" w:rsidR="00D72FA3" w:rsidRPr="00E1578F" w:rsidRDefault="00CE30D0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948593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>PS</w:t>
            </w:r>
            <w:r w:rsidR="00D72FA3">
              <w:rPr>
                <w:rFonts w:cstheme="majorHAnsi"/>
                <w:sz w:val="20"/>
                <w:szCs w:val="20"/>
              </w:rPr>
              <w:t xml:space="preserve">T has made </w:t>
            </w:r>
            <w:r w:rsidR="00D72FA3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7CEDF4E8" w14:textId="77777777" w:rsidR="00D72FA3" w:rsidRDefault="00D72FA3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4FD96F14" w14:textId="77777777" w:rsidR="00D72FA3" w:rsidRDefault="00CE30D0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132028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 xml:space="preserve">PST </w:t>
            </w:r>
            <w:r w:rsidR="00D72FA3">
              <w:rPr>
                <w:rFonts w:cstheme="majorHAnsi"/>
                <w:sz w:val="20"/>
                <w:szCs w:val="20"/>
              </w:rPr>
              <w:t xml:space="preserve">made </w:t>
            </w:r>
            <w:r w:rsidR="00D72FA3">
              <w:rPr>
                <w:rFonts w:cstheme="majorHAnsi"/>
                <w:b/>
                <w:bCs/>
                <w:sz w:val="20"/>
                <w:szCs w:val="20"/>
              </w:rPr>
              <w:t xml:space="preserve">partial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63872369" w14:textId="77777777" w:rsidR="00D72FA3" w:rsidRDefault="00D72FA3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1780B8D8" w14:textId="5266687B" w:rsidR="00D72FA3" w:rsidRPr="00A06B04" w:rsidRDefault="00CE30D0" w:rsidP="00D72FA3">
            <w:pPr>
              <w:spacing w:before="120" w:after="120"/>
              <w:ind w:left="4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1744946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>PS</w:t>
            </w:r>
            <w:r w:rsidR="00D72FA3">
              <w:rPr>
                <w:rFonts w:cstheme="majorHAnsi"/>
                <w:sz w:val="20"/>
                <w:szCs w:val="20"/>
              </w:rPr>
              <w:t xml:space="preserve">T has made </w:t>
            </w:r>
            <w:r w:rsidR="00D72FA3">
              <w:rPr>
                <w:rFonts w:cstheme="majorHAnsi"/>
                <w:b/>
                <w:bCs/>
                <w:sz w:val="20"/>
                <w:szCs w:val="20"/>
              </w:rPr>
              <w:t>in</w:t>
            </w:r>
            <w:r w:rsidR="00D72FA3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</w:tc>
      </w:tr>
      <w:tr w:rsidR="00D72FA3" w:rsidRPr="00A06B04" w14:paraId="4838D0CA" w14:textId="77777777" w:rsidTr="00955EF3">
        <w:trPr>
          <w:trHeight w:val="2381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7026CD43" w14:textId="77777777" w:rsidR="00D72FA3" w:rsidRPr="00051494" w:rsidRDefault="00D72FA3" w:rsidP="00D72FA3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4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1B9D809F" w14:textId="4463CA92" w:rsidR="00D72FA3" w:rsidRPr="00CE30D0" w:rsidRDefault="00CE30D0" w:rsidP="00D72FA3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1285388128"/>
                <w:placeholder>
                  <w:docPart w:val="84764987E16C443991F979A4C57471CF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-2129229172"/>
                    <w:placeholder>
                      <w:docPart w:val="68906A2AAE34475CAAEA1603F7504F01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D72FA3" w:rsidRPr="00CE30D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09E6B716" w14:textId="77777777" w:rsidR="00D72FA3" w:rsidRPr="00E1578F" w:rsidRDefault="00CE30D0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922141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>PS</w:t>
            </w:r>
            <w:r w:rsidR="00D72FA3">
              <w:rPr>
                <w:rFonts w:cstheme="majorHAnsi"/>
                <w:sz w:val="20"/>
                <w:szCs w:val="20"/>
              </w:rPr>
              <w:t xml:space="preserve">T has made </w:t>
            </w:r>
            <w:r w:rsidR="00D72FA3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730A7D3D" w14:textId="77777777" w:rsidR="00D72FA3" w:rsidRDefault="00D72FA3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74737A7A" w14:textId="77777777" w:rsidR="00D72FA3" w:rsidRDefault="00CE30D0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1967543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 xml:space="preserve">PST </w:t>
            </w:r>
            <w:r w:rsidR="00D72FA3">
              <w:rPr>
                <w:rFonts w:cstheme="majorHAnsi"/>
                <w:sz w:val="20"/>
                <w:szCs w:val="20"/>
              </w:rPr>
              <w:t xml:space="preserve">made </w:t>
            </w:r>
            <w:r w:rsidR="00D72FA3">
              <w:rPr>
                <w:rFonts w:cstheme="majorHAnsi"/>
                <w:b/>
                <w:bCs/>
                <w:sz w:val="20"/>
                <w:szCs w:val="20"/>
              </w:rPr>
              <w:t xml:space="preserve">partial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0D2E9B20" w14:textId="77777777" w:rsidR="00D72FA3" w:rsidRDefault="00D72FA3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5DF62D68" w14:textId="5001D764" w:rsidR="00D72FA3" w:rsidRPr="00A06B04" w:rsidRDefault="00CE30D0" w:rsidP="00D72FA3">
            <w:pPr>
              <w:spacing w:before="120" w:after="120"/>
              <w:ind w:left="4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1159039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>PS</w:t>
            </w:r>
            <w:r w:rsidR="00D72FA3">
              <w:rPr>
                <w:rFonts w:cstheme="majorHAnsi"/>
                <w:sz w:val="20"/>
                <w:szCs w:val="20"/>
              </w:rPr>
              <w:t xml:space="preserve">T has made </w:t>
            </w:r>
            <w:r w:rsidR="00D72FA3">
              <w:rPr>
                <w:rFonts w:cstheme="majorHAnsi"/>
                <w:b/>
                <w:bCs/>
                <w:sz w:val="20"/>
                <w:szCs w:val="20"/>
              </w:rPr>
              <w:t>in</w:t>
            </w:r>
            <w:r w:rsidR="00D72FA3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</w:tc>
      </w:tr>
      <w:tr w:rsidR="00D72FA3" w:rsidRPr="00051494" w14:paraId="34238ACC" w14:textId="77777777" w:rsidTr="00D61C79">
        <w:trPr>
          <w:gridBefore w:val="1"/>
          <w:wBefore w:w="34" w:type="dxa"/>
          <w:trHeight w:val="567"/>
          <w:jc w:val="center"/>
        </w:trPr>
        <w:tc>
          <w:tcPr>
            <w:tcW w:w="10598" w:type="dxa"/>
            <w:gridSpan w:val="7"/>
            <w:tcBorders>
              <w:top w:val="nil"/>
            </w:tcBorders>
            <w:shd w:val="clear" w:color="auto" w:fill="002060"/>
            <w:vAlign w:val="center"/>
          </w:tcPr>
          <w:p w14:paraId="46AE9F56" w14:textId="5CD7141B" w:rsidR="00D72FA3" w:rsidRPr="00051494" w:rsidRDefault="00D72FA3" w:rsidP="00D61C79">
            <w:pPr>
              <w:spacing w:before="120" w:after="12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r w:rsidRPr="00C35416">
              <w:rPr>
                <w:rFonts w:ascii="Calibri Light" w:hAnsi="Calibri Light" w:cs="Calibri Light"/>
                <w:b/>
                <w:color w:val="auto"/>
                <w:szCs w:val="22"/>
              </w:rPr>
              <w:t>Signature Confirmation</w:t>
            </w:r>
          </w:p>
        </w:tc>
      </w:tr>
      <w:tr w:rsidR="00D72FA3" w:rsidRPr="00051494" w14:paraId="08AE5438" w14:textId="77777777" w:rsidTr="009D092E">
        <w:trPr>
          <w:gridBefore w:val="1"/>
          <w:wBefore w:w="34" w:type="dxa"/>
          <w:trHeight w:val="499"/>
          <w:jc w:val="center"/>
        </w:trPr>
        <w:tc>
          <w:tcPr>
            <w:tcW w:w="5299" w:type="dxa"/>
            <w:gridSpan w:val="4"/>
            <w:tcBorders>
              <w:bottom w:val="single" w:sz="4" w:space="0" w:color="FFFFFF" w:themeColor="background1"/>
            </w:tcBorders>
            <w:vAlign w:val="center"/>
          </w:tcPr>
          <w:p w14:paraId="529084CE" w14:textId="77777777" w:rsidR="00D72FA3" w:rsidRPr="00051494" w:rsidRDefault="00D72FA3" w:rsidP="00D72FA3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Mentor Teacher/s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-338168174"/>
              <w:showingPlcHdr/>
              <w:picture/>
            </w:sdtPr>
            <w:sdtEndPr/>
            <w:sdtContent>
              <w:p w14:paraId="0D43C4BB" w14:textId="77777777" w:rsidR="00D72FA3" w:rsidRPr="00051494" w:rsidRDefault="00D72FA3" w:rsidP="00D72FA3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22E1B021" wp14:editId="472E95EA">
                      <wp:extent cx="2700000" cy="594000"/>
                      <wp:effectExtent l="0" t="0" r="5715" b="0"/>
                      <wp:docPr id="100005613" name="Picture 100005613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24775049" name="Picture 1024775049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700000" cy="594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5299" w:type="dxa"/>
            <w:gridSpan w:val="3"/>
            <w:tcBorders>
              <w:bottom w:val="single" w:sz="4" w:space="0" w:color="FFFFFF" w:themeColor="background1"/>
            </w:tcBorders>
            <w:vAlign w:val="center"/>
          </w:tcPr>
          <w:p w14:paraId="7BDEF101" w14:textId="464D8D8C" w:rsidR="00D72FA3" w:rsidRPr="00051494" w:rsidRDefault="00D72FA3" w:rsidP="00D72FA3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Pre-</w:t>
            </w:r>
            <w:r>
              <w:rPr>
                <w:rFonts w:ascii="Calibri Light" w:hAnsi="Calibri Light" w:cs="Calibri Light"/>
                <w:b/>
                <w:bCs/>
                <w:color w:val="auto"/>
                <w:sz w:val="20"/>
                <w:szCs w:val="20"/>
              </w:rPr>
              <w:t>s</w:t>
            </w:r>
            <w:r w:rsidRPr="0A3C5ADA">
              <w:rPr>
                <w:rFonts w:ascii="Calibri Light" w:hAnsi="Calibri Light" w:cs="Calibri Light"/>
                <w:b/>
                <w:bCs/>
                <w:color w:val="auto"/>
                <w:sz w:val="20"/>
                <w:szCs w:val="20"/>
              </w:rPr>
              <w:t>ervice</w:t>
            </w: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 xml:space="preserve"> Teacher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-1222362534"/>
              <w:showingPlcHdr/>
              <w:picture/>
            </w:sdtPr>
            <w:sdtEndPr/>
            <w:sdtContent>
              <w:p w14:paraId="32D0A09C" w14:textId="77777777" w:rsidR="00D72FA3" w:rsidRPr="00051494" w:rsidRDefault="00D72FA3" w:rsidP="00D72FA3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613A0720" wp14:editId="0A303DA8">
                      <wp:extent cx="2700000" cy="572400"/>
                      <wp:effectExtent l="0" t="0" r="5715" b="0"/>
                      <wp:docPr id="254104027" name="Picture 254104027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22808494" name="Picture 2022808494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700000" cy="57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D72FA3" w:rsidRPr="00051494" w14:paraId="6D8B8D42" w14:textId="77777777" w:rsidTr="009D092E">
        <w:trPr>
          <w:gridBefore w:val="1"/>
          <w:wBefore w:w="34" w:type="dxa"/>
          <w:trHeight w:val="499"/>
          <w:jc w:val="center"/>
        </w:trPr>
        <w:tc>
          <w:tcPr>
            <w:tcW w:w="5299" w:type="dxa"/>
            <w:gridSpan w:val="4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0021C55D" w14:textId="4ADED884" w:rsidR="00D72FA3" w:rsidRPr="00CE30D0" w:rsidRDefault="00CE30D0" w:rsidP="00D72FA3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084981677"/>
                <w:placeholder>
                  <w:docPart w:val="F25625AE1F304172A7BB53553ED47269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D72FA3" w:rsidRPr="00CE30D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  <w:tc>
          <w:tcPr>
            <w:tcW w:w="5299" w:type="dxa"/>
            <w:gridSpan w:val="3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2A9D3F21" w14:textId="16DCE514" w:rsidR="00D72FA3" w:rsidRPr="00CE30D0" w:rsidRDefault="00CE30D0" w:rsidP="00D72FA3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813526087"/>
                <w:placeholder>
                  <w:docPart w:val="A70EC5699B3442738BECFFDFC055208E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D72FA3" w:rsidRPr="00CE30D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D72FA3" w:rsidRPr="00051494" w14:paraId="5D3B657F" w14:textId="77777777" w:rsidTr="00955EF3">
        <w:trPr>
          <w:gridBefore w:val="1"/>
          <w:wBefore w:w="34" w:type="dxa"/>
          <w:trHeight w:val="499"/>
          <w:jc w:val="center"/>
        </w:trPr>
        <w:tc>
          <w:tcPr>
            <w:tcW w:w="10598" w:type="dxa"/>
            <w:gridSpan w:val="7"/>
            <w:tcBorders>
              <w:bottom w:val="single" w:sz="4" w:space="0" w:color="BFBFBF" w:themeColor="background1" w:themeShade="BF"/>
            </w:tcBorders>
            <w:vAlign w:val="center"/>
          </w:tcPr>
          <w:p w14:paraId="266DCC17" w14:textId="0B1C7161" w:rsidR="00D72FA3" w:rsidRPr="00051494" w:rsidRDefault="00D72FA3" w:rsidP="00D72FA3">
            <w:pPr>
              <w:spacing w:before="120" w:after="120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00356">
              <w:rPr>
                <w:rFonts w:ascii="Calibri Light" w:hAnsi="Calibri Light" w:cs="Calibri Light"/>
                <w:sz w:val="20"/>
                <w:szCs w:val="20"/>
              </w:rPr>
              <w:t xml:space="preserve">The Daily Progress Report </w:t>
            </w:r>
            <w:r w:rsidRPr="007705B6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does not</w:t>
            </w:r>
            <w:r w:rsidRPr="00000356">
              <w:rPr>
                <w:rFonts w:ascii="Calibri Light" w:hAnsi="Calibri Light" w:cs="Calibri Light"/>
                <w:sz w:val="20"/>
                <w:szCs w:val="20"/>
              </w:rPr>
              <w:t xml:space="preserve"> need to be uploaded to Learnline or emailed each day. The entire plan will be collated on the completion of the </w:t>
            </w:r>
            <w:r w:rsidRPr="0A3C5ADA">
              <w:rPr>
                <w:rFonts w:ascii="Calibri Light" w:hAnsi="Calibri Light" w:cs="Calibri Light"/>
                <w:sz w:val="20"/>
                <w:szCs w:val="20"/>
              </w:rPr>
              <w:t>five</w:t>
            </w:r>
            <w:r w:rsidRPr="00000356">
              <w:rPr>
                <w:rFonts w:ascii="Calibri Light" w:hAnsi="Calibri Light" w:cs="Calibri Light"/>
                <w:sz w:val="20"/>
                <w:szCs w:val="20"/>
              </w:rPr>
              <w:t xml:space="preserve"> days, and a recommendation will be sent to the Unit Coordinator and Associate Dean – WIL in the Targeted Support Plan Review </w:t>
            </w:r>
            <w:r w:rsidRPr="001026CA">
              <w:rPr>
                <w:rFonts w:ascii="Calibri Light" w:hAnsi="Calibri Light" w:cs="Calibri Light"/>
                <w:bCs/>
                <w:color w:val="auto"/>
                <w:sz w:val="20"/>
                <w:szCs w:val="20"/>
              </w:rPr>
              <w:t>phase</w:t>
            </w:r>
            <w:r w:rsidRPr="00000356"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</w:tc>
      </w:tr>
      <w:tr w:rsidR="00D72FA3" w14:paraId="4787C641" w14:textId="77777777" w:rsidTr="00D61C79">
        <w:trPr>
          <w:trHeight w:val="567"/>
          <w:jc w:val="center"/>
        </w:trPr>
        <w:tc>
          <w:tcPr>
            <w:tcW w:w="10632" w:type="dxa"/>
            <w:gridSpan w:val="8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43484B91" w14:textId="47224C29" w:rsidR="00D72FA3" w:rsidRDefault="00D72FA3" w:rsidP="00D72FA3">
            <w:pPr>
              <w:spacing w:before="120" w:after="120"/>
              <w:textAlignment w:val="baseline"/>
              <w:rPr>
                <w:rStyle w:val="Style10"/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bCs/>
                <w:sz w:val="24"/>
              </w:rPr>
              <w:lastRenderedPageBreak/>
              <w:t>Daily Progress Report - Day 5</w:t>
            </w:r>
          </w:p>
        </w:tc>
      </w:tr>
      <w:tr w:rsidR="00D72FA3" w:rsidRPr="00081552" w14:paraId="299D313A" w14:textId="77777777" w:rsidTr="00D61C79">
        <w:trPr>
          <w:trHeight w:val="567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3ECD7784" w14:textId="77777777" w:rsidR="00D72FA3" w:rsidRPr="00D72FA3" w:rsidRDefault="00D72FA3" w:rsidP="00D72FA3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D72FA3">
              <w:rPr>
                <w:rFonts w:ascii="Calibri Light" w:hAnsi="Calibri Light" w:cs="Calibri Light"/>
                <w:b/>
                <w:color w:val="FFFFFF" w:themeColor="background1"/>
                <w:szCs w:val="22"/>
              </w:rPr>
              <w:t>Goal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6B6EDCDD" w14:textId="77777777" w:rsidR="00D72FA3" w:rsidRPr="00D72FA3" w:rsidRDefault="00D72FA3" w:rsidP="00D72FA3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D72FA3">
              <w:rPr>
                <w:rFonts w:ascii="Calibri Light" w:hAnsi="Calibri Light" w:cs="Calibri Light"/>
                <w:b/>
                <w:color w:val="FFFFFF" w:themeColor="background1"/>
                <w:szCs w:val="22"/>
              </w:rPr>
              <w:t>Evidence of progress</w:t>
            </w:r>
          </w:p>
        </w:tc>
        <w:tc>
          <w:tcPr>
            <w:tcW w:w="297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2060"/>
            <w:vAlign w:val="center"/>
          </w:tcPr>
          <w:p w14:paraId="171C094B" w14:textId="77777777" w:rsidR="00D72FA3" w:rsidRPr="00D72FA3" w:rsidRDefault="00D72FA3" w:rsidP="00D72FA3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D72FA3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Assessment Rating</w:t>
            </w:r>
          </w:p>
        </w:tc>
      </w:tr>
      <w:tr w:rsidR="00D72FA3" w:rsidRPr="00051494" w14:paraId="74138E0B" w14:textId="77777777" w:rsidTr="00955EF3">
        <w:trPr>
          <w:trHeight w:val="2381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0E7653A4" w14:textId="77777777" w:rsidR="00D72FA3" w:rsidRPr="00051494" w:rsidRDefault="00D72FA3" w:rsidP="00D72FA3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6C737EB0" w14:textId="1BC46267" w:rsidR="00D72FA3" w:rsidRPr="00CE30D0" w:rsidRDefault="00CE30D0" w:rsidP="00D72FA3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-547608825"/>
                <w:placeholder>
                  <w:docPart w:val="BED6F02A053F4D0B941FFE172D557E55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2023364876"/>
                    <w:placeholder>
                      <w:docPart w:val="0212086FB971400CBB6E0AE2F78E8765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EB5833" w:rsidRPr="00CE30D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350CC34D" w14:textId="77777777" w:rsidR="00D72FA3" w:rsidRPr="00E1578F" w:rsidRDefault="00CE30D0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1063246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>PS</w:t>
            </w:r>
            <w:r w:rsidR="00D72FA3">
              <w:rPr>
                <w:rFonts w:cstheme="majorHAnsi"/>
                <w:sz w:val="20"/>
                <w:szCs w:val="20"/>
              </w:rPr>
              <w:t xml:space="preserve">T has made </w:t>
            </w:r>
            <w:r w:rsidR="00D72FA3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45AD2E13" w14:textId="77777777" w:rsidR="00D72FA3" w:rsidRDefault="00D72FA3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1FCD6539" w14:textId="77777777" w:rsidR="00D72FA3" w:rsidRDefault="00CE30D0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1326481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 xml:space="preserve">PST </w:t>
            </w:r>
            <w:r w:rsidR="00D72FA3">
              <w:rPr>
                <w:rFonts w:cstheme="majorHAnsi"/>
                <w:sz w:val="20"/>
                <w:szCs w:val="20"/>
              </w:rPr>
              <w:t xml:space="preserve">made </w:t>
            </w:r>
            <w:r w:rsidR="00D72FA3">
              <w:rPr>
                <w:rFonts w:cstheme="majorHAnsi"/>
                <w:b/>
                <w:bCs/>
                <w:sz w:val="20"/>
                <w:szCs w:val="20"/>
              </w:rPr>
              <w:t xml:space="preserve">partial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25B0F8C7" w14:textId="77777777" w:rsidR="00D72FA3" w:rsidRDefault="00D72FA3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5C20DEE3" w14:textId="11449F32" w:rsidR="00D72FA3" w:rsidRPr="00D000B6" w:rsidRDefault="00CE30D0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1341505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>PS</w:t>
            </w:r>
            <w:r w:rsidR="00D72FA3">
              <w:rPr>
                <w:rFonts w:cstheme="majorHAnsi"/>
                <w:sz w:val="20"/>
                <w:szCs w:val="20"/>
              </w:rPr>
              <w:t xml:space="preserve">T has made </w:t>
            </w:r>
            <w:r w:rsidR="00D72FA3">
              <w:rPr>
                <w:rFonts w:cstheme="majorHAnsi"/>
                <w:b/>
                <w:bCs/>
                <w:sz w:val="20"/>
                <w:szCs w:val="20"/>
              </w:rPr>
              <w:t>in</w:t>
            </w:r>
            <w:r w:rsidR="00D72FA3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</w:tc>
      </w:tr>
      <w:tr w:rsidR="00D72FA3" w:rsidRPr="00051494" w14:paraId="4249E7F1" w14:textId="77777777" w:rsidTr="00955EF3">
        <w:trPr>
          <w:trHeight w:val="2381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2D3D2532" w14:textId="77777777" w:rsidR="00D72FA3" w:rsidRPr="00051494" w:rsidRDefault="00D72FA3" w:rsidP="00D72FA3">
            <w:pPr>
              <w:pStyle w:val="TABLEBOLD"/>
              <w:spacing w:after="120"/>
              <w:ind w:left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1DC8C9E8" w14:textId="773E7568" w:rsidR="00D72FA3" w:rsidRPr="00CE30D0" w:rsidRDefault="00CE30D0" w:rsidP="00D72FA3">
            <w:pPr>
              <w:spacing w:before="120" w:after="12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886998941"/>
                <w:placeholder>
                  <w:docPart w:val="6C7405689EFC427C94070F346937C859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386072392"/>
                    <w:placeholder>
                      <w:docPart w:val="59F81C5247B246069122795C992EBF9E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EB5833" w:rsidRPr="00CE30D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28EE0094" w14:textId="77777777" w:rsidR="00D72FA3" w:rsidRPr="00E1578F" w:rsidRDefault="00CE30D0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290125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>PS</w:t>
            </w:r>
            <w:r w:rsidR="00D72FA3">
              <w:rPr>
                <w:rFonts w:cstheme="majorHAnsi"/>
                <w:sz w:val="20"/>
                <w:szCs w:val="20"/>
              </w:rPr>
              <w:t xml:space="preserve">T has made </w:t>
            </w:r>
            <w:r w:rsidR="00D72FA3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4D98F3C0" w14:textId="77777777" w:rsidR="00D72FA3" w:rsidRDefault="00D72FA3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7FCBD940" w14:textId="77777777" w:rsidR="00D72FA3" w:rsidRDefault="00CE30D0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1436898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 xml:space="preserve">PST </w:t>
            </w:r>
            <w:r w:rsidR="00D72FA3">
              <w:rPr>
                <w:rFonts w:cstheme="majorHAnsi"/>
                <w:sz w:val="20"/>
                <w:szCs w:val="20"/>
              </w:rPr>
              <w:t xml:space="preserve">made </w:t>
            </w:r>
            <w:r w:rsidR="00D72FA3">
              <w:rPr>
                <w:rFonts w:cstheme="majorHAnsi"/>
                <w:b/>
                <w:bCs/>
                <w:sz w:val="20"/>
                <w:szCs w:val="20"/>
              </w:rPr>
              <w:t xml:space="preserve">partial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4A5A578C" w14:textId="77777777" w:rsidR="00D72FA3" w:rsidRDefault="00D72FA3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2788B30E" w14:textId="06DD73E6" w:rsidR="00D72FA3" w:rsidRPr="00051494" w:rsidRDefault="00CE30D0" w:rsidP="00D72FA3">
            <w:pPr>
              <w:pStyle w:val="ListParagraph"/>
              <w:tabs>
                <w:tab w:val="center" w:pos="1236"/>
              </w:tabs>
              <w:ind w:left="40"/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56386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>PS</w:t>
            </w:r>
            <w:r w:rsidR="00D72FA3">
              <w:rPr>
                <w:rFonts w:cstheme="majorHAnsi"/>
                <w:sz w:val="20"/>
                <w:szCs w:val="20"/>
              </w:rPr>
              <w:t xml:space="preserve">T has made </w:t>
            </w:r>
            <w:r w:rsidR="00D72FA3">
              <w:rPr>
                <w:rFonts w:cstheme="majorHAnsi"/>
                <w:b/>
                <w:bCs/>
                <w:sz w:val="20"/>
                <w:szCs w:val="20"/>
              </w:rPr>
              <w:t>in</w:t>
            </w:r>
            <w:r w:rsidR="00D72FA3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</w:tc>
      </w:tr>
      <w:tr w:rsidR="00D72FA3" w:rsidRPr="00A06B04" w14:paraId="10CCBB32" w14:textId="77777777" w:rsidTr="00955EF3">
        <w:trPr>
          <w:trHeight w:val="2381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2853E9CF" w14:textId="77777777" w:rsidR="00D72FA3" w:rsidRPr="00051494" w:rsidRDefault="00D72FA3" w:rsidP="00D72FA3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3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363D7B33" w14:textId="6BEC5C66" w:rsidR="00D72FA3" w:rsidRPr="00CE30D0" w:rsidRDefault="00CE30D0" w:rsidP="00D72FA3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-1536886732"/>
                <w:placeholder>
                  <w:docPart w:val="4C46B592581D4927AC7CCB46B7E644CC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451210899"/>
                    <w:placeholder>
                      <w:docPart w:val="18374DD284D748BDA3310840C9CB54C9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EB5833" w:rsidRPr="00CE30D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1D5E4D23" w14:textId="77777777" w:rsidR="00D72FA3" w:rsidRPr="00E1578F" w:rsidRDefault="00CE30D0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1139643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>PS</w:t>
            </w:r>
            <w:r w:rsidR="00D72FA3">
              <w:rPr>
                <w:rFonts w:cstheme="majorHAnsi"/>
                <w:sz w:val="20"/>
                <w:szCs w:val="20"/>
              </w:rPr>
              <w:t xml:space="preserve">T has made </w:t>
            </w:r>
            <w:r w:rsidR="00D72FA3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45C1E8F1" w14:textId="77777777" w:rsidR="00D72FA3" w:rsidRDefault="00D72FA3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3B124C5A" w14:textId="77777777" w:rsidR="00D72FA3" w:rsidRDefault="00CE30D0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176241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 xml:space="preserve">PST </w:t>
            </w:r>
            <w:r w:rsidR="00D72FA3">
              <w:rPr>
                <w:rFonts w:cstheme="majorHAnsi"/>
                <w:sz w:val="20"/>
                <w:szCs w:val="20"/>
              </w:rPr>
              <w:t xml:space="preserve">made </w:t>
            </w:r>
            <w:r w:rsidR="00D72FA3">
              <w:rPr>
                <w:rFonts w:cstheme="majorHAnsi"/>
                <w:b/>
                <w:bCs/>
                <w:sz w:val="20"/>
                <w:szCs w:val="20"/>
              </w:rPr>
              <w:t xml:space="preserve">partial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4807FAA0" w14:textId="77777777" w:rsidR="00D72FA3" w:rsidRDefault="00D72FA3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3B99A7F2" w14:textId="7526B579" w:rsidR="00D72FA3" w:rsidRPr="00A06B04" w:rsidRDefault="00CE30D0" w:rsidP="00D72FA3">
            <w:pPr>
              <w:spacing w:before="120" w:after="120"/>
              <w:ind w:left="4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357634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>PS</w:t>
            </w:r>
            <w:r w:rsidR="00D72FA3">
              <w:rPr>
                <w:rFonts w:cstheme="majorHAnsi"/>
                <w:sz w:val="20"/>
                <w:szCs w:val="20"/>
              </w:rPr>
              <w:t xml:space="preserve">T has made </w:t>
            </w:r>
            <w:r w:rsidR="00D72FA3">
              <w:rPr>
                <w:rFonts w:cstheme="majorHAnsi"/>
                <w:b/>
                <w:bCs/>
                <w:sz w:val="20"/>
                <w:szCs w:val="20"/>
              </w:rPr>
              <w:t>in</w:t>
            </w:r>
            <w:r w:rsidR="00D72FA3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</w:tc>
      </w:tr>
      <w:tr w:rsidR="00D72FA3" w:rsidRPr="00A06B04" w14:paraId="45889723" w14:textId="77777777" w:rsidTr="00955EF3">
        <w:trPr>
          <w:trHeight w:val="2381"/>
          <w:jc w:val="center"/>
        </w:trPr>
        <w:tc>
          <w:tcPr>
            <w:tcW w:w="709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19361D32" w14:textId="77777777" w:rsidR="00D72FA3" w:rsidRPr="00051494" w:rsidRDefault="00D72FA3" w:rsidP="00D72FA3">
            <w:pPr>
              <w:spacing w:before="120" w:after="120"/>
              <w:rPr>
                <w:rFonts w:ascii="Calibri Light" w:hAnsi="Calibri Light" w:cs="Calibri Light"/>
                <w:b/>
                <w:sz w:val="20"/>
                <w:szCs w:val="20"/>
              </w:rPr>
            </w:pPr>
            <w:r>
              <w:rPr>
                <w:rFonts w:ascii="Calibri Light" w:hAnsi="Calibri Light" w:cs="Calibri Light"/>
                <w:b/>
                <w:sz w:val="20"/>
                <w:szCs w:val="20"/>
              </w:rPr>
              <w:t>4</w:t>
            </w:r>
          </w:p>
        </w:tc>
        <w:tc>
          <w:tcPr>
            <w:tcW w:w="6946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4C0ACB33" w14:textId="4DD20768" w:rsidR="00D72FA3" w:rsidRPr="00CE30D0" w:rsidRDefault="00CE30D0" w:rsidP="00D72FA3">
            <w:pPr>
              <w:spacing w:before="120" w:after="120"/>
              <w:textAlignment w:val="baseline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Style w:val="Style10"/>
                  <w:rFonts w:cstheme="majorHAnsi"/>
                  <w:sz w:val="20"/>
                  <w:szCs w:val="20"/>
                </w:rPr>
                <w:id w:val="2077701487"/>
                <w:placeholder>
                  <w:docPart w:val="09412D5CD6FB4CD299F6A52FFCDE48E7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rPr>
                      <w:rStyle w:val="ReportEntries"/>
                      <w:rFonts w:asciiTheme="majorHAnsi" w:hAnsiTheme="majorHAnsi" w:cstheme="majorHAnsi"/>
                    </w:rPr>
                    <w:alias w:val="Box expands as text is entered"/>
                    <w:tag w:val="Box expands as text is entered"/>
                    <w:id w:val="364174118"/>
                    <w:placeholder>
                      <w:docPart w:val="EF696308F1EA46CE9E10401E0B6A12BB"/>
                    </w:placeholder>
                    <w:showingPlcHdr/>
                  </w:sdtPr>
                  <w:sdtEndPr>
                    <w:rPr>
                      <w:rStyle w:val="PlaceholderText"/>
                      <w:color w:val="808080" w:themeColor="background1" w:themeShade="80"/>
                      <w:sz w:val="22"/>
                      <w:szCs w:val="20"/>
                    </w:rPr>
                  </w:sdtEndPr>
                  <w:sdtContent>
                    <w:r w:rsidR="00EB5833" w:rsidRPr="00CE30D0">
                      <w:rPr>
                        <w:rStyle w:val="PlaceholderText"/>
                        <w:rFonts w:cstheme="majorHAnsi"/>
                        <w:color w:val="404040" w:themeColor="text1" w:themeTint="BF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531BBEF8" w14:textId="77777777" w:rsidR="00D72FA3" w:rsidRPr="00E1578F" w:rsidRDefault="00CE30D0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b/>
                <w:bCs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979029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>PS</w:t>
            </w:r>
            <w:r w:rsidR="00D72FA3">
              <w:rPr>
                <w:rFonts w:cstheme="majorHAnsi"/>
                <w:sz w:val="20"/>
                <w:szCs w:val="20"/>
              </w:rPr>
              <w:t xml:space="preserve">T has made </w:t>
            </w:r>
            <w:r w:rsidR="00D72FA3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6A7A0EE0" w14:textId="77777777" w:rsidR="00D72FA3" w:rsidRDefault="00D72FA3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67999EF5" w14:textId="77777777" w:rsidR="00D72FA3" w:rsidRDefault="00CE30D0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1140884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 xml:space="preserve">PST </w:t>
            </w:r>
            <w:r w:rsidR="00D72FA3">
              <w:rPr>
                <w:rFonts w:cstheme="majorHAnsi"/>
                <w:sz w:val="20"/>
                <w:szCs w:val="20"/>
              </w:rPr>
              <w:t xml:space="preserve">made </w:t>
            </w:r>
            <w:r w:rsidR="00D72FA3">
              <w:rPr>
                <w:rFonts w:cstheme="majorHAnsi"/>
                <w:b/>
                <w:bCs/>
                <w:sz w:val="20"/>
                <w:szCs w:val="20"/>
              </w:rPr>
              <w:t xml:space="preserve">partial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  <w:p w14:paraId="0B741950" w14:textId="77777777" w:rsidR="00D72FA3" w:rsidRDefault="00D72FA3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</w:p>
          <w:p w14:paraId="12403D9E" w14:textId="7FFBD2A6" w:rsidR="00D72FA3" w:rsidRPr="00A06B04" w:rsidRDefault="00CE30D0" w:rsidP="00D72FA3">
            <w:pPr>
              <w:spacing w:before="120" w:after="120"/>
              <w:ind w:left="4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430242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D72FA3" w:rsidRPr="00D000B6">
              <w:rPr>
                <w:rFonts w:cstheme="majorHAnsi"/>
                <w:sz w:val="20"/>
                <w:szCs w:val="20"/>
              </w:rPr>
              <w:t>PS</w:t>
            </w:r>
            <w:r w:rsidR="00D72FA3">
              <w:rPr>
                <w:rFonts w:cstheme="majorHAnsi"/>
                <w:sz w:val="20"/>
                <w:szCs w:val="20"/>
              </w:rPr>
              <w:t xml:space="preserve">T has made </w:t>
            </w:r>
            <w:r w:rsidR="00D72FA3">
              <w:rPr>
                <w:rFonts w:cstheme="majorHAnsi"/>
                <w:b/>
                <w:bCs/>
                <w:sz w:val="20"/>
                <w:szCs w:val="20"/>
              </w:rPr>
              <w:t>in</w:t>
            </w:r>
            <w:r w:rsidR="00D72FA3" w:rsidRPr="00E1578F">
              <w:rPr>
                <w:rFonts w:cstheme="majorHAnsi"/>
                <w:b/>
                <w:bCs/>
                <w:sz w:val="20"/>
                <w:szCs w:val="20"/>
              </w:rPr>
              <w:t xml:space="preserve">sufficient </w:t>
            </w:r>
            <w:r w:rsidR="00D72FA3" w:rsidRPr="000D526A">
              <w:rPr>
                <w:rFonts w:cstheme="majorHAnsi"/>
                <w:sz w:val="20"/>
                <w:szCs w:val="20"/>
              </w:rPr>
              <w:t>improvement</w:t>
            </w:r>
          </w:p>
        </w:tc>
      </w:tr>
      <w:tr w:rsidR="00D72FA3" w:rsidRPr="00051494" w14:paraId="38A26466" w14:textId="77777777" w:rsidTr="00D61C79">
        <w:trPr>
          <w:gridBefore w:val="1"/>
          <w:wBefore w:w="34" w:type="dxa"/>
          <w:trHeight w:val="567"/>
          <w:jc w:val="center"/>
        </w:trPr>
        <w:tc>
          <w:tcPr>
            <w:tcW w:w="10598" w:type="dxa"/>
            <w:gridSpan w:val="7"/>
            <w:tcBorders>
              <w:top w:val="nil"/>
            </w:tcBorders>
            <w:shd w:val="clear" w:color="auto" w:fill="002060"/>
            <w:vAlign w:val="center"/>
          </w:tcPr>
          <w:p w14:paraId="241AF128" w14:textId="1C953A7D" w:rsidR="00D72FA3" w:rsidRPr="00051494" w:rsidRDefault="00D72FA3" w:rsidP="00D61C79">
            <w:pPr>
              <w:spacing w:before="120" w:after="12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r w:rsidRPr="00D72FA3">
              <w:rPr>
                <w:rFonts w:ascii="Calibri Light" w:hAnsi="Calibri Light" w:cs="Calibri Light"/>
                <w:b/>
                <w:color w:val="auto"/>
                <w:szCs w:val="22"/>
              </w:rPr>
              <w:t>Signature Confirmation</w:t>
            </w:r>
          </w:p>
        </w:tc>
      </w:tr>
      <w:tr w:rsidR="00D72FA3" w:rsidRPr="00051494" w14:paraId="66862C2B" w14:textId="77777777" w:rsidTr="009D092E">
        <w:trPr>
          <w:gridBefore w:val="1"/>
          <w:wBefore w:w="34" w:type="dxa"/>
          <w:trHeight w:val="499"/>
          <w:jc w:val="center"/>
        </w:trPr>
        <w:tc>
          <w:tcPr>
            <w:tcW w:w="5299" w:type="dxa"/>
            <w:gridSpan w:val="4"/>
            <w:tcBorders>
              <w:bottom w:val="single" w:sz="4" w:space="0" w:color="FFFFFF" w:themeColor="background1"/>
            </w:tcBorders>
            <w:vAlign w:val="center"/>
          </w:tcPr>
          <w:p w14:paraId="48F260DD" w14:textId="77777777" w:rsidR="00D72FA3" w:rsidRPr="00051494" w:rsidRDefault="00D72FA3" w:rsidP="00D72FA3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Mentor Teacher/s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-229465171"/>
              <w:showingPlcHdr/>
              <w:picture/>
            </w:sdtPr>
            <w:sdtEndPr/>
            <w:sdtContent>
              <w:p w14:paraId="157AE6E3" w14:textId="77777777" w:rsidR="00D72FA3" w:rsidRPr="00051494" w:rsidRDefault="00D72FA3" w:rsidP="00D72FA3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44595C84" wp14:editId="333F0733">
                      <wp:extent cx="2700000" cy="594000"/>
                      <wp:effectExtent l="0" t="0" r="5715" b="0"/>
                      <wp:docPr id="509449383" name="Picture 509449383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24775049" name="Picture 1024775049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700000" cy="594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5299" w:type="dxa"/>
            <w:gridSpan w:val="3"/>
            <w:tcBorders>
              <w:bottom w:val="single" w:sz="4" w:space="0" w:color="FFFFFF" w:themeColor="background1"/>
            </w:tcBorders>
            <w:vAlign w:val="center"/>
          </w:tcPr>
          <w:p w14:paraId="26F85BD2" w14:textId="227EE25B" w:rsidR="00D72FA3" w:rsidRPr="00051494" w:rsidRDefault="00D72FA3" w:rsidP="00D72FA3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Pre-</w:t>
            </w:r>
            <w:r>
              <w:rPr>
                <w:rFonts w:ascii="Calibri Light" w:hAnsi="Calibri Light" w:cs="Calibri Light"/>
                <w:b/>
                <w:bCs/>
                <w:color w:val="auto"/>
                <w:sz w:val="20"/>
                <w:szCs w:val="20"/>
              </w:rPr>
              <w:t>s</w:t>
            </w:r>
            <w:r w:rsidRPr="0A3C5ADA">
              <w:rPr>
                <w:rFonts w:ascii="Calibri Light" w:hAnsi="Calibri Light" w:cs="Calibri Light"/>
                <w:b/>
                <w:bCs/>
                <w:color w:val="auto"/>
                <w:sz w:val="20"/>
                <w:szCs w:val="20"/>
              </w:rPr>
              <w:t>ervice</w:t>
            </w: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 xml:space="preserve"> Teacher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-1747486002"/>
              <w:showingPlcHdr/>
              <w:picture/>
            </w:sdtPr>
            <w:sdtEndPr/>
            <w:sdtContent>
              <w:p w14:paraId="20E75A76" w14:textId="77777777" w:rsidR="00D72FA3" w:rsidRPr="00051494" w:rsidRDefault="00D72FA3" w:rsidP="00D72FA3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140401CD" wp14:editId="78C5D9E1">
                      <wp:extent cx="2700000" cy="572400"/>
                      <wp:effectExtent l="0" t="0" r="5715" b="0"/>
                      <wp:docPr id="1636232297" name="Picture 1636232297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22808494" name="Picture 2022808494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700000" cy="57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D72FA3" w:rsidRPr="00051494" w14:paraId="506D9070" w14:textId="77777777" w:rsidTr="009D092E">
        <w:trPr>
          <w:gridBefore w:val="1"/>
          <w:wBefore w:w="34" w:type="dxa"/>
          <w:trHeight w:val="499"/>
          <w:jc w:val="center"/>
        </w:trPr>
        <w:tc>
          <w:tcPr>
            <w:tcW w:w="5299" w:type="dxa"/>
            <w:gridSpan w:val="4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128215A7" w14:textId="64BBEAA9" w:rsidR="00D72FA3" w:rsidRPr="00CE30D0" w:rsidRDefault="00CE30D0" w:rsidP="00D72FA3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248008006"/>
                <w:placeholder>
                  <w:docPart w:val="E42201E2C59C4150981F18F42D17FF47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D72FA3" w:rsidRPr="00CE30D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  <w:tc>
          <w:tcPr>
            <w:tcW w:w="5299" w:type="dxa"/>
            <w:gridSpan w:val="3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23856B2E" w14:textId="5A347CFE" w:rsidR="00D72FA3" w:rsidRPr="00CE30D0" w:rsidRDefault="00CE30D0" w:rsidP="00D72FA3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980227954"/>
                <w:placeholder>
                  <w:docPart w:val="84C3566707B144D79C9089EB25397D95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D72FA3" w:rsidRPr="00CE30D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D72FA3" w:rsidRPr="00051494" w14:paraId="237ABAAA" w14:textId="77777777" w:rsidTr="00955EF3">
        <w:trPr>
          <w:gridBefore w:val="1"/>
          <w:wBefore w:w="34" w:type="dxa"/>
          <w:trHeight w:val="499"/>
          <w:jc w:val="center"/>
        </w:trPr>
        <w:tc>
          <w:tcPr>
            <w:tcW w:w="10598" w:type="dxa"/>
            <w:gridSpan w:val="7"/>
            <w:tcBorders>
              <w:bottom w:val="single" w:sz="4" w:space="0" w:color="BFBFBF" w:themeColor="background1" w:themeShade="BF"/>
            </w:tcBorders>
            <w:vAlign w:val="center"/>
          </w:tcPr>
          <w:p w14:paraId="0562343D" w14:textId="15786644" w:rsidR="00D72FA3" w:rsidRPr="00051494" w:rsidRDefault="00D72FA3" w:rsidP="00D72FA3">
            <w:pPr>
              <w:spacing w:before="120" w:after="120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00356">
              <w:rPr>
                <w:rFonts w:ascii="Calibri Light" w:hAnsi="Calibri Light" w:cs="Calibri Light"/>
                <w:sz w:val="20"/>
                <w:szCs w:val="20"/>
              </w:rPr>
              <w:t xml:space="preserve">The Daily Progress Report </w:t>
            </w:r>
            <w:r w:rsidRPr="007705B6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does not</w:t>
            </w:r>
            <w:r w:rsidRPr="00000356">
              <w:rPr>
                <w:rFonts w:ascii="Calibri Light" w:hAnsi="Calibri Light" w:cs="Calibri Light"/>
                <w:sz w:val="20"/>
                <w:szCs w:val="20"/>
              </w:rPr>
              <w:t xml:space="preserve"> need to be uploaded to Learnline or emailed each day. The entire plan will be collated on the completion of the </w:t>
            </w:r>
            <w:r w:rsidRPr="0A3C5ADA">
              <w:rPr>
                <w:rFonts w:ascii="Calibri Light" w:hAnsi="Calibri Light" w:cs="Calibri Light"/>
                <w:sz w:val="20"/>
                <w:szCs w:val="20"/>
              </w:rPr>
              <w:t>five</w:t>
            </w:r>
            <w:r w:rsidRPr="00000356">
              <w:rPr>
                <w:rFonts w:ascii="Calibri Light" w:hAnsi="Calibri Light" w:cs="Calibri Light"/>
                <w:sz w:val="20"/>
                <w:szCs w:val="20"/>
              </w:rPr>
              <w:t xml:space="preserve"> days, and a </w:t>
            </w:r>
            <w:r w:rsidRPr="001026CA">
              <w:rPr>
                <w:rFonts w:ascii="Calibri Light" w:hAnsi="Calibri Light" w:cs="Calibri Light"/>
                <w:bCs/>
                <w:color w:val="auto"/>
                <w:sz w:val="20"/>
                <w:szCs w:val="20"/>
              </w:rPr>
              <w:t>recommendation</w:t>
            </w:r>
            <w:r w:rsidRPr="00000356">
              <w:rPr>
                <w:rFonts w:ascii="Calibri Light" w:hAnsi="Calibri Light" w:cs="Calibri Light"/>
                <w:sz w:val="20"/>
                <w:szCs w:val="20"/>
              </w:rPr>
              <w:t xml:space="preserve"> will be sent to the Unit Coordinator and Associate Dean – WIL in the Targeted Support Plan Review phase.</w:t>
            </w:r>
          </w:p>
        </w:tc>
      </w:tr>
      <w:tr w:rsidR="00D72FA3" w:rsidRPr="003F6CDF" w14:paraId="406FFD30" w14:textId="77777777" w:rsidTr="00955EF3">
        <w:trPr>
          <w:trHeight w:val="567"/>
          <w:jc w:val="center"/>
        </w:trPr>
        <w:tc>
          <w:tcPr>
            <w:tcW w:w="10632" w:type="dxa"/>
            <w:gridSpan w:val="8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EBF7" w:themeFill="accent4" w:themeFillTint="66"/>
            <w:vAlign w:val="center"/>
          </w:tcPr>
          <w:p w14:paraId="521D1308" w14:textId="7D883B23" w:rsidR="00D72FA3" w:rsidRPr="003F6CDF" w:rsidRDefault="00D72FA3" w:rsidP="00D72FA3">
            <w:pPr>
              <w:spacing w:before="120" w:after="120"/>
              <w:textAlignment w:val="baseline"/>
              <w:rPr>
                <w:rFonts w:ascii="Calibri Light" w:hAnsi="Calibri Light" w:cs="Calibri Light"/>
                <w:b/>
                <w:bCs/>
                <w:sz w:val="24"/>
              </w:rPr>
            </w:pPr>
            <w:r>
              <w:rPr>
                <w:rFonts w:ascii="Calibri Light" w:hAnsi="Calibri Light" w:cs="Calibri Light"/>
                <w:b/>
                <w:bCs/>
                <w:sz w:val="24"/>
              </w:rPr>
              <w:lastRenderedPageBreak/>
              <w:t>Recommendations</w:t>
            </w:r>
          </w:p>
        </w:tc>
      </w:tr>
      <w:tr w:rsidR="00D72FA3" w:rsidRPr="00A06B04" w14:paraId="100C8A10" w14:textId="77777777" w:rsidTr="00955EF3">
        <w:trPr>
          <w:trHeight w:val="553"/>
          <w:jc w:val="center"/>
        </w:trPr>
        <w:tc>
          <w:tcPr>
            <w:tcW w:w="10632" w:type="dxa"/>
            <w:gridSpan w:val="8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3A4B04E" w14:textId="59D4226B" w:rsidR="00D72FA3" w:rsidRPr="00A25D71" w:rsidRDefault="00D72FA3" w:rsidP="00D72FA3">
            <w:pPr>
              <w:spacing w:before="120" w:after="120"/>
              <w:ind w:left="40"/>
              <w:textAlignment w:val="baseline"/>
              <w:rPr>
                <w:rFonts w:cstheme="majorHAnsi"/>
                <w:sz w:val="20"/>
                <w:szCs w:val="20"/>
              </w:rPr>
            </w:pPr>
            <w:r w:rsidRPr="00A25D71">
              <w:rPr>
                <w:rFonts w:cstheme="majorHAnsi"/>
                <w:sz w:val="20"/>
                <w:szCs w:val="20"/>
              </w:rPr>
              <w:t>Please select from one of the following and check the appropriate box:</w:t>
            </w:r>
          </w:p>
        </w:tc>
      </w:tr>
      <w:tr w:rsidR="00D72FA3" w:rsidRPr="00A06B04" w14:paraId="1D37D6F9" w14:textId="77777777" w:rsidTr="00955EF3">
        <w:trPr>
          <w:trHeight w:val="1130"/>
          <w:jc w:val="center"/>
        </w:trPr>
        <w:tc>
          <w:tcPr>
            <w:tcW w:w="567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05E2E80" w14:textId="230CD008" w:rsidR="00D72FA3" w:rsidRPr="00974DAC" w:rsidRDefault="00CE30D0" w:rsidP="00D72FA3">
            <w:pPr>
              <w:spacing w:before="120" w:after="120"/>
              <w:ind w:left="40"/>
              <w:textAlignment w:val="baseline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886557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0065" w:type="dxa"/>
            <w:gridSpan w:val="6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CA9E80B" w14:textId="07B3162F" w:rsidR="00D72FA3" w:rsidRPr="00974DAC" w:rsidRDefault="00D72FA3" w:rsidP="00D72FA3">
            <w:pPr>
              <w:spacing w:before="120" w:after="120"/>
              <w:ind w:left="40"/>
              <w:textAlignment w:val="baseline"/>
              <w:rPr>
                <w:rFonts w:cstheme="majorHAnsi"/>
                <w:sz w:val="20"/>
                <w:szCs w:val="20"/>
              </w:rPr>
            </w:pPr>
            <w:r w:rsidRPr="00A25D71">
              <w:rPr>
                <w:rFonts w:cstheme="majorHAnsi"/>
                <w:sz w:val="20"/>
                <w:szCs w:val="20"/>
              </w:rPr>
              <w:t xml:space="preserve">PST has </w:t>
            </w:r>
            <w:r w:rsidRPr="008466E9">
              <w:rPr>
                <w:rFonts w:cstheme="majorHAnsi"/>
                <w:sz w:val="20"/>
                <w:szCs w:val="20"/>
              </w:rPr>
              <w:t>made</w:t>
            </w:r>
            <w:r w:rsidRPr="00A25D71">
              <w:rPr>
                <w:rFonts w:cstheme="majorHAnsi"/>
                <w:b/>
                <w:bCs/>
                <w:i/>
                <w:iCs/>
                <w:sz w:val="20"/>
                <w:szCs w:val="20"/>
              </w:rPr>
              <w:t xml:space="preserve"> sufficient improvement</w:t>
            </w:r>
            <w:r w:rsidRPr="00A25D71">
              <w:rPr>
                <w:rFonts w:cstheme="majorHAnsi"/>
                <w:sz w:val="20"/>
                <w:szCs w:val="20"/>
              </w:rPr>
              <w:t xml:space="preserve"> during the Targeted Support period to indicate they are on track to successfully fulfil the Professional Experience placement requirements</w:t>
            </w:r>
          </w:p>
        </w:tc>
      </w:tr>
      <w:tr w:rsidR="00D72FA3" w:rsidRPr="00A06B04" w14:paraId="49A96795" w14:textId="77777777" w:rsidTr="00955EF3">
        <w:trPr>
          <w:trHeight w:val="1130"/>
          <w:jc w:val="center"/>
        </w:trPr>
        <w:tc>
          <w:tcPr>
            <w:tcW w:w="567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7B1FEF6" w14:textId="1F5BB3D4" w:rsidR="00D72FA3" w:rsidRPr="00D000B6" w:rsidRDefault="00CE30D0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1959754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0065" w:type="dxa"/>
            <w:gridSpan w:val="6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BD73217" w14:textId="419E00AE" w:rsidR="00D72FA3" w:rsidRPr="00D000B6" w:rsidRDefault="00D72FA3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r w:rsidRPr="00A25D71">
              <w:rPr>
                <w:rFonts w:cstheme="majorHAnsi"/>
                <w:sz w:val="20"/>
                <w:szCs w:val="20"/>
              </w:rPr>
              <w:t xml:space="preserve">PST has </w:t>
            </w:r>
            <w:r w:rsidRPr="001F3A21">
              <w:rPr>
                <w:rFonts w:cstheme="majorHAnsi"/>
                <w:sz w:val="20"/>
                <w:szCs w:val="20"/>
              </w:rPr>
              <w:t>made</w:t>
            </w:r>
            <w:r w:rsidRPr="00A25D71">
              <w:rPr>
                <w:rFonts w:cstheme="majorHAnsi"/>
                <w:b/>
                <w:bCs/>
                <w:i/>
                <w:iCs/>
                <w:sz w:val="20"/>
                <w:szCs w:val="20"/>
              </w:rPr>
              <w:t xml:space="preserve"> </w:t>
            </w:r>
            <w:r>
              <w:rPr>
                <w:rFonts w:cstheme="majorHAnsi"/>
                <w:b/>
                <w:bCs/>
                <w:i/>
                <w:iCs/>
                <w:sz w:val="20"/>
                <w:szCs w:val="20"/>
              </w:rPr>
              <w:t xml:space="preserve">partial </w:t>
            </w:r>
            <w:r w:rsidRPr="00A25D71">
              <w:rPr>
                <w:rFonts w:cstheme="majorHAnsi"/>
                <w:b/>
                <w:bCs/>
                <w:i/>
                <w:iCs/>
                <w:sz w:val="20"/>
                <w:szCs w:val="20"/>
              </w:rPr>
              <w:t>improvement</w:t>
            </w:r>
            <w:r w:rsidRPr="00A25D71">
              <w:rPr>
                <w:rFonts w:cstheme="majorHAnsi"/>
                <w:sz w:val="20"/>
                <w:szCs w:val="20"/>
              </w:rPr>
              <w:t xml:space="preserve"> during the first Targeted Support period and will undertake a further and final 5-day Targeted Support period</w:t>
            </w:r>
          </w:p>
        </w:tc>
      </w:tr>
      <w:tr w:rsidR="00D72FA3" w:rsidRPr="00A06B04" w14:paraId="396130E1" w14:textId="77777777" w:rsidTr="00955EF3">
        <w:trPr>
          <w:trHeight w:val="1130"/>
          <w:jc w:val="center"/>
        </w:trPr>
        <w:tc>
          <w:tcPr>
            <w:tcW w:w="567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D413A4C" w14:textId="739F920C" w:rsidR="00D72FA3" w:rsidRPr="00D000B6" w:rsidRDefault="00CE30D0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sdt>
              <w:sdtPr>
                <w:rPr>
                  <w:rFonts w:cstheme="majorHAnsi"/>
                  <w:sz w:val="20"/>
                  <w:szCs w:val="20"/>
                </w:rPr>
                <w:id w:val="-1131242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FA3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0065" w:type="dxa"/>
            <w:gridSpan w:val="6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A3E76D2" w14:textId="52BEEC96" w:rsidR="00D72FA3" w:rsidRPr="00D000B6" w:rsidRDefault="00D72FA3" w:rsidP="00D72FA3">
            <w:pPr>
              <w:pStyle w:val="ListParagraph"/>
              <w:tabs>
                <w:tab w:val="center" w:pos="1236"/>
              </w:tabs>
              <w:ind w:left="40"/>
              <w:rPr>
                <w:rFonts w:cstheme="majorHAnsi"/>
                <w:sz w:val="20"/>
                <w:szCs w:val="20"/>
              </w:rPr>
            </w:pPr>
            <w:r w:rsidRPr="00A25D71">
              <w:rPr>
                <w:rFonts w:cstheme="majorHAnsi"/>
                <w:sz w:val="20"/>
                <w:szCs w:val="20"/>
              </w:rPr>
              <w:t>PST has</w:t>
            </w:r>
            <w:r>
              <w:rPr>
                <w:rFonts w:cstheme="majorHAnsi"/>
                <w:sz w:val="20"/>
                <w:szCs w:val="20"/>
              </w:rPr>
              <w:t xml:space="preserve"> made</w:t>
            </w:r>
            <w:r w:rsidRPr="00A25D71">
              <w:rPr>
                <w:rFonts w:cstheme="majorHAnsi"/>
                <w:sz w:val="20"/>
                <w:szCs w:val="20"/>
              </w:rPr>
              <w:t xml:space="preserve"> </w:t>
            </w:r>
            <w:r>
              <w:rPr>
                <w:rFonts w:cstheme="majorHAnsi"/>
                <w:b/>
                <w:bCs/>
                <w:i/>
                <w:iCs/>
                <w:sz w:val="20"/>
                <w:szCs w:val="20"/>
              </w:rPr>
              <w:t>in</w:t>
            </w:r>
            <w:r w:rsidRPr="00A25D71">
              <w:rPr>
                <w:rFonts w:cstheme="majorHAnsi"/>
                <w:b/>
                <w:bCs/>
                <w:i/>
                <w:iCs/>
                <w:sz w:val="20"/>
                <w:szCs w:val="20"/>
              </w:rPr>
              <w:t>sufficient improvement</w:t>
            </w:r>
            <w:r w:rsidRPr="00A25D71">
              <w:rPr>
                <w:rFonts w:cstheme="majorHAnsi"/>
                <w:sz w:val="20"/>
                <w:szCs w:val="20"/>
              </w:rPr>
              <w:t xml:space="preserve"> during the Targeted Support period (1 or 2</w:t>
            </w:r>
            <w:proofErr w:type="gramStart"/>
            <w:r w:rsidRPr="00A25D71">
              <w:rPr>
                <w:rFonts w:cstheme="majorHAnsi"/>
                <w:sz w:val="20"/>
                <w:szCs w:val="20"/>
              </w:rPr>
              <w:t>)</w:t>
            </w:r>
            <w:proofErr w:type="gramEnd"/>
            <w:r w:rsidRPr="00A25D71">
              <w:rPr>
                <w:rFonts w:cstheme="majorHAnsi"/>
                <w:sz w:val="20"/>
                <w:szCs w:val="20"/>
              </w:rPr>
              <w:t xml:space="preserve"> and</w:t>
            </w:r>
            <w:r>
              <w:rPr>
                <w:rFonts w:cstheme="majorHAnsi"/>
                <w:sz w:val="20"/>
                <w:szCs w:val="20"/>
              </w:rPr>
              <w:t xml:space="preserve"> it is recommended</w:t>
            </w:r>
            <w:r w:rsidRPr="00A25D71">
              <w:rPr>
                <w:rFonts w:cstheme="majorHAnsi"/>
                <w:sz w:val="20"/>
                <w:szCs w:val="20"/>
              </w:rPr>
              <w:t xml:space="preserve"> the Professional Experience placement</w:t>
            </w:r>
            <w:r>
              <w:rPr>
                <w:rFonts w:cstheme="majorHAnsi"/>
                <w:sz w:val="20"/>
                <w:szCs w:val="20"/>
              </w:rPr>
              <w:t xml:space="preserve"> is ceased</w:t>
            </w:r>
            <w:r w:rsidRPr="00A25D71">
              <w:rPr>
                <w:rFonts w:cstheme="majorHAnsi"/>
                <w:sz w:val="20"/>
                <w:szCs w:val="20"/>
              </w:rPr>
              <w:t>.</w:t>
            </w:r>
          </w:p>
        </w:tc>
      </w:tr>
      <w:tr w:rsidR="00D72FA3" w:rsidRPr="00051494" w14:paraId="3F65DFAF" w14:textId="77777777" w:rsidTr="00D61C79">
        <w:trPr>
          <w:trHeight w:val="567"/>
          <w:jc w:val="center"/>
        </w:trPr>
        <w:tc>
          <w:tcPr>
            <w:tcW w:w="10632" w:type="dxa"/>
            <w:gridSpan w:val="8"/>
            <w:tcBorders>
              <w:top w:val="nil"/>
            </w:tcBorders>
            <w:shd w:val="clear" w:color="auto" w:fill="002060"/>
            <w:vAlign w:val="center"/>
          </w:tcPr>
          <w:p w14:paraId="023ED45F" w14:textId="7D7FFBC1" w:rsidR="00D72FA3" w:rsidRPr="00051494" w:rsidRDefault="00D72FA3" w:rsidP="00D61C79">
            <w:pPr>
              <w:spacing w:before="120" w:after="120"/>
              <w:textAlignment w:val="baseline"/>
              <w:rPr>
                <w:rFonts w:ascii="Calibri Light" w:hAnsi="Calibri Light" w:cs="Calibri Light"/>
                <w:sz w:val="20"/>
                <w:szCs w:val="20"/>
              </w:rPr>
            </w:pPr>
            <w:r w:rsidRPr="00D81C04">
              <w:rPr>
                <w:rFonts w:ascii="Calibri Light" w:hAnsi="Calibri Light" w:cs="Calibri Light"/>
                <w:b/>
                <w:color w:val="auto"/>
                <w:szCs w:val="22"/>
              </w:rPr>
              <w:t>Signature Confirmation</w:t>
            </w:r>
          </w:p>
        </w:tc>
      </w:tr>
      <w:tr w:rsidR="00D72FA3" w:rsidRPr="00051494" w14:paraId="64227246" w14:textId="77777777" w:rsidTr="009D092E">
        <w:trPr>
          <w:trHeight w:val="499"/>
          <w:jc w:val="center"/>
        </w:trPr>
        <w:tc>
          <w:tcPr>
            <w:tcW w:w="3544" w:type="dxa"/>
            <w:gridSpan w:val="4"/>
            <w:tcBorders>
              <w:bottom w:val="single" w:sz="4" w:space="0" w:color="FFFFFF" w:themeColor="background1"/>
            </w:tcBorders>
            <w:vAlign w:val="center"/>
          </w:tcPr>
          <w:p w14:paraId="424305A2" w14:textId="77777777" w:rsidR="00D72FA3" w:rsidRPr="00051494" w:rsidRDefault="00D72FA3" w:rsidP="00D72FA3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Mentor Teacher/s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-1670246188"/>
              <w:showingPlcHdr/>
              <w:picture/>
            </w:sdtPr>
            <w:sdtEndPr/>
            <w:sdtContent>
              <w:p w14:paraId="203BE627" w14:textId="77777777" w:rsidR="00D72FA3" w:rsidRPr="00051494" w:rsidRDefault="00D72FA3" w:rsidP="00D72FA3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6ED8E47C" wp14:editId="11C26A14">
                      <wp:extent cx="1684020" cy="571500"/>
                      <wp:effectExtent l="0" t="0" r="0" b="0"/>
                      <wp:docPr id="1811533389" name="Picture 1811533389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24775049" name="Picture 1024775049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84020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3544" w:type="dxa"/>
            <w:gridSpan w:val="2"/>
            <w:tcBorders>
              <w:bottom w:val="single" w:sz="4" w:space="0" w:color="FFFFFF" w:themeColor="background1"/>
            </w:tcBorders>
            <w:vAlign w:val="center"/>
          </w:tcPr>
          <w:p w14:paraId="34F938E4" w14:textId="41DB10CC" w:rsidR="00D72FA3" w:rsidRPr="00051494" w:rsidRDefault="00D72FA3" w:rsidP="00D72FA3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Pre-</w:t>
            </w:r>
            <w:r>
              <w:rPr>
                <w:rFonts w:ascii="Calibri Light" w:hAnsi="Calibri Light" w:cs="Calibri Light"/>
                <w:b/>
                <w:bCs/>
                <w:color w:val="auto"/>
                <w:sz w:val="20"/>
                <w:szCs w:val="20"/>
              </w:rPr>
              <w:t>s</w:t>
            </w:r>
            <w:r w:rsidRPr="0A3C5ADA">
              <w:rPr>
                <w:rFonts w:ascii="Calibri Light" w:hAnsi="Calibri Light" w:cs="Calibri Light"/>
                <w:b/>
                <w:bCs/>
                <w:color w:val="auto"/>
                <w:sz w:val="20"/>
                <w:szCs w:val="20"/>
              </w:rPr>
              <w:t>ervice</w:t>
            </w: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 xml:space="preserve"> Teacher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-829760593"/>
              <w:showingPlcHdr/>
              <w:picture/>
            </w:sdtPr>
            <w:sdtEndPr/>
            <w:sdtContent>
              <w:p w14:paraId="58084AAF" w14:textId="77777777" w:rsidR="00D72FA3" w:rsidRPr="00051494" w:rsidRDefault="00D72FA3" w:rsidP="00D72FA3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6A6C3809" wp14:editId="54AEA901">
                      <wp:extent cx="1684020" cy="571500"/>
                      <wp:effectExtent l="0" t="0" r="0" b="0"/>
                      <wp:docPr id="1466025533" name="Picture 1466025533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22808494" name="Picture 2022808494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84020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3544" w:type="dxa"/>
            <w:gridSpan w:val="2"/>
            <w:tcBorders>
              <w:bottom w:val="single" w:sz="4" w:space="0" w:color="FFFFFF" w:themeColor="background1"/>
            </w:tcBorders>
            <w:vAlign w:val="center"/>
          </w:tcPr>
          <w:p w14:paraId="5125FCD5" w14:textId="0C20398E" w:rsidR="00D72FA3" w:rsidRPr="00051494" w:rsidRDefault="00D72FA3" w:rsidP="00D72FA3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051494"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  <w:t>Site Coordinator</w:t>
            </w:r>
          </w:p>
          <w:sdt>
            <w:sdtPr>
              <w:rPr>
                <w:rFonts w:ascii="Calibri Light" w:hAnsi="Calibri Light" w:cs="Calibri Light"/>
                <w:sz w:val="20"/>
                <w:szCs w:val="20"/>
              </w:rPr>
              <w:id w:val="781468910"/>
              <w:showingPlcHdr/>
              <w:picture/>
            </w:sdtPr>
            <w:sdtEndPr/>
            <w:sdtContent>
              <w:p w14:paraId="39614861" w14:textId="77777777" w:rsidR="00D72FA3" w:rsidRPr="00051494" w:rsidRDefault="00D72FA3" w:rsidP="00D72FA3">
                <w:pPr>
                  <w:spacing w:before="120" w:after="120"/>
                  <w:jc w:val="center"/>
                  <w:textAlignment w:val="baseline"/>
                  <w:rPr>
                    <w:rFonts w:ascii="Calibri Light" w:hAnsi="Calibri Light" w:cs="Calibri Light"/>
                    <w:sz w:val="20"/>
                    <w:szCs w:val="20"/>
                  </w:rPr>
                </w:pPr>
                <w:r>
                  <w:rPr>
                    <w:rFonts w:ascii="Calibri Light" w:hAnsi="Calibri Light" w:cs="Calibri Light"/>
                    <w:noProof/>
                    <w:sz w:val="20"/>
                    <w:szCs w:val="20"/>
                  </w:rPr>
                  <w:drawing>
                    <wp:inline distT="0" distB="0" distL="0" distR="0" wp14:anchorId="4B966F3E" wp14:editId="65367C3B">
                      <wp:extent cx="1684020" cy="571500"/>
                      <wp:effectExtent l="0" t="0" r="0" b="0"/>
                      <wp:docPr id="903900402" name="Picture 903900402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0868997" name="Picture 120868997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84020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C73FAE" w:rsidRPr="00051494" w14:paraId="5312068C" w14:textId="77777777" w:rsidTr="009D092E">
        <w:trPr>
          <w:trHeight w:val="499"/>
          <w:jc w:val="center"/>
        </w:trPr>
        <w:tc>
          <w:tcPr>
            <w:tcW w:w="3544" w:type="dxa"/>
            <w:gridSpan w:val="4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1263194C" w14:textId="2131ABEC" w:rsidR="00C73FAE" w:rsidRPr="00CE30D0" w:rsidRDefault="00CE30D0" w:rsidP="00C73FAE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1470054034"/>
                <w:placeholder>
                  <w:docPart w:val="80649A25021647D2B60EB06272BDBD08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C73FAE" w:rsidRPr="00CE30D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  <w:tc>
          <w:tcPr>
            <w:tcW w:w="3544" w:type="dxa"/>
            <w:gridSpan w:val="2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7ECE2D48" w14:textId="105F55FE" w:rsidR="00C73FAE" w:rsidRPr="00CE30D0" w:rsidRDefault="00CE30D0" w:rsidP="00C73FAE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-282353760"/>
                <w:placeholder>
                  <w:docPart w:val="3FB280CD3B9C40509AE5BCFA4D6ED85B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C73FAE" w:rsidRPr="00CE30D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  <w:tc>
          <w:tcPr>
            <w:tcW w:w="3544" w:type="dxa"/>
            <w:gridSpan w:val="2"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46AC1798" w14:textId="2FA891B7" w:rsidR="00C73FAE" w:rsidRPr="00CE30D0" w:rsidRDefault="00CE30D0" w:rsidP="00C73FAE">
            <w:pPr>
              <w:spacing w:before="120" w:after="120"/>
              <w:jc w:val="center"/>
              <w:rPr>
                <w:rFonts w:cstheme="majorHAnsi"/>
                <w:b/>
                <w:color w:val="auto"/>
                <w:sz w:val="20"/>
                <w:szCs w:val="20"/>
              </w:rPr>
            </w:pPr>
            <w:sdt>
              <w:sdtPr>
                <w:rPr>
                  <w:rStyle w:val="ReportEntries"/>
                  <w:rFonts w:asciiTheme="majorHAnsi" w:hAnsiTheme="majorHAnsi" w:cstheme="majorHAnsi"/>
                </w:rPr>
                <w:id w:val="821775297"/>
                <w:placeholder>
                  <w:docPart w:val="D28B42673D674F6DB4DA132A236EB775"/>
                </w:placeholder>
                <w:showingPlcHdr/>
                <w:date w:fullDate="2025-04-12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ReportEntries"/>
                </w:rPr>
              </w:sdtEndPr>
              <w:sdtContent>
                <w:r w:rsidR="00C73FAE" w:rsidRPr="00CE30D0">
                  <w:rPr>
                    <w:rStyle w:val="ReportEntries"/>
                    <w:rFonts w:asciiTheme="majorHAnsi" w:hAnsiTheme="majorHAnsi" w:cstheme="majorHAnsi"/>
                  </w:rPr>
                  <w:t>Click or tap to enter a date.</w:t>
                </w:r>
              </w:sdtContent>
            </w:sdt>
          </w:p>
        </w:tc>
      </w:tr>
      <w:tr w:rsidR="00D72FA3" w:rsidRPr="00A25D71" w14:paraId="088299C5" w14:textId="77777777" w:rsidTr="00955EF3">
        <w:trPr>
          <w:trHeight w:val="499"/>
          <w:jc w:val="center"/>
        </w:trPr>
        <w:tc>
          <w:tcPr>
            <w:tcW w:w="10632" w:type="dxa"/>
            <w:gridSpan w:val="8"/>
          </w:tcPr>
          <w:p w14:paraId="1886DABF" w14:textId="600E5103" w:rsidR="00D72FA3" w:rsidRPr="00A25D71" w:rsidRDefault="00D72FA3" w:rsidP="00D72FA3">
            <w:pPr>
              <w:spacing w:before="120" w:after="120"/>
              <w:jc w:val="both"/>
              <w:rPr>
                <w:rFonts w:ascii="Calibri Light" w:hAnsi="Calibri Light" w:cs="Calibri Light"/>
                <w:b/>
                <w:color w:val="auto"/>
                <w:sz w:val="20"/>
                <w:szCs w:val="20"/>
              </w:rPr>
            </w:pPr>
            <w:r w:rsidRPr="00A25D71">
              <w:rPr>
                <w:rFonts w:ascii="Calibri Light" w:hAnsi="Calibri Light" w:cs="Calibri Light"/>
                <w:sz w:val="20"/>
                <w:szCs w:val="20"/>
              </w:rPr>
              <w:t>By signing this report, the Pre-</w:t>
            </w:r>
            <w:r>
              <w:rPr>
                <w:rFonts w:ascii="Calibri Light" w:hAnsi="Calibri Light" w:cs="Calibri Light"/>
                <w:sz w:val="20"/>
                <w:szCs w:val="20"/>
              </w:rPr>
              <w:t>s</w:t>
            </w:r>
            <w:r w:rsidRPr="0A3C5ADA">
              <w:rPr>
                <w:rFonts w:ascii="Calibri Light" w:hAnsi="Calibri Light" w:cs="Calibri Light"/>
                <w:sz w:val="20"/>
                <w:szCs w:val="20"/>
              </w:rPr>
              <w:t>ervice Teacher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agrees to upload the report to Learnline and email </w:t>
            </w:r>
            <w:r>
              <w:rPr>
                <w:rFonts w:ascii="Calibri Light" w:hAnsi="Calibri Light" w:cs="Calibri Light"/>
                <w:sz w:val="20"/>
                <w:szCs w:val="20"/>
              </w:rPr>
              <w:t>it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to the</w:t>
            </w:r>
            <w:r>
              <w:rPr>
                <w:rFonts w:ascii="Calibri Light" w:hAnsi="Calibri Light" w:cs="Calibri Light"/>
                <w:sz w:val="20"/>
                <w:szCs w:val="20"/>
              </w:rPr>
              <w:t xml:space="preserve"> Associate Dean – WIL,</w:t>
            </w:r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Placement Unit Coordinator, mentor/s, </w:t>
            </w:r>
            <w:hyperlink r:id="rId15">
              <w:r w:rsidRPr="0A3C5ADA">
                <w:rPr>
                  <w:rStyle w:val="Hyperlink"/>
                  <w:rFonts w:ascii="Calibri Light" w:hAnsi="Calibri Light" w:cs="Calibri Light"/>
                </w:rPr>
                <w:t>Inschool@cdu.edu.au</w:t>
              </w:r>
            </w:hyperlink>
            <w:r w:rsidRPr="00A25D71">
              <w:rPr>
                <w:rFonts w:ascii="Calibri Light" w:hAnsi="Calibri Light" w:cs="Calibri Light"/>
                <w:sz w:val="20"/>
                <w:szCs w:val="20"/>
              </w:rPr>
              <w:t xml:space="preserve"> and the Professional Experience Supervisor for validation. Ensure the report is uploaded before emailing.</w:t>
            </w:r>
          </w:p>
        </w:tc>
      </w:tr>
    </w:tbl>
    <w:p w14:paraId="1551DFE1" w14:textId="77777777" w:rsidR="00D25BDB" w:rsidRDefault="00D25BDB" w:rsidP="00D25BDB"/>
    <w:p w14:paraId="01066EE4" w14:textId="77777777" w:rsidR="00D25BDB" w:rsidRDefault="00D25BDB" w:rsidP="00D25BDB"/>
    <w:p w14:paraId="7807DB64" w14:textId="77777777" w:rsidR="00D25BDB" w:rsidRDefault="00D25BDB" w:rsidP="00710665"/>
    <w:p w14:paraId="53DF1081" w14:textId="77777777" w:rsidR="005775D6" w:rsidRDefault="005775D6" w:rsidP="00710665"/>
    <w:p w14:paraId="593EF24E" w14:textId="77777777" w:rsidR="00A43224" w:rsidRDefault="00A43224" w:rsidP="00710665"/>
    <w:p w14:paraId="31EE643E" w14:textId="77777777" w:rsidR="00A43224" w:rsidRPr="00710665" w:rsidRDefault="00A43224" w:rsidP="00710665"/>
    <w:sectPr w:rsidR="00A43224" w:rsidRPr="00710665" w:rsidSect="00C52007">
      <w:headerReference w:type="even" r:id="rId16"/>
      <w:headerReference w:type="default" r:id="rId17"/>
      <w:footerReference w:type="default" r:id="rId18"/>
      <w:headerReference w:type="first" r:id="rId19"/>
      <w:footerReference w:type="first" r:id="rId20"/>
      <w:pgSz w:w="11900" w:h="16840"/>
      <w:pgMar w:top="1418" w:right="985" w:bottom="993" w:left="993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6D0973" w14:textId="77777777" w:rsidR="006137B9" w:rsidRDefault="006137B9" w:rsidP="00452E05">
      <w:r>
        <w:separator/>
      </w:r>
    </w:p>
  </w:endnote>
  <w:endnote w:type="continuationSeparator" w:id="0">
    <w:p w14:paraId="6EA57145" w14:textId="77777777" w:rsidR="006137B9" w:rsidRDefault="006137B9" w:rsidP="00452E05">
      <w:r>
        <w:continuationSeparator/>
      </w:r>
    </w:p>
  </w:endnote>
  <w:endnote w:type="continuationNotice" w:id="1">
    <w:p w14:paraId="3B4A6E33" w14:textId="77777777" w:rsidR="006137B9" w:rsidRDefault="006137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5DDD5" w14:textId="4318A304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334568" w14:textId="2028682F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F8AC99" w14:textId="77777777" w:rsidR="006137B9" w:rsidRDefault="006137B9" w:rsidP="00452E05">
      <w:r>
        <w:separator/>
      </w:r>
    </w:p>
  </w:footnote>
  <w:footnote w:type="continuationSeparator" w:id="0">
    <w:p w14:paraId="68F21499" w14:textId="77777777" w:rsidR="006137B9" w:rsidRDefault="006137B9" w:rsidP="00452E05">
      <w:r>
        <w:continuationSeparator/>
      </w:r>
    </w:p>
  </w:footnote>
  <w:footnote w:type="continuationNotice" w:id="1">
    <w:p w14:paraId="554A7410" w14:textId="77777777" w:rsidR="006137B9" w:rsidRDefault="006137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A8ECA" w14:textId="2051F02D" w:rsidR="00C43A65" w:rsidRDefault="00CE30D0">
    <w:pPr>
      <w:pStyle w:val="Header"/>
    </w:pPr>
    <w:r>
      <w:rPr>
        <w:noProof/>
      </w:rPr>
      <w:pict w14:anchorId="0277A7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4" o:spid="_x0000_s1027" type="#_x0000_t75" style="position:absolute;margin-left:0;margin-top:0;width:595.5pt;height:842pt;z-index:-251658239;mso-wrap-edited:f;mso-position-horizontal:center;mso-position-horizontal-relative:margin;mso-position-vertical:center;mso-position-vertical-relative:margin" o:allowincell="f">
          <v:imagedata r:id="rId1" o:title="Artboard 4 copy 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32199739"/>
      <w:docPartObj>
        <w:docPartGallery w:val="Watermarks"/>
      </w:docPartObj>
    </w:sdtPr>
    <w:sdtEndPr/>
    <w:sdtContent>
      <w:p w14:paraId="098BF19D" w14:textId="06D2E8C4" w:rsidR="00397830" w:rsidRPr="00397830" w:rsidRDefault="00CE30D0" w:rsidP="00397830">
        <w:pPr>
          <w:pStyle w:val="Header"/>
          <w:tabs>
            <w:tab w:val="clear" w:pos="4680"/>
            <w:tab w:val="clear" w:pos="9360"/>
          </w:tabs>
          <w:rPr>
            <w:noProof/>
            <w:szCs w:val="20"/>
          </w:rPr>
        </w:pPr>
        <w:r>
          <w:rPr>
            <w:noProof/>
            <w:szCs w:val="20"/>
          </w:rPr>
          <w:pict w14:anchorId="3104D3E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1921580" o:spid="_x0000_s1026" type="#_x0000_t75" style="position:absolute;margin-left:0;margin-top:0;width:595.5pt;height:842.25pt;z-index:-251658238;mso-wrap-edited:f;mso-position-horizontal:center;mso-position-horizontal-relative:margin;mso-position-vertical:center;mso-position-vertical-relative:margin" o:allowincell="f">
              <v:imagedata r:id="rId1" o:title="Artboard 4 copy 52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19C470" w14:textId="59E8DA75" w:rsidR="00C62BC1" w:rsidRDefault="00CE30D0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</w:rPr>
      <w:pict w14:anchorId="5511A0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3" o:spid="_x0000_s1025" type="#_x0000_t75" style="position:absolute;margin-left:-50.4pt;margin-top:-70.8pt;width:595.5pt;height:842pt;z-index:-251658240;mso-wrap-edited:f;mso-position-horizontal-relative:margin;mso-position-vertical-relative:margin" o:allowincell="f">
          <v:imagedata r:id="rId1" o:title="Artboard 4 copy 3"/>
          <w10:wrap anchorx="margin" anchory="margin"/>
        </v:shape>
      </w:pict>
    </w:r>
    <w:r w:rsidR="000D052F">
      <w:rPr>
        <w:noProof/>
      </w:rPr>
      <w:t xml:space="preserve"> </w:t>
    </w:r>
    <w:r w:rsidR="000D052F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6330FD"/>
    <w:multiLevelType w:val="hybridMultilevel"/>
    <w:tmpl w:val="54BAD9D6"/>
    <w:lvl w:ilvl="0" w:tplc="0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336292"/>
    <w:multiLevelType w:val="hybridMultilevel"/>
    <w:tmpl w:val="6A584A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7404906"/>
    <w:multiLevelType w:val="hybridMultilevel"/>
    <w:tmpl w:val="6E0E71B8"/>
    <w:lvl w:ilvl="0" w:tplc="0C09000F">
      <w:start w:val="1"/>
      <w:numFmt w:val="decimal"/>
      <w:lvlText w:val="%1."/>
      <w:lvlJc w:val="left"/>
      <w:pPr>
        <w:ind w:left="781" w:hanging="360"/>
      </w:pPr>
    </w:lvl>
    <w:lvl w:ilvl="1" w:tplc="0C090019" w:tentative="1">
      <w:start w:val="1"/>
      <w:numFmt w:val="lowerLetter"/>
      <w:lvlText w:val="%2."/>
      <w:lvlJc w:val="left"/>
      <w:pPr>
        <w:ind w:left="1501" w:hanging="360"/>
      </w:pPr>
    </w:lvl>
    <w:lvl w:ilvl="2" w:tplc="0C09001B" w:tentative="1">
      <w:start w:val="1"/>
      <w:numFmt w:val="lowerRoman"/>
      <w:lvlText w:val="%3."/>
      <w:lvlJc w:val="right"/>
      <w:pPr>
        <w:ind w:left="2221" w:hanging="180"/>
      </w:pPr>
    </w:lvl>
    <w:lvl w:ilvl="3" w:tplc="0C09000F" w:tentative="1">
      <w:start w:val="1"/>
      <w:numFmt w:val="decimal"/>
      <w:lvlText w:val="%4."/>
      <w:lvlJc w:val="left"/>
      <w:pPr>
        <w:ind w:left="2941" w:hanging="360"/>
      </w:pPr>
    </w:lvl>
    <w:lvl w:ilvl="4" w:tplc="0C090019" w:tentative="1">
      <w:start w:val="1"/>
      <w:numFmt w:val="lowerLetter"/>
      <w:lvlText w:val="%5."/>
      <w:lvlJc w:val="left"/>
      <w:pPr>
        <w:ind w:left="3661" w:hanging="360"/>
      </w:pPr>
    </w:lvl>
    <w:lvl w:ilvl="5" w:tplc="0C09001B" w:tentative="1">
      <w:start w:val="1"/>
      <w:numFmt w:val="lowerRoman"/>
      <w:lvlText w:val="%6."/>
      <w:lvlJc w:val="right"/>
      <w:pPr>
        <w:ind w:left="4381" w:hanging="180"/>
      </w:pPr>
    </w:lvl>
    <w:lvl w:ilvl="6" w:tplc="0C09000F" w:tentative="1">
      <w:start w:val="1"/>
      <w:numFmt w:val="decimal"/>
      <w:lvlText w:val="%7."/>
      <w:lvlJc w:val="left"/>
      <w:pPr>
        <w:ind w:left="5101" w:hanging="360"/>
      </w:pPr>
    </w:lvl>
    <w:lvl w:ilvl="7" w:tplc="0C090019" w:tentative="1">
      <w:start w:val="1"/>
      <w:numFmt w:val="lowerLetter"/>
      <w:lvlText w:val="%8."/>
      <w:lvlJc w:val="left"/>
      <w:pPr>
        <w:ind w:left="5821" w:hanging="360"/>
      </w:pPr>
    </w:lvl>
    <w:lvl w:ilvl="8" w:tplc="0C09001B" w:tentative="1">
      <w:start w:val="1"/>
      <w:numFmt w:val="lowerRoman"/>
      <w:lvlText w:val="%9."/>
      <w:lvlJc w:val="right"/>
      <w:pPr>
        <w:ind w:left="6541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23A5DC8"/>
    <w:multiLevelType w:val="hybridMultilevel"/>
    <w:tmpl w:val="0D1E7DA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A18F05C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2BF681A"/>
    <w:multiLevelType w:val="hybridMultilevel"/>
    <w:tmpl w:val="532069A8"/>
    <w:lvl w:ilvl="0" w:tplc="FFFFFFFF">
      <w:start w:val="1"/>
      <w:numFmt w:val="decimal"/>
      <w:lvlText w:val="%1."/>
      <w:lvlJc w:val="left"/>
      <w:pPr>
        <w:ind w:left="781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7D7AB8"/>
    <w:multiLevelType w:val="hybridMultilevel"/>
    <w:tmpl w:val="D660AE7A"/>
    <w:lvl w:ilvl="0" w:tplc="14B6CE6E">
      <w:start w:val="7"/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BA412D"/>
    <w:multiLevelType w:val="hybridMultilevel"/>
    <w:tmpl w:val="38B4AA8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952A30"/>
    <w:multiLevelType w:val="hybridMultilevel"/>
    <w:tmpl w:val="56BCD45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2E4C2C"/>
    <w:multiLevelType w:val="hybridMultilevel"/>
    <w:tmpl w:val="E3FE436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D96548D"/>
    <w:multiLevelType w:val="hybridMultilevel"/>
    <w:tmpl w:val="10001AF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2F3E31"/>
    <w:multiLevelType w:val="hybridMultilevel"/>
    <w:tmpl w:val="522AA7F2"/>
    <w:lvl w:ilvl="0" w:tplc="B1F0DC6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5DB364B"/>
    <w:multiLevelType w:val="hybridMultilevel"/>
    <w:tmpl w:val="33F0CE5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E27436E"/>
    <w:multiLevelType w:val="hybridMultilevel"/>
    <w:tmpl w:val="ADD692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FFD4B0B"/>
    <w:multiLevelType w:val="hybridMultilevel"/>
    <w:tmpl w:val="5EECDD46"/>
    <w:lvl w:ilvl="0" w:tplc="FFFFFFFF">
      <w:start w:val="1"/>
      <w:numFmt w:val="decimal"/>
      <w:lvlText w:val="%1."/>
      <w:lvlJc w:val="left"/>
      <w:pPr>
        <w:ind w:left="781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4A656B"/>
    <w:multiLevelType w:val="hybridMultilevel"/>
    <w:tmpl w:val="5EECDD46"/>
    <w:lvl w:ilvl="0" w:tplc="FFFFFFFF">
      <w:start w:val="1"/>
      <w:numFmt w:val="decimal"/>
      <w:lvlText w:val="%1."/>
      <w:lvlJc w:val="left"/>
      <w:pPr>
        <w:ind w:left="781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8" w15:restartNumberingAfterBreak="0">
    <w:nsid w:val="78C43A43"/>
    <w:multiLevelType w:val="hybridMultilevel"/>
    <w:tmpl w:val="A39C39A2"/>
    <w:lvl w:ilvl="0" w:tplc="0C090001">
      <w:start w:val="1"/>
      <w:numFmt w:val="bullet"/>
      <w:lvlText w:val=""/>
      <w:lvlJc w:val="left"/>
      <w:pPr>
        <w:ind w:left="150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2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4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6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8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0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2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4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61" w:hanging="360"/>
      </w:pPr>
      <w:rPr>
        <w:rFonts w:ascii="Wingdings" w:hAnsi="Wingdings" w:hint="default"/>
      </w:rPr>
    </w:lvl>
  </w:abstractNum>
  <w:abstractNum w:abstractNumId="29" w15:restartNumberingAfterBreak="0">
    <w:nsid w:val="78FF2652"/>
    <w:multiLevelType w:val="hybridMultilevel"/>
    <w:tmpl w:val="C4044DB0"/>
    <w:lvl w:ilvl="0" w:tplc="0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0" w15:restartNumberingAfterBreak="0">
    <w:nsid w:val="7F8F6E5D"/>
    <w:multiLevelType w:val="hybridMultilevel"/>
    <w:tmpl w:val="532069A8"/>
    <w:lvl w:ilvl="0" w:tplc="FFFFFFFF">
      <w:start w:val="1"/>
      <w:numFmt w:val="decimal"/>
      <w:lvlText w:val="%1."/>
      <w:lvlJc w:val="left"/>
      <w:pPr>
        <w:ind w:left="781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7057948">
    <w:abstractNumId w:val="0"/>
  </w:num>
  <w:num w:numId="2" w16cid:durableId="793334456">
    <w:abstractNumId w:val="1"/>
  </w:num>
  <w:num w:numId="3" w16cid:durableId="1799295317">
    <w:abstractNumId w:val="2"/>
  </w:num>
  <w:num w:numId="4" w16cid:durableId="745684072">
    <w:abstractNumId w:val="3"/>
  </w:num>
  <w:num w:numId="5" w16cid:durableId="1161626704">
    <w:abstractNumId w:val="8"/>
  </w:num>
  <w:num w:numId="6" w16cid:durableId="1379358240">
    <w:abstractNumId w:val="4"/>
  </w:num>
  <w:num w:numId="7" w16cid:durableId="1375231637">
    <w:abstractNumId w:val="5"/>
  </w:num>
  <w:num w:numId="8" w16cid:durableId="1745561990">
    <w:abstractNumId w:val="6"/>
  </w:num>
  <w:num w:numId="9" w16cid:durableId="538279718">
    <w:abstractNumId w:val="7"/>
  </w:num>
  <w:num w:numId="10" w16cid:durableId="1700544516">
    <w:abstractNumId w:val="9"/>
  </w:num>
  <w:num w:numId="11" w16cid:durableId="1651403926">
    <w:abstractNumId w:val="13"/>
  </w:num>
  <w:num w:numId="12" w16cid:durableId="174731858">
    <w:abstractNumId w:val="25"/>
  </w:num>
  <w:num w:numId="13" w16cid:durableId="1103648643">
    <w:abstractNumId w:val="29"/>
  </w:num>
  <w:num w:numId="14" w16cid:durableId="79304013">
    <w:abstractNumId w:val="27"/>
  </w:num>
  <w:num w:numId="15" w16cid:durableId="2070036140">
    <w:abstractNumId w:val="16"/>
  </w:num>
  <w:num w:numId="16" w16cid:durableId="1503081122">
    <w:abstractNumId w:val="19"/>
  </w:num>
  <w:num w:numId="17" w16cid:durableId="1633822228">
    <w:abstractNumId w:val="14"/>
  </w:num>
  <w:num w:numId="18" w16cid:durableId="864171905">
    <w:abstractNumId w:val="11"/>
  </w:num>
  <w:num w:numId="19" w16cid:durableId="1647855108">
    <w:abstractNumId w:val="22"/>
  </w:num>
  <w:num w:numId="20" w16cid:durableId="1360551036">
    <w:abstractNumId w:val="23"/>
  </w:num>
  <w:num w:numId="21" w16cid:durableId="821047331">
    <w:abstractNumId w:val="21"/>
  </w:num>
  <w:num w:numId="22" w16cid:durableId="630482204">
    <w:abstractNumId w:val="18"/>
  </w:num>
  <w:num w:numId="23" w16cid:durableId="481510967">
    <w:abstractNumId w:val="12"/>
  </w:num>
  <w:num w:numId="24" w16cid:durableId="1631592221">
    <w:abstractNumId w:val="20"/>
  </w:num>
  <w:num w:numId="25" w16cid:durableId="1158695136">
    <w:abstractNumId w:val="30"/>
  </w:num>
  <w:num w:numId="26" w16cid:durableId="381095979">
    <w:abstractNumId w:val="10"/>
  </w:num>
  <w:num w:numId="27" w16cid:durableId="119078997">
    <w:abstractNumId w:val="15"/>
  </w:num>
  <w:num w:numId="28" w16cid:durableId="380835591">
    <w:abstractNumId w:val="26"/>
  </w:num>
  <w:num w:numId="29" w16cid:durableId="555048185">
    <w:abstractNumId w:val="28"/>
  </w:num>
  <w:num w:numId="30" w16cid:durableId="772551059">
    <w:abstractNumId w:val="24"/>
  </w:num>
  <w:num w:numId="31" w16cid:durableId="24196160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gwgIP+nIztK3/xQcZcro1o67p/e/bwAjwWoh7Kxt1Pywiz///HQx5SONff6jJzZiU1Wnpuix210Ak1uBEaUa5A==" w:salt="Shu7PLczPfaKl7B0jmp1bA==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452E05"/>
    <w:rsid w:val="000002B9"/>
    <w:rsid w:val="00000356"/>
    <w:rsid w:val="0000037A"/>
    <w:rsid w:val="00000A01"/>
    <w:rsid w:val="00004E14"/>
    <w:rsid w:val="00007598"/>
    <w:rsid w:val="00011C65"/>
    <w:rsid w:val="00016E41"/>
    <w:rsid w:val="000205DF"/>
    <w:rsid w:val="00020954"/>
    <w:rsid w:val="00022CCB"/>
    <w:rsid w:val="00023AA3"/>
    <w:rsid w:val="00027256"/>
    <w:rsid w:val="00032013"/>
    <w:rsid w:val="00032204"/>
    <w:rsid w:val="000332D9"/>
    <w:rsid w:val="00040E08"/>
    <w:rsid w:val="00040E81"/>
    <w:rsid w:val="00047135"/>
    <w:rsid w:val="00051494"/>
    <w:rsid w:val="000545F0"/>
    <w:rsid w:val="0005662A"/>
    <w:rsid w:val="0005796B"/>
    <w:rsid w:val="00060063"/>
    <w:rsid w:val="0006169F"/>
    <w:rsid w:val="00062E5F"/>
    <w:rsid w:val="00063353"/>
    <w:rsid w:val="00064536"/>
    <w:rsid w:val="00065333"/>
    <w:rsid w:val="000657F2"/>
    <w:rsid w:val="00081552"/>
    <w:rsid w:val="00085A98"/>
    <w:rsid w:val="00087ECE"/>
    <w:rsid w:val="00093DFA"/>
    <w:rsid w:val="00095DEF"/>
    <w:rsid w:val="0009726C"/>
    <w:rsid w:val="000A3159"/>
    <w:rsid w:val="000A5A01"/>
    <w:rsid w:val="000A670B"/>
    <w:rsid w:val="000A7A50"/>
    <w:rsid w:val="000B0B73"/>
    <w:rsid w:val="000B2235"/>
    <w:rsid w:val="000B46C6"/>
    <w:rsid w:val="000B62D9"/>
    <w:rsid w:val="000C3A26"/>
    <w:rsid w:val="000D052F"/>
    <w:rsid w:val="000D526A"/>
    <w:rsid w:val="000D6105"/>
    <w:rsid w:val="000D68D5"/>
    <w:rsid w:val="000E6B83"/>
    <w:rsid w:val="000E7860"/>
    <w:rsid w:val="000F6699"/>
    <w:rsid w:val="000F793D"/>
    <w:rsid w:val="000F7D09"/>
    <w:rsid w:val="001019E5"/>
    <w:rsid w:val="001026CA"/>
    <w:rsid w:val="00102E2F"/>
    <w:rsid w:val="001038A9"/>
    <w:rsid w:val="00104D1E"/>
    <w:rsid w:val="00106CD2"/>
    <w:rsid w:val="001078E7"/>
    <w:rsid w:val="00107A0C"/>
    <w:rsid w:val="001115AD"/>
    <w:rsid w:val="0011336C"/>
    <w:rsid w:val="00116CBB"/>
    <w:rsid w:val="00121720"/>
    <w:rsid w:val="001244D6"/>
    <w:rsid w:val="00127477"/>
    <w:rsid w:val="00133C3A"/>
    <w:rsid w:val="00136FD7"/>
    <w:rsid w:val="00141BB2"/>
    <w:rsid w:val="001422BD"/>
    <w:rsid w:val="00143A16"/>
    <w:rsid w:val="001444C5"/>
    <w:rsid w:val="00145E89"/>
    <w:rsid w:val="00151AD0"/>
    <w:rsid w:val="00154418"/>
    <w:rsid w:val="001545D9"/>
    <w:rsid w:val="001625E4"/>
    <w:rsid w:val="0016714D"/>
    <w:rsid w:val="00171034"/>
    <w:rsid w:val="001721A6"/>
    <w:rsid w:val="0018310B"/>
    <w:rsid w:val="001851B0"/>
    <w:rsid w:val="00187505"/>
    <w:rsid w:val="00187908"/>
    <w:rsid w:val="00187D17"/>
    <w:rsid w:val="001912E6"/>
    <w:rsid w:val="001925EB"/>
    <w:rsid w:val="001A26ED"/>
    <w:rsid w:val="001A7555"/>
    <w:rsid w:val="001B417E"/>
    <w:rsid w:val="001B541E"/>
    <w:rsid w:val="001B5BCC"/>
    <w:rsid w:val="001B731A"/>
    <w:rsid w:val="001C5F07"/>
    <w:rsid w:val="001E120D"/>
    <w:rsid w:val="001E752C"/>
    <w:rsid w:val="001F1E30"/>
    <w:rsid w:val="001F3A21"/>
    <w:rsid w:val="0020401C"/>
    <w:rsid w:val="002041B5"/>
    <w:rsid w:val="00206A38"/>
    <w:rsid w:val="00211B20"/>
    <w:rsid w:val="00213D1E"/>
    <w:rsid w:val="00216631"/>
    <w:rsid w:val="002200F7"/>
    <w:rsid w:val="0022011B"/>
    <w:rsid w:val="00221800"/>
    <w:rsid w:val="002306D7"/>
    <w:rsid w:val="00234889"/>
    <w:rsid w:val="00240AC8"/>
    <w:rsid w:val="00243153"/>
    <w:rsid w:val="00245A82"/>
    <w:rsid w:val="0024625F"/>
    <w:rsid w:val="00247CFD"/>
    <w:rsid w:val="00271459"/>
    <w:rsid w:val="00272219"/>
    <w:rsid w:val="00272BE0"/>
    <w:rsid w:val="00280F96"/>
    <w:rsid w:val="00282BD1"/>
    <w:rsid w:val="00291941"/>
    <w:rsid w:val="00293796"/>
    <w:rsid w:val="002953DE"/>
    <w:rsid w:val="00295C40"/>
    <w:rsid w:val="00295D58"/>
    <w:rsid w:val="00296128"/>
    <w:rsid w:val="0029790B"/>
    <w:rsid w:val="002A11AC"/>
    <w:rsid w:val="002A2A86"/>
    <w:rsid w:val="002B33F0"/>
    <w:rsid w:val="002B4542"/>
    <w:rsid w:val="002C121A"/>
    <w:rsid w:val="002C1574"/>
    <w:rsid w:val="002C78FC"/>
    <w:rsid w:val="002C7B7C"/>
    <w:rsid w:val="002D024D"/>
    <w:rsid w:val="002D4DEB"/>
    <w:rsid w:val="002D730F"/>
    <w:rsid w:val="002F0F27"/>
    <w:rsid w:val="002F6391"/>
    <w:rsid w:val="00300AD3"/>
    <w:rsid w:val="00302714"/>
    <w:rsid w:val="00305856"/>
    <w:rsid w:val="00305FD0"/>
    <w:rsid w:val="00306AFE"/>
    <w:rsid w:val="003133E1"/>
    <w:rsid w:val="00314AC6"/>
    <w:rsid w:val="0031601C"/>
    <w:rsid w:val="003163AD"/>
    <w:rsid w:val="00316BDE"/>
    <w:rsid w:val="00317E84"/>
    <w:rsid w:val="00320691"/>
    <w:rsid w:val="00323B91"/>
    <w:rsid w:val="0033509C"/>
    <w:rsid w:val="00335B5C"/>
    <w:rsid w:val="0033772E"/>
    <w:rsid w:val="00337BFC"/>
    <w:rsid w:val="0034731D"/>
    <w:rsid w:val="00347AFF"/>
    <w:rsid w:val="00347E6A"/>
    <w:rsid w:val="003501D1"/>
    <w:rsid w:val="00351B25"/>
    <w:rsid w:val="00352968"/>
    <w:rsid w:val="003562C5"/>
    <w:rsid w:val="0035798F"/>
    <w:rsid w:val="00357BE8"/>
    <w:rsid w:val="0036527D"/>
    <w:rsid w:val="0037485F"/>
    <w:rsid w:val="0038277E"/>
    <w:rsid w:val="00384C2A"/>
    <w:rsid w:val="00397830"/>
    <w:rsid w:val="003A085B"/>
    <w:rsid w:val="003A5B9A"/>
    <w:rsid w:val="003A65AD"/>
    <w:rsid w:val="003B7DB9"/>
    <w:rsid w:val="003C0487"/>
    <w:rsid w:val="003C3843"/>
    <w:rsid w:val="003C4BB8"/>
    <w:rsid w:val="003C6B80"/>
    <w:rsid w:val="003C74CD"/>
    <w:rsid w:val="003D0C07"/>
    <w:rsid w:val="003D5523"/>
    <w:rsid w:val="003E142A"/>
    <w:rsid w:val="003E2211"/>
    <w:rsid w:val="003E30BF"/>
    <w:rsid w:val="003E747C"/>
    <w:rsid w:val="003F0ADA"/>
    <w:rsid w:val="003F1555"/>
    <w:rsid w:val="003F39D7"/>
    <w:rsid w:val="003F3F9D"/>
    <w:rsid w:val="003F6616"/>
    <w:rsid w:val="003F6CDF"/>
    <w:rsid w:val="003F7F70"/>
    <w:rsid w:val="00401878"/>
    <w:rsid w:val="00403FCD"/>
    <w:rsid w:val="004078D7"/>
    <w:rsid w:val="00412847"/>
    <w:rsid w:val="0041309E"/>
    <w:rsid w:val="004135F6"/>
    <w:rsid w:val="004143A5"/>
    <w:rsid w:val="00414583"/>
    <w:rsid w:val="004153A0"/>
    <w:rsid w:val="00420B31"/>
    <w:rsid w:val="00423253"/>
    <w:rsid w:val="00423AAB"/>
    <w:rsid w:val="00423F1F"/>
    <w:rsid w:val="0043249A"/>
    <w:rsid w:val="00434239"/>
    <w:rsid w:val="00440698"/>
    <w:rsid w:val="004415E1"/>
    <w:rsid w:val="004434B0"/>
    <w:rsid w:val="00444794"/>
    <w:rsid w:val="00445115"/>
    <w:rsid w:val="00450A8D"/>
    <w:rsid w:val="00452E05"/>
    <w:rsid w:val="00452ED6"/>
    <w:rsid w:val="004610A3"/>
    <w:rsid w:val="00473E7C"/>
    <w:rsid w:val="004754D5"/>
    <w:rsid w:val="00476905"/>
    <w:rsid w:val="00480AD4"/>
    <w:rsid w:val="00491241"/>
    <w:rsid w:val="00491763"/>
    <w:rsid w:val="00494903"/>
    <w:rsid w:val="004969CE"/>
    <w:rsid w:val="0049786A"/>
    <w:rsid w:val="004B27CB"/>
    <w:rsid w:val="004B3E0B"/>
    <w:rsid w:val="004B4037"/>
    <w:rsid w:val="004B7260"/>
    <w:rsid w:val="004C35D1"/>
    <w:rsid w:val="004C63A6"/>
    <w:rsid w:val="004D60ED"/>
    <w:rsid w:val="004E05D4"/>
    <w:rsid w:val="004F04FF"/>
    <w:rsid w:val="004F2D5E"/>
    <w:rsid w:val="004F6999"/>
    <w:rsid w:val="00500C22"/>
    <w:rsid w:val="00501742"/>
    <w:rsid w:val="005021EC"/>
    <w:rsid w:val="00504B0E"/>
    <w:rsid w:val="005072E8"/>
    <w:rsid w:val="0051119A"/>
    <w:rsid w:val="00514816"/>
    <w:rsid w:val="00516C8D"/>
    <w:rsid w:val="00517EB3"/>
    <w:rsid w:val="00520CA3"/>
    <w:rsid w:val="00521BEC"/>
    <w:rsid w:val="005227D6"/>
    <w:rsid w:val="00523516"/>
    <w:rsid w:val="00525F76"/>
    <w:rsid w:val="005364A9"/>
    <w:rsid w:val="005416A0"/>
    <w:rsid w:val="0054625F"/>
    <w:rsid w:val="00555242"/>
    <w:rsid w:val="00555422"/>
    <w:rsid w:val="0055595B"/>
    <w:rsid w:val="005564DE"/>
    <w:rsid w:val="00561078"/>
    <w:rsid w:val="0056703E"/>
    <w:rsid w:val="0057448E"/>
    <w:rsid w:val="00575887"/>
    <w:rsid w:val="005775D6"/>
    <w:rsid w:val="0058096A"/>
    <w:rsid w:val="005809F1"/>
    <w:rsid w:val="00581B9C"/>
    <w:rsid w:val="005823F4"/>
    <w:rsid w:val="00590EF7"/>
    <w:rsid w:val="005966AE"/>
    <w:rsid w:val="00597937"/>
    <w:rsid w:val="005A0CCF"/>
    <w:rsid w:val="005A3592"/>
    <w:rsid w:val="005A4A1D"/>
    <w:rsid w:val="005B1A09"/>
    <w:rsid w:val="005B1C72"/>
    <w:rsid w:val="005B6F71"/>
    <w:rsid w:val="005C0733"/>
    <w:rsid w:val="005C2452"/>
    <w:rsid w:val="005C3E56"/>
    <w:rsid w:val="005C5DAE"/>
    <w:rsid w:val="005C7F07"/>
    <w:rsid w:val="005D35DD"/>
    <w:rsid w:val="005D550E"/>
    <w:rsid w:val="005E3C1D"/>
    <w:rsid w:val="005E3F7D"/>
    <w:rsid w:val="005E436D"/>
    <w:rsid w:val="005E4860"/>
    <w:rsid w:val="005E4B53"/>
    <w:rsid w:val="005E5446"/>
    <w:rsid w:val="005E6863"/>
    <w:rsid w:val="005E69D4"/>
    <w:rsid w:val="005E6E1E"/>
    <w:rsid w:val="005E6F22"/>
    <w:rsid w:val="005F0F10"/>
    <w:rsid w:val="005F233D"/>
    <w:rsid w:val="005F2E58"/>
    <w:rsid w:val="005F48DE"/>
    <w:rsid w:val="005F7C42"/>
    <w:rsid w:val="00604D7D"/>
    <w:rsid w:val="006137B9"/>
    <w:rsid w:val="00616C0B"/>
    <w:rsid w:val="00620C3D"/>
    <w:rsid w:val="00623FCE"/>
    <w:rsid w:val="0062450F"/>
    <w:rsid w:val="006247C6"/>
    <w:rsid w:val="00625FC0"/>
    <w:rsid w:val="00625FFA"/>
    <w:rsid w:val="00630192"/>
    <w:rsid w:val="00635909"/>
    <w:rsid w:val="00643F41"/>
    <w:rsid w:val="00644782"/>
    <w:rsid w:val="006455D1"/>
    <w:rsid w:val="00647882"/>
    <w:rsid w:val="0065435A"/>
    <w:rsid w:val="0065614C"/>
    <w:rsid w:val="00657B13"/>
    <w:rsid w:val="00660A23"/>
    <w:rsid w:val="00661B14"/>
    <w:rsid w:val="00666DBB"/>
    <w:rsid w:val="00673D4D"/>
    <w:rsid w:val="00673EC3"/>
    <w:rsid w:val="00675F5D"/>
    <w:rsid w:val="006821C4"/>
    <w:rsid w:val="00687B24"/>
    <w:rsid w:val="0069108F"/>
    <w:rsid w:val="006A34B1"/>
    <w:rsid w:val="006A3BB9"/>
    <w:rsid w:val="006A3BF0"/>
    <w:rsid w:val="006A653E"/>
    <w:rsid w:val="006B2521"/>
    <w:rsid w:val="006B5306"/>
    <w:rsid w:val="006B5579"/>
    <w:rsid w:val="006B61F8"/>
    <w:rsid w:val="006B7006"/>
    <w:rsid w:val="006B7D93"/>
    <w:rsid w:val="006C324B"/>
    <w:rsid w:val="006C423A"/>
    <w:rsid w:val="006C5923"/>
    <w:rsid w:val="006D4EC7"/>
    <w:rsid w:val="006D5973"/>
    <w:rsid w:val="006E1B26"/>
    <w:rsid w:val="00703F9E"/>
    <w:rsid w:val="00710665"/>
    <w:rsid w:val="00723561"/>
    <w:rsid w:val="00723FA9"/>
    <w:rsid w:val="00725256"/>
    <w:rsid w:val="007411A2"/>
    <w:rsid w:val="007425FB"/>
    <w:rsid w:val="00752E7B"/>
    <w:rsid w:val="00753EE8"/>
    <w:rsid w:val="00760AE0"/>
    <w:rsid w:val="007705B6"/>
    <w:rsid w:val="00770833"/>
    <w:rsid w:val="007741C6"/>
    <w:rsid w:val="00774DE5"/>
    <w:rsid w:val="0077543F"/>
    <w:rsid w:val="00777B87"/>
    <w:rsid w:val="00782136"/>
    <w:rsid w:val="00782635"/>
    <w:rsid w:val="007833B3"/>
    <w:rsid w:val="00785E21"/>
    <w:rsid w:val="00785FA2"/>
    <w:rsid w:val="0079641F"/>
    <w:rsid w:val="00797153"/>
    <w:rsid w:val="00797846"/>
    <w:rsid w:val="007A0465"/>
    <w:rsid w:val="007A04EC"/>
    <w:rsid w:val="007A1417"/>
    <w:rsid w:val="007A27F6"/>
    <w:rsid w:val="007A2D82"/>
    <w:rsid w:val="007B2897"/>
    <w:rsid w:val="007B57BE"/>
    <w:rsid w:val="007B5C6D"/>
    <w:rsid w:val="007B7747"/>
    <w:rsid w:val="007C0893"/>
    <w:rsid w:val="007C1C79"/>
    <w:rsid w:val="007C38A1"/>
    <w:rsid w:val="007C542A"/>
    <w:rsid w:val="007C6502"/>
    <w:rsid w:val="007C7625"/>
    <w:rsid w:val="007D0079"/>
    <w:rsid w:val="007D0B7D"/>
    <w:rsid w:val="007D699C"/>
    <w:rsid w:val="007D6B70"/>
    <w:rsid w:val="007E32A1"/>
    <w:rsid w:val="007E3D34"/>
    <w:rsid w:val="007E4752"/>
    <w:rsid w:val="007E7F75"/>
    <w:rsid w:val="007F2616"/>
    <w:rsid w:val="007F2D28"/>
    <w:rsid w:val="007F59D8"/>
    <w:rsid w:val="007F6D87"/>
    <w:rsid w:val="008007AE"/>
    <w:rsid w:val="00802D3E"/>
    <w:rsid w:val="00802F35"/>
    <w:rsid w:val="0081260B"/>
    <w:rsid w:val="0081472F"/>
    <w:rsid w:val="00820423"/>
    <w:rsid w:val="00820F93"/>
    <w:rsid w:val="008212B8"/>
    <w:rsid w:val="00822A9F"/>
    <w:rsid w:val="008230DE"/>
    <w:rsid w:val="00823F09"/>
    <w:rsid w:val="00831865"/>
    <w:rsid w:val="00831F08"/>
    <w:rsid w:val="008326DE"/>
    <w:rsid w:val="00833F97"/>
    <w:rsid w:val="00840DAC"/>
    <w:rsid w:val="00844D08"/>
    <w:rsid w:val="00845FB4"/>
    <w:rsid w:val="008466E9"/>
    <w:rsid w:val="00850E17"/>
    <w:rsid w:val="00850F35"/>
    <w:rsid w:val="00857519"/>
    <w:rsid w:val="00860A6C"/>
    <w:rsid w:val="0087655C"/>
    <w:rsid w:val="00877311"/>
    <w:rsid w:val="00881E01"/>
    <w:rsid w:val="008839F7"/>
    <w:rsid w:val="008851C7"/>
    <w:rsid w:val="00887159"/>
    <w:rsid w:val="00891A6C"/>
    <w:rsid w:val="00894C6C"/>
    <w:rsid w:val="00895682"/>
    <w:rsid w:val="00895B8A"/>
    <w:rsid w:val="008A1CE8"/>
    <w:rsid w:val="008A63D9"/>
    <w:rsid w:val="008A7876"/>
    <w:rsid w:val="008B3020"/>
    <w:rsid w:val="008B30E2"/>
    <w:rsid w:val="008B4A21"/>
    <w:rsid w:val="008B5043"/>
    <w:rsid w:val="008C19DE"/>
    <w:rsid w:val="008C20C5"/>
    <w:rsid w:val="008C382A"/>
    <w:rsid w:val="008C39B5"/>
    <w:rsid w:val="008C4410"/>
    <w:rsid w:val="008C5B07"/>
    <w:rsid w:val="008D170C"/>
    <w:rsid w:val="008E2E50"/>
    <w:rsid w:val="008E5D11"/>
    <w:rsid w:val="008E60B2"/>
    <w:rsid w:val="008E7280"/>
    <w:rsid w:val="008F6750"/>
    <w:rsid w:val="008F7216"/>
    <w:rsid w:val="00900CB3"/>
    <w:rsid w:val="00906507"/>
    <w:rsid w:val="009147B7"/>
    <w:rsid w:val="009156EE"/>
    <w:rsid w:val="009167DA"/>
    <w:rsid w:val="009215B3"/>
    <w:rsid w:val="00924A6A"/>
    <w:rsid w:val="0092554B"/>
    <w:rsid w:val="00925F94"/>
    <w:rsid w:val="009310C4"/>
    <w:rsid w:val="00935577"/>
    <w:rsid w:val="0093664B"/>
    <w:rsid w:val="00937931"/>
    <w:rsid w:val="00942B84"/>
    <w:rsid w:val="00952E01"/>
    <w:rsid w:val="00955EF3"/>
    <w:rsid w:val="00964134"/>
    <w:rsid w:val="00964904"/>
    <w:rsid w:val="00964FC1"/>
    <w:rsid w:val="00970580"/>
    <w:rsid w:val="0097166E"/>
    <w:rsid w:val="00974683"/>
    <w:rsid w:val="00974B65"/>
    <w:rsid w:val="00974DAC"/>
    <w:rsid w:val="0097501D"/>
    <w:rsid w:val="009763F7"/>
    <w:rsid w:val="0098696A"/>
    <w:rsid w:val="00987421"/>
    <w:rsid w:val="009901CB"/>
    <w:rsid w:val="00992FD9"/>
    <w:rsid w:val="0099460F"/>
    <w:rsid w:val="009967CE"/>
    <w:rsid w:val="009969FC"/>
    <w:rsid w:val="0099781F"/>
    <w:rsid w:val="009A17B5"/>
    <w:rsid w:val="009A1F71"/>
    <w:rsid w:val="009A666F"/>
    <w:rsid w:val="009A68A4"/>
    <w:rsid w:val="009B7BF2"/>
    <w:rsid w:val="009C2FB8"/>
    <w:rsid w:val="009C3083"/>
    <w:rsid w:val="009D092E"/>
    <w:rsid w:val="009D5B71"/>
    <w:rsid w:val="009D673D"/>
    <w:rsid w:val="009D6B74"/>
    <w:rsid w:val="009D6C15"/>
    <w:rsid w:val="009E2A51"/>
    <w:rsid w:val="009E4C08"/>
    <w:rsid w:val="009E62B5"/>
    <w:rsid w:val="009E6C60"/>
    <w:rsid w:val="009E7D32"/>
    <w:rsid w:val="009F3219"/>
    <w:rsid w:val="009F4AD0"/>
    <w:rsid w:val="009F6D38"/>
    <w:rsid w:val="00A00D6D"/>
    <w:rsid w:val="00A02650"/>
    <w:rsid w:val="00A038E9"/>
    <w:rsid w:val="00A062FC"/>
    <w:rsid w:val="00A0649C"/>
    <w:rsid w:val="00A06B04"/>
    <w:rsid w:val="00A122BD"/>
    <w:rsid w:val="00A22F58"/>
    <w:rsid w:val="00A23444"/>
    <w:rsid w:val="00A236FF"/>
    <w:rsid w:val="00A24C97"/>
    <w:rsid w:val="00A25D71"/>
    <w:rsid w:val="00A3357F"/>
    <w:rsid w:val="00A3382D"/>
    <w:rsid w:val="00A34170"/>
    <w:rsid w:val="00A35285"/>
    <w:rsid w:val="00A357EA"/>
    <w:rsid w:val="00A3751C"/>
    <w:rsid w:val="00A409E1"/>
    <w:rsid w:val="00A43224"/>
    <w:rsid w:val="00A464DA"/>
    <w:rsid w:val="00A47757"/>
    <w:rsid w:val="00A53A03"/>
    <w:rsid w:val="00A569FC"/>
    <w:rsid w:val="00A61F5B"/>
    <w:rsid w:val="00A6248B"/>
    <w:rsid w:val="00A72D40"/>
    <w:rsid w:val="00A82487"/>
    <w:rsid w:val="00A86E1E"/>
    <w:rsid w:val="00A942EB"/>
    <w:rsid w:val="00A94E73"/>
    <w:rsid w:val="00A97A16"/>
    <w:rsid w:val="00AA24BD"/>
    <w:rsid w:val="00AA50DB"/>
    <w:rsid w:val="00AA710D"/>
    <w:rsid w:val="00AA7BF1"/>
    <w:rsid w:val="00AB3A40"/>
    <w:rsid w:val="00AB5674"/>
    <w:rsid w:val="00AC1E67"/>
    <w:rsid w:val="00AC66A8"/>
    <w:rsid w:val="00AD2346"/>
    <w:rsid w:val="00AD75C3"/>
    <w:rsid w:val="00AE47E7"/>
    <w:rsid w:val="00AE49E7"/>
    <w:rsid w:val="00AE5832"/>
    <w:rsid w:val="00AF2099"/>
    <w:rsid w:val="00AF28AF"/>
    <w:rsid w:val="00AF72E9"/>
    <w:rsid w:val="00B156F1"/>
    <w:rsid w:val="00B1626A"/>
    <w:rsid w:val="00B3320D"/>
    <w:rsid w:val="00B33889"/>
    <w:rsid w:val="00B34E82"/>
    <w:rsid w:val="00B35B64"/>
    <w:rsid w:val="00B36D73"/>
    <w:rsid w:val="00B36EF6"/>
    <w:rsid w:val="00B427C3"/>
    <w:rsid w:val="00B479BE"/>
    <w:rsid w:val="00B517B0"/>
    <w:rsid w:val="00B56097"/>
    <w:rsid w:val="00B56482"/>
    <w:rsid w:val="00B61A88"/>
    <w:rsid w:val="00B629FA"/>
    <w:rsid w:val="00B633BB"/>
    <w:rsid w:val="00B637D0"/>
    <w:rsid w:val="00B658DB"/>
    <w:rsid w:val="00B6699C"/>
    <w:rsid w:val="00B67E81"/>
    <w:rsid w:val="00B7087B"/>
    <w:rsid w:val="00B7208A"/>
    <w:rsid w:val="00B7568F"/>
    <w:rsid w:val="00B80934"/>
    <w:rsid w:val="00B80B84"/>
    <w:rsid w:val="00B80E87"/>
    <w:rsid w:val="00B80FE2"/>
    <w:rsid w:val="00B9245E"/>
    <w:rsid w:val="00B93DFD"/>
    <w:rsid w:val="00B95480"/>
    <w:rsid w:val="00BA3BE6"/>
    <w:rsid w:val="00BA4929"/>
    <w:rsid w:val="00BA4BA6"/>
    <w:rsid w:val="00BA4D9D"/>
    <w:rsid w:val="00BA7009"/>
    <w:rsid w:val="00BB0D8D"/>
    <w:rsid w:val="00BB2247"/>
    <w:rsid w:val="00BB22B0"/>
    <w:rsid w:val="00BB2544"/>
    <w:rsid w:val="00BB362B"/>
    <w:rsid w:val="00BB3BD8"/>
    <w:rsid w:val="00BB3CEC"/>
    <w:rsid w:val="00BB5391"/>
    <w:rsid w:val="00BB5CCF"/>
    <w:rsid w:val="00BC3056"/>
    <w:rsid w:val="00BC33AD"/>
    <w:rsid w:val="00BC3C83"/>
    <w:rsid w:val="00BC44AD"/>
    <w:rsid w:val="00BC48B8"/>
    <w:rsid w:val="00BC6E3C"/>
    <w:rsid w:val="00BD0011"/>
    <w:rsid w:val="00BD3C29"/>
    <w:rsid w:val="00BD6A97"/>
    <w:rsid w:val="00BE0325"/>
    <w:rsid w:val="00BE20FF"/>
    <w:rsid w:val="00BE4F81"/>
    <w:rsid w:val="00BE61D6"/>
    <w:rsid w:val="00BF0EC5"/>
    <w:rsid w:val="00BF1BD0"/>
    <w:rsid w:val="00BF4C8B"/>
    <w:rsid w:val="00BF7A1E"/>
    <w:rsid w:val="00C02B79"/>
    <w:rsid w:val="00C03BAF"/>
    <w:rsid w:val="00C07241"/>
    <w:rsid w:val="00C10893"/>
    <w:rsid w:val="00C10908"/>
    <w:rsid w:val="00C1509D"/>
    <w:rsid w:val="00C21610"/>
    <w:rsid w:val="00C25D82"/>
    <w:rsid w:val="00C2612B"/>
    <w:rsid w:val="00C27A97"/>
    <w:rsid w:val="00C27D24"/>
    <w:rsid w:val="00C327E4"/>
    <w:rsid w:val="00C32DC4"/>
    <w:rsid w:val="00C35416"/>
    <w:rsid w:val="00C3543F"/>
    <w:rsid w:val="00C35B34"/>
    <w:rsid w:val="00C36DA7"/>
    <w:rsid w:val="00C40E80"/>
    <w:rsid w:val="00C415C8"/>
    <w:rsid w:val="00C432AC"/>
    <w:rsid w:val="00C436ED"/>
    <w:rsid w:val="00C4379B"/>
    <w:rsid w:val="00C43A65"/>
    <w:rsid w:val="00C45909"/>
    <w:rsid w:val="00C45A76"/>
    <w:rsid w:val="00C470CF"/>
    <w:rsid w:val="00C47F84"/>
    <w:rsid w:val="00C52007"/>
    <w:rsid w:val="00C545FF"/>
    <w:rsid w:val="00C5512B"/>
    <w:rsid w:val="00C574F1"/>
    <w:rsid w:val="00C621D8"/>
    <w:rsid w:val="00C62BC1"/>
    <w:rsid w:val="00C62D6C"/>
    <w:rsid w:val="00C66F68"/>
    <w:rsid w:val="00C706EA"/>
    <w:rsid w:val="00C73E76"/>
    <w:rsid w:val="00C73FAE"/>
    <w:rsid w:val="00C83647"/>
    <w:rsid w:val="00C8525F"/>
    <w:rsid w:val="00C869B1"/>
    <w:rsid w:val="00C90DA2"/>
    <w:rsid w:val="00C91765"/>
    <w:rsid w:val="00C91B3E"/>
    <w:rsid w:val="00C92C21"/>
    <w:rsid w:val="00C93156"/>
    <w:rsid w:val="00CA2CB7"/>
    <w:rsid w:val="00CA3084"/>
    <w:rsid w:val="00CA455C"/>
    <w:rsid w:val="00CA590C"/>
    <w:rsid w:val="00CB4284"/>
    <w:rsid w:val="00CC759E"/>
    <w:rsid w:val="00CC7F66"/>
    <w:rsid w:val="00CD3D90"/>
    <w:rsid w:val="00CE238F"/>
    <w:rsid w:val="00CE30D0"/>
    <w:rsid w:val="00CE6910"/>
    <w:rsid w:val="00CF2DC7"/>
    <w:rsid w:val="00CF4309"/>
    <w:rsid w:val="00CF5439"/>
    <w:rsid w:val="00D000B6"/>
    <w:rsid w:val="00D00462"/>
    <w:rsid w:val="00D02781"/>
    <w:rsid w:val="00D02CB6"/>
    <w:rsid w:val="00D0664C"/>
    <w:rsid w:val="00D07528"/>
    <w:rsid w:val="00D104C0"/>
    <w:rsid w:val="00D132D4"/>
    <w:rsid w:val="00D1337D"/>
    <w:rsid w:val="00D166AC"/>
    <w:rsid w:val="00D21CCC"/>
    <w:rsid w:val="00D25216"/>
    <w:rsid w:val="00D25BDB"/>
    <w:rsid w:val="00D26FBE"/>
    <w:rsid w:val="00D30F7E"/>
    <w:rsid w:val="00D338E6"/>
    <w:rsid w:val="00D40CA9"/>
    <w:rsid w:val="00D512B1"/>
    <w:rsid w:val="00D52715"/>
    <w:rsid w:val="00D57119"/>
    <w:rsid w:val="00D574AE"/>
    <w:rsid w:val="00D57E39"/>
    <w:rsid w:val="00D60FCA"/>
    <w:rsid w:val="00D61C79"/>
    <w:rsid w:val="00D64E64"/>
    <w:rsid w:val="00D65BE1"/>
    <w:rsid w:val="00D7163C"/>
    <w:rsid w:val="00D71C6B"/>
    <w:rsid w:val="00D71F13"/>
    <w:rsid w:val="00D72B32"/>
    <w:rsid w:val="00D72FA3"/>
    <w:rsid w:val="00D80525"/>
    <w:rsid w:val="00D806FE"/>
    <w:rsid w:val="00D808C5"/>
    <w:rsid w:val="00D81BC9"/>
    <w:rsid w:val="00D81C04"/>
    <w:rsid w:val="00D846FF"/>
    <w:rsid w:val="00D87776"/>
    <w:rsid w:val="00D87DEE"/>
    <w:rsid w:val="00D9566E"/>
    <w:rsid w:val="00D956A5"/>
    <w:rsid w:val="00DA4F42"/>
    <w:rsid w:val="00DA5028"/>
    <w:rsid w:val="00DA6CF7"/>
    <w:rsid w:val="00DB0668"/>
    <w:rsid w:val="00DB3940"/>
    <w:rsid w:val="00DC049C"/>
    <w:rsid w:val="00DD1667"/>
    <w:rsid w:val="00DE0EAD"/>
    <w:rsid w:val="00DE0F29"/>
    <w:rsid w:val="00DE1239"/>
    <w:rsid w:val="00DE3212"/>
    <w:rsid w:val="00DE32B7"/>
    <w:rsid w:val="00DE387F"/>
    <w:rsid w:val="00DF18F7"/>
    <w:rsid w:val="00DF4604"/>
    <w:rsid w:val="00DF47F4"/>
    <w:rsid w:val="00DF5205"/>
    <w:rsid w:val="00DF7442"/>
    <w:rsid w:val="00DF7509"/>
    <w:rsid w:val="00E023E5"/>
    <w:rsid w:val="00E066D6"/>
    <w:rsid w:val="00E12F0C"/>
    <w:rsid w:val="00E13817"/>
    <w:rsid w:val="00E14A47"/>
    <w:rsid w:val="00E1578F"/>
    <w:rsid w:val="00E16265"/>
    <w:rsid w:val="00E166FE"/>
    <w:rsid w:val="00E23999"/>
    <w:rsid w:val="00E30BE3"/>
    <w:rsid w:val="00E32C8D"/>
    <w:rsid w:val="00E34D4F"/>
    <w:rsid w:val="00E3525A"/>
    <w:rsid w:val="00E404BE"/>
    <w:rsid w:val="00E4054A"/>
    <w:rsid w:val="00E409EC"/>
    <w:rsid w:val="00E41530"/>
    <w:rsid w:val="00E41EF8"/>
    <w:rsid w:val="00E44A4D"/>
    <w:rsid w:val="00E515B8"/>
    <w:rsid w:val="00E516CB"/>
    <w:rsid w:val="00E5196E"/>
    <w:rsid w:val="00E5555C"/>
    <w:rsid w:val="00E55F63"/>
    <w:rsid w:val="00E61040"/>
    <w:rsid w:val="00E6207D"/>
    <w:rsid w:val="00E644D2"/>
    <w:rsid w:val="00E65A23"/>
    <w:rsid w:val="00E75358"/>
    <w:rsid w:val="00E76B51"/>
    <w:rsid w:val="00E81C8A"/>
    <w:rsid w:val="00E82DF9"/>
    <w:rsid w:val="00E82E56"/>
    <w:rsid w:val="00E82FE9"/>
    <w:rsid w:val="00E83839"/>
    <w:rsid w:val="00E8384D"/>
    <w:rsid w:val="00E83A64"/>
    <w:rsid w:val="00E83BB9"/>
    <w:rsid w:val="00E84721"/>
    <w:rsid w:val="00E8636E"/>
    <w:rsid w:val="00E905EB"/>
    <w:rsid w:val="00E92E6E"/>
    <w:rsid w:val="00E9342D"/>
    <w:rsid w:val="00E93FCB"/>
    <w:rsid w:val="00E944C1"/>
    <w:rsid w:val="00EA1834"/>
    <w:rsid w:val="00EA239E"/>
    <w:rsid w:val="00EA59EA"/>
    <w:rsid w:val="00EB1B8F"/>
    <w:rsid w:val="00EB3719"/>
    <w:rsid w:val="00EB4AD2"/>
    <w:rsid w:val="00EB4B45"/>
    <w:rsid w:val="00EB5833"/>
    <w:rsid w:val="00EC0132"/>
    <w:rsid w:val="00EC0F64"/>
    <w:rsid w:val="00EC1F03"/>
    <w:rsid w:val="00EC248B"/>
    <w:rsid w:val="00EC2C66"/>
    <w:rsid w:val="00EC3B7E"/>
    <w:rsid w:val="00EC553F"/>
    <w:rsid w:val="00EC572D"/>
    <w:rsid w:val="00EC6A4E"/>
    <w:rsid w:val="00EC7CCD"/>
    <w:rsid w:val="00ED1C30"/>
    <w:rsid w:val="00ED4F10"/>
    <w:rsid w:val="00ED50DA"/>
    <w:rsid w:val="00ED5DDD"/>
    <w:rsid w:val="00EE0532"/>
    <w:rsid w:val="00EE205C"/>
    <w:rsid w:val="00EE4223"/>
    <w:rsid w:val="00EE4AC3"/>
    <w:rsid w:val="00EE4CFB"/>
    <w:rsid w:val="00EE6313"/>
    <w:rsid w:val="00EF5E1C"/>
    <w:rsid w:val="00EF6F72"/>
    <w:rsid w:val="00F00D43"/>
    <w:rsid w:val="00F04B4B"/>
    <w:rsid w:val="00F055FB"/>
    <w:rsid w:val="00F0592E"/>
    <w:rsid w:val="00F05D19"/>
    <w:rsid w:val="00F10E12"/>
    <w:rsid w:val="00F1119A"/>
    <w:rsid w:val="00F2081F"/>
    <w:rsid w:val="00F3514E"/>
    <w:rsid w:val="00F3569D"/>
    <w:rsid w:val="00F411FC"/>
    <w:rsid w:val="00F4288D"/>
    <w:rsid w:val="00F43F37"/>
    <w:rsid w:val="00F449E8"/>
    <w:rsid w:val="00F4730B"/>
    <w:rsid w:val="00F47950"/>
    <w:rsid w:val="00F50295"/>
    <w:rsid w:val="00F52872"/>
    <w:rsid w:val="00F611AE"/>
    <w:rsid w:val="00F63D6F"/>
    <w:rsid w:val="00F644CA"/>
    <w:rsid w:val="00F668C9"/>
    <w:rsid w:val="00F67D23"/>
    <w:rsid w:val="00F67E03"/>
    <w:rsid w:val="00F721B5"/>
    <w:rsid w:val="00F72EF8"/>
    <w:rsid w:val="00F7585E"/>
    <w:rsid w:val="00F7627C"/>
    <w:rsid w:val="00F7785C"/>
    <w:rsid w:val="00F80138"/>
    <w:rsid w:val="00F840E8"/>
    <w:rsid w:val="00F84570"/>
    <w:rsid w:val="00F84C01"/>
    <w:rsid w:val="00F8543C"/>
    <w:rsid w:val="00F85FE3"/>
    <w:rsid w:val="00F93E38"/>
    <w:rsid w:val="00F96106"/>
    <w:rsid w:val="00FA07CA"/>
    <w:rsid w:val="00FA211E"/>
    <w:rsid w:val="00FA27DF"/>
    <w:rsid w:val="00FA78B2"/>
    <w:rsid w:val="00FA7BFE"/>
    <w:rsid w:val="00FA7C53"/>
    <w:rsid w:val="00FB1A3E"/>
    <w:rsid w:val="00FC173F"/>
    <w:rsid w:val="00FC45E4"/>
    <w:rsid w:val="00FD4095"/>
    <w:rsid w:val="00FD48E4"/>
    <w:rsid w:val="00FD4D95"/>
    <w:rsid w:val="00FD5526"/>
    <w:rsid w:val="00FD5A0C"/>
    <w:rsid w:val="00FE4CD4"/>
    <w:rsid w:val="00FE6E74"/>
    <w:rsid w:val="00FF07B5"/>
    <w:rsid w:val="02963B16"/>
    <w:rsid w:val="0A3C5ADA"/>
    <w:rsid w:val="16F9986A"/>
    <w:rsid w:val="19A3527B"/>
    <w:rsid w:val="1B34B544"/>
    <w:rsid w:val="215F01EA"/>
    <w:rsid w:val="23A3394C"/>
    <w:rsid w:val="25D27146"/>
    <w:rsid w:val="266594FD"/>
    <w:rsid w:val="26C34383"/>
    <w:rsid w:val="2A02A373"/>
    <w:rsid w:val="2C32D7D2"/>
    <w:rsid w:val="2C5EABFC"/>
    <w:rsid w:val="3275B2FE"/>
    <w:rsid w:val="3458B800"/>
    <w:rsid w:val="362B0B99"/>
    <w:rsid w:val="3E2CC7B3"/>
    <w:rsid w:val="4303801B"/>
    <w:rsid w:val="46850C24"/>
    <w:rsid w:val="49E5216B"/>
    <w:rsid w:val="4D20663F"/>
    <w:rsid w:val="52F4DF90"/>
    <w:rsid w:val="56317AE9"/>
    <w:rsid w:val="5A3B6C62"/>
    <w:rsid w:val="5CCAF3D0"/>
    <w:rsid w:val="5F1914A9"/>
    <w:rsid w:val="60394A9E"/>
    <w:rsid w:val="608E710B"/>
    <w:rsid w:val="61C25D52"/>
    <w:rsid w:val="62E91049"/>
    <w:rsid w:val="6B1BE1F8"/>
    <w:rsid w:val="6CF3BEDF"/>
    <w:rsid w:val="766D1A94"/>
    <w:rsid w:val="7D732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8D06D5BC-F424-4190-9F50-E7759A6AE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000B6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81552"/>
    <w:pPr>
      <w:spacing w:after="40"/>
      <w:ind w:left="-284"/>
      <w:contextualSpacing/>
    </w:pPr>
    <w:rPr>
      <w:rFonts w:asciiTheme="minorHAnsi" w:eastAsiaTheme="majorEastAsia" w:hAnsiTheme="minorHAnsi" w:cs="Times New Roman (Headings CS)"/>
      <w:bCs/>
      <w:color w:val="201645" w:themeColor="background2"/>
      <w:kern w:val="28"/>
      <w:sz w:val="36"/>
      <w:szCs w:val="36"/>
      <w:lang w:val="en-AU" w:bidi="en-AU"/>
    </w:rPr>
  </w:style>
  <w:style w:type="character" w:customStyle="1" w:styleId="TitleChar">
    <w:name w:val="Title Char"/>
    <w:basedOn w:val="DefaultParagraphFont"/>
    <w:link w:val="Title"/>
    <w:uiPriority w:val="10"/>
    <w:rsid w:val="00081552"/>
    <w:rPr>
      <w:rFonts w:eastAsiaTheme="majorEastAsia" w:cs="Times New Roman (Headings CS)"/>
      <w:bCs/>
      <w:color w:val="201645" w:themeColor="background2"/>
      <w:kern w:val="28"/>
      <w:sz w:val="36"/>
      <w:szCs w:val="36"/>
      <w:lang w:bidi="en-AU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link w:val="ListParagraphChar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8318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31865"/>
    <w:rPr>
      <w:color w:val="808080"/>
    </w:rPr>
  </w:style>
  <w:style w:type="character" w:customStyle="1" w:styleId="Style1">
    <w:name w:val="Style1"/>
    <w:basedOn w:val="DefaultParagraphFont"/>
    <w:uiPriority w:val="1"/>
    <w:rsid w:val="00831865"/>
  </w:style>
  <w:style w:type="character" w:customStyle="1" w:styleId="Style2">
    <w:name w:val="Style2"/>
    <w:basedOn w:val="DefaultParagraphFont"/>
    <w:uiPriority w:val="1"/>
    <w:rsid w:val="00831865"/>
  </w:style>
  <w:style w:type="character" w:customStyle="1" w:styleId="Style4">
    <w:name w:val="Style4"/>
    <w:basedOn w:val="DefaultParagraphFont"/>
    <w:uiPriority w:val="1"/>
    <w:rsid w:val="00831865"/>
  </w:style>
  <w:style w:type="character" w:customStyle="1" w:styleId="Style5">
    <w:name w:val="Style5"/>
    <w:basedOn w:val="DefaultParagraphFont"/>
    <w:uiPriority w:val="1"/>
    <w:rsid w:val="00831865"/>
  </w:style>
  <w:style w:type="character" w:customStyle="1" w:styleId="Style6">
    <w:name w:val="Style6"/>
    <w:basedOn w:val="DefaultParagraphFont"/>
    <w:uiPriority w:val="1"/>
    <w:rsid w:val="00831865"/>
  </w:style>
  <w:style w:type="character" w:customStyle="1" w:styleId="Style8">
    <w:name w:val="Style8"/>
    <w:basedOn w:val="DefaultParagraphFont"/>
    <w:uiPriority w:val="1"/>
    <w:rsid w:val="00831865"/>
  </w:style>
  <w:style w:type="character" w:customStyle="1" w:styleId="Style9">
    <w:name w:val="Style9"/>
    <w:basedOn w:val="DefaultParagraphFont"/>
    <w:uiPriority w:val="1"/>
    <w:rsid w:val="00831865"/>
  </w:style>
  <w:style w:type="character" w:customStyle="1" w:styleId="Style10">
    <w:name w:val="Style10"/>
    <w:basedOn w:val="DefaultParagraphFont"/>
    <w:uiPriority w:val="1"/>
    <w:rsid w:val="00831865"/>
  </w:style>
  <w:style w:type="character" w:customStyle="1" w:styleId="Style11">
    <w:name w:val="Style11"/>
    <w:basedOn w:val="DefaultParagraphFont"/>
    <w:uiPriority w:val="1"/>
    <w:rsid w:val="00831865"/>
  </w:style>
  <w:style w:type="character" w:customStyle="1" w:styleId="Style12">
    <w:name w:val="Style12"/>
    <w:basedOn w:val="DefaultParagraphFont"/>
    <w:uiPriority w:val="1"/>
    <w:rsid w:val="00831865"/>
  </w:style>
  <w:style w:type="character" w:customStyle="1" w:styleId="Style13">
    <w:name w:val="Style13"/>
    <w:basedOn w:val="DefaultParagraphFont"/>
    <w:uiPriority w:val="1"/>
    <w:rsid w:val="00831865"/>
  </w:style>
  <w:style w:type="character" w:customStyle="1" w:styleId="Style14">
    <w:name w:val="Style14"/>
    <w:basedOn w:val="DefaultParagraphFont"/>
    <w:uiPriority w:val="1"/>
    <w:rsid w:val="00831865"/>
  </w:style>
  <w:style w:type="character" w:customStyle="1" w:styleId="Style15">
    <w:name w:val="Style15"/>
    <w:basedOn w:val="DefaultParagraphFont"/>
    <w:uiPriority w:val="1"/>
    <w:rsid w:val="00831865"/>
  </w:style>
  <w:style w:type="paragraph" w:customStyle="1" w:styleId="paragraph">
    <w:name w:val="paragraph"/>
    <w:basedOn w:val="Normal"/>
    <w:rsid w:val="0006453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64536"/>
  </w:style>
  <w:style w:type="character" w:customStyle="1" w:styleId="Style20">
    <w:name w:val="Style20"/>
    <w:basedOn w:val="DefaultParagraphFont"/>
    <w:uiPriority w:val="1"/>
    <w:rsid w:val="00064536"/>
    <w:rPr>
      <w:rFonts w:ascii="Calibri Light" w:hAnsi="Calibri Light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852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2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25F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C8525F"/>
    <w:pPr>
      <w:widowControl w:val="0"/>
      <w:spacing w:before="120" w:after="60" w:line="276" w:lineRule="auto"/>
      <w:ind w:left="147"/>
    </w:pPr>
    <w:rPr>
      <w:rFonts w:ascii="Arial" w:eastAsiaTheme="minorHAnsi" w:hAnsi="Arial" w:cs="Arial"/>
      <w:b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D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DEB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25E4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customStyle="1" w:styleId="Default">
    <w:name w:val="Default"/>
    <w:rsid w:val="00DF5205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styleId="UnresolvedMention">
    <w:name w:val="Unresolved Mention"/>
    <w:basedOn w:val="DefaultParagraphFont"/>
    <w:uiPriority w:val="99"/>
    <w:rsid w:val="00DD1667"/>
    <w:rPr>
      <w:color w:val="605E5C"/>
      <w:shd w:val="clear" w:color="auto" w:fill="E1DFDD"/>
    </w:rPr>
  </w:style>
  <w:style w:type="character" w:customStyle="1" w:styleId="ReportEntries">
    <w:name w:val="Report Entries"/>
    <w:uiPriority w:val="1"/>
    <w:qFormat/>
    <w:rsid w:val="00BE61D6"/>
    <w:rPr>
      <w:rFonts w:asciiTheme="minorHAnsi" w:hAnsiTheme="minorHAnsi"/>
      <w:color w:val="404040" w:themeColor="text1" w:themeTint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inschool@cdu.edu.au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arts-society/education/inschool-education-placements/concerns-during-placement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Inschool@cdu.edu.au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school@cdu.edu.au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BC03A13722D4203A0E69B10A2B323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B72F6-B419-43FC-BE97-FBCB6CDBD982}"/>
      </w:docPartPr>
      <w:docPartBody>
        <w:p w:rsidR="00F03A2A" w:rsidRDefault="007C542A" w:rsidP="007C542A">
          <w:pPr>
            <w:pStyle w:val="6BC03A13722D4203A0E69B10A2B323CA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81144690FB648C7B3663DE715FF3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D3024-A412-4558-BB60-942008809FBE}"/>
      </w:docPartPr>
      <w:docPartBody>
        <w:p w:rsidR="00F03A2A" w:rsidRDefault="007C542A" w:rsidP="007C542A">
          <w:pPr>
            <w:pStyle w:val="181144690FB648C7B3663DE715FF3066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6695D44A0554970B4FC2A816368D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FD63C-03C4-4C40-8B73-817565F766CB}"/>
      </w:docPartPr>
      <w:docPartBody>
        <w:p w:rsidR="00F03A2A" w:rsidRDefault="007C542A" w:rsidP="007C542A">
          <w:pPr>
            <w:pStyle w:val="A6695D44A0554970B4FC2A816368D165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957B26EFA1F48E0A0694BF381FCC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F2059-0153-40D7-B50B-ABC64124DDCF}"/>
      </w:docPartPr>
      <w:docPartBody>
        <w:p w:rsidR="00F03A2A" w:rsidRDefault="007C542A" w:rsidP="007C542A">
          <w:pPr>
            <w:pStyle w:val="4957B26EFA1F48E0A0694BF381FCC9FD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216CD664AF9427293D3AD49801A4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6D405B-AC9A-4597-B03B-7172D9BD7C3B}"/>
      </w:docPartPr>
      <w:docPartBody>
        <w:p w:rsidR="00317C74" w:rsidRDefault="00D00462" w:rsidP="00D00462">
          <w:pPr>
            <w:pStyle w:val="4216CD664AF9427293D3AD49801A4E19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0E86A7DFF314F1499611BFC30362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DB69C8-CA43-41B0-BB39-6D6F507249CE}"/>
      </w:docPartPr>
      <w:docPartBody>
        <w:p w:rsidR="00317C74" w:rsidRDefault="00D00462" w:rsidP="00D00462">
          <w:pPr>
            <w:pStyle w:val="20E86A7DFF314F1499611BFC30362ECA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EBFF0A717EE47E7873E43198DBFF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6A7B70-377F-49DD-885E-65C6262DEDB8}"/>
      </w:docPartPr>
      <w:docPartBody>
        <w:p w:rsidR="00317C74" w:rsidRDefault="00D00462" w:rsidP="00D00462">
          <w:pPr>
            <w:pStyle w:val="DEBFF0A717EE47E7873E43198DBFFEB4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A8CC810941E4D8F965F6C856A4222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DAD67-4754-4BDB-8629-46F900B7C8DA}"/>
      </w:docPartPr>
      <w:docPartBody>
        <w:p w:rsidR="00317C74" w:rsidRDefault="00D00462" w:rsidP="00D00462">
          <w:pPr>
            <w:pStyle w:val="FA8CC810941E4D8F965F6C856A4222C7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AD8FB544BCF4F5594112BC5FC30F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2462DE-BC27-4EBA-B6C4-5C61B4C64A5C}"/>
      </w:docPartPr>
      <w:docPartBody>
        <w:p w:rsidR="00317C74" w:rsidRDefault="00D00462" w:rsidP="00D00462">
          <w:pPr>
            <w:pStyle w:val="BAD8FB544BCF4F5594112BC5FC30FC95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C52C68408444961A5D788ABBBD279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58B8A-B28E-41B9-BE7E-91DEC95DA015}"/>
      </w:docPartPr>
      <w:docPartBody>
        <w:p w:rsidR="00317C74" w:rsidRDefault="00D00462" w:rsidP="00D00462">
          <w:pPr>
            <w:pStyle w:val="3C52C68408444961A5D788ABBBD2799A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8D722E7391F44B5B4022A9087FCB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AA0551-C122-496B-BF40-B08C0299FEC8}"/>
      </w:docPartPr>
      <w:docPartBody>
        <w:p w:rsidR="00317C74" w:rsidRDefault="00D00462" w:rsidP="00D00462">
          <w:pPr>
            <w:pStyle w:val="08D722E7391F44B5B4022A9087FCB892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F5FBA93B03E40BF8D76A6879AC5C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EC76-0B46-444E-AA84-DBFA9F4D907D}"/>
      </w:docPartPr>
      <w:docPartBody>
        <w:p w:rsidR="00317C74" w:rsidRDefault="00D00462" w:rsidP="00D00462">
          <w:pPr>
            <w:pStyle w:val="9F5FBA93B03E40BF8D76A6879AC5CC13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B98589CD9964680982576081B965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F9D67-21B0-4B02-BAC7-70EA6E91537F}"/>
      </w:docPartPr>
      <w:docPartBody>
        <w:p w:rsidR="00317C74" w:rsidRDefault="00D00462" w:rsidP="00D00462">
          <w:pPr>
            <w:pStyle w:val="1B98589CD9964680982576081B965A1B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E732B39B73B4FD6ABB896417EF02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3BB16-4750-4A0F-B539-3133395872B6}"/>
      </w:docPartPr>
      <w:docPartBody>
        <w:p w:rsidR="00317C74" w:rsidRDefault="00D00462" w:rsidP="00D00462">
          <w:pPr>
            <w:pStyle w:val="9E732B39B73B4FD6ABB896417EF02202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E5A7D115CD74CEF8ED82421A5CB3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4A577-8222-45FE-AB2C-54193CA418BE}"/>
      </w:docPartPr>
      <w:docPartBody>
        <w:p w:rsidR="00317C74" w:rsidRDefault="00D00462" w:rsidP="00D00462">
          <w:pPr>
            <w:pStyle w:val="7E5A7D115CD74CEF8ED82421A5CB3804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4A56F5FDC014438AAD8D7CD4E9D33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D3FBCA-7314-4D6A-8773-BDB65774F62A}"/>
      </w:docPartPr>
      <w:docPartBody>
        <w:p w:rsidR="00317C74" w:rsidRDefault="00D00462" w:rsidP="00D00462">
          <w:pPr>
            <w:pStyle w:val="F4A56F5FDC014438AAD8D7CD4E9D33B7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695B628C05B48A68C664C9215B39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C4894-619B-41D6-8C05-7064DD4D8648}"/>
      </w:docPartPr>
      <w:docPartBody>
        <w:p w:rsidR="00317C74" w:rsidRDefault="00D00462" w:rsidP="00D00462">
          <w:pPr>
            <w:pStyle w:val="E695B628C05B48A68C664C9215B395A2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D19D688A08B4CC48F36A9C4A4A04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896596-6229-4444-8C8A-1F0E6F029B67}"/>
      </w:docPartPr>
      <w:docPartBody>
        <w:p w:rsidR="00317C74" w:rsidRDefault="00D00462" w:rsidP="00D00462">
          <w:pPr>
            <w:pStyle w:val="DD19D688A08B4CC48F36A9C4A4A04E39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5FF5DDB39FD4353B14A156E724E2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13D2FA-B7E9-4000-9D21-5EF34C60E83B}"/>
      </w:docPartPr>
      <w:docPartBody>
        <w:p w:rsidR="00317C74" w:rsidRDefault="00D00462" w:rsidP="00D00462">
          <w:pPr>
            <w:pStyle w:val="85FF5DDB39FD4353B14A156E724E25F0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1AA335599A9441FAC961BBF07C84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9120DE-9E78-4935-BE9D-F10CE86CA728}"/>
      </w:docPartPr>
      <w:docPartBody>
        <w:p w:rsidR="00317C74" w:rsidRDefault="00D00462" w:rsidP="00D00462">
          <w:pPr>
            <w:pStyle w:val="E1AA335599A9441FAC961BBF07C844F7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9379AB7DD4D4AD382EAC2495A97B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2E3CA-E40D-46E0-A76E-900689E5997A}"/>
      </w:docPartPr>
      <w:docPartBody>
        <w:p w:rsidR="00F27F1B" w:rsidRDefault="00CE6D28" w:rsidP="00CE6D28">
          <w:pPr>
            <w:pStyle w:val="79379AB7DD4D4AD382EAC2495A97B62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CE52DA540DA4616B37098FEF1093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2FE08-1231-47A6-9D85-AAC1193083C8}"/>
      </w:docPartPr>
      <w:docPartBody>
        <w:p w:rsidR="00F27F1B" w:rsidRDefault="00CE6D28" w:rsidP="00CE6D28">
          <w:pPr>
            <w:pStyle w:val="3CE52DA540DA4616B37098FEF109394F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C6821D3631A4F5BB5F64644D65A9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2292C3-DFA4-4D07-AD59-90AA41254749}"/>
      </w:docPartPr>
      <w:docPartBody>
        <w:p w:rsidR="00F27F1B" w:rsidRDefault="00CE6D28" w:rsidP="00CE6D28">
          <w:pPr>
            <w:pStyle w:val="7C6821D3631A4F5BB5F64644D65A9D2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39A2CA74B484886AA230E6B429D40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0C5B9-6336-4F23-B917-72B300402567}"/>
      </w:docPartPr>
      <w:docPartBody>
        <w:p w:rsidR="00F27F1B" w:rsidRDefault="00CE6D28" w:rsidP="00CE6D28">
          <w:pPr>
            <w:pStyle w:val="839A2CA74B484886AA230E6B429D40D6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40E395887A4D4FD280F60587D0600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24706-0217-436D-BBF8-1560F563A1BE}"/>
      </w:docPartPr>
      <w:docPartBody>
        <w:p w:rsidR="00F27F1B" w:rsidRDefault="00CE6D28" w:rsidP="00CE6D28">
          <w:pPr>
            <w:pStyle w:val="40E395887A4D4FD280F60587D060063C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FB5B1294481344DF8FBFD9F9266F0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5FB64-F8FA-43FD-911A-1EFE40CCE71D}"/>
      </w:docPartPr>
      <w:docPartBody>
        <w:p w:rsidR="00F27F1B" w:rsidRDefault="00CE6D28" w:rsidP="00CE6D28">
          <w:pPr>
            <w:pStyle w:val="FB5B1294481344DF8FBFD9F9266F078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0CD105616A943B3A276D2271CB43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610D9-E487-4D88-A61F-BC0A51298838}"/>
      </w:docPartPr>
      <w:docPartBody>
        <w:p w:rsidR="00F27F1B" w:rsidRDefault="00CE6D28" w:rsidP="00CE6D28">
          <w:pPr>
            <w:pStyle w:val="80CD105616A943B3A276D2271CB43EF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F179ACFA726E4EFE8F642E8F03441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5CEA7-82C9-4B05-9F45-D3508D03553A}"/>
      </w:docPartPr>
      <w:docPartBody>
        <w:p w:rsidR="00F27F1B" w:rsidRDefault="00CE6D28" w:rsidP="00CE6D28">
          <w:pPr>
            <w:pStyle w:val="F179ACFA726E4EFE8F642E8F0344129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E240ED3EF354E7F84FE7F4A833E4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36B759-C7D5-4010-B8AB-25FB9A53DA36}"/>
      </w:docPartPr>
      <w:docPartBody>
        <w:p w:rsidR="00F27F1B" w:rsidRDefault="00CE6D28" w:rsidP="00CE6D28">
          <w:pPr>
            <w:pStyle w:val="6E240ED3EF354E7F84FE7F4A833E475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1D7767BB838246638CD61E93E267B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B9A910-A907-4867-B725-DDA0CA319C3A}"/>
      </w:docPartPr>
      <w:docPartBody>
        <w:p w:rsidR="00F27F1B" w:rsidRDefault="00CE6D28" w:rsidP="00CE6D28">
          <w:pPr>
            <w:pStyle w:val="1D7767BB838246638CD61E93E267B64F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hoose an item.</w:t>
          </w:r>
        </w:p>
      </w:docPartBody>
    </w:docPart>
    <w:docPart>
      <w:docPartPr>
        <w:name w:val="C17AD4839B8047A19CB6C99256544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228C8-5C31-4744-A0A9-60313249BDF2}"/>
      </w:docPartPr>
      <w:docPartBody>
        <w:p w:rsidR="00F27F1B" w:rsidRDefault="00CE6D28" w:rsidP="00CE6D28">
          <w:pPr>
            <w:pStyle w:val="C17AD4839B8047A19CB6C99256544229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70424440F864B9CA304DB140BD5D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51995-0765-4B11-853B-5D268406D459}"/>
      </w:docPartPr>
      <w:docPartBody>
        <w:p w:rsidR="00F27F1B" w:rsidRDefault="00CE6D28" w:rsidP="00CE6D28">
          <w:pPr>
            <w:pStyle w:val="770424440F864B9CA304DB140BD5DF8A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9FDFD4E85704AD5A3D2BF841F0CD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329D8-3198-4FC4-AEFA-72E38A0C6C52}"/>
      </w:docPartPr>
      <w:docPartBody>
        <w:p w:rsidR="00F27F1B" w:rsidRDefault="00CE6D28" w:rsidP="00CE6D28">
          <w:pPr>
            <w:pStyle w:val="F9FDFD4E85704AD5A3D2BF841F0CD17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C165CCB95A74D67BBA240170C0EA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FFF17-45AB-41FD-B2D0-2AF2AE8BF18A}"/>
      </w:docPartPr>
      <w:docPartBody>
        <w:p w:rsidR="00F27F1B" w:rsidRDefault="00CE6D28" w:rsidP="00CE6D28">
          <w:pPr>
            <w:pStyle w:val="DC165CCB95A74D67BBA240170C0EAA2A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96EC149C49D4A14B5ECC44E7AB545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6D55D0-D901-43F6-B53F-F7882FB1A83B}"/>
      </w:docPartPr>
      <w:docPartBody>
        <w:p w:rsidR="00F27F1B" w:rsidRDefault="00CE6D28" w:rsidP="00CE6D28">
          <w:pPr>
            <w:pStyle w:val="896EC149C49D4A14B5ECC44E7AB545A9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F48894DF0BF4AD5B6E395B29137E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14A17-0387-4065-80FB-96EE80BC6AEA}"/>
      </w:docPartPr>
      <w:docPartBody>
        <w:p w:rsidR="00F27F1B" w:rsidRDefault="00CE6D28" w:rsidP="00CE6D28">
          <w:pPr>
            <w:pStyle w:val="DF48894DF0BF4AD5B6E395B29137E47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C434666FCDA4FFA8FF6D12A3068B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E4BBC-6AFB-4D4A-974E-15D35B4361AD}"/>
      </w:docPartPr>
      <w:docPartBody>
        <w:p w:rsidR="00F27F1B" w:rsidRDefault="00CE6D28" w:rsidP="00CE6D28">
          <w:pPr>
            <w:pStyle w:val="DC434666FCDA4FFA8FF6D12A3068BB1F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7C178BB75604270AAE10039EE341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F1A11D-1635-4159-BDC8-63539A4C3B69}"/>
      </w:docPartPr>
      <w:docPartBody>
        <w:p w:rsidR="00F27F1B" w:rsidRDefault="00CE6D28" w:rsidP="00CE6D28">
          <w:pPr>
            <w:pStyle w:val="67C178BB75604270AAE10039EE34124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5D2515029EF464C8773248A6311D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5968A-9B2E-4263-8F2C-ACEB1A356397}"/>
      </w:docPartPr>
      <w:docPartBody>
        <w:p w:rsidR="00F27F1B" w:rsidRDefault="00CE6D28" w:rsidP="00CE6D28">
          <w:pPr>
            <w:pStyle w:val="55D2515029EF464C8773248A6311D436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3A4F41AC9C314D85B70AD6087A83F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CB0AC-2D26-4491-B527-F9D08C167E9C}"/>
      </w:docPartPr>
      <w:docPartBody>
        <w:p w:rsidR="00F27F1B" w:rsidRDefault="00CE6D28" w:rsidP="00CE6D28">
          <w:pPr>
            <w:pStyle w:val="3A4F41AC9C314D85B70AD6087A83F839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1D77D5F4158F45B48BBDE9C85C275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4CD65-9512-45DD-88C6-EEBC208A0011}"/>
      </w:docPartPr>
      <w:docPartBody>
        <w:p w:rsidR="00F27F1B" w:rsidRDefault="00CE6D28" w:rsidP="00CE6D28">
          <w:pPr>
            <w:pStyle w:val="1D77D5F4158F45B48BBDE9C85C275451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093DFE6C73834325B3F9EB3C2D141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76026C-C1A5-4B0D-A356-0D0473F36FBC}"/>
      </w:docPartPr>
      <w:docPartBody>
        <w:p w:rsidR="00F27F1B" w:rsidRDefault="00CE6D28" w:rsidP="00CE6D28">
          <w:pPr>
            <w:pStyle w:val="093DFE6C73834325B3F9EB3C2D14135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A053D7380F0407BBA89FA6F8FEB3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87343-A778-4E5A-8C0E-1F4DB284B98B}"/>
      </w:docPartPr>
      <w:docPartBody>
        <w:p w:rsidR="00F27F1B" w:rsidRDefault="00CE6D28" w:rsidP="00CE6D28">
          <w:pPr>
            <w:pStyle w:val="DA053D7380F0407BBA89FA6F8FEB3EEA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15ACECA34E54ED9A4DC28A245204F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0E80BC-617E-48C7-BE9D-90EB36D9460B}"/>
      </w:docPartPr>
      <w:docPartBody>
        <w:p w:rsidR="00F27F1B" w:rsidRDefault="00CE6D28" w:rsidP="00CE6D28">
          <w:pPr>
            <w:pStyle w:val="F15ACECA34E54ED9A4DC28A245204F5F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C54C81DA0AB46A2B64FFDB8583BF2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32AD2-AAE5-49A8-A550-929747051AC8}"/>
      </w:docPartPr>
      <w:docPartBody>
        <w:p w:rsidR="00F27F1B" w:rsidRDefault="00CE6D28" w:rsidP="00CE6D28">
          <w:pPr>
            <w:pStyle w:val="7C54C81DA0AB46A2B64FFDB8583BF2D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1EAF55379E4442581E4C6B5575B8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A25B5-974E-4287-9F83-EEAF389EBEEE}"/>
      </w:docPartPr>
      <w:docPartBody>
        <w:p w:rsidR="00F27F1B" w:rsidRDefault="00CE6D28" w:rsidP="00CE6D28">
          <w:pPr>
            <w:pStyle w:val="91EAF55379E4442581E4C6B5575B84A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3A72E2387C8468ABF4C97B016850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D3113F-19DE-4078-8432-A8B9F6F7DECE}"/>
      </w:docPartPr>
      <w:docPartBody>
        <w:p w:rsidR="00F27F1B" w:rsidRDefault="00CE6D28" w:rsidP="00CE6D28">
          <w:pPr>
            <w:pStyle w:val="D3A72E2387C8468ABF4C97B016850518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08E735F8E9244528B1BD0B6D5B674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E6E01-38BC-4683-BCBE-1B53AABAB4B1}"/>
      </w:docPartPr>
      <w:docPartBody>
        <w:p w:rsidR="00F27F1B" w:rsidRDefault="00CE6D28" w:rsidP="00CE6D28">
          <w:pPr>
            <w:pStyle w:val="508E735F8E9244528B1BD0B6D5B6741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5DE5067041F4E33A3D103C3B71F4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F414C-A284-4847-82FC-770F07871CAE}"/>
      </w:docPartPr>
      <w:docPartBody>
        <w:p w:rsidR="00F27F1B" w:rsidRDefault="00CE6D28" w:rsidP="00CE6D28">
          <w:pPr>
            <w:pStyle w:val="85DE5067041F4E33A3D103C3B71F4098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82E4AABC1604FE6B10C31DF05F2F1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FE14FF-E803-4A17-96F4-68BD705408EF}"/>
      </w:docPartPr>
      <w:docPartBody>
        <w:p w:rsidR="00F27F1B" w:rsidRDefault="00CE6D28" w:rsidP="00CE6D28">
          <w:pPr>
            <w:pStyle w:val="982E4AABC1604FE6B10C31DF05F2F1E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4432B9BECDF4ADBBB6BDFE7C968E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F9D97-453A-4AC4-8281-460D3296AFB7}"/>
      </w:docPartPr>
      <w:docPartBody>
        <w:p w:rsidR="00F27F1B" w:rsidRDefault="00CE6D28" w:rsidP="00CE6D28">
          <w:pPr>
            <w:pStyle w:val="44432B9BECDF4ADBBB6BDFE7C968E46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B0D070F06834F88AB92DD218BDA1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13FFC-2136-4DCD-9524-DBA0834BB1BD}"/>
      </w:docPartPr>
      <w:docPartBody>
        <w:p w:rsidR="00F27F1B" w:rsidRDefault="00CE6D28" w:rsidP="00CE6D28">
          <w:pPr>
            <w:pStyle w:val="0B0D070F06834F88AB92DD218BDA1C2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E060355D0BF49328CCB99E5C0FCD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A6B00E-1064-4E83-B1DB-FBA0F9AEF0F9}"/>
      </w:docPartPr>
      <w:docPartBody>
        <w:p w:rsidR="00F27F1B" w:rsidRDefault="00CE6D28" w:rsidP="00CE6D28">
          <w:pPr>
            <w:pStyle w:val="9E060355D0BF49328CCB99E5C0FCD94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EFF1A25C1CF47AFBDDA41CE5E51F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F77A9-534E-4709-9853-A079D303513F}"/>
      </w:docPartPr>
      <w:docPartBody>
        <w:p w:rsidR="00F27F1B" w:rsidRDefault="00CE6D28" w:rsidP="00CE6D28">
          <w:pPr>
            <w:pStyle w:val="DEFF1A25C1CF47AFBDDA41CE5E51F1C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6BC4116F74341E4829FC7B89050AD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636C21-D0FE-4275-84F0-02193FF6FE50}"/>
      </w:docPartPr>
      <w:docPartBody>
        <w:p w:rsidR="00F27F1B" w:rsidRDefault="00CE6D28" w:rsidP="00CE6D28">
          <w:pPr>
            <w:pStyle w:val="B6BC4116F74341E4829FC7B89050AD94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C9638A567414D9BBC6AF0F2330D2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739A3-A602-4544-9A66-B78665127E51}"/>
      </w:docPartPr>
      <w:docPartBody>
        <w:p w:rsidR="00F27F1B" w:rsidRDefault="00CE6D28" w:rsidP="00CE6D28">
          <w:pPr>
            <w:pStyle w:val="0C9638A567414D9BBC6AF0F2330D20A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F5350B18FC44B24969354F9BF450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4B4FD-4581-4097-9DE7-49A09BEA6AED}"/>
      </w:docPartPr>
      <w:docPartBody>
        <w:p w:rsidR="00F27F1B" w:rsidRDefault="00CE6D28" w:rsidP="00CE6D28">
          <w:pPr>
            <w:pStyle w:val="DF5350B18FC44B24969354F9BF450261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8A404667FAC4F9E9CF74A2607FAA9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D752E-CC03-4974-A9A5-E5A120FA3B94}"/>
      </w:docPartPr>
      <w:docPartBody>
        <w:p w:rsidR="00F27F1B" w:rsidRDefault="00CE6D28" w:rsidP="00CE6D28">
          <w:pPr>
            <w:pStyle w:val="88A404667FAC4F9E9CF74A2607FAA96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3810AD082544C7B9B0BD19C8968D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5A562-7AF0-4FFA-A16A-2ED13E7AAF19}"/>
      </w:docPartPr>
      <w:docPartBody>
        <w:p w:rsidR="00F27F1B" w:rsidRDefault="00CE6D28" w:rsidP="00CE6D28">
          <w:pPr>
            <w:pStyle w:val="A3810AD082544C7B9B0BD19C8968D74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9356FB446E04D13BC4BBC6AD7E32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23591-A151-4327-9F05-FEC587103C23}"/>
      </w:docPartPr>
      <w:docPartBody>
        <w:p w:rsidR="00F27F1B" w:rsidRDefault="00CE6D28" w:rsidP="00CE6D28">
          <w:pPr>
            <w:pStyle w:val="B9356FB446E04D13BC4BBC6AD7E32861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E2F21FBA81D44A6BEFA700E957BD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5ECC47-7D01-4B7F-A555-6CB543626720}"/>
      </w:docPartPr>
      <w:docPartBody>
        <w:p w:rsidR="00F27F1B" w:rsidRDefault="00CE6D28" w:rsidP="00CE6D28">
          <w:pPr>
            <w:pStyle w:val="2E2F21FBA81D44A6BEFA700E957BD5E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810500840BE4E21999E58BB6C0553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86B347-BF7A-4EA5-AC0B-9C9E54ACC10C}"/>
      </w:docPartPr>
      <w:docPartBody>
        <w:p w:rsidR="00F27F1B" w:rsidRDefault="00CE6D28" w:rsidP="00CE6D28">
          <w:pPr>
            <w:pStyle w:val="3810500840BE4E21999E58BB6C05539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82549AF46F743C480492C7C49DE9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31B55-BD60-4A51-BAFA-02FF47AFF570}"/>
      </w:docPartPr>
      <w:docPartBody>
        <w:p w:rsidR="00F27F1B" w:rsidRDefault="00CE6D28" w:rsidP="00CE6D28">
          <w:pPr>
            <w:pStyle w:val="782549AF46F743C480492C7C49DE979A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BE595BDB31948EB924650DD84801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A4D95-83D0-4040-B471-D733EFB1BE1B}"/>
      </w:docPartPr>
      <w:docPartBody>
        <w:p w:rsidR="00F27F1B" w:rsidRDefault="00CE6D28" w:rsidP="00CE6D28">
          <w:pPr>
            <w:pStyle w:val="4BE595BDB31948EB924650DD84801488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AB4AF7784D145108293A40A714AC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A38DA5-C600-471D-A9A7-02DCEB8881D4}"/>
      </w:docPartPr>
      <w:docPartBody>
        <w:p w:rsidR="00F27F1B" w:rsidRDefault="00CE6D28" w:rsidP="00CE6D28">
          <w:pPr>
            <w:pStyle w:val="9AB4AF7784D145108293A40A714AC5F1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A5D279F3B7D464893467AA7B39B93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BCDBBC-366A-436C-8B95-862BF9F00BCF}"/>
      </w:docPartPr>
      <w:docPartBody>
        <w:p w:rsidR="00F27F1B" w:rsidRDefault="00CE6D28" w:rsidP="00CE6D28">
          <w:pPr>
            <w:pStyle w:val="0A5D279F3B7D464893467AA7B39B937A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1B4DA74ECD94415A5FFDFD1B2720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D41FCF-E704-4026-B10A-84F697611E32}"/>
      </w:docPartPr>
      <w:docPartBody>
        <w:p w:rsidR="00F27F1B" w:rsidRDefault="00CE6D28" w:rsidP="00CE6D28">
          <w:pPr>
            <w:pStyle w:val="C1B4DA74ECD94415A5FFDFD1B2720728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592B3F5FBA94961A46D18E56794B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E0A93-924D-456F-B050-BF450936F092}"/>
      </w:docPartPr>
      <w:docPartBody>
        <w:p w:rsidR="00F27F1B" w:rsidRDefault="00CE6D28" w:rsidP="00CE6D28">
          <w:pPr>
            <w:pStyle w:val="E592B3F5FBA94961A46D18E56794B95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174CBDAE88744568770665CD84D0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3FFD45-622D-4CCC-AF8F-38E386E4F05F}"/>
      </w:docPartPr>
      <w:docPartBody>
        <w:p w:rsidR="00F27F1B" w:rsidRDefault="00CE6D28" w:rsidP="00CE6D28">
          <w:pPr>
            <w:pStyle w:val="B174CBDAE88744568770665CD84D093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C83A95CEBB44CDC8C567E576CA3F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97B7B-390B-49EE-BB1E-10A777F993B6}"/>
      </w:docPartPr>
      <w:docPartBody>
        <w:p w:rsidR="00F27F1B" w:rsidRDefault="00CE6D28" w:rsidP="00CE6D28">
          <w:pPr>
            <w:pStyle w:val="FC83A95CEBB44CDC8C567E576CA3FA89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190F9CF3D6C4BB6BCA673E17D583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93BE0-DAF4-4148-AC51-D11BC6019497}"/>
      </w:docPartPr>
      <w:docPartBody>
        <w:p w:rsidR="00F27F1B" w:rsidRDefault="00CE6D28" w:rsidP="00CE6D28">
          <w:pPr>
            <w:pStyle w:val="C190F9CF3D6C4BB6BCA673E17D5835A8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3AEB09404A042AA9B015F6676133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1E4B0-828D-4004-AB67-67D90C2B53F3}"/>
      </w:docPartPr>
      <w:docPartBody>
        <w:p w:rsidR="00F27F1B" w:rsidRDefault="00CE6D28" w:rsidP="00CE6D28">
          <w:pPr>
            <w:pStyle w:val="E3AEB09404A042AA9B015F6676133BB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4FF0A2FE63E44F1ACB1C7DD443B9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F970F-9BAC-4391-98E4-758B5F319F38}"/>
      </w:docPartPr>
      <w:docPartBody>
        <w:p w:rsidR="00F27F1B" w:rsidRDefault="00CE6D28" w:rsidP="00CE6D28">
          <w:pPr>
            <w:pStyle w:val="24FF0A2FE63E44F1ACB1C7DD443B951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79681AA42A84566B572B7390CEC7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97126-C04C-4EAE-B66F-5A269A3878EE}"/>
      </w:docPartPr>
      <w:docPartBody>
        <w:p w:rsidR="00F27F1B" w:rsidRDefault="00CE6D28" w:rsidP="00CE6D28">
          <w:pPr>
            <w:pStyle w:val="D79681AA42A84566B572B7390CEC74E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50E77337951465E88C4EFB51E4DE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62022D-2D13-490F-BA38-62543A30E9BD}"/>
      </w:docPartPr>
      <w:docPartBody>
        <w:p w:rsidR="00F27F1B" w:rsidRDefault="00CE6D28" w:rsidP="00CE6D28">
          <w:pPr>
            <w:pStyle w:val="550E77337951465E88C4EFB51E4DE778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C71AC40836C4CBEB00E797001A7C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2B54A6-FFC5-4020-B0B8-3FCF9B5875CE}"/>
      </w:docPartPr>
      <w:docPartBody>
        <w:p w:rsidR="00F27F1B" w:rsidRDefault="00CE6D28" w:rsidP="00CE6D28">
          <w:pPr>
            <w:pStyle w:val="2C71AC40836C4CBEB00E797001A7CC1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CBB68E24D514FC0B97DA8AFC8491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D7491-9D6B-469E-A94A-43598DC369EA}"/>
      </w:docPartPr>
      <w:docPartBody>
        <w:p w:rsidR="00F27F1B" w:rsidRDefault="00CE6D28" w:rsidP="00CE6D28">
          <w:pPr>
            <w:pStyle w:val="4CBB68E24D514FC0B97DA8AFC84912E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AB955997C4B4D2D867BFA5661952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F89A-BFC5-4EF7-A122-1711D56184DB}"/>
      </w:docPartPr>
      <w:docPartBody>
        <w:p w:rsidR="00F27F1B" w:rsidRDefault="00CE6D28" w:rsidP="00CE6D28">
          <w:pPr>
            <w:pStyle w:val="4AB955997C4B4D2D867BFA5661952BDA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19377851C1A341858091A6785D706E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60109-4EAD-4305-9CB5-6A6BD86137C1}"/>
      </w:docPartPr>
      <w:docPartBody>
        <w:p w:rsidR="00F27F1B" w:rsidRDefault="00CE6D28" w:rsidP="00CE6D28">
          <w:pPr>
            <w:pStyle w:val="19377851C1A341858091A6785D706E5A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8C74FAD7A1614BEF88F7D3067A338C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75D69-0E09-4CB0-839E-2DE826C36D11}"/>
      </w:docPartPr>
      <w:docPartBody>
        <w:p w:rsidR="00F27F1B" w:rsidRDefault="00CE6D28" w:rsidP="00CE6D28">
          <w:pPr>
            <w:pStyle w:val="8C74FAD7A1614BEF88F7D3067A338CBA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7C59260CC7446689B243A34623359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D9742-F3DA-4935-BB4F-C558979F5B7F}"/>
      </w:docPartPr>
      <w:docPartBody>
        <w:p w:rsidR="00F27F1B" w:rsidRDefault="00CE6D28" w:rsidP="00CE6D28">
          <w:pPr>
            <w:pStyle w:val="A7C59260CC7446689B243A3462335946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9DE07B748ED439E80CBFC70564BC3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3404E-363D-4079-A561-6CE3CD009B0A}"/>
      </w:docPartPr>
      <w:docPartBody>
        <w:p w:rsidR="00F27F1B" w:rsidRDefault="00CE6D28" w:rsidP="00CE6D28">
          <w:pPr>
            <w:pStyle w:val="D9DE07B748ED439E80CBFC70564BC3DE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C93D3B6CD634BB3B6509DD6BFB2CD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1257C-C5B3-4308-A357-AE308919DE27}"/>
      </w:docPartPr>
      <w:docPartBody>
        <w:p w:rsidR="00F27F1B" w:rsidRDefault="00CE6D28" w:rsidP="00CE6D28">
          <w:pPr>
            <w:pStyle w:val="9C93D3B6CD634BB3B6509DD6BFB2CD5D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59D012D266E454E858EEAD6BF88D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57657D-EEAC-4646-A054-942DC005B183}"/>
      </w:docPartPr>
      <w:docPartBody>
        <w:p w:rsidR="00F27F1B" w:rsidRDefault="00CE6D28" w:rsidP="00CE6D28">
          <w:pPr>
            <w:pStyle w:val="D59D012D266E454E858EEAD6BF88DD33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71AC467D1B14EC7A16E70573BEA1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0F1DC-2202-4598-BEA8-FE31E70A3027}"/>
      </w:docPartPr>
      <w:docPartBody>
        <w:p w:rsidR="00F27F1B" w:rsidRDefault="00CE6D28" w:rsidP="00CE6D28">
          <w:pPr>
            <w:pStyle w:val="571AC467D1B14EC7A16E70573BEA13C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3878983175145DBB6F5EAA1FF4C0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35A35-3744-434A-9FAD-97E2C4AE2806}"/>
      </w:docPartPr>
      <w:docPartBody>
        <w:p w:rsidR="00F27F1B" w:rsidRDefault="00CE6D28" w:rsidP="00CE6D28">
          <w:pPr>
            <w:pStyle w:val="53878983175145DBB6F5EAA1FF4C01A0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D73E7E3048B491491A2FA397EC2E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2C65A-D4BE-408F-AEF6-3895AC1F5D00}"/>
      </w:docPartPr>
      <w:docPartBody>
        <w:p w:rsidR="00F27F1B" w:rsidRDefault="00CE6D28" w:rsidP="00CE6D28">
          <w:pPr>
            <w:pStyle w:val="5D73E7E3048B491491A2FA397EC2EB37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E7B43547E884D53A17161F0607AF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498F0-3A26-4601-8F13-1BACBBCA5623}"/>
      </w:docPartPr>
      <w:docPartBody>
        <w:p w:rsidR="00F27F1B" w:rsidRDefault="00CE6D28" w:rsidP="00CE6D28">
          <w:pPr>
            <w:pStyle w:val="AE7B43547E884D53A17161F0607AF7BC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75B40C585D0F4AA6BDF371CA1F734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F773C-B5BC-474A-8219-4ECF3EABE8B0}"/>
      </w:docPartPr>
      <w:docPartBody>
        <w:p w:rsidR="00F27F1B" w:rsidRDefault="00CE6D28" w:rsidP="00CE6D28">
          <w:pPr>
            <w:pStyle w:val="75B40C585D0F4AA6BDF371CA1F734A2A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72535AD28DAD42AA9B5C2D98CF448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7B89A-887B-405B-ABEA-5B8414F4A83C}"/>
      </w:docPartPr>
      <w:docPartBody>
        <w:p w:rsidR="00F27F1B" w:rsidRDefault="00CE6D28" w:rsidP="00CE6D28">
          <w:pPr>
            <w:pStyle w:val="72535AD28DAD42AA9B5C2D98CF4483AB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629AB9286204B37B45413C70C892C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1B672-23EE-43E8-A124-B9E3A2369092}"/>
      </w:docPartPr>
      <w:docPartBody>
        <w:p w:rsidR="00F27F1B" w:rsidRDefault="00CE6D28" w:rsidP="00CE6D28">
          <w:pPr>
            <w:pStyle w:val="5629AB9286204B37B45413C70C892CFB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ABE17997F2E47FE8B94C6B9276733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CEDCF-81C5-4054-9AC2-001380ADC0CC}"/>
      </w:docPartPr>
      <w:docPartBody>
        <w:p w:rsidR="00F27F1B" w:rsidRDefault="00CE6D28" w:rsidP="00CE6D28">
          <w:pPr>
            <w:pStyle w:val="EABE17997F2E47FE8B94C6B9276733B6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0D883CFA6A94778B3B6DBE6BDD27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9BF99C-C6FA-4F22-8AB3-C09CD417A289}"/>
      </w:docPartPr>
      <w:docPartBody>
        <w:p w:rsidR="00F27F1B" w:rsidRDefault="00CE6D28" w:rsidP="00CE6D28">
          <w:pPr>
            <w:pStyle w:val="F0D883CFA6A94778B3B6DBE6BDD2794D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6E32CC75309456592C5C0484A7C2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63C99-CFA2-4694-842D-A1D8F64EBBF3}"/>
      </w:docPartPr>
      <w:docPartBody>
        <w:p w:rsidR="00F27F1B" w:rsidRDefault="00CE6D28" w:rsidP="00CE6D28">
          <w:pPr>
            <w:pStyle w:val="76E32CC75309456592C5C0484A7C22F0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B96E0BD641A43B3A0F4244E8F405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B8F36-701C-4BE8-A01A-AB67EB6E907E}"/>
      </w:docPartPr>
      <w:docPartBody>
        <w:p w:rsidR="00F27F1B" w:rsidRDefault="00CE6D28" w:rsidP="00CE6D28">
          <w:pPr>
            <w:pStyle w:val="BB96E0BD641A43B3A0F4244E8F40574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BC8EE4CAEBF4E628D471F1E9C38E7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74703-7B0F-4FE5-BBC3-A6AD767CDB8D}"/>
      </w:docPartPr>
      <w:docPartBody>
        <w:p w:rsidR="00F27F1B" w:rsidRDefault="00CE6D28" w:rsidP="00CE6D28">
          <w:pPr>
            <w:pStyle w:val="FBC8EE4CAEBF4E628D471F1E9C38E7D2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2B02B61260C461DB7725D21C7463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1BC75-22EE-47B3-92E3-5AEEDF0DB6BB}"/>
      </w:docPartPr>
      <w:docPartBody>
        <w:p w:rsidR="00F27F1B" w:rsidRDefault="00CE6D28" w:rsidP="00CE6D28">
          <w:pPr>
            <w:pStyle w:val="A2B02B61260C461DB7725D21C7463D7F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09DC30B3CE94598B73778279EC980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30D29-62A3-4240-8EF9-2CDFEEDDB908}"/>
      </w:docPartPr>
      <w:docPartBody>
        <w:p w:rsidR="00F27F1B" w:rsidRDefault="00CE6D28" w:rsidP="00CE6D28">
          <w:pPr>
            <w:pStyle w:val="E09DC30B3CE94598B73778279EC980F0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57FBF4A8597B466F95C32F5C22810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E1B60-CA7E-42B1-A629-DD47A1B52518}"/>
      </w:docPartPr>
      <w:docPartBody>
        <w:p w:rsidR="00F27F1B" w:rsidRDefault="00CE6D28" w:rsidP="00CE6D28">
          <w:pPr>
            <w:pStyle w:val="57FBF4A8597B466F95C32F5C228109E3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D494A213020B4C2EAF33DEBE0149C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EC2CB5-D0F5-4096-A13E-B6305AD991FF}"/>
      </w:docPartPr>
      <w:docPartBody>
        <w:p w:rsidR="00F27F1B" w:rsidRDefault="00CE6D28" w:rsidP="00CE6D28">
          <w:pPr>
            <w:pStyle w:val="D494A213020B4C2EAF33DEBE0149C144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C9A4FD1E8964EDEA5B45072EE65DD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A927C-5679-4F4A-9EF8-A758F6145EE6}"/>
      </w:docPartPr>
      <w:docPartBody>
        <w:p w:rsidR="00F27F1B" w:rsidRDefault="00CE6D28" w:rsidP="00CE6D28">
          <w:pPr>
            <w:pStyle w:val="3C9A4FD1E8964EDEA5B45072EE65DD19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D2B857E16164C29AED0C40B7FD40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F29C6-70E5-431D-988A-A9F9812358DC}"/>
      </w:docPartPr>
      <w:docPartBody>
        <w:p w:rsidR="00F27F1B" w:rsidRDefault="00CE6D28" w:rsidP="00CE6D28">
          <w:pPr>
            <w:pStyle w:val="9D2B857E16164C29AED0C40B7FD40920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7142AC5A92E450081EE26E3FB9E0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EB8A6-63BA-4B76-A506-A14CDA0B95F4}"/>
      </w:docPartPr>
      <w:docPartBody>
        <w:p w:rsidR="00F27F1B" w:rsidRDefault="00CE6D28" w:rsidP="00CE6D28">
          <w:pPr>
            <w:pStyle w:val="17142AC5A92E450081EE26E3FB9E068C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1DAB23D718C4A4AA538134EEDC75E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FFF87-476C-4D88-BC4E-D9E8B0464143}"/>
      </w:docPartPr>
      <w:docPartBody>
        <w:p w:rsidR="00F27F1B" w:rsidRDefault="00CE6D28" w:rsidP="00CE6D28">
          <w:pPr>
            <w:pStyle w:val="A1DAB23D718C4A4AA538134EEDC75E57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53C3E5A331F4C5EAE88C18124A8CE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3D63A-0AD4-4EDE-A65A-1A2B2E3360EB}"/>
      </w:docPartPr>
      <w:docPartBody>
        <w:p w:rsidR="00F27F1B" w:rsidRDefault="00CE6D28" w:rsidP="00CE6D28">
          <w:pPr>
            <w:pStyle w:val="F53C3E5A331F4C5EAE88C18124A8CE2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4764987E16C443991F979A4C57471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9493C7-04DF-4233-A835-A75DD0ABF315}"/>
      </w:docPartPr>
      <w:docPartBody>
        <w:p w:rsidR="00F27F1B" w:rsidRDefault="00CE6D28" w:rsidP="00CE6D28">
          <w:pPr>
            <w:pStyle w:val="84764987E16C443991F979A4C57471CF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8906A2AAE34475CAAEA1603F7504F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5A971-CFD2-471F-BC1A-0FDB126C4479}"/>
      </w:docPartPr>
      <w:docPartBody>
        <w:p w:rsidR="00F27F1B" w:rsidRDefault="00CE6D28" w:rsidP="00CE6D28">
          <w:pPr>
            <w:pStyle w:val="68906A2AAE34475CAAEA1603F7504F01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25625AE1F304172A7BB53553ED47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5AB3D-9730-4162-8A95-CBAD1CC8F669}"/>
      </w:docPartPr>
      <w:docPartBody>
        <w:p w:rsidR="00F27F1B" w:rsidRDefault="00CE6D28" w:rsidP="00CE6D28">
          <w:pPr>
            <w:pStyle w:val="F25625AE1F304172A7BB53553ED47269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A70EC5699B3442738BECFFDFC05520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2448B-A442-4C1D-9612-E45CD5D6A5B5}"/>
      </w:docPartPr>
      <w:docPartBody>
        <w:p w:rsidR="00F27F1B" w:rsidRDefault="00CE6D28" w:rsidP="00CE6D28">
          <w:pPr>
            <w:pStyle w:val="A70EC5699B3442738BECFFDFC055208E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BED6F02A053F4D0B941FFE172D557E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05343-BD7E-4806-92BD-D014C43BC108}"/>
      </w:docPartPr>
      <w:docPartBody>
        <w:p w:rsidR="00F27F1B" w:rsidRDefault="00CE6D28" w:rsidP="00CE6D28">
          <w:pPr>
            <w:pStyle w:val="BED6F02A053F4D0B941FFE172D557E55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C7405689EFC427C94070F346937C8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E551C-15CC-4389-98C1-D0347EE592A4}"/>
      </w:docPartPr>
      <w:docPartBody>
        <w:p w:rsidR="00F27F1B" w:rsidRDefault="00CE6D28" w:rsidP="00CE6D28">
          <w:pPr>
            <w:pStyle w:val="6C7405689EFC427C94070F346937C859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C46B592581D4927AC7CCB46B7E64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5D0FF-B6FF-4385-B693-B379767EC92A}"/>
      </w:docPartPr>
      <w:docPartBody>
        <w:p w:rsidR="00F27F1B" w:rsidRDefault="00CE6D28" w:rsidP="00CE6D28">
          <w:pPr>
            <w:pStyle w:val="4C46B592581D4927AC7CCB46B7E644CC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9412D5CD6FB4CD299F6A52FFCDE4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9A728-0525-4B69-98B0-001FE5D48EFD}"/>
      </w:docPartPr>
      <w:docPartBody>
        <w:p w:rsidR="00F27F1B" w:rsidRDefault="00CE6D28" w:rsidP="00CE6D28">
          <w:pPr>
            <w:pStyle w:val="09412D5CD6FB4CD299F6A52FFCDE48E7"/>
          </w:pPr>
          <w:r w:rsidRPr="007F2D28">
            <w:rPr>
              <w:rStyle w:val="PlaceholderText"/>
              <w:rFonts w:ascii="Calibri Light" w:hAnsi="Calibri Light" w:cs="Calibri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42201E2C59C4150981F18F42D17F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EFC13-6EDB-411B-9D15-61D51D6039C9}"/>
      </w:docPartPr>
      <w:docPartBody>
        <w:p w:rsidR="00F27F1B" w:rsidRDefault="00CE6D28" w:rsidP="00CE6D28">
          <w:pPr>
            <w:pStyle w:val="E42201E2C59C4150981F18F42D17FF47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84C3566707B144D79C9089EB25397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B8E62D-7D40-4C51-ACAB-99E27D951434}"/>
      </w:docPartPr>
      <w:docPartBody>
        <w:p w:rsidR="00F27F1B" w:rsidRDefault="00CE6D28" w:rsidP="00CE6D28">
          <w:pPr>
            <w:pStyle w:val="84C3566707B144D79C9089EB25397D95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0212086FB971400CBB6E0AE2F78E8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A00AA-5A7E-474A-B703-447103A4548D}"/>
      </w:docPartPr>
      <w:docPartBody>
        <w:p w:rsidR="00F27F1B" w:rsidRDefault="00CE6D28" w:rsidP="00CE6D28">
          <w:pPr>
            <w:pStyle w:val="0212086FB971400CBB6E0AE2F78E8765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9F81C5247B246069122795C992EB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2D7C5-6ED7-4DAC-AF4F-68A8BA1239DC}"/>
      </w:docPartPr>
      <w:docPartBody>
        <w:p w:rsidR="00F27F1B" w:rsidRDefault="00CE6D28" w:rsidP="00CE6D28">
          <w:pPr>
            <w:pStyle w:val="59F81C5247B246069122795C992EBF9E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8374DD284D748BDA3310840C9CB54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F1A99-A1F2-4B63-BBFD-88A7865E6676}"/>
      </w:docPartPr>
      <w:docPartBody>
        <w:p w:rsidR="00F27F1B" w:rsidRDefault="00CE6D28" w:rsidP="00CE6D28">
          <w:pPr>
            <w:pStyle w:val="18374DD284D748BDA3310840C9CB54C9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F696308F1EA46CE9E10401E0B6A12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CCC8D-44F9-4D69-9FBD-C86725771141}"/>
      </w:docPartPr>
      <w:docPartBody>
        <w:p w:rsidR="00F27F1B" w:rsidRDefault="00CE6D28" w:rsidP="00CE6D28">
          <w:pPr>
            <w:pStyle w:val="EF696308F1EA46CE9E10401E0B6A12BB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0649A25021647D2B60EB06272BDBD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86B105-A05B-4453-B577-6E06AC1647E1}"/>
      </w:docPartPr>
      <w:docPartBody>
        <w:p w:rsidR="00F27F1B" w:rsidRDefault="00CE6D28" w:rsidP="00CE6D28">
          <w:pPr>
            <w:pStyle w:val="80649A25021647D2B60EB06272BDBD08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3FB280CD3B9C40509AE5BCFA4D6ED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247AC0-4806-4670-8993-FF8F6A45CB08}"/>
      </w:docPartPr>
      <w:docPartBody>
        <w:p w:rsidR="00F27F1B" w:rsidRDefault="00CE6D28" w:rsidP="00CE6D28">
          <w:pPr>
            <w:pStyle w:val="3FB280CD3B9C40509AE5BCFA4D6ED85B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D28B42673D674F6DB4DA132A236EB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5B6FF-1403-4FC8-812E-0323277B590F}"/>
      </w:docPartPr>
      <w:docPartBody>
        <w:p w:rsidR="00F27F1B" w:rsidRDefault="00CE6D28" w:rsidP="00CE6D28">
          <w:pPr>
            <w:pStyle w:val="D28B42673D674F6DB4DA132A236EB775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657661D058824512B6487D6FD1CB7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6AF12-D474-4A0A-BBB3-EBD1A74B7B31}"/>
      </w:docPartPr>
      <w:docPartBody>
        <w:p w:rsidR="00F27F1B" w:rsidRDefault="00F27F1B" w:rsidP="00F27F1B">
          <w:pPr>
            <w:pStyle w:val="657661D058824512B6487D6FD1CB7273"/>
          </w:pPr>
          <w:r w:rsidRPr="009244E9">
            <w:rPr>
              <w:rStyle w:val="PlaceholderText"/>
              <w:rFonts w:cstheme="minorHAnsi"/>
              <w:color w:val="404040" w:themeColor="text1" w:themeTint="BF"/>
              <w:sz w:val="20"/>
              <w:szCs w:val="2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27B0"/>
    <w:rsid w:val="00011C65"/>
    <w:rsid w:val="00093DFA"/>
    <w:rsid w:val="0017621F"/>
    <w:rsid w:val="00187D17"/>
    <w:rsid w:val="001912E6"/>
    <w:rsid w:val="002515B5"/>
    <w:rsid w:val="002B33F0"/>
    <w:rsid w:val="002C1574"/>
    <w:rsid w:val="00300AD3"/>
    <w:rsid w:val="00317C74"/>
    <w:rsid w:val="00335B5C"/>
    <w:rsid w:val="00357BE8"/>
    <w:rsid w:val="003C0487"/>
    <w:rsid w:val="003C0605"/>
    <w:rsid w:val="003F6616"/>
    <w:rsid w:val="0041001A"/>
    <w:rsid w:val="0043249A"/>
    <w:rsid w:val="00551F66"/>
    <w:rsid w:val="0057448E"/>
    <w:rsid w:val="005809F1"/>
    <w:rsid w:val="005C2452"/>
    <w:rsid w:val="005D2A75"/>
    <w:rsid w:val="005D67EE"/>
    <w:rsid w:val="00717980"/>
    <w:rsid w:val="00720EB7"/>
    <w:rsid w:val="00745A91"/>
    <w:rsid w:val="00757497"/>
    <w:rsid w:val="007C542A"/>
    <w:rsid w:val="0087229E"/>
    <w:rsid w:val="008F6750"/>
    <w:rsid w:val="009147B7"/>
    <w:rsid w:val="00925AA0"/>
    <w:rsid w:val="0099460F"/>
    <w:rsid w:val="009C7E49"/>
    <w:rsid w:val="009D5B71"/>
    <w:rsid w:val="00A1524B"/>
    <w:rsid w:val="00AB3A40"/>
    <w:rsid w:val="00AC66A8"/>
    <w:rsid w:val="00AE5832"/>
    <w:rsid w:val="00B3170E"/>
    <w:rsid w:val="00BA4929"/>
    <w:rsid w:val="00BC7B08"/>
    <w:rsid w:val="00BD6A97"/>
    <w:rsid w:val="00BF3287"/>
    <w:rsid w:val="00C227E6"/>
    <w:rsid w:val="00C27D24"/>
    <w:rsid w:val="00C448D3"/>
    <w:rsid w:val="00C5512B"/>
    <w:rsid w:val="00CE6D28"/>
    <w:rsid w:val="00D00462"/>
    <w:rsid w:val="00D13005"/>
    <w:rsid w:val="00D64E64"/>
    <w:rsid w:val="00D92553"/>
    <w:rsid w:val="00D95487"/>
    <w:rsid w:val="00D9754C"/>
    <w:rsid w:val="00DC27B0"/>
    <w:rsid w:val="00DF7453"/>
    <w:rsid w:val="00E23999"/>
    <w:rsid w:val="00E32C8D"/>
    <w:rsid w:val="00E61040"/>
    <w:rsid w:val="00ED1C30"/>
    <w:rsid w:val="00F03A2A"/>
    <w:rsid w:val="00F27F1B"/>
    <w:rsid w:val="00F411FC"/>
    <w:rsid w:val="00F862F2"/>
    <w:rsid w:val="00FD4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27F1B"/>
    <w:rPr>
      <w:color w:val="808080"/>
    </w:rPr>
  </w:style>
  <w:style w:type="paragraph" w:customStyle="1" w:styleId="657661D058824512B6487D6FD1CB7273">
    <w:name w:val="657661D058824512B6487D6FD1CB7273"/>
    <w:rsid w:val="00F27F1B"/>
  </w:style>
  <w:style w:type="paragraph" w:customStyle="1" w:styleId="6BC03A13722D4203A0E69B10A2B323CA">
    <w:name w:val="6BC03A13722D4203A0E69B10A2B323CA"/>
    <w:rsid w:val="007C542A"/>
  </w:style>
  <w:style w:type="paragraph" w:customStyle="1" w:styleId="181144690FB648C7B3663DE715FF3066">
    <w:name w:val="181144690FB648C7B3663DE715FF3066"/>
    <w:rsid w:val="007C542A"/>
  </w:style>
  <w:style w:type="paragraph" w:customStyle="1" w:styleId="A6695D44A0554970B4FC2A816368D165">
    <w:name w:val="A6695D44A0554970B4FC2A816368D165"/>
    <w:rsid w:val="007C542A"/>
  </w:style>
  <w:style w:type="paragraph" w:customStyle="1" w:styleId="4957B26EFA1F48E0A0694BF381FCC9FD">
    <w:name w:val="4957B26EFA1F48E0A0694BF381FCC9FD"/>
    <w:rsid w:val="007C542A"/>
  </w:style>
  <w:style w:type="paragraph" w:customStyle="1" w:styleId="4216CD664AF9427293D3AD49801A4E19">
    <w:name w:val="4216CD664AF9427293D3AD49801A4E19"/>
    <w:rsid w:val="00D00462"/>
  </w:style>
  <w:style w:type="paragraph" w:customStyle="1" w:styleId="20E86A7DFF314F1499611BFC30362ECA">
    <w:name w:val="20E86A7DFF314F1499611BFC30362ECA"/>
    <w:rsid w:val="00D00462"/>
  </w:style>
  <w:style w:type="paragraph" w:customStyle="1" w:styleId="DEBFF0A717EE47E7873E43198DBFFEB4">
    <w:name w:val="DEBFF0A717EE47E7873E43198DBFFEB4"/>
    <w:rsid w:val="00D00462"/>
  </w:style>
  <w:style w:type="paragraph" w:customStyle="1" w:styleId="FA8CC810941E4D8F965F6C856A4222C7">
    <w:name w:val="FA8CC810941E4D8F965F6C856A4222C7"/>
    <w:rsid w:val="00D00462"/>
  </w:style>
  <w:style w:type="paragraph" w:customStyle="1" w:styleId="BAD8FB544BCF4F5594112BC5FC30FC95">
    <w:name w:val="BAD8FB544BCF4F5594112BC5FC30FC95"/>
    <w:rsid w:val="00D00462"/>
  </w:style>
  <w:style w:type="paragraph" w:customStyle="1" w:styleId="3C52C68408444961A5D788ABBBD2799A">
    <w:name w:val="3C52C68408444961A5D788ABBBD2799A"/>
    <w:rsid w:val="00D00462"/>
  </w:style>
  <w:style w:type="paragraph" w:customStyle="1" w:styleId="08D722E7391F44B5B4022A9087FCB892">
    <w:name w:val="08D722E7391F44B5B4022A9087FCB892"/>
    <w:rsid w:val="00D00462"/>
  </w:style>
  <w:style w:type="paragraph" w:customStyle="1" w:styleId="9F5FBA93B03E40BF8D76A6879AC5CC13">
    <w:name w:val="9F5FBA93B03E40BF8D76A6879AC5CC13"/>
    <w:rsid w:val="00D00462"/>
  </w:style>
  <w:style w:type="paragraph" w:customStyle="1" w:styleId="1B98589CD9964680982576081B965A1B">
    <w:name w:val="1B98589CD9964680982576081B965A1B"/>
    <w:rsid w:val="00D00462"/>
  </w:style>
  <w:style w:type="paragraph" w:customStyle="1" w:styleId="9E732B39B73B4FD6ABB896417EF02202">
    <w:name w:val="9E732B39B73B4FD6ABB896417EF02202"/>
    <w:rsid w:val="00D00462"/>
  </w:style>
  <w:style w:type="paragraph" w:customStyle="1" w:styleId="7E5A7D115CD74CEF8ED82421A5CB3804">
    <w:name w:val="7E5A7D115CD74CEF8ED82421A5CB3804"/>
    <w:rsid w:val="00D00462"/>
  </w:style>
  <w:style w:type="paragraph" w:customStyle="1" w:styleId="F4A56F5FDC014438AAD8D7CD4E9D33B7">
    <w:name w:val="F4A56F5FDC014438AAD8D7CD4E9D33B7"/>
    <w:rsid w:val="00D00462"/>
  </w:style>
  <w:style w:type="paragraph" w:customStyle="1" w:styleId="E695B628C05B48A68C664C9215B395A2">
    <w:name w:val="E695B628C05B48A68C664C9215B395A2"/>
    <w:rsid w:val="00D00462"/>
  </w:style>
  <w:style w:type="paragraph" w:customStyle="1" w:styleId="DD19D688A08B4CC48F36A9C4A4A04E39">
    <w:name w:val="DD19D688A08B4CC48F36A9C4A4A04E39"/>
    <w:rsid w:val="00D00462"/>
  </w:style>
  <w:style w:type="paragraph" w:customStyle="1" w:styleId="85FF5DDB39FD4353B14A156E724E25F0">
    <w:name w:val="85FF5DDB39FD4353B14A156E724E25F0"/>
    <w:rsid w:val="00D00462"/>
  </w:style>
  <w:style w:type="paragraph" w:customStyle="1" w:styleId="E1AA335599A9441FAC961BBF07C844F7">
    <w:name w:val="E1AA335599A9441FAC961BBF07C844F7"/>
    <w:rsid w:val="00D00462"/>
  </w:style>
  <w:style w:type="paragraph" w:customStyle="1" w:styleId="79379AB7DD4D4AD382EAC2495A97B62C">
    <w:name w:val="79379AB7DD4D4AD382EAC2495A97B62C"/>
    <w:rsid w:val="00CE6D28"/>
  </w:style>
  <w:style w:type="paragraph" w:customStyle="1" w:styleId="3CE52DA540DA4616B37098FEF109394F">
    <w:name w:val="3CE52DA540DA4616B37098FEF109394F"/>
    <w:rsid w:val="00CE6D28"/>
  </w:style>
  <w:style w:type="paragraph" w:customStyle="1" w:styleId="7C6821D3631A4F5BB5F64644D65A9D2E">
    <w:name w:val="7C6821D3631A4F5BB5F64644D65A9D2E"/>
    <w:rsid w:val="00CE6D28"/>
  </w:style>
  <w:style w:type="paragraph" w:customStyle="1" w:styleId="839A2CA74B484886AA230E6B429D40D6">
    <w:name w:val="839A2CA74B484886AA230E6B429D40D6"/>
    <w:rsid w:val="00CE6D28"/>
  </w:style>
  <w:style w:type="paragraph" w:customStyle="1" w:styleId="40E395887A4D4FD280F60587D060063C">
    <w:name w:val="40E395887A4D4FD280F60587D060063C"/>
    <w:rsid w:val="00CE6D28"/>
  </w:style>
  <w:style w:type="paragraph" w:customStyle="1" w:styleId="FB5B1294481344DF8FBFD9F9266F0787">
    <w:name w:val="FB5B1294481344DF8FBFD9F9266F0787"/>
    <w:rsid w:val="00CE6D28"/>
  </w:style>
  <w:style w:type="paragraph" w:customStyle="1" w:styleId="80CD105616A943B3A276D2271CB43EF2">
    <w:name w:val="80CD105616A943B3A276D2271CB43EF2"/>
    <w:rsid w:val="00CE6D28"/>
  </w:style>
  <w:style w:type="paragraph" w:customStyle="1" w:styleId="F179ACFA726E4EFE8F642E8F0344129E">
    <w:name w:val="F179ACFA726E4EFE8F642E8F0344129E"/>
    <w:rsid w:val="00CE6D28"/>
  </w:style>
  <w:style w:type="paragraph" w:customStyle="1" w:styleId="6E240ED3EF354E7F84FE7F4A833E475E">
    <w:name w:val="6E240ED3EF354E7F84FE7F4A833E475E"/>
    <w:rsid w:val="00CE6D28"/>
  </w:style>
  <w:style w:type="paragraph" w:customStyle="1" w:styleId="1D7767BB838246638CD61E93E267B64F">
    <w:name w:val="1D7767BB838246638CD61E93E267B64F"/>
    <w:rsid w:val="00CE6D28"/>
  </w:style>
  <w:style w:type="paragraph" w:customStyle="1" w:styleId="C17AD4839B8047A19CB6C99256544229">
    <w:name w:val="C17AD4839B8047A19CB6C99256544229"/>
    <w:rsid w:val="00CE6D28"/>
  </w:style>
  <w:style w:type="paragraph" w:customStyle="1" w:styleId="770424440F864B9CA304DB140BD5DF8A">
    <w:name w:val="770424440F864B9CA304DB140BD5DF8A"/>
    <w:rsid w:val="00CE6D28"/>
  </w:style>
  <w:style w:type="paragraph" w:customStyle="1" w:styleId="F9FDFD4E85704AD5A3D2BF841F0CD172">
    <w:name w:val="F9FDFD4E85704AD5A3D2BF841F0CD172"/>
    <w:rsid w:val="00CE6D28"/>
  </w:style>
  <w:style w:type="paragraph" w:customStyle="1" w:styleId="DC165CCB95A74D67BBA240170C0EAA2A">
    <w:name w:val="DC165CCB95A74D67BBA240170C0EAA2A"/>
    <w:rsid w:val="00CE6D28"/>
  </w:style>
  <w:style w:type="paragraph" w:customStyle="1" w:styleId="896EC149C49D4A14B5ECC44E7AB545A9">
    <w:name w:val="896EC149C49D4A14B5ECC44E7AB545A9"/>
    <w:rsid w:val="00CE6D28"/>
  </w:style>
  <w:style w:type="paragraph" w:customStyle="1" w:styleId="DF48894DF0BF4AD5B6E395B29137E47D">
    <w:name w:val="DF48894DF0BF4AD5B6E395B29137E47D"/>
    <w:rsid w:val="00CE6D28"/>
  </w:style>
  <w:style w:type="paragraph" w:customStyle="1" w:styleId="DC434666FCDA4FFA8FF6D12A3068BB1F">
    <w:name w:val="DC434666FCDA4FFA8FF6D12A3068BB1F"/>
    <w:rsid w:val="00CE6D28"/>
  </w:style>
  <w:style w:type="paragraph" w:customStyle="1" w:styleId="67C178BB75604270AAE10039EE34124C">
    <w:name w:val="67C178BB75604270AAE10039EE34124C"/>
    <w:rsid w:val="00CE6D28"/>
  </w:style>
  <w:style w:type="paragraph" w:customStyle="1" w:styleId="55D2515029EF464C8773248A6311D436">
    <w:name w:val="55D2515029EF464C8773248A6311D436"/>
    <w:rsid w:val="00CE6D28"/>
  </w:style>
  <w:style w:type="paragraph" w:customStyle="1" w:styleId="3A4F41AC9C314D85B70AD6087A83F839">
    <w:name w:val="3A4F41AC9C314D85B70AD6087A83F839"/>
    <w:rsid w:val="00CE6D28"/>
  </w:style>
  <w:style w:type="paragraph" w:customStyle="1" w:styleId="1D77D5F4158F45B48BBDE9C85C275451">
    <w:name w:val="1D77D5F4158F45B48BBDE9C85C275451"/>
    <w:rsid w:val="00CE6D28"/>
  </w:style>
  <w:style w:type="paragraph" w:customStyle="1" w:styleId="093DFE6C73834325B3F9EB3C2D141354">
    <w:name w:val="093DFE6C73834325B3F9EB3C2D141354"/>
    <w:rsid w:val="00CE6D28"/>
  </w:style>
  <w:style w:type="paragraph" w:customStyle="1" w:styleId="DA053D7380F0407BBA89FA6F8FEB3EEA">
    <w:name w:val="DA053D7380F0407BBA89FA6F8FEB3EEA"/>
    <w:rsid w:val="00CE6D28"/>
  </w:style>
  <w:style w:type="paragraph" w:customStyle="1" w:styleId="F15ACECA34E54ED9A4DC28A245204F5F">
    <w:name w:val="F15ACECA34E54ED9A4DC28A245204F5F"/>
    <w:rsid w:val="00CE6D28"/>
  </w:style>
  <w:style w:type="paragraph" w:customStyle="1" w:styleId="7C54C81DA0AB46A2B64FFDB8583BF2D4">
    <w:name w:val="7C54C81DA0AB46A2B64FFDB8583BF2D4"/>
    <w:rsid w:val="00CE6D28"/>
  </w:style>
  <w:style w:type="paragraph" w:customStyle="1" w:styleId="91EAF55379E4442581E4C6B5575B84A3">
    <w:name w:val="91EAF55379E4442581E4C6B5575B84A3"/>
    <w:rsid w:val="00CE6D28"/>
  </w:style>
  <w:style w:type="paragraph" w:customStyle="1" w:styleId="D3A72E2387C8468ABF4C97B016850518">
    <w:name w:val="D3A72E2387C8468ABF4C97B016850518"/>
    <w:rsid w:val="00CE6D28"/>
  </w:style>
  <w:style w:type="paragraph" w:customStyle="1" w:styleId="508E735F8E9244528B1BD0B6D5B67414">
    <w:name w:val="508E735F8E9244528B1BD0B6D5B67414"/>
    <w:rsid w:val="00CE6D28"/>
  </w:style>
  <w:style w:type="paragraph" w:customStyle="1" w:styleId="85DE5067041F4E33A3D103C3B71F4098">
    <w:name w:val="85DE5067041F4E33A3D103C3B71F4098"/>
    <w:rsid w:val="00CE6D28"/>
  </w:style>
  <w:style w:type="paragraph" w:customStyle="1" w:styleId="982E4AABC1604FE6B10C31DF05F2F1E4">
    <w:name w:val="982E4AABC1604FE6B10C31DF05F2F1E4"/>
    <w:rsid w:val="00CE6D28"/>
  </w:style>
  <w:style w:type="paragraph" w:customStyle="1" w:styleId="44432B9BECDF4ADBBB6BDFE7C968E46C">
    <w:name w:val="44432B9BECDF4ADBBB6BDFE7C968E46C"/>
    <w:rsid w:val="00CE6D28"/>
  </w:style>
  <w:style w:type="paragraph" w:customStyle="1" w:styleId="0B0D070F06834F88AB92DD218BDA1C23">
    <w:name w:val="0B0D070F06834F88AB92DD218BDA1C23"/>
    <w:rsid w:val="00CE6D28"/>
  </w:style>
  <w:style w:type="paragraph" w:customStyle="1" w:styleId="9E060355D0BF49328CCB99E5C0FCD94B">
    <w:name w:val="9E060355D0BF49328CCB99E5C0FCD94B"/>
    <w:rsid w:val="00CE6D28"/>
  </w:style>
  <w:style w:type="paragraph" w:customStyle="1" w:styleId="DEFF1A25C1CF47AFBDDA41CE5E51F1C3">
    <w:name w:val="DEFF1A25C1CF47AFBDDA41CE5E51F1C3"/>
    <w:rsid w:val="00CE6D28"/>
  </w:style>
  <w:style w:type="paragraph" w:customStyle="1" w:styleId="B6BC4116F74341E4829FC7B89050AD94">
    <w:name w:val="B6BC4116F74341E4829FC7B89050AD94"/>
    <w:rsid w:val="00CE6D28"/>
  </w:style>
  <w:style w:type="paragraph" w:customStyle="1" w:styleId="0C9638A567414D9BBC6AF0F2330D20A0">
    <w:name w:val="0C9638A567414D9BBC6AF0F2330D20A0"/>
    <w:rsid w:val="00CE6D28"/>
  </w:style>
  <w:style w:type="paragraph" w:customStyle="1" w:styleId="DF5350B18FC44B24969354F9BF450261">
    <w:name w:val="DF5350B18FC44B24969354F9BF450261"/>
    <w:rsid w:val="00CE6D28"/>
  </w:style>
  <w:style w:type="paragraph" w:customStyle="1" w:styleId="88A404667FAC4F9E9CF74A2607FAA96E">
    <w:name w:val="88A404667FAC4F9E9CF74A2607FAA96E"/>
    <w:rsid w:val="00CE6D28"/>
  </w:style>
  <w:style w:type="paragraph" w:customStyle="1" w:styleId="A3810AD082544C7B9B0BD19C8968D747">
    <w:name w:val="A3810AD082544C7B9B0BD19C8968D747"/>
    <w:rsid w:val="00CE6D28"/>
  </w:style>
  <w:style w:type="paragraph" w:customStyle="1" w:styleId="B9356FB446E04D13BC4BBC6AD7E32861">
    <w:name w:val="B9356FB446E04D13BC4BBC6AD7E32861"/>
    <w:rsid w:val="00CE6D28"/>
  </w:style>
  <w:style w:type="paragraph" w:customStyle="1" w:styleId="2E2F21FBA81D44A6BEFA700E957BD5E3">
    <w:name w:val="2E2F21FBA81D44A6BEFA700E957BD5E3"/>
    <w:rsid w:val="00CE6D28"/>
  </w:style>
  <w:style w:type="paragraph" w:customStyle="1" w:styleId="3810500840BE4E21999E58BB6C05539D">
    <w:name w:val="3810500840BE4E21999E58BB6C05539D"/>
    <w:rsid w:val="00CE6D28"/>
  </w:style>
  <w:style w:type="paragraph" w:customStyle="1" w:styleId="782549AF46F743C480492C7C49DE979A">
    <w:name w:val="782549AF46F743C480492C7C49DE979A"/>
    <w:rsid w:val="00CE6D28"/>
  </w:style>
  <w:style w:type="paragraph" w:customStyle="1" w:styleId="4BE595BDB31948EB924650DD84801488">
    <w:name w:val="4BE595BDB31948EB924650DD84801488"/>
    <w:rsid w:val="00CE6D28"/>
  </w:style>
  <w:style w:type="paragraph" w:customStyle="1" w:styleId="9AB4AF7784D145108293A40A714AC5F1">
    <w:name w:val="9AB4AF7784D145108293A40A714AC5F1"/>
    <w:rsid w:val="00CE6D28"/>
  </w:style>
  <w:style w:type="paragraph" w:customStyle="1" w:styleId="0A5D279F3B7D464893467AA7B39B937A">
    <w:name w:val="0A5D279F3B7D464893467AA7B39B937A"/>
    <w:rsid w:val="00CE6D28"/>
  </w:style>
  <w:style w:type="paragraph" w:customStyle="1" w:styleId="C1B4DA74ECD94415A5FFDFD1B2720728">
    <w:name w:val="C1B4DA74ECD94415A5FFDFD1B2720728"/>
    <w:rsid w:val="00CE6D28"/>
  </w:style>
  <w:style w:type="paragraph" w:customStyle="1" w:styleId="E592B3F5FBA94961A46D18E56794B952">
    <w:name w:val="E592B3F5FBA94961A46D18E56794B952"/>
    <w:rsid w:val="00CE6D28"/>
  </w:style>
  <w:style w:type="paragraph" w:customStyle="1" w:styleId="B174CBDAE88744568770665CD84D0937">
    <w:name w:val="B174CBDAE88744568770665CD84D0937"/>
    <w:rsid w:val="00CE6D28"/>
  </w:style>
  <w:style w:type="paragraph" w:customStyle="1" w:styleId="FC83A95CEBB44CDC8C567E576CA3FA89">
    <w:name w:val="FC83A95CEBB44CDC8C567E576CA3FA89"/>
    <w:rsid w:val="00CE6D28"/>
  </w:style>
  <w:style w:type="paragraph" w:customStyle="1" w:styleId="C190F9CF3D6C4BB6BCA673E17D5835A8">
    <w:name w:val="C190F9CF3D6C4BB6BCA673E17D5835A8"/>
    <w:rsid w:val="00CE6D28"/>
  </w:style>
  <w:style w:type="paragraph" w:customStyle="1" w:styleId="E3AEB09404A042AA9B015F6676133BBD">
    <w:name w:val="E3AEB09404A042AA9B015F6676133BBD"/>
    <w:rsid w:val="00CE6D28"/>
  </w:style>
  <w:style w:type="paragraph" w:customStyle="1" w:styleId="24FF0A2FE63E44F1ACB1C7DD443B9516">
    <w:name w:val="24FF0A2FE63E44F1ACB1C7DD443B9516"/>
    <w:rsid w:val="00CE6D28"/>
  </w:style>
  <w:style w:type="paragraph" w:customStyle="1" w:styleId="D79681AA42A84566B572B7390CEC74EC">
    <w:name w:val="D79681AA42A84566B572B7390CEC74EC"/>
    <w:rsid w:val="00CE6D28"/>
  </w:style>
  <w:style w:type="paragraph" w:customStyle="1" w:styleId="550E77337951465E88C4EFB51E4DE778">
    <w:name w:val="550E77337951465E88C4EFB51E4DE778"/>
    <w:rsid w:val="00CE6D28"/>
  </w:style>
  <w:style w:type="paragraph" w:customStyle="1" w:styleId="2C71AC40836C4CBEB00E797001A7CC1D">
    <w:name w:val="2C71AC40836C4CBEB00E797001A7CC1D"/>
    <w:rsid w:val="00CE6D28"/>
  </w:style>
  <w:style w:type="paragraph" w:customStyle="1" w:styleId="4CBB68E24D514FC0B97DA8AFC84912EC">
    <w:name w:val="4CBB68E24D514FC0B97DA8AFC84912EC"/>
    <w:rsid w:val="00CE6D28"/>
  </w:style>
  <w:style w:type="paragraph" w:customStyle="1" w:styleId="4AB955997C4B4D2D867BFA5661952BDA">
    <w:name w:val="4AB955997C4B4D2D867BFA5661952BDA"/>
    <w:rsid w:val="00CE6D28"/>
  </w:style>
  <w:style w:type="paragraph" w:customStyle="1" w:styleId="19377851C1A341858091A6785D706E5A">
    <w:name w:val="19377851C1A341858091A6785D706E5A"/>
    <w:rsid w:val="00CE6D28"/>
  </w:style>
  <w:style w:type="paragraph" w:customStyle="1" w:styleId="8C74FAD7A1614BEF88F7D3067A338CBA">
    <w:name w:val="8C74FAD7A1614BEF88F7D3067A338CBA"/>
    <w:rsid w:val="00CE6D28"/>
  </w:style>
  <w:style w:type="paragraph" w:customStyle="1" w:styleId="A7C59260CC7446689B243A3462335946">
    <w:name w:val="A7C59260CC7446689B243A3462335946"/>
    <w:rsid w:val="00CE6D28"/>
  </w:style>
  <w:style w:type="paragraph" w:customStyle="1" w:styleId="D9DE07B748ED439E80CBFC70564BC3DE">
    <w:name w:val="D9DE07B748ED439E80CBFC70564BC3DE"/>
    <w:rsid w:val="00CE6D28"/>
  </w:style>
  <w:style w:type="paragraph" w:customStyle="1" w:styleId="9C93D3B6CD634BB3B6509DD6BFB2CD5D">
    <w:name w:val="9C93D3B6CD634BB3B6509DD6BFB2CD5D"/>
    <w:rsid w:val="00CE6D28"/>
  </w:style>
  <w:style w:type="paragraph" w:customStyle="1" w:styleId="D59D012D266E454E858EEAD6BF88DD33">
    <w:name w:val="D59D012D266E454E858EEAD6BF88DD33"/>
    <w:rsid w:val="00CE6D28"/>
  </w:style>
  <w:style w:type="paragraph" w:customStyle="1" w:styleId="571AC467D1B14EC7A16E70573BEA13C0">
    <w:name w:val="571AC467D1B14EC7A16E70573BEA13C0"/>
    <w:rsid w:val="00CE6D28"/>
  </w:style>
  <w:style w:type="paragraph" w:customStyle="1" w:styleId="53878983175145DBB6F5EAA1FF4C01A0">
    <w:name w:val="53878983175145DBB6F5EAA1FF4C01A0"/>
    <w:rsid w:val="00CE6D28"/>
  </w:style>
  <w:style w:type="paragraph" w:customStyle="1" w:styleId="5D73E7E3048B491491A2FA397EC2EB37">
    <w:name w:val="5D73E7E3048B491491A2FA397EC2EB37"/>
    <w:rsid w:val="00CE6D28"/>
  </w:style>
  <w:style w:type="paragraph" w:customStyle="1" w:styleId="AE7B43547E884D53A17161F0607AF7BC">
    <w:name w:val="AE7B43547E884D53A17161F0607AF7BC"/>
    <w:rsid w:val="00CE6D28"/>
  </w:style>
  <w:style w:type="paragraph" w:customStyle="1" w:styleId="75B40C585D0F4AA6BDF371CA1F734A2A">
    <w:name w:val="75B40C585D0F4AA6BDF371CA1F734A2A"/>
    <w:rsid w:val="00CE6D28"/>
  </w:style>
  <w:style w:type="paragraph" w:customStyle="1" w:styleId="72535AD28DAD42AA9B5C2D98CF4483AB">
    <w:name w:val="72535AD28DAD42AA9B5C2D98CF4483AB"/>
    <w:rsid w:val="00CE6D28"/>
  </w:style>
  <w:style w:type="paragraph" w:customStyle="1" w:styleId="5629AB9286204B37B45413C70C892CFB">
    <w:name w:val="5629AB9286204B37B45413C70C892CFB"/>
    <w:rsid w:val="00CE6D28"/>
  </w:style>
  <w:style w:type="paragraph" w:customStyle="1" w:styleId="EABE17997F2E47FE8B94C6B9276733B6">
    <w:name w:val="EABE17997F2E47FE8B94C6B9276733B6"/>
    <w:rsid w:val="00CE6D28"/>
  </w:style>
  <w:style w:type="paragraph" w:customStyle="1" w:styleId="F0D883CFA6A94778B3B6DBE6BDD2794D">
    <w:name w:val="F0D883CFA6A94778B3B6DBE6BDD2794D"/>
    <w:rsid w:val="00CE6D28"/>
  </w:style>
  <w:style w:type="paragraph" w:customStyle="1" w:styleId="76E32CC75309456592C5C0484A7C22F0">
    <w:name w:val="76E32CC75309456592C5C0484A7C22F0"/>
    <w:rsid w:val="00CE6D28"/>
  </w:style>
  <w:style w:type="paragraph" w:customStyle="1" w:styleId="BB96E0BD641A43B3A0F4244E8F40574C">
    <w:name w:val="BB96E0BD641A43B3A0F4244E8F40574C"/>
    <w:rsid w:val="00CE6D28"/>
  </w:style>
  <w:style w:type="paragraph" w:customStyle="1" w:styleId="FBC8EE4CAEBF4E628D471F1E9C38E7D2">
    <w:name w:val="FBC8EE4CAEBF4E628D471F1E9C38E7D2"/>
    <w:rsid w:val="00CE6D28"/>
  </w:style>
  <w:style w:type="paragraph" w:customStyle="1" w:styleId="A2B02B61260C461DB7725D21C7463D7F">
    <w:name w:val="A2B02B61260C461DB7725D21C7463D7F"/>
    <w:rsid w:val="00CE6D28"/>
  </w:style>
  <w:style w:type="paragraph" w:customStyle="1" w:styleId="E09DC30B3CE94598B73778279EC980F0">
    <w:name w:val="E09DC30B3CE94598B73778279EC980F0"/>
    <w:rsid w:val="00CE6D28"/>
  </w:style>
  <w:style w:type="paragraph" w:customStyle="1" w:styleId="57FBF4A8597B466F95C32F5C228109E3">
    <w:name w:val="57FBF4A8597B466F95C32F5C228109E3"/>
    <w:rsid w:val="00CE6D28"/>
  </w:style>
  <w:style w:type="paragraph" w:customStyle="1" w:styleId="D494A213020B4C2EAF33DEBE0149C144">
    <w:name w:val="D494A213020B4C2EAF33DEBE0149C144"/>
    <w:rsid w:val="00CE6D28"/>
  </w:style>
  <w:style w:type="paragraph" w:customStyle="1" w:styleId="3C9A4FD1E8964EDEA5B45072EE65DD19">
    <w:name w:val="3C9A4FD1E8964EDEA5B45072EE65DD19"/>
    <w:rsid w:val="00CE6D28"/>
  </w:style>
  <w:style w:type="paragraph" w:customStyle="1" w:styleId="9D2B857E16164C29AED0C40B7FD40920">
    <w:name w:val="9D2B857E16164C29AED0C40B7FD40920"/>
    <w:rsid w:val="00CE6D28"/>
  </w:style>
  <w:style w:type="paragraph" w:customStyle="1" w:styleId="17142AC5A92E450081EE26E3FB9E068C">
    <w:name w:val="17142AC5A92E450081EE26E3FB9E068C"/>
    <w:rsid w:val="00CE6D28"/>
  </w:style>
  <w:style w:type="paragraph" w:customStyle="1" w:styleId="A1DAB23D718C4A4AA538134EEDC75E57">
    <w:name w:val="A1DAB23D718C4A4AA538134EEDC75E57"/>
    <w:rsid w:val="00CE6D28"/>
  </w:style>
  <w:style w:type="paragraph" w:customStyle="1" w:styleId="F53C3E5A331F4C5EAE88C18124A8CE23">
    <w:name w:val="F53C3E5A331F4C5EAE88C18124A8CE23"/>
    <w:rsid w:val="00CE6D28"/>
  </w:style>
  <w:style w:type="paragraph" w:customStyle="1" w:styleId="84764987E16C443991F979A4C57471CF">
    <w:name w:val="84764987E16C443991F979A4C57471CF"/>
    <w:rsid w:val="00CE6D28"/>
  </w:style>
  <w:style w:type="paragraph" w:customStyle="1" w:styleId="68906A2AAE34475CAAEA1603F7504F01">
    <w:name w:val="68906A2AAE34475CAAEA1603F7504F01"/>
    <w:rsid w:val="00CE6D28"/>
  </w:style>
  <w:style w:type="paragraph" w:customStyle="1" w:styleId="F25625AE1F304172A7BB53553ED47269">
    <w:name w:val="F25625AE1F304172A7BB53553ED47269"/>
    <w:rsid w:val="00CE6D28"/>
  </w:style>
  <w:style w:type="paragraph" w:customStyle="1" w:styleId="A70EC5699B3442738BECFFDFC055208E">
    <w:name w:val="A70EC5699B3442738BECFFDFC055208E"/>
    <w:rsid w:val="00CE6D28"/>
  </w:style>
  <w:style w:type="paragraph" w:customStyle="1" w:styleId="BED6F02A053F4D0B941FFE172D557E55">
    <w:name w:val="BED6F02A053F4D0B941FFE172D557E55"/>
    <w:rsid w:val="00CE6D28"/>
  </w:style>
  <w:style w:type="paragraph" w:customStyle="1" w:styleId="6C7405689EFC427C94070F346937C859">
    <w:name w:val="6C7405689EFC427C94070F346937C859"/>
    <w:rsid w:val="00CE6D28"/>
  </w:style>
  <w:style w:type="paragraph" w:customStyle="1" w:styleId="4C46B592581D4927AC7CCB46B7E644CC">
    <w:name w:val="4C46B592581D4927AC7CCB46B7E644CC"/>
    <w:rsid w:val="00CE6D28"/>
  </w:style>
  <w:style w:type="paragraph" w:customStyle="1" w:styleId="09412D5CD6FB4CD299F6A52FFCDE48E7">
    <w:name w:val="09412D5CD6FB4CD299F6A52FFCDE48E7"/>
    <w:rsid w:val="00CE6D28"/>
  </w:style>
  <w:style w:type="paragraph" w:customStyle="1" w:styleId="E42201E2C59C4150981F18F42D17FF47">
    <w:name w:val="E42201E2C59C4150981F18F42D17FF47"/>
    <w:rsid w:val="00CE6D28"/>
  </w:style>
  <w:style w:type="paragraph" w:customStyle="1" w:styleId="84C3566707B144D79C9089EB25397D95">
    <w:name w:val="84C3566707B144D79C9089EB25397D95"/>
    <w:rsid w:val="00CE6D28"/>
  </w:style>
  <w:style w:type="paragraph" w:customStyle="1" w:styleId="0212086FB971400CBB6E0AE2F78E8765">
    <w:name w:val="0212086FB971400CBB6E0AE2F78E8765"/>
    <w:rsid w:val="00CE6D28"/>
  </w:style>
  <w:style w:type="paragraph" w:customStyle="1" w:styleId="59F81C5247B246069122795C992EBF9E">
    <w:name w:val="59F81C5247B246069122795C992EBF9E"/>
    <w:rsid w:val="00CE6D28"/>
  </w:style>
  <w:style w:type="paragraph" w:customStyle="1" w:styleId="18374DD284D748BDA3310840C9CB54C9">
    <w:name w:val="18374DD284D748BDA3310840C9CB54C9"/>
    <w:rsid w:val="00CE6D28"/>
  </w:style>
  <w:style w:type="paragraph" w:customStyle="1" w:styleId="EF696308F1EA46CE9E10401E0B6A12BB">
    <w:name w:val="EF696308F1EA46CE9E10401E0B6A12BB"/>
    <w:rsid w:val="00CE6D28"/>
  </w:style>
  <w:style w:type="paragraph" w:customStyle="1" w:styleId="80649A25021647D2B60EB06272BDBD08">
    <w:name w:val="80649A25021647D2B60EB06272BDBD08"/>
    <w:rsid w:val="00CE6D28"/>
  </w:style>
  <w:style w:type="paragraph" w:customStyle="1" w:styleId="3FB280CD3B9C40509AE5BCFA4D6ED85B">
    <w:name w:val="3FB280CD3B9C40509AE5BCFA4D6ED85B"/>
    <w:rsid w:val="00CE6D28"/>
  </w:style>
  <w:style w:type="paragraph" w:customStyle="1" w:styleId="D28B42673D674F6DB4DA132A236EB775">
    <w:name w:val="D28B42673D674F6DB4DA132A236EB775"/>
    <w:rsid w:val="00CE6D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255ADC3A2BD0459C8D4F433A41E79E" ma:contentTypeVersion="16" ma:contentTypeDescription="Create a new document." ma:contentTypeScope="" ma:versionID="3596dc143ff74af9634bf144d6abd4f6">
  <xsd:schema xmlns:xsd="http://www.w3.org/2001/XMLSchema" xmlns:xs="http://www.w3.org/2001/XMLSchema" xmlns:p="http://schemas.microsoft.com/office/2006/metadata/properties" xmlns:ns2="3e72099a-dd14-4bb1-bc9d-a8b29a7eb1db" xmlns:ns3="c284b583-4501-45d6-8fa9-c0fc108951a4" targetNamespace="http://schemas.microsoft.com/office/2006/metadata/properties" ma:root="true" ma:fieldsID="96a16cb86c87cdd6e30b236110f04c03" ns2:_="" ns3:_="">
    <xsd:import namespace="3e72099a-dd14-4bb1-bc9d-a8b29a7eb1db"/>
    <xsd:import namespace="c284b583-4501-45d6-8fa9-c0fc108951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NUMBEROFPROFIL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2099a-dd14-4bb1-bc9d-a8b29a7eb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a85a206b-fc84-4f46-8343-fed2d1d57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NUMBEROFPROFILES" ma:index="23" nillable="true" ma:displayName="NUMBER OF PROFILES" ma:format="Dropdown" ma:internalName="NUMBEROFPROFILES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4b583-4501-45d6-8fa9-c0fc108951a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d77d16b1-babc-4e61-9349-9cebc8d48a03}" ma:internalName="TaxCatchAll" ma:showField="CatchAllData" ma:web="c284b583-4501-45d6-8fa9-c0fc108951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72099a-dd14-4bb1-bc9d-a8b29a7eb1db">
      <Terms xmlns="http://schemas.microsoft.com/office/infopath/2007/PartnerControls"/>
    </lcf76f155ced4ddcb4097134ff3c332f>
    <NUMBEROFPROFILES xmlns="3e72099a-dd14-4bb1-bc9d-a8b29a7eb1db" xsi:nil="true"/>
    <TaxCatchAll xmlns="c284b583-4501-45d6-8fa9-c0fc108951a4" xsi:nil="true"/>
  </documentManagement>
</p:properties>
</file>

<file path=customXml/itemProps1.xml><?xml version="1.0" encoding="utf-8"?>
<ds:datastoreItem xmlns:ds="http://schemas.openxmlformats.org/officeDocument/2006/customXml" ds:itemID="{ED64380D-F569-8743-8731-9512ABC473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BDF07E-E2FB-4840-A2F4-CFA8756BD6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2099a-dd14-4bb1-bc9d-a8b29a7eb1db"/>
    <ds:schemaRef ds:uri="c284b583-4501-45d6-8fa9-c0fc108951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172499-4243-43C4-9134-082928A3CB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88B8C2D-2205-495A-813E-AD015FF2C5D1}">
  <ds:schemaRefs>
    <ds:schemaRef ds:uri="http://purl.org/dc/dcmitype/"/>
    <ds:schemaRef ds:uri="3e72099a-dd14-4bb1-bc9d-a8b29a7eb1db"/>
    <ds:schemaRef ds:uri="http://www.w3.org/XML/1998/namespace"/>
    <ds:schemaRef ds:uri="http://purl.org/dc/elements/1.1/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c284b583-4501-45d6-8fa9-c0fc108951a4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10</Pages>
  <Words>2220</Words>
  <Characters>11260</Characters>
  <Application>Microsoft Office Word</Application>
  <DocSecurity>0</DocSecurity>
  <Lines>489</Lines>
  <Paragraphs>3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6</CharactersWithSpaces>
  <SharedDoc>false</SharedDoc>
  <HLinks>
    <vt:vector size="24" baseType="variant">
      <vt:variant>
        <vt:i4>4849699</vt:i4>
      </vt:variant>
      <vt:variant>
        <vt:i4>9</vt:i4>
      </vt:variant>
      <vt:variant>
        <vt:i4>0</vt:i4>
      </vt:variant>
      <vt:variant>
        <vt:i4>5</vt:i4>
      </vt:variant>
      <vt:variant>
        <vt:lpwstr>mailto:Inschool@cdu.edu.au</vt:lpwstr>
      </vt:variant>
      <vt:variant>
        <vt:lpwstr/>
      </vt:variant>
      <vt:variant>
        <vt:i4>4849699</vt:i4>
      </vt:variant>
      <vt:variant>
        <vt:i4>6</vt:i4>
      </vt:variant>
      <vt:variant>
        <vt:i4>0</vt:i4>
      </vt:variant>
      <vt:variant>
        <vt:i4>5</vt:i4>
      </vt:variant>
      <vt:variant>
        <vt:lpwstr>mailto:Inschool@cdu.edu.au</vt:lpwstr>
      </vt:variant>
      <vt:variant>
        <vt:lpwstr/>
      </vt:variant>
      <vt:variant>
        <vt:i4>4849699</vt:i4>
      </vt:variant>
      <vt:variant>
        <vt:i4>3</vt:i4>
      </vt:variant>
      <vt:variant>
        <vt:i4>0</vt:i4>
      </vt:variant>
      <vt:variant>
        <vt:i4>5</vt:i4>
      </vt:variant>
      <vt:variant>
        <vt:lpwstr>mailto:inschool@cdu.edu.au</vt:lpwstr>
      </vt:variant>
      <vt:variant>
        <vt:lpwstr/>
      </vt:variant>
      <vt:variant>
        <vt:i4>852044</vt:i4>
      </vt:variant>
      <vt:variant>
        <vt:i4>0</vt:i4>
      </vt:variant>
      <vt:variant>
        <vt:i4>0</vt:i4>
      </vt:variant>
      <vt:variant>
        <vt:i4>5</vt:i4>
      </vt:variant>
      <vt:variant>
        <vt:lpwstr>https://www.cdu.edu.au/arts-society/education/inschool-education-placements/concerns-during-placeme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.dickson@cdu.edu.au</dc:creator>
  <cp:keywords/>
  <dc:description/>
  <cp:lastModifiedBy>Braden Searle</cp:lastModifiedBy>
  <cp:revision>178</cp:revision>
  <cp:lastPrinted>2019-11-05T16:40:00Z</cp:lastPrinted>
  <dcterms:created xsi:type="dcterms:W3CDTF">2024-09-11T16:04:00Z</dcterms:created>
  <dcterms:modified xsi:type="dcterms:W3CDTF">2025-04-15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728852e039a65dee8b179aadcb01df06bdf508137ca0050698777a99f4d1bc</vt:lpwstr>
  </property>
  <property fmtid="{D5CDD505-2E9C-101B-9397-08002B2CF9AE}" pid="3" name="ContentTypeId">
    <vt:lpwstr>0x01010064255ADC3A2BD0459C8D4F433A41E79E</vt:lpwstr>
  </property>
  <property fmtid="{D5CDD505-2E9C-101B-9397-08002B2CF9AE}" pid="4" name="MediaServiceImageTags">
    <vt:lpwstr/>
  </property>
</Properties>
</file>